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7F8AB" w14:textId="77777777" w:rsidR="003B3CD6" w:rsidRDefault="0018038D">
      <w:pPr>
        <w:pStyle w:val="GvdeMetni"/>
        <w:ind w:left="3632"/>
        <w:rPr>
          <w:sz w:val="20"/>
        </w:rPr>
      </w:pPr>
      <w:r>
        <w:rPr>
          <w:noProof/>
          <w:sz w:val="20"/>
          <w:lang w:eastAsia="tr-TR"/>
        </w:rPr>
        <w:drawing>
          <wp:inline distT="0" distB="0" distL="0" distR="0" wp14:anchorId="22AA0878" wp14:editId="70139DCF">
            <wp:extent cx="1831848" cy="1770888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31848" cy="1770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48ED1" w14:textId="77777777" w:rsidR="003B3CD6" w:rsidRDefault="003B3CD6">
      <w:pPr>
        <w:pStyle w:val="GvdeMetni"/>
        <w:rPr>
          <w:b/>
          <w:sz w:val="26"/>
        </w:rPr>
      </w:pPr>
    </w:p>
    <w:p w14:paraId="4E3FA71A" w14:textId="118CDEDA" w:rsidR="006453F2" w:rsidRDefault="0018038D" w:rsidP="00313323">
      <w:pPr>
        <w:spacing w:before="221"/>
        <w:rPr>
          <w:b/>
          <w:sz w:val="20"/>
        </w:rPr>
      </w:pPr>
      <w:r>
        <w:rPr>
          <w:b/>
          <w:sz w:val="20"/>
        </w:rPr>
        <w:t>Tablo 1: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Hedef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Kartı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1</w:t>
      </w:r>
    </w:p>
    <w:p w14:paraId="2E46150A" w14:textId="77777777" w:rsidR="003B3CD6" w:rsidRDefault="003B3CD6">
      <w:pPr>
        <w:pStyle w:val="GvdeMetni"/>
        <w:spacing w:before="5"/>
        <w:rPr>
          <w:b/>
          <w:sz w:val="10"/>
        </w:rPr>
      </w:pPr>
    </w:p>
    <w:tbl>
      <w:tblPr>
        <w:tblStyle w:val="TableNormal1"/>
        <w:tblW w:w="10290" w:type="dxa"/>
        <w:tblInd w:w="-180" w:type="dxa"/>
        <w:tblLook w:val="01E0" w:firstRow="1" w:lastRow="1" w:firstColumn="1" w:lastColumn="1" w:noHBand="0" w:noVBand="0"/>
      </w:tblPr>
      <w:tblGrid>
        <w:gridCol w:w="2086"/>
        <w:gridCol w:w="8"/>
        <w:gridCol w:w="1052"/>
        <w:gridCol w:w="935"/>
        <w:gridCol w:w="1004"/>
        <w:gridCol w:w="1654"/>
        <w:gridCol w:w="1721"/>
        <w:gridCol w:w="1830"/>
      </w:tblGrid>
      <w:tr w:rsidR="00BA0AA7" w14:paraId="08B674DA" w14:textId="60E95DB8" w:rsidTr="00BE7A9E">
        <w:trPr>
          <w:trHeight w:val="731"/>
        </w:trPr>
        <w:tc>
          <w:tcPr>
            <w:tcW w:w="2086" w:type="dxa"/>
            <w:shd w:val="clear" w:color="auto" w:fill="ED7C31"/>
          </w:tcPr>
          <w:p w14:paraId="51A1E1D2" w14:textId="77777777" w:rsidR="003D2450" w:rsidRDefault="003D2450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maç (A1)</w:t>
            </w:r>
          </w:p>
        </w:tc>
        <w:tc>
          <w:tcPr>
            <w:tcW w:w="6458" w:type="dxa"/>
            <w:gridSpan w:val="6"/>
            <w:shd w:val="clear" w:color="auto" w:fill="ED7C31"/>
          </w:tcPr>
          <w:p w14:paraId="4A61102D" w14:textId="77777777" w:rsidR="003D2450" w:rsidRDefault="003D2450">
            <w:pPr>
              <w:pStyle w:val="TableParagraph"/>
              <w:ind w:left="109" w:right="93"/>
              <w:jc w:val="both"/>
              <w:rPr>
                <w:sz w:val="20"/>
              </w:rPr>
            </w:pPr>
            <w:r>
              <w:rPr>
                <w:sz w:val="20"/>
              </w:rPr>
              <w:t>Bartın Üniversitesi öğrencilerinin ve personelinin sosyal-duygusal, akademik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ve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kariyer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gelişimlerini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desteklemek,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problemlerinin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çözümüne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katkı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sunmay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yöneli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aaliyetler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lanlamak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v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uygulamak.</w:t>
            </w:r>
          </w:p>
        </w:tc>
        <w:tc>
          <w:tcPr>
            <w:tcW w:w="1746" w:type="dxa"/>
            <w:shd w:val="clear" w:color="auto" w:fill="ED7C31"/>
          </w:tcPr>
          <w:p w14:paraId="73BD43D7" w14:textId="77777777" w:rsidR="003D2450" w:rsidRDefault="003D2450">
            <w:pPr>
              <w:pStyle w:val="TableParagraph"/>
              <w:ind w:left="109" w:right="93"/>
              <w:jc w:val="both"/>
              <w:rPr>
                <w:sz w:val="20"/>
              </w:rPr>
            </w:pPr>
          </w:p>
        </w:tc>
      </w:tr>
      <w:tr w:rsidR="00BA0AA7" w14:paraId="5013B6CE" w14:textId="3EE093CE" w:rsidTr="00BE7A9E">
        <w:trPr>
          <w:trHeight w:val="830"/>
        </w:trPr>
        <w:tc>
          <w:tcPr>
            <w:tcW w:w="2086" w:type="dxa"/>
            <w:shd w:val="clear" w:color="auto" w:fill="FBE4D4"/>
          </w:tcPr>
          <w:p w14:paraId="5AAD9541" w14:textId="77777777" w:rsidR="003D2450" w:rsidRDefault="003D2450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Hedef (H 1.1)</w:t>
            </w:r>
          </w:p>
        </w:tc>
        <w:tc>
          <w:tcPr>
            <w:tcW w:w="6458" w:type="dxa"/>
            <w:gridSpan w:val="6"/>
            <w:shd w:val="clear" w:color="auto" w:fill="FBE4D4"/>
          </w:tcPr>
          <w:p w14:paraId="5043B215" w14:textId="77777777" w:rsidR="003D2450" w:rsidRDefault="003D2450">
            <w:pPr>
              <w:pStyle w:val="TableParagraph"/>
              <w:spacing w:before="10" w:line="249" w:lineRule="auto"/>
              <w:ind w:left="109" w:right="93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Üniversitemiz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z w:val="20"/>
              </w:rPr>
              <w:t>öğrencilerine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ve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personeline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duygusal-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sosyal,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z w:val="20"/>
              </w:rPr>
              <w:t>akademik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ve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</w:rPr>
              <w:t>kariyer gelişim alanlarında bireyle ve grupla psikolojik danışma, eğitim,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seminer,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konferans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yapılacaktır.</w:t>
            </w:r>
          </w:p>
        </w:tc>
        <w:tc>
          <w:tcPr>
            <w:tcW w:w="1746" w:type="dxa"/>
            <w:shd w:val="clear" w:color="auto" w:fill="FBE4D4"/>
          </w:tcPr>
          <w:p w14:paraId="489313B0" w14:textId="77777777" w:rsidR="003D2450" w:rsidRDefault="003D2450">
            <w:pPr>
              <w:pStyle w:val="TableParagraph"/>
              <w:spacing w:before="10" w:line="249" w:lineRule="auto"/>
              <w:ind w:left="109" w:right="93"/>
              <w:jc w:val="both"/>
              <w:rPr>
                <w:b/>
                <w:sz w:val="20"/>
              </w:rPr>
            </w:pPr>
          </w:p>
        </w:tc>
      </w:tr>
      <w:tr w:rsidR="00A37B26" w14:paraId="21BF58A4" w14:textId="4D671636" w:rsidTr="00BE7A9E">
        <w:trPr>
          <w:trHeight w:val="660"/>
        </w:trPr>
        <w:tc>
          <w:tcPr>
            <w:tcW w:w="2086" w:type="dxa"/>
            <w:shd w:val="clear" w:color="auto" w:fill="DDE9F6"/>
          </w:tcPr>
          <w:p w14:paraId="1F58DB3F" w14:textId="77777777" w:rsidR="003D2450" w:rsidRDefault="003D2450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erformans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Göstergeleri</w:t>
            </w:r>
          </w:p>
        </w:tc>
        <w:tc>
          <w:tcPr>
            <w:tcW w:w="1060" w:type="dxa"/>
            <w:gridSpan w:val="2"/>
            <w:shd w:val="clear" w:color="auto" w:fill="DDE9F6"/>
          </w:tcPr>
          <w:p w14:paraId="2EDFD4A2" w14:textId="77777777" w:rsidR="003D2450" w:rsidRDefault="003D2450" w:rsidP="00BA0AA7">
            <w:pPr>
              <w:pStyle w:val="TableParagraph"/>
              <w:spacing w:line="261" w:lineRule="auto"/>
              <w:ind w:left="186" w:right="167"/>
              <w:rPr>
                <w:sz w:val="18"/>
              </w:rPr>
            </w:pPr>
            <w:r>
              <w:rPr>
                <w:sz w:val="18"/>
              </w:rPr>
              <w:t>Hedef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Etki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(%)</w:t>
            </w:r>
          </w:p>
        </w:tc>
        <w:tc>
          <w:tcPr>
            <w:tcW w:w="935" w:type="dxa"/>
            <w:shd w:val="clear" w:color="auto" w:fill="DDE9F6"/>
          </w:tcPr>
          <w:p w14:paraId="5BED0F09" w14:textId="48888A66" w:rsidR="003D2450" w:rsidRDefault="003D2450">
            <w:pPr>
              <w:pStyle w:val="TableParagraph"/>
              <w:spacing w:line="259" w:lineRule="auto"/>
              <w:ind w:left="250" w:right="241" w:hanging="4"/>
              <w:rPr>
                <w:sz w:val="18"/>
              </w:rPr>
            </w:pPr>
            <w:r>
              <w:rPr>
                <w:sz w:val="18"/>
              </w:rPr>
              <w:t>2022</w:t>
            </w:r>
          </w:p>
        </w:tc>
        <w:tc>
          <w:tcPr>
            <w:tcW w:w="1004" w:type="dxa"/>
            <w:shd w:val="clear" w:color="auto" w:fill="DDE9F6"/>
          </w:tcPr>
          <w:p w14:paraId="3066B159" w14:textId="76C04EC5" w:rsidR="003D2450" w:rsidRDefault="003D2450" w:rsidP="00BA0AA7">
            <w:pPr>
              <w:pStyle w:val="TableParagraph"/>
              <w:spacing w:before="2"/>
              <w:rPr>
                <w:sz w:val="18"/>
              </w:rPr>
            </w:pPr>
            <w:r>
              <w:rPr>
                <w:sz w:val="18"/>
              </w:rPr>
              <w:t>Gerçekleşen 2022</w:t>
            </w:r>
          </w:p>
        </w:tc>
        <w:tc>
          <w:tcPr>
            <w:tcW w:w="1654" w:type="dxa"/>
            <w:shd w:val="clear" w:color="auto" w:fill="DDE9F6"/>
          </w:tcPr>
          <w:p w14:paraId="6C9D8829" w14:textId="0073C90A" w:rsidR="00BA0AA7" w:rsidRDefault="003D2450" w:rsidP="00BA0AA7">
            <w:pPr>
              <w:pStyle w:val="TableParagraph"/>
              <w:spacing w:before="2"/>
              <w:rPr>
                <w:sz w:val="18"/>
              </w:rPr>
            </w:pPr>
            <w:r>
              <w:rPr>
                <w:sz w:val="18"/>
              </w:rPr>
              <w:t>Gerçekleşme</w:t>
            </w:r>
          </w:p>
          <w:p w14:paraId="6EAE7E71" w14:textId="08CCF6FC" w:rsidR="003D2450" w:rsidRDefault="00BA0AA7" w:rsidP="00BA0AA7">
            <w:pPr>
              <w:pStyle w:val="TableParagraph"/>
              <w:spacing w:before="2"/>
              <w:rPr>
                <w:sz w:val="18"/>
              </w:rPr>
            </w:pPr>
            <w:r>
              <w:rPr>
                <w:sz w:val="18"/>
              </w:rPr>
              <w:t>Durumu</w:t>
            </w:r>
          </w:p>
        </w:tc>
        <w:tc>
          <w:tcPr>
            <w:tcW w:w="1805" w:type="dxa"/>
            <w:shd w:val="clear" w:color="auto" w:fill="DDE9F6"/>
          </w:tcPr>
          <w:p w14:paraId="3735B075" w14:textId="4B9A3B03" w:rsidR="003D2450" w:rsidRDefault="003D2450" w:rsidP="003D2450">
            <w:pPr>
              <w:pStyle w:val="TableParagraph"/>
              <w:spacing w:before="2"/>
              <w:ind w:right="474"/>
              <w:jc w:val="left"/>
              <w:rPr>
                <w:sz w:val="18"/>
              </w:rPr>
            </w:pPr>
            <w:r>
              <w:rPr>
                <w:sz w:val="18"/>
              </w:rPr>
              <w:t xml:space="preserve">Açıklama </w:t>
            </w:r>
          </w:p>
        </w:tc>
        <w:tc>
          <w:tcPr>
            <w:tcW w:w="1746" w:type="dxa"/>
            <w:shd w:val="clear" w:color="auto" w:fill="DDE9F6"/>
          </w:tcPr>
          <w:p w14:paraId="06CBF634" w14:textId="085F6E5A" w:rsidR="003D2450" w:rsidRDefault="003D2450" w:rsidP="003D2450">
            <w:pPr>
              <w:pStyle w:val="TableParagraph"/>
              <w:spacing w:before="2"/>
              <w:ind w:right="474"/>
              <w:jc w:val="left"/>
              <w:rPr>
                <w:sz w:val="18"/>
              </w:rPr>
            </w:pPr>
            <w:r>
              <w:rPr>
                <w:sz w:val="18"/>
              </w:rPr>
              <w:t>Eylem Planı</w:t>
            </w:r>
          </w:p>
        </w:tc>
      </w:tr>
      <w:tr w:rsidR="00A37B26" w14:paraId="6954E194" w14:textId="0F02E90B" w:rsidTr="00BE7A9E">
        <w:trPr>
          <w:trHeight w:val="930"/>
        </w:trPr>
        <w:tc>
          <w:tcPr>
            <w:tcW w:w="2094" w:type="dxa"/>
            <w:gridSpan w:val="2"/>
            <w:shd w:val="clear" w:color="auto" w:fill="FBE4D4"/>
          </w:tcPr>
          <w:p w14:paraId="0AD0E85B" w14:textId="57AE38E5" w:rsidR="003D2450" w:rsidRDefault="003D2450" w:rsidP="006453F2">
            <w:pPr>
              <w:pStyle w:val="TableParagraph"/>
              <w:spacing w:before="2" w:line="256" w:lineRule="auto"/>
              <w:ind w:left="110" w:right="480"/>
              <w:jc w:val="left"/>
              <w:rPr>
                <w:sz w:val="20"/>
              </w:rPr>
            </w:pPr>
            <w:r>
              <w:rPr>
                <w:sz w:val="20"/>
              </w:rPr>
              <w:t>Bireysel psikolojik danışma</w:t>
            </w:r>
            <w:r>
              <w:rPr>
                <w:spacing w:val="-48"/>
                <w:sz w:val="20"/>
              </w:rPr>
              <w:t xml:space="preserve"> </w:t>
            </w:r>
            <w:r w:rsidR="00EF71DE">
              <w:rPr>
                <w:spacing w:val="-48"/>
                <w:sz w:val="20"/>
              </w:rPr>
              <w:t xml:space="preserve">                                          </w:t>
            </w:r>
            <w:r>
              <w:rPr>
                <w:sz w:val="20"/>
              </w:rPr>
              <w:t>hizmet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lan öğrenc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052" w:type="dxa"/>
            <w:shd w:val="clear" w:color="auto" w:fill="FBE4D4"/>
          </w:tcPr>
          <w:p w14:paraId="0B6E9B8A" w14:textId="77777777" w:rsidR="003D2450" w:rsidRDefault="003D2450">
            <w:pPr>
              <w:pStyle w:val="TableParagraph"/>
              <w:spacing w:before="1"/>
              <w:ind w:left="450" w:right="441"/>
              <w:rPr>
                <w:sz w:val="16"/>
              </w:rPr>
            </w:pPr>
            <w:r>
              <w:rPr>
                <w:sz w:val="16"/>
              </w:rPr>
              <w:t>10</w:t>
            </w:r>
          </w:p>
        </w:tc>
        <w:tc>
          <w:tcPr>
            <w:tcW w:w="935" w:type="dxa"/>
            <w:shd w:val="clear" w:color="auto" w:fill="FBE4D4"/>
          </w:tcPr>
          <w:p w14:paraId="0E2FD42B" w14:textId="77777777" w:rsidR="003D2450" w:rsidRDefault="003D2450">
            <w:pPr>
              <w:pStyle w:val="TableParagraph"/>
              <w:spacing w:before="1"/>
              <w:ind w:left="350" w:right="342"/>
              <w:rPr>
                <w:sz w:val="16"/>
              </w:rPr>
            </w:pPr>
            <w:r>
              <w:rPr>
                <w:sz w:val="16"/>
              </w:rPr>
              <w:t>80</w:t>
            </w:r>
          </w:p>
        </w:tc>
        <w:tc>
          <w:tcPr>
            <w:tcW w:w="1004" w:type="dxa"/>
            <w:shd w:val="clear" w:color="auto" w:fill="FBE4D4"/>
          </w:tcPr>
          <w:p w14:paraId="2A0639D0" w14:textId="14F64509" w:rsidR="003D2450" w:rsidRDefault="00BA0AA7">
            <w:pPr>
              <w:pStyle w:val="TableParagraph"/>
              <w:spacing w:before="1"/>
              <w:ind w:left="350" w:right="342"/>
              <w:rPr>
                <w:sz w:val="16"/>
              </w:rPr>
            </w:pPr>
            <w:r>
              <w:rPr>
                <w:sz w:val="16"/>
              </w:rPr>
              <w:t>37</w:t>
            </w:r>
          </w:p>
        </w:tc>
        <w:tc>
          <w:tcPr>
            <w:tcW w:w="1654" w:type="dxa"/>
            <w:shd w:val="clear" w:color="auto" w:fill="FBE4D4"/>
          </w:tcPr>
          <w:p w14:paraId="023E6B6E" w14:textId="1B93EE17" w:rsidR="003D2450" w:rsidRDefault="00BA0AA7">
            <w:pPr>
              <w:pStyle w:val="TableParagraph"/>
              <w:spacing w:before="1"/>
              <w:ind w:left="350" w:right="342"/>
              <w:rPr>
                <w:sz w:val="16"/>
              </w:rPr>
            </w:pPr>
            <w:r>
              <w:rPr>
                <w:sz w:val="16"/>
              </w:rPr>
              <w:t>Gerçekleşmedi</w:t>
            </w:r>
          </w:p>
        </w:tc>
        <w:tc>
          <w:tcPr>
            <w:tcW w:w="1805" w:type="dxa"/>
            <w:shd w:val="clear" w:color="auto" w:fill="FBE4D4"/>
          </w:tcPr>
          <w:p w14:paraId="37806EB1" w14:textId="225DA8F1" w:rsidR="003D2450" w:rsidRDefault="00BA0AA7" w:rsidP="00CC4A71">
            <w:pPr>
              <w:pStyle w:val="TableParagraph"/>
              <w:spacing w:before="1"/>
              <w:ind w:left="350" w:right="342"/>
              <w:jc w:val="left"/>
              <w:rPr>
                <w:sz w:val="16"/>
              </w:rPr>
            </w:pPr>
            <w:r>
              <w:rPr>
                <w:sz w:val="16"/>
              </w:rPr>
              <w:t xml:space="preserve">27 kadın 10 erkek öğrenci bireyle psikolojik danışma hizmetinden yararlanmıştır. </w:t>
            </w:r>
          </w:p>
        </w:tc>
        <w:tc>
          <w:tcPr>
            <w:tcW w:w="1746" w:type="dxa"/>
            <w:shd w:val="clear" w:color="auto" w:fill="FBE4D4"/>
          </w:tcPr>
          <w:p w14:paraId="7DB2F6D3" w14:textId="5855CE68" w:rsidR="003D2450" w:rsidRDefault="002A7F5F" w:rsidP="00CC4A71">
            <w:pPr>
              <w:pStyle w:val="TableParagraph"/>
              <w:spacing w:before="1"/>
              <w:ind w:left="350" w:right="342"/>
              <w:jc w:val="left"/>
              <w:rPr>
                <w:sz w:val="16"/>
              </w:rPr>
            </w:pPr>
            <w:r w:rsidRPr="002A7F5F">
              <w:rPr>
                <w:sz w:val="16"/>
              </w:rPr>
              <w:t>Yıl boyunca öğrencilere yönelik bireyle danışma hizmeti sunulacaktır.</w:t>
            </w:r>
            <w:r w:rsidR="00872630">
              <w:rPr>
                <w:sz w:val="16"/>
              </w:rPr>
              <w:t xml:space="preserve"> Geçen döneme kıyasla bu dönem merkezde görevli uzman sayısı</w:t>
            </w:r>
            <w:r w:rsidR="009F6A50">
              <w:rPr>
                <w:sz w:val="16"/>
              </w:rPr>
              <w:t>nın artması sebebiyle hedefin gerçekleştirilmesi planlanmaktadır.</w:t>
            </w:r>
          </w:p>
        </w:tc>
      </w:tr>
      <w:tr w:rsidR="00A37B26" w14:paraId="50E9BD9C" w14:textId="55B406D2" w:rsidTr="00BE7A9E">
        <w:trPr>
          <w:trHeight w:val="930"/>
        </w:trPr>
        <w:tc>
          <w:tcPr>
            <w:tcW w:w="2094" w:type="dxa"/>
            <w:gridSpan w:val="2"/>
            <w:shd w:val="clear" w:color="auto" w:fill="DDE9F6"/>
          </w:tcPr>
          <w:p w14:paraId="09B98218" w14:textId="77777777" w:rsidR="006453F2" w:rsidRDefault="003D2450" w:rsidP="006453F2">
            <w:pPr>
              <w:pStyle w:val="TableParagraph"/>
              <w:spacing w:line="261" w:lineRule="auto"/>
              <w:ind w:left="110" w:right="725"/>
              <w:jc w:val="left"/>
              <w:rPr>
                <w:spacing w:val="-48"/>
                <w:sz w:val="20"/>
              </w:rPr>
            </w:pPr>
            <w:r>
              <w:rPr>
                <w:sz w:val="20"/>
              </w:rPr>
              <w:t>Psikoeğitim hizmeti alan</w:t>
            </w:r>
            <w:r>
              <w:rPr>
                <w:spacing w:val="-48"/>
                <w:sz w:val="20"/>
              </w:rPr>
              <w:t xml:space="preserve"> </w:t>
            </w:r>
            <w:r w:rsidR="006453F2">
              <w:rPr>
                <w:spacing w:val="-48"/>
                <w:sz w:val="20"/>
              </w:rPr>
              <w:t xml:space="preserve">  </w:t>
            </w:r>
          </w:p>
          <w:p w14:paraId="785ECD71" w14:textId="26BF0898" w:rsidR="003D2450" w:rsidRDefault="006453F2" w:rsidP="006453F2">
            <w:pPr>
              <w:pStyle w:val="TableParagraph"/>
              <w:spacing w:line="261" w:lineRule="auto"/>
              <w:ind w:left="110" w:right="725"/>
              <w:jc w:val="left"/>
              <w:rPr>
                <w:sz w:val="20"/>
              </w:rPr>
            </w:pPr>
            <w:r>
              <w:rPr>
                <w:spacing w:val="-48"/>
                <w:sz w:val="20"/>
              </w:rPr>
              <w:t xml:space="preserve">  </w:t>
            </w:r>
            <w:proofErr w:type="gramStart"/>
            <w:r w:rsidR="003D2450">
              <w:rPr>
                <w:sz w:val="20"/>
              </w:rPr>
              <w:t>öğrenci</w:t>
            </w:r>
            <w:proofErr w:type="gramEnd"/>
            <w:r w:rsidR="003D2450">
              <w:rPr>
                <w:sz w:val="20"/>
              </w:rPr>
              <w:t xml:space="preserve"> sayısı</w:t>
            </w:r>
          </w:p>
        </w:tc>
        <w:tc>
          <w:tcPr>
            <w:tcW w:w="1052" w:type="dxa"/>
            <w:shd w:val="clear" w:color="auto" w:fill="DDE9F6"/>
          </w:tcPr>
          <w:p w14:paraId="67FC70B8" w14:textId="77777777" w:rsidR="003D2450" w:rsidRDefault="003D2450">
            <w:pPr>
              <w:pStyle w:val="TableParagraph"/>
              <w:spacing w:line="183" w:lineRule="exact"/>
              <w:ind w:left="450" w:right="441"/>
              <w:rPr>
                <w:sz w:val="16"/>
              </w:rPr>
            </w:pPr>
            <w:r>
              <w:rPr>
                <w:sz w:val="16"/>
              </w:rPr>
              <w:t>10</w:t>
            </w:r>
          </w:p>
        </w:tc>
        <w:tc>
          <w:tcPr>
            <w:tcW w:w="935" w:type="dxa"/>
            <w:shd w:val="clear" w:color="auto" w:fill="DDE9F6"/>
          </w:tcPr>
          <w:p w14:paraId="7DD073C7" w14:textId="77777777" w:rsidR="003D2450" w:rsidRDefault="003D2450">
            <w:pPr>
              <w:pStyle w:val="TableParagraph"/>
              <w:spacing w:line="183" w:lineRule="exact"/>
              <w:ind w:left="350" w:right="342"/>
              <w:rPr>
                <w:sz w:val="16"/>
              </w:rPr>
            </w:pPr>
            <w:r>
              <w:rPr>
                <w:sz w:val="16"/>
              </w:rPr>
              <w:t>30</w:t>
            </w:r>
          </w:p>
        </w:tc>
        <w:tc>
          <w:tcPr>
            <w:tcW w:w="1004" w:type="dxa"/>
            <w:shd w:val="clear" w:color="auto" w:fill="DDE9F6"/>
          </w:tcPr>
          <w:p w14:paraId="1DE474B8" w14:textId="472AE0E6" w:rsidR="003D2450" w:rsidRDefault="00F244C1">
            <w:pPr>
              <w:pStyle w:val="TableParagraph"/>
              <w:spacing w:line="183" w:lineRule="exact"/>
              <w:ind w:left="350" w:right="342"/>
              <w:rPr>
                <w:sz w:val="16"/>
              </w:rPr>
            </w:pPr>
            <w:r>
              <w:rPr>
                <w:sz w:val="16"/>
              </w:rPr>
              <w:t>0</w:t>
            </w:r>
          </w:p>
        </w:tc>
        <w:tc>
          <w:tcPr>
            <w:tcW w:w="1654" w:type="dxa"/>
            <w:shd w:val="clear" w:color="auto" w:fill="DDE9F6"/>
          </w:tcPr>
          <w:p w14:paraId="77CF438E" w14:textId="50F4C348" w:rsidR="003D2450" w:rsidRDefault="00BA0AA7">
            <w:pPr>
              <w:pStyle w:val="TableParagraph"/>
              <w:spacing w:line="183" w:lineRule="exact"/>
              <w:ind w:left="350" w:right="342"/>
              <w:rPr>
                <w:sz w:val="16"/>
              </w:rPr>
            </w:pPr>
            <w:r>
              <w:rPr>
                <w:sz w:val="16"/>
              </w:rPr>
              <w:t>Gerçekleşmedi</w:t>
            </w:r>
          </w:p>
        </w:tc>
        <w:tc>
          <w:tcPr>
            <w:tcW w:w="1805" w:type="dxa"/>
            <w:shd w:val="clear" w:color="auto" w:fill="DDE9F6"/>
          </w:tcPr>
          <w:p w14:paraId="43FABF4C" w14:textId="56A38914" w:rsidR="003D2450" w:rsidRDefault="00BA0AA7" w:rsidP="00CC4A71">
            <w:pPr>
              <w:pStyle w:val="TableParagraph"/>
              <w:spacing w:line="183" w:lineRule="exact"/>
              <w:ind w:left="350" w:right="342"/>
              <w:jc w:val="left"/>
              <w:rPr>
                <w:sz w:val="16"/>
              </w:rPr>
            </w:pPr>
            <w:r>
              <w:rPr>
                <w:sz w:val="16"/>
              </w:rPr>
              <w:t xml:space="preserve">Psikoeğitim programı duyurulmuş, yeterli talep olmamıştır. </w:t>
            </w:r>
          </w:p>
        </w:tc>
        <w:tc>
          <w:tcPr>
            <w:tcW w:w="1746" w:type="dxa"/>
            <w:shd w:val="clear" w:color="auto" w:fill="DDE9F6"/>
          </w:tcPr>
          <w:p w14:paraId="76767E07" w14:textId="544B5655" w:rsidR="003D2450" w:rsidRDefault="00BA0AA7" w:rsidP="00CC4A71">
            <w:pPr>
              <w:pStyle w:val="TableParagraph"/>
              <w:spacing w:line="183" w:lineRule="exact"/>
              <w:ind w:left="350" w:right="342"/>
              <w:jc w:val="left"/>
              <w:rPr>
                <w:sz w:val="16"/>
              </w:rPr>
            </w:pPr>
            <w:r>
              <w:rPr>
                <w:sz w:val="16"/>
              </w:rPr>
              <w:t xml:space="preserve">İkinci altı ayda yeniden </w:t>
            </w:r>
            <w:r w:rsidR="00EF71DE">
              <w:rPr>
                <w:sz w:val="16"/>
              </w:rPr>
              <w:t xml:space="preserve">‘İletişim Becerileri’ </w:t>
            </w:r>
            <w:r>
              <w:rPr>
                <w:sz w:val="16"/>
              </w:rPr>
              <w:t>psikoeğitim program</w:t>
            </w:r>
            <w:r w:rsidR="00EF71DE">
              <w:rPr>
                <w:sz w:val="16"/>
              </w:rPr>
              <w:t>ı</w:t>
            </w:r>
            <w:r>
              <w:rPr>
                <w:sz w:val="16"/>
              </w:rPr>
              <w:t xml:space="preserve"> duyurusuna çıkılması planlanmaktadır.</w:t>
            </w:r>
          </w:p>
        </w:tc>
      </w:tr>
      <w:tr w:rsidR="00A37B26" w14:paraId="410ED868" w14:textId="3ACDC748" w:rsidTr="00BE7A9E">
        <w:trPr>
          <w:trHeight w:val="928"/>
        </w:trPr>
        <w:tc>
          <w:tcPr>
            <w:tcW w:w="2094" w:type="dxa"/>
            <w:gridSpan w:val="2"/>
            <w:shd w:val="clear" w:color="auto" w:fill="FBE4D4"/>
          </w:tcPr>
          <w:p w14:paraId="321BD80C" w14:textId="7AFA6470" w:rsidR="003D2450" w:rsidRDefault="003D2450" w:rsidP="006453F2">
            <w:pPr>
              <w:pStyle w:val="TableParagraph"/>
              <w:spacing w:line="256" w:lineRule="auto"/>
              <w:ind w:left="110" w:right="159"/>
              <w:jc w:val="left"/>
              <w:rPr>
                <w:sz w:val="20"/>
              </w:rPr>
            </w:pPr>
            <w:r>
              <w:rPr>
                <w:sz w:val="20"/>
              </w:rPr>
              <w:t xml:space="preserve">Öğrencilere yönelik </w:t>
            </w:r>
            <w:proofErr w:type="gramStart"/>
            <w:r>
              <w:rPr>
                <w:sz w:val="20"/>
              </w:rPr>
              <w:t>düzenlenen</w:t>
            </w:r>
            <w:r w:rsidR="006453F2">
              <w:rPr>
                <w:sz w:val="20"/>
              </w:rPr>
              <w:t xml:space="preserve"> 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etkinlik</w:t>
            </w:r>
            <w:proofErr w:type="gramEnd"/>
            <w:r>
              <w:rPr>
                <w:sz w:val="20"/>
              </w:rPr>
              <w:t xml:space="preserve"> sayısı</w:t>
            </w:r>
          </w:p>
        </w:tc>
        <w:tc>
          <w:tcPr>
            <w:tcW w:w="1052" w:type="dxa"/>
            <w:shd w:val="clear" w:color="auto" w:fill="FBE4D4"/>
          </w:tcPr>
          <w:p w14:paraId="713C1E0C" w14:textId="77777777" w:rsidR="003D2450" w:rsidRDefault="003D2450">
            <w:pPr>
              <w:pStyle w:val="TableParagraph"/>
              <w:spacing w:line="183" w:lineRule="exact"/>
              <w:ind w:left="450" w:right="441"/>
              <w:rPr>
                <w:sz w:val="16"/>
              </w:rPr>
            </w:pPr>
            <w:r>
              <w:rPr>
                <w:sz w:val="16"/>
              </w:rPr>
              <w:t>15</w:t>
            </w:r>
          </w:p>
        </w:tc>
        <w:tc>
          <w:tcPr>
            <w:tcW w:w="935" w:type="dxa"/>
            <w:shd w:val="clear" w:color="auto" w:fill="FBE4D4"/>
          </w:tcPr>
          <w:p w14:paraId="45620A31" w14:textId="77777777" w:rsidR="003D2450" w:rsidRDefault="003D2450">
            <w:pPr>
              <w:pStyle w:val="TableParagraph"/>
              <w:spacing w:line="183" w:lineRule="exact"/>
              <w:ind w:left="8"/>
              <w:rPr>
                <w:sz w:val="16"/>
              </w:rPr>
            </w:pPr>
            <w:r>
              <w:rPr>
                <w:sz w:val="16"/>
              </w:rPr>
              <w:t>7</w:t>
            </w:r>
          </w:p>
        </w:tc>
        <w:tc>
          <w:tcPr>
            <w:tcW w:w="1004" w:type="dxa"/>
            <w:shd w:val="clear" w:color="auto" w:fill="FBE4D4"/>
          </w:tcPr>
          <w:p w14:paraId="20A8E2E5" w14:textId="1722E7D4" w:rsidR="003D2450" w:rsidRDefault="002A0C1C">
            <w:pPr>
              <w:pStyle w:val="TableParagraph"/>
              <w:spacing w:line="183" w:lineRule="exact"/>
              <w:ind w:left="8"/>
              <w:rPr>
                <w:sz w:val="16"/>
              </w:rPr>
            </w:pPr>
            <w:r>
              <w:rPr>
                <w:sz w:val="16"/>
              </w:rPr>
              <w:t>5</w:t>
            </w:r>
          </w:p>
        </w:tc>
        <w:tc>
          <w:tcPr>
            <w:tcW w:w="1654" w:type="dxa"/>
            <w:shd w:val="clear" w:color="auto" w:fill="FBE4D4"/>
          </w:tcPr>
          <w:p w14:paraId="2016803C" w14:textId="7A7F0129" w:rsidR="003D2450" w:rsidRDefault="00BA0AA7">
            <w:pPr>
              <w:pStyle w:val="TableParagraph"/>
              <w:spacing w:line="183" w:lineRule="exact"/>
              <w:ind w:left="8"/>
              <w:rPr>
                <w:sz w:val="16"/>
              </w:rPr>
            </w:pPr>
            <w:r>
              <w:rPr>
                <w:sz w:val="16"/>
              </w:rPr>
              <w:t>Gerçekleşmedi</w:t>
            </w:r>
          </w:p>
        </w:tc>
        <w:tc>
          <w:tcPr>
            <w:tcW w:w="1805" w:type="dxa"/>
            <w:shd w:val="clear" w:color="auto" w:fill="FBE4D4"/>
          </w:tcPr>
          <w:p w14:paraId="7B4FF366" w14:textId="4E45CFCB" w:rsidR="003D2450" w:rsidRDefault="00BA0AA7" w:rsidP="00CC4A71">
            <w:pPr>
              <w:pStyle w:val="TableParagraph"/>
              <w:spacing w:line="183" w:lineRule="exact"/>
              <w:ind w:left="8"/>
              <w:jc w:val="left"/>
              <w:rPr>
                <w:sz w:val="16"/>
              </w:rPr>
            </w:pPr>
            <w:r>
              <w:rPr>
                <w:sz w:val="16"/>
              </w:rPr>
              <w:t>-Atık Malzemede Gördüklerim</w:t>
            </w:r>
          </w:p>
          <w:p w14:paraId="0BAC6B66" w14:textId="77777777" w:rsidR="00BA0AA7" w:rsidRDefault="00BA0AA7" w:rsidP="00CC4A71">
            <w:pPr>
              <w:pStyle w:val="TableParagraph"/>
              <w:spacing w:line="183" w:lineRule="exact"/>
              <w:ind w:left="8"/>
              <w:jc w:val="left"/>
              <w:rPr>
                <w:sz w:val="16"/>
              </w:rPr>
            </w:pPr>
            <w:r>
              <w:rPr>
                <w:sz w:val="16"/>
              </w:rPr>
              <w:t>-İletişim Becerileri Atölye Çalışması</w:t>
            </w:r>
          </w:p>
          <w:p w14:paraId="5351FCF7" w14:textId="77777777" w:rsidR="00BA0AA7" w:rsidRDefault="00BA0AA7" w:rsidP="00CC4A71">
            <w:pPr>
              <w:pStyle w:val="TableParagraph"/>
              <w:spacing w:line="183" w:lineRule="exact"/>
              <w:ind w:left="8"/>
              <w:jc w:val="left"/>
              <w:rPr>
                <w:sz w:val="16"/>
              </w:rPr>
            </w:pPr>
            <w:r>
              <w:rPr>
                <w:sz w:val="16"/>
              </w:rPr>
              <w:t>-Kadınların Eğitimi ve Toplumsal Yaşam</w:t>
            </w:r>
          </w:p>
          <w:p w14:paraId="29EF1E8E" w14:textId="77777777" w:rsidR="0089092C" w:rsidRDefault="0089092C" w:rsidP="00CC4A71">
            <w:pPr>
              <w:pStyle w:val="TableParagraph"/>
              <w:spacing w:line="183" w:lineRule="exact"/>
              <w:ind w:left="8"/>
              <w:jc w:val="left"/>
              <w:rPr>
                <w:sz w:val="16"/>
              </w:rPr>
            </w:pPr>
            <w:r>
              <w:rPr>
                <w:sz w:val="16"/>
              </w:rPr>
              <w:t>-PDREM Birim Tanıtım Etkinliği</w:t>
            </w:r>
          </w:p>
          <w:p w14:paraId="0DC2F799" w14:textId="12DE4B18" w:rsidR="00CF27EE" w:rsidRDefault="00CF27EE" w:rsidP="00CC4A71">
            <w:pPr>
              <w:pStyle w:val="TableParagraph"/>
              <w:spacing w:line="183" w:lineRule="exact"/>
              <w:ind w:left="8"/>
              <w:jc w:val="left"/>
              <w:rPr>
                <w:sz w:val="16"/>
              </w:rPr>
            </w:pPr>
            <w:r>
              <w:rPr>
                <w:sz w:val="16"/>
              </w:rPr>
              <w:t>-Yeşilay Semineri (Bağımlılık)</w:t>
            </w:r>
          </w:p>
        </w:tc>
        <w:tc>
          <w:tcPr>
            <w:tcW w:w="1746" w:type="dxa"/>
            <w:shd w:val="clear" w:color="auto" w:fill="FBE4D4"/>
          </w:tcPr>
          <w:p w14:paraId="0362EF00" w14:textId="01E12C17" w:rsidR="003D2450" w:rsidRDefault="0089092C" w:rsidP="00CC4A71">
            <w:pPr>
              <w:pStyle w:val="TableParagraph"/>
              <w:spacing w:line="183" w:lineRule="exact"/>
              <w:ind w:left="8"/>
              <w:jc w:val="left"/>
              <w:rPr>
                <w:sz w:val="16"/>
              </w:rPr>
            </w:pPr>
            <w:r>
              <w:rPr>
                <w:sz w:val="16"/>
              </w:rPr>
              <w:t xml:space="preserve">İkinci altı ayda öğrencilere yönelik düzenlenen etkinlik sayısında hedefe ulaşılması amaçlanmaktadır. </w:t>
            </w:r>
            <w:r w:rsidR="0016373F" w:rsidRPr="0016373F">
              <w:rPr>
                <w:sz w:val="16"/>
              </w:rPr>
              <w:t xml:space="preserve">Öğrencilere yönelik </w:t>
            </w:r>
            <w:r w:rsidR="0016373F">
              <w:rPr>
                <w:sz w:val="16"/>
              </w:rPr>
              <w:t xml:space="preserve">3 </w:t>
            </w:r>
            <w:r w:rsidR="0016373F" w:rsidRPr="0016373F">
              <w:rPr>
                <w:sz w:val="16"/>
              </w:rPr>
              <w:t xml:space="preserve">etkinlik </w:t>
            </w:r>
            <w:r w:rsidR="0016373F">
              <w:rPr>
                <w:sz w:val="16"/>
              </w:rPr>
              <w:t>planlanmıştır.</w:t>
            </w:r>
            <w:r w:rsidR="0016373F" w:rsidRPr="0016373F">
              <w:rPr>
                <w:sz w:val="16"/>
              </w:rPr>
              <w:t xml:space="preserve">  1)Üniversite öğrencilerine yönelik 'Flört Şiddeti' semineri</w:t>
            </w:r>
            <w:r w:rsidR="0016373F">
              <w:rPr>
                <w:sz w:val="16"/>
              </w:rPr>
              <w:t xml:space="preserve"> (Kasım </w:t>
            </w:r>
            <w:proofErr w:type="gramStart"/>
            <w:r w:rsidR="0016373F">
              <w:rPr>
                <w:sz w:val="16"/>
              </w:rPr>
              <w:t>ayı)</w:t>
            </w:r>
            <w:r w:rsidR="0016373F" w:rsidRPr="0016373F">
              <w:rPr>
                <w:sz w:val="16"/>
              </w:rPr>
              <w:t xml:space="preserve">  2</w:t>
            </w:r>
            <w:proofErr w:type="gramEnd"/>
            <w:r w:rsidR="0016373F" w:rsidRPr="0016373F">
              <w:rPr>
                <w:sz w:val="16"/>
              </w:rPr>
              <w:t>) Üniversite öğrencilerine yönelik 'Bağlanma, Eş Seçimi ve Çekicilik' semineri</w:t>
            </w:r>
            <w:r w:rsidR="0016373F">
              <w:rPr>
                <w:sz w:val="16"/>
              </w:rPr>
              <w:t xml:space="preserve"> (Ekim ayı) 3</w:t>
            </w:r>
            <w:r w:rsidR="0016373F" w:rsidRPr="0016373F">
              <w:rPr>
                <w:sz w:val="16"/>
              </w:rPr>
              <w:t>) Üniversite öğrencilerine yönelik 'Yeni Bir Yıl Yeni Bir Sen' etkinliği</w:t>
            </w:r>
            <w:r w:rsidR="0016373F">
              <w:rPr>
                <w:sz w:val="16"/>
              </w:rPr>
              <w:t xml:space="preserve"> (Aralık ayı) gerçekleştirilecektir.</w:t>
            </w:r>
          </w:p>
        </w:tc>
      </w:tr>
      <w:tr w:rsidR="00A37B26" w14:paraId="3D988C4F" w14:textId="05777E50" w:rsidTr="00BE7A9E">
        <w:trPr>
          <w:trHeight w:val="930"/>
        </w:trPr>
        <w:tc>
          <w:tcPr>
            <w:tcW w:w="2094" w:type="dxa"/>
            <w:gridSpan w:val="2"/>
            <w:shd w:val="clear" w:color="auto" w:fill="DDE9F6"/>
          </w:tcPr>
          <w:p w14:paraId="7190EAEA" w14:textId="72EC0E47" w:rsidR="003D2450" w:rsidRDefault="003D2450" w:rsidP="006453F2">
            <w:pPr>
              <w:pStyle w:val="TableParagraph"/>
              <w:spacing w:before="2" w:line="256" w:lineRule="auto"/>
              <w:ind w:left="110" w:right="553"/>
              <w:jc w:val="left"/>
              <w:rPr>
                <w:sz w:val="20"/>
              </w:rPr>
            </w:pPr>
            <w:r>
              <w:rPr>
                <w:sz w:val="20"/>
              </w:rPr>
              <w:t>Engelli öğrencilere yönelik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 xml:space="preserve">düzenlenen toplam </w:t>
            </w:r>
            <w:proofErr w:type="gramStart"/>
            <w:r>
              <w:rPr>
                <w:sz w:val="20"/>
              </w:rPr>
              <w:t>etkinlik</w:t>
            </w:r>
            <w:r w:rsidR="006453F2">
              <w:rPr>
                <w:sz w:val="20"/>
              </w:rPr>
              <w:t xml:space="preserve"> 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  <w:proofErr w:type="gramEnd"/>
          </w:p>
        </w:tc>
        <w:tc>
          <w:tcPr>
            <w:tcW w:w="1052" w:type="dxa"/>
            <w:shd w:val="clear" w:color="auto" w:fill="DDE9F6"/>
          </w:tcPr>
          <w:p w14:paraId="5F910ABE" w14:textId="77777777" w:rsidR="003D2450" w:rsidRDefault="003D2450">
            <w:pPr>
              <w:pStyle w:val="TableParagraph"/>
              <w:spacing w:before="1"/>
              <w:ind w:left="9"/>
              <w:rPr>
                <w:sz w:val="16"/>
              </w:rPr>
            </w:pPr>
            <w:r>
              <w:rPr>
                <w:sz w:val="16"/>
              </w:rPr>
              <w:t>5</w:t>
            </w:r>
          </w:p>
        </w:tc>
        <w:tc>
          <w:tcPr>
            <w:tcW w:w="935" w:type="dxa"/>
            <w:shd w:val="clear" w:color="auto" w:fill="DDE9F6"/>
          </w:tcPr>
          <w:p w14:paraId="50643886" w14:textId="77777777" w:rsidR="003D2450" w:rsidRDefault="003D2450">
            <w:pPr>
              <w:pStyle w:val="TableParagraph"/>
              <w:spacing w:before="1"/>
              <w:ind w:left="8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1004" w:type="dxa"/>
            <w:shd w:val="clear" w:color="auto" w:fill="DDE9F6"/>
          </w:tcPr>
          <w:p w14:paraId="6A2636AF" w14:textId="098A0BD7" w:rsidR="003D2450" w:rsidRDefault="0089092C">
            <w:pPr>
              <w:pStyle w:val="TableParagraph"/>
              <w:spacing w:before="1"/>
              <w:ind w:left="8"/>
              <w:rPr>
                <w:sz w:val="16"/>
              </w:rPr>
            </w:pPr>
            <w:r>
              <w:rPr>
                <w:sz w:val="16"/>
              </w:rPr>
              <w:t>0</w:t>
            </w:r>
          </w:p>
        </w:tc>
        <w:tc>
          <w:tcPr>
            <w:tcW w:w="1654" w:type="dxa"/>
            <w:shd w:val="clear" w:color="auto" w:fill="DDE9F6"/>
          </w:tcPr>
          <w:p w14:paraId="7CB60A91" w14:textId="733CDAD5" w:rsidR="003D2450" w:rsidRDefault="0089092C">
            <w:pPr>
              <w:pStyle w:val="TableParagraph"/>
              <w:spacing w:before="1"/>
              <w:ind w:left="8"/>
              <w:rPr>
                <w:sz w:val="16"/>
              </w:rPr>
            </w:pPr>
            <w:r>
              <w:rPr>
                <w:sz w:val="16"/>
              </w:rPr>
              <w:t>Gerçekleşmedi</w:t>
            </w:r>
          </w:p>
        </w:tc>
        <w:tc>
          <w:tcPr>
            <w:tcW w:w="1805" w:type="dxa"/>
            <w:shd w:val="clear" w:color="auto" w:fill="DDE9F6"/>
          </w:tcPr>
          <w:p w14:paraId="4761281D" w14:textId="773D4132" w:rsidR="003D2450" w:rsidRDefault="0089092C" w:rsidP="00CC4A71">
            <w:pPr>
              <w:pStyle w:val="TableParagraph"/>
              <w:spacing w:before="1"/>
              <w:ind w:left="8"/>
              <w:jc w:val="left"/>
              <w:rPr>
                <w:sz w:val="16"/>
              </w:rPr>
            </w:pPr>
            <w:r>
              <w:rPr>
                <w:sz w:val="16"/>
              </w:rPr>
              <w:t>Engelli öğrencilere yönelik etkinlik düzenlenmemiştir.</w:t>
            </w:r>
          </w:p>
        </w:tc>
        <w:tc>
          <w:tcPr>
            <w:tcW w:w="1746" w:type="dxa"/>
            <w:shd w:val="clear" w:color="auto" w:fill="DDE9F6"/>
          </w:tcPr>
          <w:p w14:paraId="54357616" w14:textId="59D9BEBE" w:rsidR="003D2450" w:rsidRDefault="00BE41CD" w:rsidP="00BE41CD">
            <w:pPr>
              <w:pStyle w:val="TableParagraph"/>
              <w:spacing w:before="1"/>
              <w:ind w:left="8"/>
              <w:jc w:val="left"/>
              <w:rPr>
                <w:sz w:val="16"/>
              </w:rPr>
            </w:pPr>
            <w:proofErr w:type="spellStart"/>
            <w:r>
              <w:rPr>
                <w:sz w:val="16"/>
              </w:rPr>
              <w:t>P</w:t>
            </w:r>
            <w:r w:rsidR="00872630" w:rsidRPr="00872630">
              <w:rPr>
                <w:sz w:val="16"/>
              </w:rPr>
              <w:t>DREM'in</w:t>
            </w:r>
            <w:proofErr w:type="spellEnd"/>
            <w:r w:rsidR="00872630" w:rsidRPr="00872630">
              <w:rPr>
                <w:sz w:val="16"/>
              </w:rPr>
              <w:t xml:space="preserve"> engelli öğrenciler arasında tanınırlığının arttırılması için bir akademik yıl içerisinde 2 etkinlik (Güz ve Bahar dönemi başlarında) </w:t>
            </w:r>
            <w:r w:rsidR="009F6A50" w:rsidRPr="002A7F5F">
              <w:rPr>
                <w:sz w:val="16"/>
              </w:rPr>
              <w:t>yapılarak merkez ve faaliyetleri tanıtılacaktır</w:t>
            </w:r>
            <w:r w:rsidR="009F6A50">
              <w:rPr>
                <w:sz w:val="16"/>
              </w:rPr>
              <w:t>.</w:t>
            </w:r>
          </w:p>
        </w:tc>
      </w:tr>
      <w:tr w:rsidR="00A37B26" w14:paraId="236B6B55" w14:textId="22001E95" w:rsidTr="00BE7A9E">
        <w:trPr>
          <w:trHeight w:val="930"/>
        </w:trPr>
        <w:tc>
          <w:tcPr>
            <w:tcW w:w="2094" w:type="dxa"/>
            <w:gridSpan w:val="2"/>
            <w:shd w:val="clear" w:color="auto" w:fill="FBE4D4"/>
          </w:tcPr>
          <w:p w14:paraId="204B7CE1" w14:textId="77777777" w:rsidR="003D2450" w:rsidRDefault="003D2450" w:rsidP="006453F2">
            <w:pPr>
              <w:pStyle w:val="TableParagraph"/>
              <w:spacing w:line="261" w:lineRule="auto"/>
              <w:ind w:left="110" w:right="164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luslararası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öğrenciler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yönelik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üzenlene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tkinli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052" w:type="dxa"/>
            <w:shd w:val="clear" w:color="auto" w:fill="FBE4D4"/>
          </w:tcPr>
          <w:p w14:paraId="0B0296D6" w14:textId="77777777" w:rsidR="003D2450" w:rsidRDefault="003D2450">
            <w:pPr>
              <w:pStyle w:val="TableParagraph"/>
              <w:spacing w:line="183" w:lineRule="exact"/>
              <w:ind w:left="9"/>
              <w:rPr>
                <w:sz w:val="16"/>
              </w:rPr>
            </w:pPr>
            <w:r>
              <w:rPr>
                <w:sz w:val="16"/>
              </w:rPr>
              <w:t>5</w:t>
            </w:r>
          </w:p>
        </w:tc>
        <w:tc>
          <w:tcPr>
            <w:tcW w:w="935" w:type="dxa"/>
            <w:shd w:val="clear" w:color="auto" w:fill="FBE4D4"/>
          </w:tcPr>
          <w:p w14:paraId="407DBD51" w14:textId="77777777" w:rsidR="003D2450" w:rsidRDefault="003D2450">
            <w:pPr>
              <w:pStyle w:val="TableParagraph"/>
              <w:spacing w:line="183" w:lineRule="exact"/>
              <w:ind w:left="8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1004" w:type="dxa"/>
            <w:shd w:val="clear" w:color="auto" w:fill="FBE4D4"/>
          </w:tcPr>
          <w:p w14:paraId="1FCDA0DA" w14:textId="30DA3C46" w:rsidR="003D2450" w:rsidRDefault="002A0C1C">
            <w:pPr>
              <w:pStyle w:val="TableParagraph"/>
              <w:spacing w:line="183" w:lineRule="exact"/>
              <w:ind w:left="8"/>
              <w:rPr>
                <w:sz w:val="16"/>
              </w:rPr>
            </w:pPr>
            <w:r>
              <w:rPr>
                <w:sz w:val="16"/>
              </w:rPr>
              <w:t>0</w:t>
            </w:r>
          </w:p>
        </w:tc>
        <w:tc>
          <w:tcPr>
            <w:tcW w:w="1654" w:type="dxa"/>
            <w:shd w:val="clear" w:color="auto" w:fill="FBE4D4"/>
          </w:tcPr>
          <w:p w14:paraId="63D4DFA0" w14:textId="308F9A19" w:rsidR="003D2450" w:rsidRDefault="0089092C">
            <w:pPr>
              <w:pStyle w:val="TableParagraph"/>
              <w:spacing w:line="183" w:lineRule="exact"/>
              <w:ind w:left="8"/>
              <w:rPr>
                <w:sz w:val="16"/>
              </w:rPr>
            </w:pPr>
            <w:r>
              <w:rPr>
                <w:sz w:val="16"/>
              </w:rPr>
              <w:t>Gerçekleşmedi</w:t>
            </w:r>
          </w:p>
        </w:tc>
        <w:tc>
          <w:tcPr>
            <w:tcW w:w="1805" w:type="dxa"/>
            <w:shd w:val="clear" w:color="auto" w:fill="FBE4D4"/>
          </w:tcPr>
          <w:p w14:paraId="1C461EA9" w14:textId="65C16B3D" w:rsidR="003D2450" w:rsidRDefault="0089092C" w:rsidP="00CC4A71">
            <w:pPr>
              <w:pStyle w:val="TableParagraph"/>
              <w:spacing w:line="183" w:lineRule="exact"/>
              <w:ind w:left="8"/>
              <w:jc w:val="left"/>
              <w:rPr>
                <w:sz w:val="16"/>
              </w:rPr>
            </w:pPr>
            <w:r>
              <w:rPr>
                <w:sz w:val="16"/>
              </w:rPr>
              <w:t>Uluslararası öğrencilere yönelik etkinlik düzenlenmemiştir.</w:t>
            </w:r>
          </w:p>
        </w:tc>
        <w:tc>
          <w:tcPr>
            <w:tcW w:w="1746" w:type="dxa"/>
            <w:shd w:val="clear" w:color="auto" w:fill="FBE4D4"/>
          </w:tcPr>
          <w:p w14:paraId="79A205E1" w14:textId="5D478882" w:rsidR="003D2450" w:rsidRDefault="007F5887" w:rsidP="00CC4A71">
            <w:pPr>
              <w:pStyle w:val="TableParagraph"/>
              <w:spacing w:line="183" w:lineRule="exact"/>
              <w:ind w:left="8"/>
              <w:jc w:val="left"/>
              <w:rPr>
                <w:sz w:val="16"/>
              </w:rPr>
            </w:pPr>
            <w:r>
              <w:rPr>
                <w:sz w:val="16"/>
              </w:rPr>
              <w:t xml:space="preserve">İkinci altı ayın başında </w:t>
            </w:r>
            <w:r w:rsidR="0089092C">
              <w:rPr>
                <w:sz w:val="16"/>
              </w:rPr>
              <w:t xml:space="preserve">uluslararası öğrencilere yönelik </w:t>
            </w:r>
            <w:r>
              <w:rPr>
                <w:sz w:val="16"/>
              </w:rPr>
              <w:t>PDREM tanıtım etkinliği ge</w:t>
            </w:r>
            <w:r w:rsidR="0089092C">
              <w:rPr>
                <w:sz w:val="16"/>
              </w:rPr>
              <w:t xml:space="preserve">rçekleştirilmesi planlanmaktadır. </w:t>
            </w:r>
          </w:p>
        </w:tc>
      </w:tr>
      <w:tr w:rsidR="00A37B26" w14:paraId="75096274" w14:textId="57C87B14" w:rsidTr="00BE7A9E">
        <w:trPr>
          <w:trHeight w:val="928"/>
        </w:trPr>
        <w:tc>
          <w:tcPr>
            <w:tcW w:w="2094" w:type="dxa"/>
            <w:gridSpan w:val="2"/>
            <w:shd w:val="clear" w:color="auto" w:fill="DDE9F6"/>
          </w:tcPr>
          <w:p w14:paraId="6B016DFF" w14:textId="77777777" w:rsidR="003D2450" w:rsidRDefault="003D2450" w:rsidP="006453F2">
            <w:pPr>
              <w:pStyle w:val="TableParagraph"/>
              <w:spacing w:line="256" w:lineRule="auto"/>
              <w:ind w:left="110" w:right="729"/>
              <w:jc w:val="left"/>
              <w:rPr>
                <w:sz w:val="20"/>
              </w:rPr>
            </w:pPr>
            <w:r>
              <w:rPr>
                <w:sz w:val="20"/>
              </w:rPr>
              <w:t>Merkez faaliyetlerinde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yararlanan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öğrenci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052" w:type="dxa"/>
            <w:shd w:val="clear" w:color="auto" w:fill="DDE9F6"/>
          </w:tcPr>
          <w:p w14:paraId="30E5D2D6" w14:textId="77777777" w:rsidR="003D2450" w:rsidRDefault="003D2450">
            <w:pPr>
              <w:pStyle w:val="TableParagraph"/>
              <w:spacing w:line="183" w:lineRule="exact"/>
              <w:ind w:left="450" w:right="441"/>
              <w:rPr>
                <w:sz w:val="16"/>
              </w:rPr>
            </w:pPr>
            <w:r>
              <w:rPr>
                <w:sz w:val="16"/>
              </w:rPr>
              <w:t>10</w:t>
            </w:r>
          </w:p>
        </w:tc>
        <w:tc>
          <w:tcPr>
            <w:tcW w:w="935" w:type="dxa"/>
            <w:shd w:val="clear" w:color="auto" w:fill="DDE9F6"/>
          </w:tcPr>
          <w:p w14:paraId="297234F4" w14:textId="77777777" w:rsidR="003D2450" w:rsidRDefault="003D2450">
            <w:pPr>
              <w:pStyle w:val="TableParagraph"/>
              <w:spacing w:line="183" w:lineRule="exact"/>
              <w:ind w:left="352" w:right="342"/>
              <w:rPr>
                <w:sz w:val="16"/>
              </w:rPr>
            </w:pPr>
            <w:r>
              <w:rPr>
                <w:sz w:val="16"/>
              </w:rPr>
              <w:t>600</w:t>
            </w:r>
          </w:p>
        </w:tc>
        <w:tc>
          <w:tcPr>
            <w:tcW w:w="1004" w:type="dxa"/>
            <w:shd w:val="clear" w:color="auto" w:fill="DDE9F6"/>
          </w:tcPr>
          <w:p w14:paraId="5EEBD55C" w14:textId="40D44855" w:rsidR="003D2450" w:rsidRDefault="00D96E78">
            <w:pPr>
              <w:pStyle w:val="TableParagraph"/>
              <w:spacing w:line="183" w:lineRule="exact"/>
              <w:ind w:left="352" w:right="342"/>
              <w:rPr>
                <w:sz w:val="16"/>
              </w:rPr>
            </w:pPr>
            <w:r>
              <w:rPr>
                <w:sz w:val="16"/>
              </w:rPr>
              <w:t>271</w:t>
            </w:r>
          </w:p>
        </w:tc>
        <w:tc>
          <w:tcPr>
            <w:tcW w:w="1654" w:type="dxa"/>
            <w:shd w:val="clear" w:color="auto" w:fill="DDE9F6"/>
          </w:tcPr>
          <w:p w14:paraId="5D67F3D8" w14:textId="5C3F56E8" w:rsidR="007A47ED" w:rsidRDefault="00830AC5">
            <w:pPr>
              <w:pStyle w:val="TableParagraph"/>
              <w:spacing w:line="183" w:lineRule="exact"/>
              <w:ind w:left="352" w:right="342"/>
              <w:rPr>
                <w:sz w:val="16"/>
              </w:rPr>
            </w:pPr>
            <w:r>
              <w:rPr>
                <w:sz w:val="16"/>
              </w:rPr>
              <w:t>Gerçekleşmedi</w:t>
            </w:r>
          </w:p>
        </w:tc>
        <w:tc>
          <w:tcPr>
            <w:tcW w:w="1805" w:type="dxa"/>
            <w:shd w:val="clear" w:color="auto" w:fill="DDE9F6"/>
          </w:tcPr>
          <w:p w14:paraId="7899DBB6" w14:textId="4A990D1B" w:rsidR="000967F8" w:rsidRDefault="00D96E78" w:rsidP="00CC4A71">
            <w:pPr>
              <w:pStyle w:val="TableParagraph"/>
              <w:spacing w:line="183" w:lineRule="exact"/>
              <w:ind w:left="352" w:right="342"/>
              <w:jc w:val="left"/>
              <w:rPr>
                <w:sz w:val="16"/>
              </w:rPr>
            </w:pPr>
            <w:r>
              <w:rPr>
                <w:sz w:val="16"/>
              </w:rPr>
              <w:t>Sunulan tüm hizmetler (atölye çalışmaları, bireyle psikolojik danışma hizmeti, seminer ve çalıştaylar).</w:t>
            </w:r>
          </w:p>
        </w:tc>
        <w:tc>
          <w:tcPr>
            <w:tcW w:w="1746" w:type="dxa"/>
            <w:shd w:val="clear" w:color="auto" w:fill="DDE9F6"/>
          </w:tcPr>
          <w:p w14:paraId="41268F4C" w14:textId="6C0C62CC" w:rsidR="003D2450" w:rsidRDefault="007A47ED" w:rsidP="00CC4A71">
            <w:pPr>
              <w:pStyle w:val="TableParagraph"/>
              <w:spacing w:line="183" w:lineRule="exact"/>
              <w:ind w:left="352" w:right="342"/>
              <w:jc w:val="left"/>
              <w:rPr>
                <w:sz w:val="16"/>
              </w:rPr>
            </w:pPr>
            <w:r>
              <w:rPr>
                <w:sz w:val="16"/>
              </w:rPr>
              <w:t xml:space="preserve">İkinci altı </w:t>
            </w:r>
            <w:proofErr w:type="gramStart"/>
            <w:r>
              <w:rPr>
                <w:sz w:val="16"/>
              </w:rPr>
              <w:t xml:space="preserve">ayda </w:t>
            </w:r>
            <w:r w:rsidR="002F3068">
              <w:rPr>
                <w:sz w:val="16"/>
              </w:rPr>
              <w:t xml:space="preserve"> </w:t>
            </w:r>
            <w:r>
              <w:rPr>
                <w:sz w:val="16"/>
              </w:rPr>
              <w:t>öğrencilere</w:t>
            </w:r>
            <w:proofErr w:type="gramEnd"/>
            <w:r>
              <w:rPr>
                <w:sz w:val="16"/>
              </w:rPr>
              <w:t xml:space="preserve"> yönelik düzenlenmesi planlanan</w:t>
            </w:r>
            <w:r w:rsidR="009F6A50">
              <w:rPr>
                <w:sz w:val="16"/>
              </w:rPr>
              <w:t xml:space="preserve"> </w:t>
            </w:r>
            <w:r>
              <w:rPr>
                <w:sz w:val="16"/>
              </w:rPr>
              <w:t xml:space="preserve"> grup etkinlikleri, seminerler ve atölyeler</w:t>
            </w:r>
            <w:r w:rsidR="009F6A50">
              <w:rPr>
                <w:sz w:val="16"/>
              </w:rPr>
              <w:t xml:space="preserve">i kapsayan </w:t>
            </w:r>
            <w:r w:rsidR="002437D6">
              <w:rPr>
                <w:sz w:val="16"/>
              </w:rPr>
              <w:t>7</w:t>
            </w:r>
            <w:r w:rsidR="009F6A50">
              <w:rPr>
                <w:sz w:val="16"/>
              </w:rPr>
              <w:t xml:space="preserve"> ayrı etkinlik ile </w:t>
            </w:r>
            <w:r w:rsidR="002F3068">
              <w:rPr>
                <w:sz w:val="16"/>
              </w:rPr>
              <w:t xml:space="preserve">bu </w:t>
            </w:r>
            <w:r>
              <w:rPr>
                <w:sz w:val="16"/>
              </w:rPr>
              <w:t xml:space="preserve">hedefe ulaşılması planlamaktadır. </w:t>
            </w:r>
          </w:p>
        </w:tc>
      </w:tr>
      <w:tr w:rsidR="00A37B26" w14:paraId="779ECEB8" w14:textId="7F543910" w:rsidTr="00BE7A9E">
        <w:trPr>
          <w:trHeight w:val="930"/>
        </w:trPr>
        <w:tc>
          <w:tcPr>
            <w:tcW w:w="2094" w:type="dxa"/>
            <w:gridSpan w:val="2"/>
            <w:shd w:val="clear" w:color="auto" w:fill="FBE4D4"/>
          </w:tcPr>
          <w:p w14:paraId="0412EDBC" w14:textId="77777777" w:rsidR="003D2450" w:rsidRDefault="003D2450" w:rsidP="006453F2">
            <w:pPr>
              <w:pStyle w:val="TableParagraph"/>
              <w:spacing w:before="2" w:line="256" w:lineRule="auto"/>
              <w:ind w:left="110" w:right="259"/>
              <w:jc w:val="left"/>
              <w:rPr>
                <w:sz w:val="20"/>
              </w:rPr>
            </w:pPr>
            <w:r>
              <w:rPr>
                <w:sz w:val="20"/>
              </w:rPr>
              <w:t>Üniversite personeline yönelik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üzenlene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tkinli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052" w:type="dxa"/>
            <w:shd w:val="clear" w:color="auto" w:fill="FBE4D4"/>
          </w:tcPr>
          <w:p w14:paraId="653706DB" w14:textId="77777777" w:rsidR="003D2450" w:rsidRDefault="003D2450">
            <w:pPr>
              <w:pStyle w:val="TableParagraph"/>
              <w:spacing w:before="1"/>
              <w:ind w:left="450" w:right="441"/>
              <w:rPr>
                <w:sz w:val="16"/>
              </w:rPr>
            </w:pPr>
            <w:r>
              <w:rPr>
                <w:sz w:val="16"/>
              </w:rPr>
              <w:t>10</w:t>
            </w:r>
          </w:p>
        </w:tc>
        <w:tc>
          <w:tcPr>
            <w:tcW w:w="935" w:type="dxa"/>
            <w:shd w:val="clear" w:color="auto" w:fill="FBE4D4"/>
          </w:tcPr>
          <w:p w14:paraId="01D7AD97" w14:textId="77777777" w:rsidR="003D2450" w:rsidRDefault="003D2450">
            <w:pPr>
              <w:pStyle w:val="TableParagraph"/>
              <w:spacing w:before="1"/>
              <w:ind w:left="8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1004" w:type="dxa"/>
            <w:shd w:val="clear" w:color="auto" w:fill="FBE4D4"/>
          </w:tcPr>
          <w:p w14:paraId="7A4F62BF" w14:textId="5C294905" w:rsidR="003D2450" w:rsidRDefault="002A0C1C">
            <w:pPr>
              <w:pStyle w:val="TableParagraph"/>
              <w:spacing w:before="1"/>
              <w:ind w:left="8"/>
              <w:rPr>
                <w:sz w:val="16"/>
              </w:rPr>
            </w:pPr>
            <w:r>
              <w:rPr>
                <w:sz w:val="16"/>
              </w:rPr>
              <w:t>2</w:t>
            </w:r>
          </w:p>
        </w:tc>
        <w:tc>
          <w:tcPr>
            <w:tcW w:w="1654" w:type="dxa"/>
            <w:shd w:val="clear" w:color="auto" w:fill="FBE4D4"/>
          </w:tcPr>
          <w:p w14:paraId="175897A5" w14:textId="7C2CAF1B" w:rsidR="007A47ED" w:rsidRDefault="002A0C1C" w:rsidP="007A47ED">
            <w:pPr>
              <w:pStyle w:val="TableParagraph"/>
              <w:spacing w:line="183" w:lineRule="exact"/>
              <w:ind w:left="8"/>
              <w:rPr>
                <w:sz w:val="16"/>
              </w:rPr>
            </w:pPr>
            <w:r>
              <w:rPr>
                <w:sz w:val="16"/>
              </w:rPr>
              <w:t>Gerçekleşmedi</w:t>
            </w:r>
          </w:p>
        </w:tc>
        <w:tc>
          <w:tcPr>
            <w:tcW w:w="1805" w:type="dxa"/>
            <w:shd w:val="clear" w:color="auto" w:fill="FBE4D4"/>
          </w:tcPr>
          <w:p w14:paraId="30A7B760" w14:textId="77777777" w:rsidR="007A47ED" w:rsidRDefault="007A47ED" w:rsidP="00CC4A71">
            <w:pPr>
              <w:pStyle w:val="TableParagraph"/>
              <w:spacing w:before="1"/>
              <w:ind w:left="8"/>
              <w:jc w:val="left"/>
              <w:rPr>
                <w:sz w:val="16"/>
              </w:rPr>
            </w:pPr>
            <w:r>
              <w:rPr>
                <w:sz w:val="16"/>
              </w:rPr>
              <w:t>-PDREM Tanıtım Etkinliği</w:t>
            </w:r>
          </w:p>
          <w:p w14:paraId="0E4B92D2" w14:textId="77777777" w:rsidR="007A47ED" w:rsidRDefault="007A47ED" w:rsidP="00CC4A71">
            <w:pPr>
              <w:pStyle w:val="TableParagraph"/>
              <w:spacing w:line="183" w:lineRule="exact"/>
              <w:ind w:left="8"/>
              <w:jc w:val="left"/>
              <w:rPr>
                <w:sz w:val="16"/>
              </w:rPr>
            </w:pPr>
            <w:r>
              <w:rPr>
                <w:sz w:val="16"/>
              </w:rPr>
              <w:t>-Kadınların Eğitimi ve Toplumsal Yaşam</w:t>
            </w:r>
          </w:p>
          <w:p w14:paraId="1F2D4174" w14:textId="77777777" w:rsidR="003D2450" w:rsidRDefault="003D2450" w:rsidP="00CC4A71">
            <w:pPr>
              <w:pStyle w:val="TableParagraph"/>
              <w:spacing w:before="1"/>
              <w:ind w:left="8"/>
              <w:jc w:val="left"/>
              <w:rPr>
                <w:sz w:val="16"/>
              </w:rPr>
            </w:pPr>
          </w:p>
        </w:tc>
        <w:tc>
          <w:tcPr>
            <w:tcW w:w="1746" w:type="dxa"/>
            <w:shd w:val="clear" w:color="auto" w:fill="FBE4D4"/>
          </w:tcPr>
          <w:p w14:paraId="5D1E0E93" w14:textId="79991D20" w:rsidR="003D2450" w:rsidRPr="00F244C1" w:rsidRDefault="002A0C1C" w:rsidP="00BE7A9E">
            <w:pPr>
              <w:pStyle w:val="TableParagraph"/>
              <w:spacing w:before="1"/>
              <w:ind w:left="8"/>
              <w:jc w:val="left"/>
              <w:rPr>
                <w:bCs/>
                <w:sz w:val="16"/>
              </w:rPr>
            </w:pPr>
            <w:r w:rsidRPr="00F244C1">
              <w:rPr>
                <w:bCs/>
                <w:sz w:val="16"/>
              </w:rPr>
              <w:t xml:space="preserve">İkinci altı ayda üniversite personeline yönelik </w:t>
            </w:r>
            <w:r w:rsidR="00BE7A9E">
              <w:rPr>
                <w:bCs/>
                <w:sz w:val="16"/>
              </w:rPr>
              <w:t>4</w:t>
            </w:r>
            <w:r w:rsidR="00140659" w:rsidRPr="00140659">
              <w:rPr>
                <w:bCs/>
                <w:sz w:val="16"/>
              </w:rPr>
              <w:t xml:space="preserve"> etkinlik planlanmıştır. 1) 'İntihar Olgusuna İlişkin Farkındalık' Eğitimi (Eylül).  2)</w:t>
            </w:r>
            <w:r w:rsidR="00BE7A9E">
              <w:rPr>
                <w:bCs/>
                <w:sz w:val="16"/>
              </w:rPr>
              <w:t xml:space="preserve"> </w:t>
            </w:r>
            <w:r w:rsidR="00BE7A9E" w:rsidRPr="0016373F">
              <w:rPr>
                <w:sz w:val="16"/>
              </w:rPr>
              <w:t>'Bağlanma, Eş Seçimi ve Çekicilik</w:t>
            </w:r>
            <w:proofErr w:type="gramStart"/>
            <w:r w:rsidR="00BE7A9E" w:rsidRPr="0016373F">
              <w:rPr>
                <w:sz w:val="16"/>
              </w:rPr>
              <w:t>'</w:t>
            </w:r>
            <w:r w:rsidR="00BE7A9E">
              <w:rPr>
                <w:sz w:val="16"/>
              </w:rPr>
              <w:t xml:space="preserve">  (</w:t>
            </w:r>
            <w:proofErr w:type="gramEnd"/>
            <w:r w:rsidR="00BE7A9E">
              <w:rPr>
                <w:sz w:val="16"/>
              </w:rPr>
              <w:t xml:space="preserve">Eylül) </w:t>
            </w:r>
            <w:r w:rsidR="00140659" w:rsidRPr="00140659">
              <w:rPr>
                <w:bCs/>
                <w:sz w:val="16"/>
              </w:rPr>
              <w:t xml:space="preserve"> </w:t>
            </w:r>
            <w:r w:rsidR="00BE7A9E">
              <w:rPr>
                <w:bCs/>
                <w:sz w:val="16"/>
              </w:rPr>
              <w:t xml:space="preserve">3) </w:t>
            </w:r>
            <w:r w:rsidR="00140659" w:rsidRPr="00140659">
              <w:rPr>
                <w:bCs/>
                <w:sz w:val="16"/>
              </w:rPr>
              <w:t xml:space="preserve">'Yeni Bir Yıl Yeni Bir Sen' etkinliği (Aralık).  </w:t>
            </w:r>
            <w:r w:rsidR="00BE7A9E">
              <w:rPr>
                <w:bCs/>
                <w:sz w:val="16"/>
              </w:rPr>
              <w:t>4</w:t>
            </w:r>
            <w:r w:rsidR="00140659" w:rsidRPr="00140659">
              <w:rPr>
                <w:bCs/>
                <w:sz w:val="16"/>
              </w:rPr>
              <w:t>)</w:t>
            </w:r>
            <w:r w:rsidR="000C68DE">
              <w:rPr>
                <w:bCs/>
                <w:sz w:val="16"/>
              </w:rPr>
              <w:t xml:space="preserve"> ‘</w:t>
            </w:r>
            <w:r w:rsidR="00140659" w:rsidRPr="00140659">
              <w:rPr>
                <w:bCs/>
                <w:sz w:val="16"/>
              </w:rPr>
              <w:t>Akademik Erteleme' konulu atölye çalışması (Kasım).</w:t>
            </w:r>
          </w:p>
        </w:tc>
      </w:tr>
      <w:tr w:rsidR="00A37B26" w14:paraId="6E8DC77B" w14:textId="65220FAB" w:rsidTr="00BE7A9E">
        <w:trPr>
          <w:trHeight w:val="930"/>
        </w:trPr>
        <w:tc>
          <w:tcPr>
            <w:tcW w:w="2094" w:type="dxa"/>
            <w:gridSpan w:val="2"/>
            <w:shd w:val="clear" w:color="auto" w:fill="D8E2F2"/>
          </w:tcPr>
          <w:p w14:paraId="226D67A0" w14:textId="77777777" w:rsidR="003D2450" w:rsidRDefault="003D2450">
            <w:pPr>
              <w:pStyle w:val="TableParagraph"/>
              <w:spacing w:line="259" w:lineRule="auto"/>
              <w:ind w:left="110" w:right="452"/>
              <w:jc w:val="left"/>
              <w:rPr>
                <w:sz w:val="20"/>
              </w:rPr>
            </w:pPr>
            <w:r>
              <w:rPr>
                <w:sz w:val="20"/>
              </w:rPr>
              <w:t>Düzenlenen ulusal vey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uluslararası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bilimsel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etkinlik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052" w:type="dxa"/>
            <w:shd w:val="clear" w:color="auto" w:fill="D8E2F2"/>
          </w:tcPr>
          <w:p w14:paraId="5A2D257D" w14:textId="77777777" w:rsidR="003D2450" w:rsidRDefault="003D2450">
            <w:pPr>
              <w:pStyle w:val="TableParagraph"/>
              <w:spacing w:line="183" w:lineRule="exact"/>
              <w:ind w:left="450" w:right="441"/>
              <w:rPr>
                <w:sz w:val="16"/>
              </w:rPr>
            </w:pPr>
            <w:r>
              <w:rPr>
                <w:sz w:val="16"/>
              </w:rPr>
              <w:t>10</w:t>
            </w:r>
          </w:p>
        </w:tc>
        <w:tc>
          <w:tcPr>
            <w:tcW w:w="935" w:type="dxa"/>
            <w:shd w:val="clear" w:color="auto" w:fill="D8E2F2"/>
          </w:tcPr>
          <w:p w14:paraId="0A7AE97D" w14:textId="77777777" w:rsidR="003D2450" w:rsidRDefault="003D2450">
            <w:pPr>
              <w:pStyle w:val="TableParagraph"/>
              <w:spacing w:line="183" w:lineRule="exact"/>
              <w:ind w:left="8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1004" w:type="dxa"/>
            <w:shd w:val="clear" w:color="auto" w:fill="D8E2F2"/>
          </w:tcPr>
          <w:p w14:paraId="65094FF3" w14:textId="6720A4E2" w:rsidR="003D2450" w:rsidRDefault="007A47ED">
            <w:pPr>
              <w:pStyle w:val="TableParagraph"/>
              <w:spacing w:line="183" w:lineRule="exact"/>
              <w:ind w:left="8"/>
              <w:rPr>
                <w:sz w:val="16"/>
              </w:rPr>
            </w:pPr>
            <w:r>
              <w:rPr>
                <w:sz w:val="16"/>
              </w:rPr>
              <w:t>0</w:t>
            </w:r>
          </w:p>
        </w:tc>
        <w:tc>
          <w:tcPr>
            <w:tcW w:w="1654" w:type="dxa"/>
            <w:shd w:val="clear" w:color="auto" w:fill="D8E2F2"/>
          </w:tcPr>
          <w:p w14:paraId="6B0F80FD" w14:textId="64C4F3CA" w:rsidR="003D2450" w:rsidRDefault="00830AC5">
            <w:pPr>
              <w:pStyle w:val="TableParagraph"/>
              <w:spacing w:line="183" w:lineRule="exact"/>
              <w:ind w:left="8"/>
              <w:rPr>
                <w:sz w:val="16"/>
              </w:rPr>
            </w:pPr>
            <w:r>
              <w:rPr>
                <w:sz w:val="16"/>
              </w:rPr>
              <w:t>Gerçekleşmedi</w:t>
            </w:r>
          </w:p>
        </w:tc>
        <w:tc>
          <w:tcPr>
            <w:tcW w:w="1805" w:type="dxa"/>
            <w:shd w:val="clear" w:color="auto" w:fill="D8E2F2"/>
          </w:tcPr>
          <w:p w14:paraId="5027F863" w14:textId="2CDD2283" w:rsidR="003D2450" w:rsidRDefault="002A0C1C" w:rsidP="00CC4A71">
            <w:pPr>
              <w:pStyle w:val="TableParagraph"/>
              <w:spacing w:line="183" w:lineRule="exact"/>
              <w:ind w:left="8"/>
              <w:jc w:val="left"/>
              <w:rPr>
                <w:sz w:val="16"/>
              </w:rPr>
            </w:pPr>
            <w:r>
              <w:rPr>
                <w:sz w:val="16"/>
              </w:rPr>
              <w:t xml:space="preserve">Uluslararası ya da ulusal bilimsel etkinlik düzenlenmemiştir. </w:t>
            </w:r>
          </w:p>
        </w:tc>
        <w:tc>
          <w:tcPr>
            <w:tcW w:w="1746" w:type="dxa"/>
            <w:shd w:val="clear" w:color="auto" w:fill="D8E2F2"/>
          </w:tcPr>
          <w:p w14:paraId="66BFED08" w14:textId="10F273B4" w:rsidR="003D2450" w:rsidRPr="00F244C1" w:rsidRDefault="00F244C1" w:rsidP="00CC4A71">
            <w:pPr>
              <w:pStyle w:val="TableParagraph"/>
              <w:spacing w:line="183" w:lineRule="exact"/>
              <w:ind w:left="8"/>
              <w:jc w:val="left"/>
              <w:rPr>
                <w:bCs/>
                <w:sz w:val="16"/>
              </w:rPr>
            </w:pPr>
            <w:r w:rsidRPr="00F244C1">
              <w:rPr>
                <w:bCs/>
                <w:sz w:val="16"/>
              </w:rPr>
              <w:t>İkinci altı ayda</w:t>
            </w:r>
            <w:r w:rsidR="001544A5">
              <w:rPr>
                <w:bCs/>
                <w:sz w:val="16"/>
              </w:rPr>
              <w:t xml:space="preserve"> ‘PDR Merkezlerindeki İyi Örneklerin Paylaşımı’ ile ilgili</w:t>
            </w:r>
            <w:r w:rsidRPr="00F244C1">
              <w:rPr>
                <w:bCs/>
                <w:sz w:val="16"/>
              </w:rPr>
              <w:t xml:space="preserve"> ulusal düzeyde bir seminer düzenlenmesi planlanmaktadır.</w:t>
            </w:r>
          </w:p>
        </w:tc>
      </w:tr>
      <w:tr w:rsidR="00A37B26" w14:paraId="13044145" w14:textId="6BF54AE8" w:rsidTr="00BE7A9E">
        <w:trPr>
          <w:trHeight w:val="4181"/>
        </w:trPr>
        <w:tc>
          <w:tcPr>
            <w:tcW w:w="2094" w:type="dxa"/>
            <w:gridSpan w:val="2"/>
            <w:shd w:val="clear" w:color="auto" w:fill="FBE4D4"/>
          </w:tcPr>
          <w:p w14:paraId="502AA9DA" w14:textId="77777777" w:rsidR="003D2450" w:rsidRDefault="003D2450">
            <w:pPr>
              <w:pStyle w:val="TableParagraph"/>
              <w:spacing w:line="256" w:lineRule="auto"/>
              <w:ind w:left="110" w:right="407"/>
              <w:jc w:val="left"/>
              <w:rPr>
                <w:sz w:val="20"/>
              </w:rPr>
            </w:pPr>
            <w:r>
              <w:rPr>
                <w:sz w:val="20"/>
              </w:rPr>
              <w:t>Merkez faaliyetlerinde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yararlananların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toplam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052" w:type="dxa"/>
            <w:shd w:val="clear" w:color="auto" w:fill="FBE4D4"/>
          </w:tcPr>
          <w:p w14:paraId="0FC2E6E4" w14:textId="77777777" w:rsidR="003D2450" w:rsidRDefault="003D2450">
            <w:pPr>
              <w:pStyle w:val="TableParagraph"/>
              <w:spacing w:line="183" w:lineRule="exact"/>
              <w:ind w:left="450" w:right="441"/>
              <w:rPr>
                <w:sz w:val="16"/>
              </w:rPr>
            </w:pPr>
            <w:r>
              <w:rPr>
                <w:sz w:val="16"/>
              </w:rPr>
              <w:t>15</w:t>
            </w:r>
          </w:p>
        </w:tc>
        <w:tc>
          <w:tcPr>
            <w:tcW w:w="935" w:type="dxa"/>
            <w:shd w:val="clear" w:color="auto" w:fill="FBE4D4"/>
          </w:tcPr>
          <w:p w14:paraId="32B8AD43" w14:textId="77777777" w:rsidR="003D2450" w:rsidRDefault="003D2450">
            <w:pPr>
              <w:pStyle w:val="TableParagraph"/>
              <w:spacing w:line="183" w:lineRule="exact"/>
              <w:ind w:left="352" w:right="342"/>
              <w:rPr>
                <w:sz w:val="16"/>
              </w:rPr>
            </w:pPr>
            <w:r>
              <w:rPr>
                <w:sz w:val="16"/>
              </w:rPr>
              <w:t>700</w:t>
            </w:r>
          </w:p>
        </w:tc>
        <w:tc>
          <w:tcPr>
            <w:tcW w:w="1004" w:type="dxa"/>
            <w:shd w:val="clear" w:color="auto" w:fill="FBE4D4"/>
          </w:tcPr>
          <w:p w14:paraId="74A1FE2D" w14:textId="4BE650C5" w:rsidR="003D2450" w:rsidRDefault="00D96E78" w:rsidP="00F244C1">
            <w:pPr>
              <w:pStyle w:val="TableParagraph"/>
              <w:spacing w:line="183" w:lineRule="exact"/>
              <w:ind w:left="352" w:right="342"/>
              <w:jc w:val="left"/>
              <w:rPr>
                <w:sz w:val="16"/>
              </w:rPr>
            </w:pPr>
            <w:r>
              <w:rPr>
                <w:sz w:val="16"/>
              </w:rPr>
              <w:t>271</w:t>
            </w:r>
          </w:p>
        </w:tc>
        <w:tc>
          <w:tcPr>
            <w:tcW w:w="1654" w:type="dxa"/>
            <w:shd w:val="clear" w:color="auto" w:fill="FBE4D4"/>
          </w:tcPr>
          <w:p w14:paraId="0A3D0034" w14:textId="667B8850" w:rsidR="003D2450" w:rsidRDefault="00F244C1">
            <w:pPr>
              <w:pStyle w:val="TableParagraph"/>
              <w:spacing w:line="183" w:lineRule="exact"/>
              <w:ind w:left="352" w:right="342"/>
              <w:rPr>
                <w:sz w:val="16"/>
              </w:rPr>
            </w:pPr>
            <w:r>
              <w:rPr>
                <w:sz w:val="16"/>
              </w:rPr>
              <w:t>Gerçekleşmedi</w:t>
            </w:r>
          </w:p>
        </w:tc>
        <w:tc>
          <w:tcPr>
            <w:tcW w:w="1805" w:type="dxa"/>
            <w:shd w:val="clear" w:color="auto" w:fill="FBE4D4"/>
          </w:tcPr>
          <w:p w14:paraId="0A6E92D9" w14:textId="443B1E09" w:rsidR="003D2450" w:rsidRDefault="00F244C1" w:rsidP="00CC4A71">
            <w:pPr>
              <w:pStyle w:val="TableParagraph"/>
              <w:spacing w:line="183" w:lineRule="exact"/>
              <w:ind w:left="352" w:right="342"/>
              <w:jc w:val="left"/>
              <w:rPr>
                <w:sz w:val="16"/>
              </w:rPr>
            </w:pPr>
            <w:r>
              <w:rPr>
                <w:sz w:val="16"/>
              </w:rPr>
              <w:t xml:space="preserve">Hedeflenen sayıya </w:t>
            </w:r>
            <w:proofErr w:type="spellStart"/>
            <w:r>
              <w:rPr>
                <w:sz w:val="16"/>
              </w:rPr>
              <w:t>ulaşılamamşıtır</w:t>
            </w:r>
            <w:proofErr w:type="spellEnd"/>
            <w:r>
              <w:rPr>
                <w:sz w:val="16"/>
              </w:rPr>
              <w:t>.</w:t>
            </w:r>
          </w:p>
        </w:tc>
        <w:tc>
          <w:tcPr>
            <w:tcW w:w="1746" w:type="dxa"/>
            <w:shd w:val="clear" w:color="auto" w:fill="FBE4D4"/>
          </w:tcPr>
          <w:p w14:paraId="6A12C64F" w14:textId="77777777" w:rsidR="00CC4A71" w:rsidRDefault="00A37B26" w:rsidP="00CC4A71">
            <w:pPr>
              <w:pStyle w:val="TableParagraph"/>
              <w:spacing w:line="183" w:lineRule="exact"/>
              <w:ind w:left="352" w:right="342"/>
              <w:jc w:val="left"/>
              <w:rPr>
                <w:sz w:val="16"/>
              </w:rPr>
            </w:pPr>
            <w:r>
              <w:rPr>
                <w:sz w:val="16"/>
              </w:rPr>
              <w:t xml:space="preserve">İletişim Koordinatörlüğü tarafından merkezi tanıtan bir video hazırlanacak ve oryantasyon etkinlikleri kapsamında tüm akademik birimlerde izlenmesi sağlanacaktır. </w:t>
            </w:r>
          </w:p>
          <w:p w14:paraId="7F60D78F" w14:textId="77777777" w:rsidR="00CC4A71" w:rsidRDefault="00CC4A71" w:rsidP="00CC4A71">
            <w:pPr>
              <w:pStyle w:val="TableParagraph"/>
              <w:spacing w:line="183" w:lineRule="exact"/>
              <w:ind w:left="352" w:right="342"/>
              <w:jc w:val="left"/>
              <w:rPr>
                <w:sz w:val="16"/>
              </w:rPr>
            </w:pPr>
          </w:p>
          <w:p w14:paraId="3C47A1EA" w14:textId="6D4EB41E" w:rsidR="003D2450" w:rsidRDefault="00A37B26" w:rsidP="00CC4A71">
            <w:pPr>
              <w:pStyle w:val="TableParagraph"/>
              <w:spacing w:line="183" w:lineRule="exact"/>
              <w:ind w:left="352" w:right="342"/>
              <w:jc w:val="left"/>
              <w:rPr>
                <w:sz w:val="16"/>
              </w:rPr>
            </w:pPr>
            <w:r>
              <w:rPr>
                <w:sz w:val="16"/>
              </w:rPr>
              <w:t xml:space="preserve">Merkez tarafından gerçekleştirilecek faaliyetlerin sosyal medyada duyurusu daha aktif olarak yapılacaktır. </w:t>
            </w:r>
          </w:p>
        </w:tc>
      </w:tr>
      <w:tr w:rsidR="00A37B26" w14:paraId="5C12AF86" w14:textId="231B5CC2" w:rsidTr="00BE7A9E">
        <w:trPr>
          <w:trHeight w:val="671"/>
        </w:trPr>
        <w:tc>
          <w:tcPr>
            <w:tcW w:w="2094" w:type="dxa"/>
            <w:gridSpan w:val="2"/>
            <w:shd w:val="clear" w:color="auto" w:fill="DDE9F6"/>
          </w:tcPr>
          <w:p w14:paraId="2548ACA4" w14:textId="77777777" w:rsidR="003D2450" w:rsidRDefault="003D2450">
            <w:pPr>
              <w:pStyle w:val="TableParagraph"/>
              <w:spacing w:before="2" w:line="256" w:lineRule="auto"/>
              <w:ind w:left="110" w:right="625"/>
              <w:jc w:val="left"/>
              <w:rPr>
                <w:sz w:val="20"/>
              </w:rPr>
            </w:pPr>
            <w:r>
              <w:rPr>
                <w:sz w:val="20"/>
              </w:rPr>
              <w:t>Hizmet verilen kesimlerin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memnuniye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üzeyi (%)</w:t>
            </w:r>
          </w:p>
        </w:tc>
        <w:tc>
          <w:tcPr>
            <w:tcW w:w="1052" w:type="dxa"/>
            <w:shd w:val="clear" w:color="auto" w:fill="DDE9F6"/>
          </w:tcPr>
          <w:p w14:paraId="7013C85F" w14:textId="77777777" w:rsidR="003D2450" w:rsidRDefault="003D2450">
            <w:pPr>
              <w:pStyle w:val="TableParagraph"/>
              <w:spacing w:before="1"/>
              <w:ind w:left="450" w:right="441"/>
              <w:rPr>
                <w:sz w:val="16"/>
              </w:rPr>
            </w:pPr>
            <w:r>
              <w:rPr>
                <w:sz w:val="16"/>
              </w:rPr>
              <w:t>10</w:t>
            </w:r>
          </w:p>
        </w:tc>
        <w:tc>
          <w:tcPr>
            <w:tcW w:w="935" w:type="dxa"/>
            <w:shd w:val="clear" w:color="auto" w:fill="DDE9F6"/>
          </w:tcPr>
          <w:p w14:paraId="4DAA1924" w14:textId="77777777" w:rsidR="003D2450" w:rsidRDefault="003D2450">
            <w:pPr>
              <w:pStyle w:val="TableParagraph"/>
              <w:spacing w:before="1"/>
              <w:ind w:left="350" w:right="342"/>
              <w:rPr>
                <w:sz w:val="16"/>
              </w:rPr>
            </w:pPr>
            <w:r>
              <w:rPr>
                <w:sz w:val="16"/>
              </w:rPr>
              <w:t>75</w:t>
            </w:r>
          </w:p>
        </w:tc>
        <w:tc>
          <w:tcPr>
            <w:tcW w:w="1004" w:type="dxa"/>
            <w:shd w:val="clear" w:color="auto" w:fill="DDE9F6"/>
          </w:tcPr>
          <w:p w14:paraId="0919765C" w14:textId="17530118" w:rsidR="003D2450" w:rsidRDefault="00F244C1">
            <w:pPr>
              <w:pStyle w:val="TableParagraph"/>
              <w:spacing w:before="1"/>
              <w:ind w:left="350" w:right="342"/>
              <w:rPr>
                <w:sz w:val="16"/>
              </w:rPr>
            </w:pPr>
            <w:r>
              <w:rPr>
                <w:sz w:val="16"/>
              </w:rPr>
              <w:t>86</w:t>
            </w:r>
          </w:p>
        </w:tc>
        <w:tc>
          <w:tcPr>
            <w:tcW w:w="1654" w:type="dxa"/>
            <w:shd w:val="clear" w:color="auto" w:fill="DDE9F6"/>
          </w:tcPr>
          <w:p w14:paraId="0D7F20D6" w14:textId="5F12D15B" w:rsidR="003D2450" w:rsidRDefault="00F244C1">
            <w:pPr>
              <w:pStyle w:val="TableParagraph"/>
              <w:spacing w:before="1"/>
              <w:ind w:left="350" w:right="342"/>
              <w:rPr>
                <w:sz w:val="16"/>
              </w:rPr>
            </w:pPr>
            <w:r>
              <w:rPr>
                <w:sz w:val="16"/>
              </w:rPr>
              <w:t>Gerçekleşti</w:t>
            </w:r>
          </w:p>
        </w:tc>
        <w:tc>
          <w:tcPr>
            <w:tcW w:w="1805" w:type="dxa"/>
            <w:shd w:val="clear" w:color="auto" w:fill="DDE9F6"/>
          </w:tcPr>
          <w:p w14:paraId="703D1035" w14:textId="51FF1430" w:rsidR="00627EEF" w:rsidRDefault="00F244C1" w:rsidP="00CC4A71">
            <w:pPr>
              <w:pStyle w:val="TableParagraph"/>
              <w:spacing w:before="1"/>
              <w:ind w:left="350" w:right="342"/>
              <w:jc w:val="left"/>
              <w:rPr>
                <w:sz w:val="16"/>
              </w:rPr>
            </w:pPr>
            <w:r>
              <w:rPr>
                <w:sz w:val="16"/>
              </w:rPr>
              <w:t>Düzenlenen etkinlikler sonunda uygulanan memnuniyet anketleri sonucu.</w:t>
            </w:r>
          </w:p>
        </w:tc>
        <w:tc>
          <w:tcPr>
            <w:tcW w:w="1746" w:type="dxa"/>
            <w:shd w:val="clear" w:color="auto" w:fill="DDE9F6"/>
          </w:tcPr>
          <w:p w14:paraId="6BC254A4" w14:textId="41B65053" w:rsidR="003D2450" w:rsidRDefault="00F244C1">
            <w:pPr>
              <w:pStyle w:val="TableParagraph"/>
              <w:spacing w:before="1"/>
              <w:ind w:left="350" w:right="342"/>
              <w:rPr>
                <w:sz w:val="16"/>
              </w:rPr>
            </w:pPr>
            <w:r>
              <w:rPr>
                <w:sz w:val="16"/>
              </w:rPr>
              <w:t>-</w:t>
            </w:r>
          </w:p>
        </w:tc>
      </w:tr>
    </w:tbl>
    <w:p w14:paraId="53E496F3" w14:textId="77777777" w:rsidR="003B3CD6" w:rsidRDefault="003B3CD6">
      <w:pPr>
        <w:pStyle w:val="GvdeMetni"/>
        <w:rPr>
          <w:b/>
          <w:sz w:val="20"/>
        </w:rPr>
      </w:pPr>
    </w:p>
    <w:p w14:paraId="037FB801" w14:textId="77777777" w:rsidR="003B3CD6" w:rsidRDefault="003B3CD6">
      <w:pPr>
        <w:pStyle w:val="GvdeMetni"/>
        <w:rPr>
          <w:b/>
          <w:sz w:val="20"/>
        </w:rPr>
      </w:pPr>
    </w:p>
    <w:p w14:paraId="06AA4861" w14:textId="77777777" w:rsidR="003B3CD6" w:rsidRDefault="003B3CD6">
      <w:pPr>
        <w:pStyle w:val="GvdeMetni"/>
        <w:rPr>
          <w:b/>
          <w:sz w:val="20"/>
        </w:rPr>
      </w:pPr>
    </w:p>
    <w:p w14:paraId="3B5C68F7" w14:textId="59146D68" w:rsidR="00B410E5" w:rsidRDefault="0018038D" w:rsidP="00EA64AA">
      <w:pPr>
        <w:spacing w:before="91"/>
        <w:ind w:left="536"/>
        <w:rPr>
          <w:b/>
          <w:sz w:val="20"/>
        </w:rPr>
      </w:pPr>
      <w:r>
        <w:rPr>
          <w:b/>
          <w:sz w:val="20"/>
        </w:rPr>
        <w:t>Tablo 2: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Hedef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Kartı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2</w:t>
      </w:r>
    </w:p>
    <w:p w14:paraId="4C3BE80D" w14:textId="31421B3B" w:rsidR="00B410E5" w:rsidRDefault="00B410E5">
      <w:pPr>
        <w:spacing w:before="91"/>
        <w:ind w:left="536"/>
        <w:rPr>
          <w:b/>
          <w:sz w:val="20"/>
        </w:rPr>
      </w:pPr>
    </w:p>
    <w:tbl>
      <w:tblPr>
        <w:tblStyle w:val="TableNormal1"/>
        <w:tblW w:w="10350" w:type="dxa"/>
        <w:tblBorders>
          <w:top w:val="single" w:sz="4" w:space="0" w:color="F4AF83"/>
          <w:left w:val="single" w:sz="4" w:space="0" w:color="F4AF83"/>
          <w:bottom w:val="single" w:sz="4" w:space="0" w:color="F4AF83"/>
          <w:right w:val="single" w:sz="4" w:space="0" w:color="F4AF83"/>
          <w:insideH w:val="single" w:sz="4" w:space="0" w:color="F4AF83"/>
          <w:insideV w:val="single" w:sz="4" w:space="0" w:color="F4AF83"/>
        </w:tblBorders>
        <w:tblLayout w:type="fixed"/>
        <w:tblLook w:val="01E0" w:firstRow="1" w:lastRow="1" w:firstColumn="1" w:lastColumn="1" w:noHBand="0" w:noVBand="0"/>
      </w:tblPr>
      <w:tblGrid>
        <w:gridCol w:w="2645"/>
        <w:gridCol w:w="26"/>
        <w:gridCol w:w="1097"/>
        <w:gridCol w:w="912"/>
        <w:gridCol w:w="1080"/>
        <w:gridCol w:w="1170"/>
        <w:gridCol w:w="1620"/>
        <w:gridCol w:w="1800"/>
      </w:tblGrid>
      <w:tr w:rsidR="00B410E5" w14:paraId="38602514" w14:textId="77777777" w:rsidTr="000D7247">
        <w:trPr>
          <w:trHeight w:val="554"/>
        </w:trPr>
        <w:tc>
          <w:tcPr>
            <w:tcW w:w="1035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ED7C31"/>
          </w:tcPr>
          <w:p w14:paraId="7E059CDF" w14:textId="77777777" w:rsidR="00B410E5" w:rsidRDefault="00B410E5" w:rsidP="0018038D">
            <w:pPr>
              <w:pStyle w:val="TableParagraph"/>
              <w:tabs>
                <w:tab w:val="left" w:pos="2975"/>
              </w:tabs>
              <w:spacing w:before="4" w:line="228" w:lineRule="exact"/>
              <w:ind w:left="2975" w:right="233" w:hanging="2856"/>
              <w:jc w:val="left"/>
              <w:rPr>
                <w:b/>
                <w:sz w:val="20"/>
              </w:rPr>
            </w:pPr>
            <w:r>
              <w:rPr>
                <w:b/>
                <w:sz w:val="20"/>
                <w:u w:val="single"/>
              </w:rPr>
              <w:t>Amaç (A2)</w:t>
            </w:r>
            <w:r>
              <w:rPr>
                <w:b/>
                <w:sz w:val="20"/>
              </w:rPr>
              <w:tab/>
            </w:r>
            <w:r>
              <w:rPr>
                <w:b/>
                <w:sz w:val="20"/>
                <w:u w:val="single"/>
              </w:rPr>
              <w:t>Bilimsel Araştırma ve Yayın Faaliyetlerini Nitelik ve Nicelik Yönünden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  <w:u w:val="single"/>
              </w:rPr>
              <w:t>Geliştirmek</w:t>
            </w:r>
          </w:p>
        </w:tc>
      </w:tr>
      <w:tr w:rsidR="00B410E5" w14:paraId="1AAB9D30" w14:textId="77777777" w:rsidTr="000D7247">
        <w:trPr>
          <w:trHeight w:val="482"/>
        </w:trPr>
        <w:tc>
          <w:tcPr>
            <w:tcW w:w="2671" w:type="dxa"/>
            <w:gridSpan w:val="2"/>
            <w:tcBorders>
              <w:top w:val="nil"/>
            </w:tcBorders>
            <w:shd w:val="clear" w:color="auto" w:fill="FBE4D4"/>
          </w:tcPr>
          <w:p w14:paraId="5B7B32BA" w14:textId="77777777" w:rsidR="00B410E5" w:rsidRDefault="00B410E5" w:rsidP="0018038D">
            <w:pPr>
              <w:pStyle w:val="TableParagraph"/>
              <w:spacing w:line="228" w:lineRule="exact"/>
              <w:jc w:val="left"/>
              <w:rPr>
                <w:b/>
                <w:sz w:val="20"/>
              </w:rPr>
            </w:pPr>
            <w:r>
              <w:rPr>
                <w:b/>
                <w:sz w:val="20"/>
                <w:u w:val="single"/>
              </w:rPr>
              <w:t>Hedef (H 2.1)</w:t>
            </w:r>
          </w:p>
        </w:tc>
        <w:tc>
          <w:tcPr>
            <w:tcW w:w="7679" w:type="dxa"/>
            <w:gridSpan w:val="6"/>
            <w:tcBorders>
              <w:top w:val="nil"/>
            </w:tcBorders>
            <w:shd w:val="clear" w:color="auto" w:fill="FBE4D4"/>
          </w:tcPr>
          <w:p w14:paraId="2055E7D5" w14:textId="77777777" w:rsidR="00B410E5" w:rsidRDefault="00B410E5" w:rsidP="0018038D">
            <w:pPr>
              <w:pStyle w:val="TableParagraph"/>
              <w:spacing w:line="228" w:lineRule="exact"/>
              <w:ind w:left="116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Merkezimizd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bilimsel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araştırma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projeleri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gerçekleştirilecektir.</w:t>
            </w:r>
          </w:p>
        </w:tc>
      </w:tr>
      <w:tr w:rsidR="00B410E5" w14:paraId="596D0166" w14:textId="77777777" w:rsidTr="000D7247">
        <w:trPr>
          <w:trHeight w:val="705"/>
        </w:trPr>
        <w:tc>
          <w:tcPr>
            <w:tcW w:w="2645" w:type="dxa"/>
            <w:shd w:val="clear" w:color="auto" w:fill="DDE9F6"/>
          </w:tcPr>
          <w:p w14:paraId="1577E81B" w14:textId="77777777" w:rsidR="00B410E5" w:rsidRDefault="00B410E5" w:rsidP="0018038D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>Performans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Göstergeleri</w:t>
            </w:r>
          </w:p>
        </w:tc>
        <w:tc>
          <w:tcPr>
            <w:tcW w:w="1123" w:type="dxa"/>
            <w:gridSpan w:val="2"/>
            <w:shd w:val="clear" w:color="auto" w:fill="DDE9F6"/>
          </w:tcPr>
          <w:p w14:paraId="341000FE" w14:textId="77777777" w:rsidR="00B410E5" w:rsidRPr="00830AC5" w:rsidRDefault="00B410E5" w:rsidP="0018038D">
            <w:pPr>
              <w:pStyle w:val="TableParagraph"/>
              <w:spacing w:line="261" w:lineRule="auto"/>
              <w:ind w:left="186" w:right="167" w:firstLine="108"/>
              <w:jc w:val="left"/>
              <w:rPr>
                <w:sz w:val="18"/>
                <w:szCs w:val="18"/>
              </w:rPr>
            </w:pPr>
            <w:r w:rsidRPr="00830AC5">
              <w:rPr>
                <w:sz w:val="18"/>
                <w:szCs w:val="18"/>
              </w:rPr>
              <w:t>Hedefe</w:t>
            </w:r>
            <w:r w:rsidRPr="00830AC5">
              <w:rPr>
                <w:spacing w:val="1"/>
                <w:sz w:val="18"/>
                <w:szCs w:val="18"/>
              </w:rPr>
              <w:t xml:space="preserve"> </w:t>
            </w:r>
            <w:r w:rsidRPr="00830AC5">
              <w:rPr>
                <w:sz w:val="18"/>
                <w:szCs w:val="18"/>
              </w:rPr>
              <w:t>Etkisi</w:t>
            </w:r>
            <w:r w:rsidRPr="00830AC5">
              <w:rPr>
                <w:spacing w:val="-11"/>
                <w:sz w:val="18"/>
                <w:szCs w:val="18"/>
              </w:rPr>
              <w:t xml:space="preserve"> </w:t>
            </w:r>
            <w:r w:rsidRPr="00830AC5">
              <w:rPr>
                <w:sz w:val="18"/>
                <w:szCs w:val="18"/>
              </w:rPr>
              <w:t>(%)</w:t>
            </w:r>
          </w:p>
        </w:tc>
        <w:tc>
          <w:tcPr>
            <w:tcW w:w="912" w:type="dxa"/>
            <w:shd w:val="clear" w:color="auto" w:fill="DDE9F6"/>
          </w:tcPr>
          <w:p w14:paraId="6502D80E" w14:textId="77777777" w:rsidR="00B410E5" w:rsidRPr="00830AC5" w:rsidRDefault="00B410E5" w:rsidP="00830AC5">
            <w:pPr>
              <w:pStyle w:val="TableParagraph"/>
              <w:spacing w:line="259" w:lineRule="auto"/>
              <w:ind w:left="250" w:right="241" w:hanging="4"/>
              <w:rPr>
                <w:sz w:val="18"/>
                <w:szCs w:val="18"/>
              </w:rPr>
            </w:pPr>
            <w:r w:rsidRPr="00830AC5">
              <w:rPr>
                <w:sz w:val="18"/>
                <w:szCs w:val="18"/>
              </w:rPr>
              <w:t>2022</w:t>
            </w:r>
          </w:p>
        </w:tc>
        <w:tc>
          <w:tcPr>
            <w:tcW w:w="1080" w:type="dxa"/>
            <w:shd w:val="clear" w:color="auto" w:fill="DDE9F6"/>
          </w:tcPr>
          <w:p w14:paraId="39276B60" w14:textId="77777777" w:rsidR="00B410E5" w:rsidRPr="00830AC5" w:rsidRDefault="00B410E5" w:rsidP="00830AC5">
            <w:pPr>
              <w:pStyle w:val="TableParagraph"/>
              <w:spacing w:before="2"/>
              <w:rPr>
                <w:sz w:val="18"/>
                <w:szCs w:val="18"/>
              </w:rPr>
            </w:pPr>
            <w:r w:rsidRPr="00830AC5">
              <w:rPr>
                <w:sz w:val="18"/>
                <w:szCs w:val="18"/>
              </w:rPr>
              <w:t>Gerçekleşen 2022</w:t>
            </w:r>
          </w:p>
        </w:tc>
        <w:tc>
          <w:tcPr>
            <w:tcW w:w="1170" w:type="dxa"/>
            <w:shd w:val="clear" w:color="auto" w:fill="DDE9F6"/>
          </w:tcPr>
          <w:p w14:paraId="384F16FF" w14:textId="77777777" w:rsidR="00B410E5" w:rsidRPr="00830AC5" w:rsidRDefault="00B410E5" w:rsidP="00830AC5">
            <w:pPr>
              <w:pStyle w:val="TableParagraph"/>
              <w:spacing w:before="2"/>
              <w:rPr>
                <w:sz w:val="18"/>
                <w:szCs w:val="18"/>
              </w:rPr>
            </w:pPr>
            <w:r w:rsidRPr="00830AC5">
              <w:rPr>
                <w:sz w:val="18"/>
                <w:szCs w:val="18"/>
              </w:rPr>
              <w:t>Gerçekleşme durumu</w:t>
            </w:r>
          </w:p>
        </w:tc>
        <w:tc>
          <w:tcPr>
            <w:tcW w:w="1620" w:type="dxa"/>
            <w:shd w:val="clear" w:color="auto" w:fill="DDE9F6"/>
          </w:tcPr>
          <w:p w14:paraId="4D31F54D" w14:textId="77777777" w:rsidR="00B410E5" w:rsidRPr="00830AC5" w:rsidRDefault="00B410E5" w:rsidP="0018038D">
            <w:pPr>
              <w:pStyle w:val="TableParagraph"/>
              <w:spacing w:before="2"/>
              <w:ind w:right="474"/>
              <w:jc w:val="left"/>
              <w:rPr>
                <w:sz w:val="18"/>
                <w:szCs w:val="18"/>
              </w:rPr>
            </w:pPr>
            <w:r w:rsidRPr="00830AC5">
              <w:rPr>
                <w:sz w:val="18"/>
                <w:szCs w:val="18"/>
              </w:rPr>
              <w:t xml:space="preserve">Açıklama </w:t>
            </w:r>
          </w:p>
        </w:tc>
        <w:tc>
          <w:tcPr>
            <w:tcW w:w="1800" w:type="dxa"/>
            <w:shd w:val="clear" w:color="auto" w:fill="DDE9F6"/>
          </w:tcPr>
          <w:p w14:paraId="109C5B73" w14:textId="77777777" w:rsidR="00B410E5" w:rsidRPr="00830AC5" w:rsidRDefault="00B410E5" w:rsidP="0018038D">
            <w:pPr>
              <w:pStyle w:val="TableParagraph"/>
              <w:spacing w:before="2"/>
              <w:ind w:right="474"/>
              <w:jc w:val="left"/>
              <w:rPr>
                <w:sz w:val="18"/>
                <w:szCs w:val="18"/>
              </w:rPr>
            </w:pPr>
            <w:r w:rsidRPr="00830AC5">
              <w:rPr>
                <w:sz w:val="18"/>
                <w:szCs w:val="18"/>
              </w:rPr>
              <w:t>Eylem Planı</w:t>
            </w:r>
          </w:p>
        </w:tc>
      </w:tr>
      <w:tr w:rsidR="00E9682D" w14:paraId="7AC23A65" w14:textId="77777777" w:rsidTr="000D7247">
        <w:trPr>
          <w:trHeight w:val="705"/>
        </w:trPr>
        <w:tc>
          <w:tcPr>
            <w:tcW w:w="2645" w:type="dxa"/>
            <w:shd w:val="clear" w:color="auto" w:fill="DDE9F6"/>
          </w:tcPr>
          <w:p w14:paraId="28D38EFB" w14:textId="0030D103" w:rsidR="00E9682D" w:rsidRPr="002C43C5" w:rsidRDefault="00E9682D" w:rsidP="002C43C5">
            <w:pPr>
              <w:pStyle w:val="TableParagraph"/>
              <w:spacing w:before="2" w:line="256" w:lineRule="auto"/>
              <w:ind w:left="110" w:right="480"/>
              <w:jc w:val="left"/>
              <w:rPr>
                <w:sz w:val="20"/>
              </w:rPr>
            </w:pPr>
            <w:r>
              <w:rPr>
                <w:sz w:val="20"/>
              </w:rPr>
              <w:t>Kamu</w:t>
            </w:r>
            <w:r w:rsidRPr="002C43C5">
              <w:rPr>
                <w:sz w:val="20"/>
              </w:rPr>
              <w:t xml:space="preserve"> </w:t>
            </w:r>
            <w:r>
              <w:rPr>
                <w:sz w:val="20"/>
              </w:rPr>
              <w:t>veya</w:t>
            </w:r>
            <w:r w:rsidRPr="002C43C5">
              <w:rPr>
                <w:sz w:val="20"/>
              </w:rPr>
              <w:t xml:space="preserve"> </w:t>
            </w:r>
            <w:r>
              <w:rPr>
                <w:sz w:val="20"/>
              </w:rPr>
              <w:t>özel sektör</w:t>
            </w:r>
            <w:r w:rsidRPr="002C43C5">
              <w:rPr>
                <w:sz w:val="20"/>
              </w:rPr>
              <w:t xml:space="preserve"> </w:t>
            </w:r>
            <w:r>
              <w:rPr>
                <w:sz w:val="20"/>
              </w:rPr>
              <w:t>finansmanlı araştırma projesi</w:t>
            </w:r>
            <w:r w:rsidRPr="002C43C5">
              <w:rPr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123" w:type="dxa"/>
            <w:gridSpan w:val="2"/>
            <w:shd w:val="clear" w:color="auto" w:fill="DDE9F6"/>
          </w:tcPr>
          <w:p w14:paraId="5720F412" w14:textId="3AB8AA1B" w:rsidR="00E9682D" w:rsidRPr="00CF27EE" w:rsidRDefault="00E9682D" w:rsidP="002C43C5">
            <w:pPr>
              <w:pStyle w:val="TableParagraph"/>
              <w:spacing w:before="2" w:line="256" w:lineRule="auto"/>
              <w:ind w:left="186" w:right="480" w:firstLine="108"/>
              <w:jc w:val="left"/>
              <w:rPr>
                <w:sz w:val="16"/>
                <w:szCs w:val="16"/>
              </w:rPr>
            </w:pPr>
            <w:r w:rsidRPr="00CF27EE">
              <w:rPr>
                <w:sz w:val="16"/>
                <w:szCs w:val="16"/>
              </w:rPr>
              <w:t>10</w:t>
            </w:r>
          </w:p>
        </w:tc>
        <w:tc>
          <w:tcPr>
            <w:tcW w:w="912" w:type="dxa"/>
            <w:shd w:val="clear" w:color="auto" w:fill="DDE9F6"/>
          </w:tcPr>
          <w:p w14:paraId="26403BEB" w14:textId="04BD3BD4" w:rsidR="00E9682D" w:rsidRPr="00CF27EE" w:rsidRDefault="00E9682D" w:rsidP="002C43C5">
            <w:pPr>
              <w:pStyle w:val="TableParagraph"/>
              <w:spacing w:before="2" w:line="256" w:lineRule="auto"/>
              <w:ind w:left="250" w:right="480" w:hanging="4"/>
              <w:rPr>
                <w:sz w:val="16"/>
                <w:szCs w:val="16"/>
              </w:rPr>
            </w:pPr>
            <w:r w:rsidRPr="00CF27EE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shd w:val="clear" w:color="auto" w:fill="DDE9F6"/>
          </w:tcPr>
          <w:p w14:paraId="094776FF" w14:textId="2DBA11EE" w:rsidR="00E9682D" w:rsidRPr="00CF27EE" w:rsidRDefault="003B7ED6" w:rsidP="002C43C5">
            <w:pPr>
              <w:pStyle w:val="TableParagraph"/>
              <w:spacing w:before="2" w:line="256" w:lineRule="auto"/>
              <w:ind w:right="480"/>
              <w:jc w:val="left"/>
              <w:rPr>
                <w:sz w:val="16"/>
                <w:szCs w:val="16"/>
              </w:rPr>
            </w:pPr>
            <w:r w:rsidRPr="00CF27EE">
              <w:rPr>
                <w:sz w:val="16"/>
                <w:szCs w:val="16"/>
              </w:rPr>
              <w:t>0</w:t>
            </w:r>
          </w:p>
        </w:tc>
        <w:tc>
          <w:tcPr>
            <w:tcW w:w="1170" w:type="dxa"/>
            <w:shd w:val="clear" w:color="auto" w:fill="DDE9F6"/>
          </w:tcPr>
          <w:p w14:paraId="15ACD933" w14:textId="664CA421" w:rsidR="00E9682D" w:rsidRPr="00CF27EE" w:rsidRDefault="00830AC5" w:rsidP="002C43C5">
            <w:pPr>
              <w:pStyle w:val="TableParagraph"/>
              <w:spacing w:before="2" w:line="256" w:lineRule="auto"/>
              <w:ind w:right="480"/>
              <w:jc w:val="left"/>
              <w:rPr>
                <w:sz w:val="16"/>
                <w:szCs w:val="16"/>
              </w:rPr>
            </w:pPr>
            <w:r w:rsidRPr="00CF27EE">
              <w:rPr>
                <w:sz w:val="16"/>
                <w:szCs w:val="16"/>
              </w:rPr>
              <w:t>Gerçekleşmedi</w:t>
            </w:r>
          </w:p>
        </w:tc>
        <w:tc>
          <w:tcPr>
            <w:tcW w:w="1620" w:type="dxa"/>
            <w:shd w:val="clear" w:color="auto" w:fill="DDE9F6"/>
          </w:tcPr>
          <w:p w14:paraId="231534B9" w14:textId="137C51FA" w:rsidR="00E9682D" w:rsidRPr="00CF27EE" w:rsidRDefault="002A0C1C" w:rsidP="002C43C5">
            <w:pPr>
              <w:pStyle w:val="TableParagraph"/>
              <w:spacing w:before="2" w:line="256" w:lineRule="auto"/>
              <w:ind w:right="480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şvuru yapılmamıştır.</w:t>
            </w:r>
          </w:p>
        </w:tc>
        <w:tc>
          <w:tcPr>
            <w:tcW w:w="1800" w:type="dxa"/>
            <w:shd w:val="clear" w:color="auto" w:fill="DDE9F6"/>
          </w:tcPr>
          <w:p w14:paraId="7F9463B6" w14:textId="16C27B2D" w:rsidR="00E9682D" w:rsidRPr="00CF27EE" w:rsidRDefault="00F244C1" w:rsidP="002C43C5">
            <w:pPr>
              <w:pStyle w:val="TableParagraph"/>
              <w:spacing w:before="2" w:line="256" w:lineRule="auto"/>
              <w:ind w:right="480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İkinci altı ayda proje </w:t>
            </w:r>
            <w:r w:rsidR="006F1F08">
              <w:rPr>
                <w:sz w:val="16"/>
                <w:szCs w:val="16"/>
              </w:rPr>
              <w:t>başvurusu yapılması planlanmaktadır.</w:t>
            </w:r>
          </w:p>
        </w:tc>
      </w:tr>
      <w:tr w:rsidR="006F1F08" w14:paraId="14469508" w14:textId="77777777" w:rsidTr="000D7247">
        <w:trPr>
          <w:trHeight w:val="705"/>
        </w:trPr>
        <w:tc>
          <w:tcPr>
            <w:tcW w:w="2645" w:type="dxa"/>
            <w:shd w:val="clear" w:color="auto" w:fill="DDE9F6"/>
          </w:tcPr>
          <w:p w14:paraId="0A604330" w14:textId="015E8785" w:rsidR="006F1F08" w:rsidRPr="002C43C5" w:rsidRDefault="006F1F08" w:rsidP="006F1F08">
            <w:pPr>
              <w:pStyle w:val="TableParagraph"/>
              <w:spacing w:before="2" w:line="256" w:lineRule="auto"/>
              <w:ind w:left="110" w:right="480"/>
              <w:jc w:val="left"/>
              <w:rPr>
                <w:sz w:val="20"/>
              </w:rPr>
            </w:pPr>
            <w:r>
              <w:rPr>
                <w:sz w:val="20"/>
              </w:rPr>
              <w:t>TÜBİTAK veya Uluslararası</w:t>
            </w:r>
            <w:r w:rsidRPr="002C43C5">
              <w:rPr>
                <w:sz w:val="20"/>
              </w:rPr>
              <w:t xml:space="preserve"> </w:t>
            </w:r>
            <w:r>
              <w:rPr>
                <w:sz w:val="20"/>
              </w:rPr>
              <w:t>ortaklı/destekli sunulan proje</w:t>
            </w:r>
            <w:r w:rsidRPr="002C43C5">
              <w:rPr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123" w:type="dxa"/>
            <w:gridSpan w:val="2"/>
            <w:shd w:val="clear" w:color="auto" w:fill="DDE9F6"/>
          </w:tcPr>
          <w:p w14:paraId="29FE3BD7" w14:textId="480265E2" w:rsidR="006F1F08" w:rsidRPr="00CF27EE" w:rsidRDefault="006F1F08" w:rsidP="006F1F08">
            <w:pPr>
              <w:pStyle w:val="TableParagraph"/>
              <w:spacing w:before="2" w:line="256" w:lineRule="auto"/>
              <w:ind w:left="186" w:right="480" w:firstLine="108"/>
              <w:jc w:val="left"/>
              <w:rPr>
                <w:sz w:val="16"/>
                <w:szCs w:val="16"/>
              </w:rPr>
            </w:pPr>
            <w:r w:rsidRPr="00CF27EE">
              <w:rPr>
                <w:sz w:val="16"/>
                <w:szCs w:val="16"/>
              </w:rPr>
              <w:t>15</w:t>
            </w:r>
          </w:p>
        </w:tc>
        <w:tc>
          <w:tcPr>
            <w:tcW w:w="912" w:type="dxa"/>
            <w:shd w:val="clear" w:color="auto" w:fill="DDE9F6"/>
          </w:tcPr>
          <w:p w14:paraId="194A7D50" w14:textId="4404593B" w:rsidR="006F1F08" w:rsidRPr="00CF27EE" w:rsidRDefault="006F1F08" w:rsidP="006F1F08">
            <w:pPr>
              <w:pStyle w:val="TableParagraph"/>
              <w:spacing w:before="2" w:line="256" w:lineRule="auto"/>
              <w:ind w:left="250" w:right="480" w:hanging="4"/>
              <w:rPr>
                <w:sz w:val="16"/>
                <w:szCs w:val="16"/>
              </w:rPr>
            </w:pPr>
            <w:r w:rsidRPr="00CF27EE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shd w:val="clear" w:color="auto" w:fill="DDE9F6"/>
          </w:tcPr>
          <w:p w14:paraId="59B62BDB" w14:textId="225C7B03" w:rsidR="006F1F08" w:rsidRPr="00CF27EE" w:rsidRDefault="006F1F08" w:rsidP="006F1F08">
            <w:pPr>
              <w:pStyle w:val="TableParagraph"/>
              <w:spacing w:before="2" w:line="256" w:lineRule="auto"/>
              <w:ind w:right="480"/>
              <w:jc w:val="left"/>
              <w:rPr>
                <w:sz w:val="16"/>
                <w:szCs w:val="16"/>
              </w:rPr>
            </w:pPr>
            <w:r w:rsidRPr="00CF27EE">
              <w:rPr>
                <w:sz w:val="16"/>
                <w:szCs w:val="16"/>
              </w:rPr>
              <w:t>0</w:t>
            </w:r>
          </w:p>
        </w:tc>
        <w:tc>
          <w:tcPr>
            <w:tcW w:w="1170" w:type="dxa"/>
            <w:shd w:val="clear" w:color="auto" w:fill="DDE9F6"/>
          </w:tcPr>
          <w:p w14:paraId="3CBD652F" w14:textId="429EFF9A" w:rsidR="006F1F08" w:rsidRPr="00CF27EE" w:rsidRDefault="006F1F08" w:rsidP="006F1F08">
            <w:pPr>
              <w:pStyle w:val="TableParagraph"/>
              <w:spacing w:before="2" w:line="256" w:lineRule="auto"/>
              <w:ind w:right="480"/>
              <w:jc w:val="left"/>
              <w:rPr>
                <w:sz w:val="16"/>
                <w:szCs w:val="16"/>
              </w:rPr>
            </w:pPr>
            <w:r w:rsidRPr="00CF27EE">
              <w:rPr>
                <w:sz w:val="16"/>
                <w:szCs w:val="16"/>
              </w:rPr>
              <w:t>Gerçekleşmedi</w:t>
            </w:r>
          </w:p>
        </w:tc>
        <w:tc>
          <w:tcPr>
            <w:tcW w:w="1620" w:type="dxa"/>
            <w:shd w:val="clear" w:color="auto" w:fill="DDE9F6"/>
          </w:tcPr>
          <w:p w14:paraId="48DF9E88" w14:textId="1DE95FE8" w:rsidR="006F1F08" w:rsidRPr="00CF27EE" w:rsidRDefault="006F1F08" w:rsidP="006F1F08">
            <w:pPr>
              <w:pStyle w:val="TableParagraph"/>
              <w:spacing w:before="2" w:line="256" w:lineRule="auto"/>
              <w:ind w:right="480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şvuru yapılmamıştır.</w:t>
            </w:r>
          </w:p>
        </w:tc>
        <w:tc>
          <w:tcPr>
            <w:tcW w:w="1800" w:type="dxa"/>
            <w:shd w:val="clear" w:color="auto" w:fill="DDE9F6"/>
          </w:tcPr>
          <w:p w14:paraId="45D194CF" w14:textId="2C89DBBA" w:rsidR="006F1F08" w:rsidRPr="00CF27EE" w:rsidRDefault="006F1F08" w:rsidP="006F1F08">
            <w:pPr>
              <w:pStyle w:val="TableParagraph"/>
              <w:spacing w:before="2" w:line="256" w:lineRule="auto"/>
              <w:ind w:right="480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kinci altı ayda proje başvurusu yapılması planlanmaktadır.</w:t>
            </w:r>
          </w:p>
        </w:tc>
      </w:tr>
      <w:tr w:rsidR="006F1F08" w14:paraId="48A6E4A5" w14:textId="77777777" w:rsidTr="000D7247">
        <w:trPr>
          <w:trHeight w:val="705"/>
        </w:trPr>
        <w:tc>
          <w:tcPr>
            <w:tcW w:w="2645" w:type="dxa"/>
            <w:shd w:val="clear" w:color="auto" w:fill="DDE9F6"/>
          </w:tcPr>
          <w:p w14:paraId="71726754" w14:textId="0A381D10" w:rsidR="006F1F08" w:rsidRPr="002C43C5" w:rsidRDefault="006F1F08" w:rsidP="006F1F08">
            <w:pPr>
              <w:pStyle w:val="TableParagraph"/>
              <w:spacing w:before="2" w:line="256" w:lineRule="auto"/>
              <w:ind w:left="110" w:right="480"/>
              <w:jc w:val="left"/>
              <w:rPr>
                <w:sz w:val="20"/>
              </w:rPr>
            </w:pPr>
            <w:r>
              <w:rPr>
                <w:sz w:val="20"/>
              </w:rPr>
              <w:t>TÜBİTAK veya Uluslararası</w:t>
            </w:r>
            <w:r w:rsidRPr="002C43C5">
              <w:rPr>
                <w:sz w:val="20"/>
              </w:rPr>
              <w:t xml:space="preserve"> </w:t>
            </w:r>
            <w:r>
              <w:rPr>
                <w:sz w:val="20"/>
              </w:rPr>
              <w:t>ortaklı/destekli kabul edilen</w:t>
            </w:r>
            <w:r w:rsidRPr="002C43C5">
              <w:rPr>
                <w:sz w:val="20"/>
              </w:rPr>
              <w:t xml:space="preserve"> </w:t>
            </w:r>
            <w:r>
              <w:rPr>
                <w:sz w:val="20"/>
              </w:rPr>
              <w:t>proje sayısı</w:t>
            </w:r>
          </w:p>
        </w:tc>
        <w:tc>
          <w:tcPr>
            <w:tcW w:w="1123" w:type="dxa"/>
            <w:gridSpan w:val="2"/>
            <w:shd w:val="clear" w:color="auto" w:fill="DDE9F6"/>
          </w:tcPr>
          <w:p w14:paraId="4CF303F7" w14:textId="5110DB9B" w:rsidR="006F1F08" w:rsidRPr="00CF27EE" w:rsidRDefault="006F1F08" w:rsidP="006F1F08">
            <w:pPr>
              <w:pStyle w:val="TableParagraph"/>
              <w:spacing w:before="2" w:line="256" w:lineRule="auto"/>
              <w:ind w:left="186" w:right="480" w:firstLine="108"/>
              <w:jc w:val="left"/>
              <w:rPr>
                <w:sz w:val="16"/>
                <w:szCs w:val="16"/>
              </w:rPr>
            </w:pPr>
            <w:r w:rsidRPr="00CF27EE">
              <w:rPr>
                <w:sz w:val="16"/>
                <w:szCs w:val="16"/>
              </w:rPr>
              <w:t>25</w:t>
            </w:r>
          </w:p>
        </w:tc>
        <w:tc>
          <w:tcPr>
            <w:tcW w:w="912" w:type="dxa"/>
            <w:shd w:val="clear" w:color="auto" w:fill="DDE9F6"/>
          </w:tcPr>
          <w:p w14:paraId="21EBFDB7" w14:textId="6CBEF80D" w:rsidR="006F1F08" w:rsidRPr="00CF27EE" w:rsidRDefault="006F1F08" w:rsidP="006F1F08">
            <w:pPr>
              <w:pStyle w:val="TableParagraph"/>
              <w:spacing w:before="2" w:line="256" w:lineRule="auto"/>
              <w:ind w:left="250" w:right="480" w:hanging="4"/>
              <w:rPr>
                <w:sz w:val="16"/>
                <w:szCs w:val="16"/>
              </w:rPr>
            </w:pPr>
            <w:r w:rsidRPr="00CF27EE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shd w:val="clear" w:color="auto" w:fill="DDE9F6"/>
          </w:tcPr>
          <w:p w14:paraId="757106EE" w14:textId="564EA6A9" w:rsidR="006F1F08" w:rsidRPr="00CF27EE" w:rsidRDefault="006F1F08" w:rsidP="006F1F08">
            <w:pPr>
              <w:pStyle w:val="TableParagraph"/>
              <w:spacing w:before="2" w:line="256" w:lineRule="auto"/>
              <w:ind w:right="480"/>
              <w:jc w:val="left"/>
              <w:rPr>
                <w:sz w:val="16"/>
                <w:szCs w:val="16"/>
              </w:rPr>
            </w:pPr>
            <w:r w:rsidRPr="00CF27EE">
              <w:rPr>
                <w:sz w:val="16"/>
                <w:szCs w:val="16"/>
              </w:rPr>
              <w:t>0</w:t>
            </w:r>
          </w:p>
        </w:tc>
        <w:tc>
          <w:tcPr>
            <w:tcW w:w="1170" w:type="dxa"/>
            <w:shd w:val="clear" w:color="auto" w:fill="DDE9F6"/>
          </w:tcPr>
          <w:p w14:paraId="0C23D42C" w14:textId="7B3C7B1B" w:rsidR="006F1F08" w:rsidRPr="00CF27EE" w:rsidRDefault="006F1F08" w:rsidP="006F1F08">
            <w:pPr>
              <w:pStyle w:val="TableParagraph"/>
              <w:spacing w:before="2" w:line="256" w:lineRule="auto"/>
              <w:ind w:right="480"/>
              <w:jc w:val="left"/>
              <w:rPr>
                <w:sz w:val="16"/>
                <w:szCs w:val="16"/>
              </w:rPr>
            </w:pPr>
            <w:r w:rsidRPr="00CF27EE">
              <w:rPr>
                <w:sz w:val="16"/>
                <w:szCs w:val="16"/>
              </w:rPr>
              <w:t>Gerçekleşmedi</w:t>
            </w:r>
          </w:p>
        </w:tc>
        <w:tc>
          <w:tcPr>
            <w:tcW w:w="1620" w:type="dxa"/>
            <w:shd w:val="clear" w:color="auto" w:fill="DDE9F6"/>
          </w:tcPr>
          <w:p w14:paraId="558F4B43" w14:textId="394ADCBE" w:rsidR="006F1F08" w:rsidRPr="00CF27EE" w:rsidRDefault="006F1F08" w:rsidP="006F1F08">
            <w:pPr>
              <w:pStyle w:val="TableParagraph"/>
              <w:spacing w:before="2" w:line="256" w:lineRule="auto"/>
              <w:ind w:right="480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şvuru yapılmamıştır.</w:t>
            </w:r>
          </w:p>
        </w:tc>
        <w:tc>
          <w:tcPr>
            <w:tcW w:w="1800" w:type="dxa"/>
            <w:shd w:val="clear" w:color="auto" w:fill="DDE9F6"/>
          </w:tcPr>
          <w:p w14:paraId="75473AC7" w14:textId="22A95CEB" w:rsidR="006F1F08" w:rsidRPr="00CF27EE" w:rsidRDefault="006F1F08" w:rsidP="006F1F08">
            <w:pPr>
              <w:pStyle w:val="TableParagraph"/>
              <w:spacing w:before="2" w:line="256" w:lineRule="auto"/>
              <w:ind w:right="480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kinci altı ayda proje başvurusu yapılması planlanmaktadır.</w:t>
            </w:r>
          </w:p>
        </w:tc>
      </w:tr>
      <w:tr w:rsidR="006F1F08" w14:paraId="5DAAA8DE" w14:textId="77777777" w:rsidTr="000D7247">
        <w:trPr>
          <w:trHeight w:val="705"/>
        </w:trPr>
        <w:tc>
          <w:tcPr>
            <w:tcW w:w="2645" w:type="dxa"/>
            <w:shd w:val="clear" w:color="auto" w:fill="DDE9F6"/>
          </w:tcPr>
          <w:p w14:paraId="3CBC18D1" w14:textId="25BFA955" w:rsidR="006F1F08" w:rsidRPr="002C43C5" w:rsidRDefault="006F1F08" w:rsidP="006F1F08">
            <w:pPr>
              <w:pStyle w:val="TableParagraph"/>
              <w:spacing w:before="2" w:line="256" w:lineRule="auto"/>
              <w:ind w:left="110" w:right="480"/>
              <w:jc w:val="left"/>
              <w:rPr>
                <w:sz w:val="20"/>
              </w:rPr>
            </w:pPr>
            <w:r>
              <w:rPr>
                <w:sz w:val="20"/>
              </w:rPr>
              <w:t>Sunulan toplam</w:t>
            </w:r>
            <w:r w:rsidRPr="002C43C5">
              <w:rPr>
                <w:sz w:val="20"/>
              </w:rPr>
              <w:t xml:space="preserve"> </w:t>
            </w:r>
            <w:r>
              <w:rPr>
                <w:sz w:val="20"/>
              </w:rPr>
              <w:t>proje</w:t>
            </w:r>
            <w:r w:rsidRPr="002C43C5">
              <w:rPr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123" w:type="dxa"/>
            <w:gridSpan w:val="2"/>
            <w:shd w:val="clear" w:color="auto" w:fill="DDE9F6"/>
          </w:tcPr>
          <w:p w14:paraId="1710CD97" w14:textId="0EC5ACAB" w:rsidR="006F1F08" w:rsidRPr="00CF27EE" w:rsidRDefault="006F1F08" w:rsidP="006F1F08">
            <w:pPr>
              <w:pStyle w:val="TableParagraph"/>
              <w:spacing w:before="2" w:line="256" w:lineRule="auto"/>
              <w:ind w:left="186" w:right="480" w:firstLine="108"/>
              <w:jc w:val="left"/>
              <w:rPr>
                <w:sz w:val="16"/>
                <w:szCs w:val="16"/>
              </w:rPr>
            </w:pPr>
            <w:r w:rsidRPr="00CF27EE">
              <w:rPr>
                <w:sz w:val="16"/>
                <w:szCs w:val="16"/>
              </w:rPr>
              <w:t>25</w:t>
            </w:r>
          </w:p>
        </w:tc>
        <w:tc>
          <w:tcPr>
            <w:tcW w:w="912" w:type="dxa"/>
            <w:shd w:val="clear" w:color="auto" w:fill="DDE9F6"/>
          </w:tcPr>
          <w:p w14:paraId="7AABCE27" w14:textId="753F05AD" w:rsidR="006F1F08" w:rsidRPr="00CF27EE" w:rsidRDefault="006F1F08" w:rsidP="006F1F08">
            <w:pPr>
              <w:pStyle w:val="TableParagraph"/>
              <w:spacing w:before="2" w:line="256" w:lineRule="auto"/>
              <w:ind w:left="250" w:right="480" w:hanging="4"/>
              <w:rPr>
                <w:sz w:val="16"/>
                <w:szCs w:val="16"/>
              </w:rPr>
            </w:pPr>
            <w:r w:rsidRPr="00CF27EE">
              <w:rPr>
                <w:sz w:val="16"/>
                <w:szCs w:val="16"/>
              </w:rPr>
              <w:t>2</w:t>
            </w:r>
          </w:p>
        </w:tc>
        <w:tc>
          <w:tcPr>
            <w:tcW w:w="1080" w:type="dxa"/>
            <w:shd w:val="clear" w:color="auto" w:fill="DDE9F6"/>
          </w:tcPr>
          <w:p w14:paraId="2C10A621" w14:textId="1F405191" w:rsidR="006F1F08" w:rsidRPr="00CF27EE" w:rsidRDefault="006F1F08" w:rsidP="006F1F08">
            <w:pPr>
              <w:pStyle w:val="TableParagraph"/>
              <w:spacing w:before="2" w:line="256" w:lineRule="auto"/>
              <w:ind w:right="480"/>
              <w:jc w:val="left"/>
              <w:rPr>
                <w:sz w:val="16"/>
                <w:szCs w:val="16"/>
              </w:rPr>
            </w:pPr>
            <w:r w:rsidRPr="00CF27EE">
              <w:rPr>
                <w:sz w:val="16"/>
                <w:szCs w:val="16"/>
              </w:rPr>
              <w:t>0</w:t>
            </w:r>
          </w:p>
        </w:tc>
        <w:tc>
          <w:tcPr>
            <w:tcW w:w="1170" w:type="dxa"/>
            <w:shd w:val="clear" w:color="auto" w:fill="DDE9F6"/>
          </w:tcPr>
          <w:p w14:paraId="15C2127D" w14:textId="5A4BB278" w:rsidR="006F1F08" w:rsidRPr="00CF27EE" w:rsidRDefault="006F1F08" w:rsidP="006F1F08">
            <w:pPr>
              <w:pStyle w:val="TableParagraph"/>
              <w:spacing w:before="2" w:line="256" w:lineRule="auto"/>
              <w:ind w:right="480"/>
              <w:jc w:val="left"/>
              <w:rPr>
                <w:sz w:val="16"/>
                <w:szCs w:val="16"/>
              </w:rPr>
            </w:pPr>
            <w:r w:rsidRPr="00CF27EE">
              <w:rPr>
                <w:sz w:val="16"/>
                <w:szCs w:val="16"/>
              </w:rPr>
              <w:t>Gerçekleşmedi</w:t>
            </w:r>
          </w:p>
        </w:tc>
        <w:tc>
          <w:tcPr>
            <w:tcW w:w="1620" w:type="dxa"/>
            <w:shd w:val="clear" w:color="auto" w:fill="DDE9F6"/>
          </w:tcPr>
          <w:p w14:paraId="514BF85C" w14:textId="1A55C80A" w:rsidR="006F1F08" w:rsidRPr="00CF27EE" w:rsidRDefault="006F1F08" w:rsidP="006F1F08">
            <w:pPr>
              <w:pStyle w:val="TableParagraph"/>
              <w:spacing w:before="2" w:line="256" w:lineRule="auto"/>
              <w:ind w:right="480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şvuru yapılmamıştır.</w:t>
            </w:r>
          </w:p>
        </w:tc>
        <w:tc>
          <w:tcPr>
            <w:tcW w:w="1800" w:type="dxa"/>
            <w:shd w:val="clear" w:color="auto" w:fill="DDE9F6"/>
          </w:tcPr>
          <w:p w14:paraId="6A83CF0A" w14:textId="2CB8DA1C" w:rsidR="006F1F08" w:rsidRPr="00CF27EE" w:rsidRDefault="006F1F08" w:rsidP="006F1F08">
            <w:pPr>
              <w:pStyle w:val="TableParagraph"/>
              <w:spacing w:before="2" w:line="256" w:lineRule="auto"/>
              <w:ind w:right="480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kinci altı ayda proje başvurusu yapılması planlanmaktadır.</w:t>
            </w:r>
          </w:p>
        </w:tc>
      </w:tr>
      <w:tr w:rsidR="006F1F08" w14:paraId="5D3AA2F5" w14:textId="77777777" w:rsidTr="000D7247">
        <w:trPr>
          <w:trHeight w:val="705"/>
        </w:trPr>
        <w:tc>
          <w:tcPr>
            <w:tcW w:w="2645" w:type="dxa"/>
            <w:shd w:val="clear" w:color="auto" w:fill="DDE9F6"/>
          </w:tcPr>
          <w:p w14:paraId="4B6C69E7" w14:textId="44CFF666" w:rsidR="006F1F08" w:rsidRPr="002C43C5" w:rsidRDefault="006F1F08" w:rsidP="006F1F08">
            <w:pPr>
              <w:pStyle w:val="TableParagraph"/>
              <w:spacing w:before="2" w:line="256" w:lineRule="auto"/>
              <w:ind w:left="110" w:right="480"/>
              <w:jc w:val="left"/>
              <w:rPr>
                <w:sz w:val="20"/>
              </w:rPr>
            </w:pPr>
            <w:r>
              <w:rPr>
                <w:sz w:val="20"/>
              </w:rPr>
              <w:t>Tamamlanan toplam projesi</w:t>
            </w:r>
            <w:r w:rsidRPr="002C43C5">
              <w:rPr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123" w:type="dxa"/>
            <w:gridSpan w:val="2"/>
            <w:shd w:val="clear" w:color="auto" w:fill="DDE9F6"/>
          </w:tcPr>
          <w:p w14:paraId="192792F2" w14:textId="507DCA0D" w:rsidR="006F1F08" w:rsidRPr="00CF27EE" w:rsidRDefault="006F1F08" w:rsidP="006F1F08">
            <w:pPr>
              <w:pStyle w:val="TableParagraph"/>
              <w:spacing w:before="2" w:line="256" w:lineRule="auto"/>
              <w:ind w:left="186" w:right="480" w:firstLine="108"/>
              <w:jc w:val="left"/>
              <w:rPr>
                <w:sz w:val="16"/>
                <w:szCs w:val="16"/>
              </w:rPr>
            </w:pPr>
            <w:r w:rsidRPr="00CF27EE">
              <w:rPr>
                <w:sz w:val="16"/>
                <w:szCs w:val="16"/>
              </w:rPr>
              <w:t>25</w:t>
            </w:r>
          </w:p>
        </w:tc>
        <w:tc>
          <w:tcPr>
            <w:tcW w:w="912" w:type="dxa"/>
            <w:shd w:val="clear" w:color="auto" w:fill="DDE9F6"/>
          </w:tcPr>
          <w:p w14:paraId="1E3D0118" w14:textId="5BE880D0" w:rsidR="006F1F08" w:rsidRPr="00CF27EE" w:rsidRDefault="00971F0F" w:rsidP="006F1F08">
            <w:pPr>
              <w:pStyle w:val="TableParagraph"/>
              <w:spacing w:before="2" w:line="256" w:lineRule="auto"/>
              <w:ind w:left="250" w:right="480" w:hanging="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shd w:val="clear" w:color="auto" w:fill="DDE9F6"/>
          </w:tcPr>
          <w:p w14:paraId="255FAB85" w14:textId="0185ED70" w:rsidR="006F1F08" w:rsidRPr="00CF27EE" w:rsidRDefault="006F1F08" w:rsidP="006F1F08">
            <w:pPr>
              <w:pStyle w:val="TableParagraph"/>
              <w:spacing w:before="2" w:line="256" w:lineRule="auto"/>
              <w:ind w:right="480"/>
              <w:jc w:val="left"/>
              <w:rPr>
                <w:sz w:val="16"/>
                <w:szCs w:val="16"/>
              </w:rPr>
            </w:pPr>
            <w:r w:rsidRPr="00CF27EE">
              <w:rPr>
                <w:sz w:val="16"/>
                <w:szCs w:val="16"/>
              </w:rPr>
              <w:t>0</w:t>
            </w:r>
          </w:p>
        </w:tc>
        <w:tc>
          <w:tcPr>
            <w:tcW w:w="1170" w:type="dxa"/>
            <w:shd w:val="clear" w:color="auto" w:fill="DDE9F6"/>
          </w:tcPr>
          <w:p w14:paraId="6243D0D3" w14:textId="250A8295" w:rsidR="006F1F08" w:rsidRPr="00CF27EE" w:rsidRDefault="006F1F08" w:rsidP="006F1F08">
            <w:pPr>
              <w:pStyle w:val="TableParagraph"/>
              <w:spacing w:before="2" w:line="256" w:lineRule="auto"/>
              <w:ind w:right="480"/>
              <w:jc w:val="left"/>
              <w:rPr>
                <w:sz w:val="16"/>
                <w:szCs w:val="16"/>
              </w:rPr>
            </w:pPr>
            <w:r w:rsidRPr="00CF27EE">
              <w:rPr>
                <w:sz w:val="16"/>
                <w:szCs w:val="16"/>
              </w:rPr>
              <w:t>Gerçekleşmedi</w:t>
            </w:r>
          </w:p>
        </w:tc>
        <w:tc>
          <w:tcPr>
            <w:tcW w:w="1620" w:type="dxa"/>
            <w:shd w:val="clear" w:color="auto" w:fill="DDE9F6"/>
          </w:tcPr>
          <w:p w14:paraId="5EAF21BE" w14:textId="6FF9DDFF" w:rsidR="006F1F08" w:rsidRPr="00CF27EE" w:rsidRDefault="006F1F08" w:rsidP="006F1F08">
            <w:pPr>
              <w:pStyle w:val="TableParagraph"/>
              <w:spacing w:before="2" w:line="256" w:lineRule="auto"/>
              <w:ind w:right="480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şvuru yapılmamıştır.</w:t>
            </w:r>
          </w:p>
        </w:tc>
        <w:tc>
          <w:tcPr>
            <w:tcW w:w="1800" w:type="dxa"/>
            <w:shd w:val="clear" w:color="auto" w:fill="DDE9F6"/>
          </w:tcPr>
          <w:p w14:paraId="7FAE4FDC" w14:textId="1BCACEA7" w:rsidR="006F1F08" w:rsidRPr="00CF27EE" w:rsidRDefault="006F1F08" w:rsidP="006F1F08">
            <w:pPr>
              <w:pStyle w:val="TableParagraph"/>
              <w:spacing w:before="2" w:line="256" w:lineRule="auto"/>
              <w:ind w:right="480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kinci altı ayda proje başvurusu yapılması planlanmaktadır.</w:t>
            </w:r>
          </w:p>
        </w:tc>
      </w:tr>
    </w:tbl>
    <w:p w14:paraId="3A84CB9F" w14:textId="77777777" w:rsidR="00971F0F" w:rsidRDefault="00971F0F">
      <w:pPr>
        <w:spacing w:before="91"/>
        <w:ind w:left="536"/>
        <w:rPr>
          <w:b/>
          <w:sz w:val="20"/>
        </w:rPr>
      </w:pPr>
    </w:p>
    <w:p w14:paraId="56A6AB63" w14:textId="77777777" w:rsidR="00971F0F" w:rsidRDefault="00971F0F">
      <w:pPr>
        <w:spacing w:before="91"/>
        <w:ind w:left="536"/>
        <w:rPr>
          <w:b/>
          <w:sz w:val="20"/>
        </w:rPr>
      </w:pPr>
    </w:p>
    <w:p w14:paraId="3E40791D" w14:textId="77777777" w:rsidR="00971F0F" w:rsidRDefault="00971F0F">
      <w:pPr>
        <w:spacing w:before="91"/>
        <w:ind w:left="536"/>
        <w:rPr>
          <w:b/>
          <w:sz w:val="20"/>
        </w:rPr>
      </w:pPr>
    </w:p>
    <w:p w14:paraId="0966800B" w14:textId="77777777" w:rsidR="00EA64AA" w:rsidRDefault="00EA64AA">
      <w:pPr>
        <w:spacing w:before="91"/>
        <w:ind w:left="536"/>
        <w:rPr>
          <w:b/>
          <w:sz w:val="20"/>
        </w:rPr>
      </w:pPr>
    </w:p>
    <w:p w14:paraId="4AE5E24B" w14:textId="7FB622EB" w:rsidR="003B3CD6" w:rsidRDefault="0018038D">
      <w:pPr>
        <w:spacing w:before="91"/>
        <w:ind w:left="536"/>
        <w:rPr>
          <w:b/>
          <w:sz w:val="20"/>
        </w:rPr>
      </w:pPr>
      <w:r>
        <w:rPr>
          <w:b/>
          <w:sz w:val="20"/>
        </w:rPr>
        <w:t>Tablo 3: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Hedef Kartı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3</w:t>
      </w:r>
    </w:p>
    <w:p w14:paraId="3C0CF326" w14:textId="77777777" w:rsidR="00652E7E" w:rsidRDefault="00652E7E">
      <w:pPr>
        <w:spacing w:before="91"/>
        <w:ind w:left="536"/>
        <w:rPr>
          <w:b/>
          <w:sz w:val="20"/>
        </w:rPr>
      </w:pPr>
    </w:p>
    <w:tbl>
      <w:tblPr>
        <w:tblStyle w:val="TableNormal1"/>
        <w:tblW w:w="10371" w:type="dxa"/>
        <w:tblBorders>
          <w:top w:val="single" w:sz="4" w:space="0" w:color="F4AF83"/>
          <w:left w:val="single" w:sz="4" w:space="0" w:color="F4AF83"/>
          <w:bottom w:val="single" w:sz="4" w:space="0" w:color="F4AF83"/>
          <w:right w:val="single" w:sz="4" w:space="0" w:color="F4AF83"/>
          <w:insideH w:val="single" w:sz="4" w:space="0" w:color="F4AF83"/>
          <w:insideV w:val="single" w:sz="4" w:space="0" w:color="F4AF83"/>
        </w:tblBorders>
        <w:tblLayout w:type="fixed"/>
        <w:tblLook w:val="01E0" w:firstRow="1" w:lastRow="1" w:firstColumn="1" w:lastColumn="1" w:noHBand="0" w:noVBand="0"/>
      </w:tblPr>
      <w:tblGrid>
        <w:gridCol w:w="2724"/>
        <w:gridCol w:w="22"/>
        <w:gridCol w:w="952"/>
        <w:gridCol w:w="926"/>
        <w:gridCol w:w="1019"/>
        <w:gridCol w:w="1204"/>
        <w:gridCol w:w="1668"/>
        <w:gridCol w:w="1856"/>
      </w:tblGrid>
      <w:tr w:rsidR="006453F2" w14:paraId="6767B392" w14:textId="77777777" w:rsidTr="00652E7E">
        <w:trPr>
          <w:trHeight w:val="530"/>
        </w:trPr>
        <w:tc>
          <w:tcPr>
            <w:tcW w:w="1037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ED7C31"/>
          </w:tcPr>
          <w:p w14:paraId="2638AD93" w14:textId="77777777" w:rsidR="006453F2" w:rsidRDefault="006453F2" w:rsidP="0018038D">
            <w:pPr>
              <w:pStyle w:val="TableParagraph"/>
              <w:tabs>
                <w:tab w:val="left" w:pos="2975"/>
              </w:tabs>
              <w:spacing w:before="4" w:line="228" w:lineRule="exact"/>
              <w:ind w:left="2975" w:right="233" w:hanging="2856"/>
              <w:jc w:val="left"/>
              <w:rPr>
                <w:b/>
                <w:sz w:val="20"/>
              </w:rPr>
            </w:pPr>
            <w:r>
              <w:rPr>
                <w:b/>
                <w:sz w:val="20"/>
                <w:u w:val="single"/>
              </w:rPr>
              <w:t>Amaç (A2)</w:t>
            </w:r>
            <w:r>
              <w:rPr>
                <w:b/>
                <w:sz w:val="20"/>
              </w:rPr>
              <w:tab/>
            </w:r>
            <w:r>
              <w:rPr>
                <w:b/>
                <w:sz w:val="20"/>
                <w:u w:val="single"/>
              </w:rPr>
              <w:t>Bilimsel Araştırma ve Yayın Faaliyetlerini Nitelik ve Nicelik Yönünden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  <w:u w:val="single"/>
              </w:rPr>
              <w:t>Geliştirmek</w:t>
            </w:r>
          </w:p>
        </w:tc>
      </w:tr>
      <w:tr w:rsidR="006453F2" w14:paraId="28466CC4" w14:textId="77777777" w:rsidTr="00652E7E">
        <w:trPr>
          <w:trHeight w:val="461"/>
        </w:trPr>
        <w:tc>
          <w:tcPr>
            <w:tcW w:w="2746" w:type="dxa"/>
            <w:gridSpan w:val="2"/>
            <w:tcBorders>
              <w:top w:val="nil"/>
            </w:tcBorders>
            <w:shd w:val="clear" w:color="auto" w:fill="FBE4D4"/>
          </w:tcPr>
          <w:p w14:paraId="1060D9B5" w14:textId="7ECC4BC7" w:rsidR="006453F2" w:rsidRDefault="006453F2" w:rsidP="006453F2">
            <w:pPr>
              <w:pStyle w:val="TableParagraph"/>
              <w:spacing w:line="228" w:lineRule="exact"/>
              <w:jc w:val="left"/>
              <w:rPr>
                <w:b/>
                <w:sz w:val="20"/>
              </w:rPr>
            </w:pPr>
            <w:r>
              <w:rPr>
                <w:b/>
                <w:sz w:val="20"/>
                <w:u w:val="single"/>
              </w:rPr>
              <w:t>Hedef (H 2.2)</w:t>
            </w:r>
          </w:p>
        </w:tc>
        <w:tc>
          <w:tcPr>
            <w:tcW w:w="7625" w:type="dxa"/>
            <w:gridSpan w:val="6"/>
            <w:tcBorders>
              <w:top w:val="nil"/>
            </w:tcBorders>
            <w:shd w:val="clear" w:color="auto" w:fill="FBE4D4"/>
          </w:tcPr>
          <w:p w14:paraId="6E8CBD48" w14:textId="4734A41F" w:rsidR="006453F2" w:rsidRDefault="006453F2" w:rsidP="006453F2">
            <w:pPr>
              <w:pStyle w:val="TableParagraph"/>
              <w:spacing w:line="228" w:lineRule="exact"/>
              <w:ind w:left="116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Merkez çalışanlarının ulusal ve uluslararası bilimsel etkinliklere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</w:rPr>
              <w:t>katılımı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desteklenecektir.</w:t>
            </w:r>
          </w:p>
        </w:tc>
      </w:tr>
      <w:tr w:rsidR="00E9682D" w14:paraId="195B3A3D" w14:textId="77777777" w:rsidTr="00652E7E">
        <w:trPr>
          <w:trHeight w:val="676"/>
        </w:trPr>
        <w:tc>
          <w:tcPr>
            <w:tcW w:w="2724" w:type="dxa"/>
            <w:shd w:val="clear" w:color="auto" w:fill="DDE9F6"/>
          </w:tcPr>
          <w:p w14:paraId="4F1DB19B" w14:textId="77777777" w:rsidR="00E9682D" w:rsidRDefault="00E9682D" w:rsidP="0018038D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erformans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Göstergeleri</w:t>
            </w:r>
          </w:p>
        </w:tc>
        <w:tc>
          <w:tcPr>
            <w:tcW w:w="974" w:type="dxa"/>
            <w:gridSpan w:val="2"/>
            <w:shd w:val="clear" w:color="auto" w:fill="DDE9F6"/>
          </w:tcPr>
          <w:p w14:paraId="41336E56" w14:textId="77777777" w:rsidR="00E9682D" w:rsidRPr="00852077" w:rsidRDefault="00E9682D" w:rsidP="00852077">
            <w:pPr>
              <w:pStyle w:val="TableParagraph"/>
              <w:spacing w:line="261" w:lineRule="auto"/>
              <w:ind w:left="186" w:right="167" w:firstLine="108"/>
              <w:rPr>
                <w:sz w:val="16"/>
                <w:szCs w:val="16"/>
              </w:rPr>
            </w:pPr>
            <w:r w:rsidRPr="00852077">
              <w:rPr>
                <w:sz w:val="16"/>
                <w:szCs w:val="16"/>
              </w:rPr>
              <w:t>Hedefe</w:t>
            </w:r>
            <w:r w:rsidRPr="00852077">
              <w:rPr>
                <w:spacing w:val="1"/>
                <w:sz w:val="16"/>
                <w:szCs w:val="16"/>
              </w:rPr>
              <w:t xml:space="preserve"> </w:t>
            </w:r>
            <w:r w:rsidRPr="00852077">
              <w:rPr>
                <w:sz w:val="16"/>
                <w:szCs w:val="16"/>
              </w:rPr>
              <w:t>Etkisi</w:t>
            </w:r>
            <w:r w:rsidRPr="00852077">
              <w:rPr>
                <w:spacing w:val="-11"/>
                <w:sz w:val="16"/>
                <w:szCs w:val="16"/>
              </w:rPr>
              <w:t xml:space="preserve"> </w:t>
            </w:r>
            <w:r w:rsidRPr="00852077">
              <w:rPr>
                <w:sz w:val="16"/>
                <w:szCs w:val="16"/>
              </w:rPr>
              <w:t>(%)</w:t>
            </w:r>
          </w:p>
        </w:tc>
        <w:tc>
          <w:tcPr>
            <w:tcW w:w="926" w:type="dxa"/>
            <w:shd w:val="clear" w:color="auto" w:fill="DDE9F6"/>
          </w:tcPr>
          <w:p w14:paraId="6D1CA9B6" w14:textId="77777777" w:rsidR="00E9682D" w:rsidRPr="00852077" w:rsidRDefault="00E9682D" w:rsidP="00852077">
            <w:pPr>
              <w:pStyle w:val="TableParagraph"/>
              <w:spacing w:line="259" w:lineRule="auto"/>
              <w:ind w:left="250" w:right="241" w:hanging="4"/>
              <w:rPr>
                <w:sz w:val="16"/>
                <w:szCs w:val="16"/>
              </w:rPr>
            </w:pPr>
            <w:r w:rsidRPr="00852077">
              <w:rPr>
                <w:sz w:val="16"/>
                <w:szCs w:val="16"/>
              </w:rPr>
              <w:t>2022</w:t>
            </w:r>
          </w:p>
        </w:tc>
        <w:tc>
          <w:tcPr>
            <w:tcW w:w="1019" w:type="dxa"/>
            <w:shd w:val="clear" w:color="auto" w:fill="DDE9F6"/>
          </w:tcPr>
          <w:p w14:paraId="7FA7AE77" w14:textId="77777777" w:rsidR="00E9682D" w:rsidRPr="00852077" w:rsidRDefault="00E9682D" w:rsidP="00852077">
            <w:pPr>
              <w:pStyle w:val="TableParagraph"/>
              <w:spacing w:before="2"/>
              <w:rPr>
                <w:sz w:val="16"/>
                <w:szCs w:val="16"/>
              </w:rPr>
            </w:pPr>
            <w:r w:rsidRPr="00852077">
              <w:rPr>
                <w:sz w:val="16"/>
                <w:szCs w:val="16"/>
              </w:rPr>
              <w:t>Gerçekleşen 2022</w:t>
            </w:r>
          </w:p>
        </w:tc>
        <w:tc>
          <w:tcPr>
            <w:tcW w:w="1204" w:type="dxa"/>
            <w:shd w:val="clear" w:color="auto" w:fill="DDE9F6"/>
          </w:tcPr>
          <w:p w14:paraId="5EDCF51A" w14:textId="77777777" w:rsidR="00E9682D" w:rsidRPr="00852077" w:rsidRDefault="00E9682D" w:rsidP="00852077">
            <w:pPr>
              <w:pStyle w:val="TableParagraph"/>
              <w:spacing w:before="2"/>
              <w:rPr>
                <w:sz w:val="16"/>
                <w:szCs w:val="16"/>
              </w:rPr>
            </w:pPr>
            <w:r w:rsidRPr="00852077">
              <w:rPr>
                <w:sz w:val="16"/>
                <w:szCs w:val="16"/>
              </w:rPr>
              <w:t>Gerçekleşme durumu</w:t>
            </w:r>
          </w:p>
        </w:tc>
        <w:tc>
          <w:tcPr>
            <w:tcW w:w="1668" w:type="dxa"/>
            <w:shd w:val="clear" w:color="auto" w:fill="DDE9F6"/>
          </w:tcPr>
          <w:p w14:paraId="5DB3D99C" w14:textId="1B8FBA16" w:rsidR="00E9682D" w:rsidRPr="00852077" w:rsidRDefault="00E9682D" w:rsidP="00852077">
            <w:pPr>
              <w:pStyle w:val="TableParagraph"/>
              <w:spacing w:before="2"/>
              <w:ind w:right="474"/>
              <w:rPr>
                <w:sz w:val="16"/>
                <w:szCs w:val="16"/>
              </w:rPr>
            </w:pPr>
            <w:r w:rsidRPr="00852077">
              <w:rPr>
                <w:sz w:val="16"/>
                <w:szCs w:val="16"/>
              </w:rPr>
              <w:t>Açıklama</w:t>
            </w:r>
          </w:p>
        </w:tc>
        <w:tc>
          <w:tcPr>
            <w:tcW w:w="1853" w:type="dxa"/>
            <w:shd w:val="clear" w:color="auto" w:fill="DDE9F6"/>
          </w:tcPr>
          <w:p w14:paraId="57B0167A" w14:textId="77777777" w:rsidR="00E9682D" w:rsidRPr="00852077" w:rsidRDefault="00E9682D" w:rsidP="00852077">
            <w:pPr>
              <w:pStyle w:val="TableParagraph"/>
              <w:spacing w:before="2"/>
              <w:ind w:right="474"/>
              <w:rPr>
                <w:sz w:val="16"/>
                <w:szCs w:val="16"/>
              </w:rPr>
            </w:pPr>
            <w:r w:rsidRPr="00852077">
              <w:rPr>
                <w:sz w:val="16"/>
                <w:szCs w:val="16"/>
              </w:rPr>
              <w:t>Eylem Planı</w:t>
            </w:r>
          </w:p>
        </w:tc>
      </w:tr>
      <w:tr w:rsidR="00E9682D" w14:paraId="036B2C5C" w14:textId="77777777" w:rsidTr="00652E7E">
        <w:trPr>
          <w:trHeight w:val="676"/>
        </w:trPr>
        <w:tc>
          <w:tcPr>
            <w:tcW w:w="2724" w:type="dxa"/>
            <w:shd w:val="clear" w:color="auto" w:fill="DDE9F6"/>
          </w:tcPr>
          <w:p w14:paraId="1FA2D94B" w14:textId="03320178" w:rsidR="00E9682D" w:rsidRDefault="00E9682D" w:rsidP="00E9682D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sz w:val="20"/>
              </w:rPr>
              <w:t>Merkez çalışanlarının aktif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katılım sağladığı bilimse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tkinlik sayısı</w:t>
            </w:r>
          </w:p>
        </w:tc>
        <w:tc>
          <w:tcPr>
            <w:tcW w:w="974" w:type="dxa"/>
            <w:gridSpan w:val="2"/>
            <w:shd w:val="clear" w:color="auto" w:fill="DDE9F6"/>
          </w:tcPr>
          <w:p w14:paraId="4576E737" w14:textId="457D791B" w:rsidR="00E9682D" w:rsidRPr="00852077" w:rsidRDefault="00E9682D" w:rsidP="00852077">
            <w:pPr>
              <w:pStyle w:val="TableParagraph"/>
              <w:spacing w:line="261" w:lineRule="auto"/>
              <w:ind w:left="186" w:right="167" w:firstLine="108"/>
              <w:rPr>
                <w:sz w:val="16"/>
                <w:szCs w:val="16"/>
              </w:rPr>
            </w:pPr>
            <w:r w:rsidRPr="00852077">
              <w:rPr>
                <w:sz w:val="16"/>
                <w:szCs w:val="16"/>
              </w:rPr>
              <w:t>90</w:t>
            </w:r>
          </w:p>
        </w:tc>
        <w:tc>
          <w:tcPr>
            <w:tcW w:w="926" w:type="dxa"/>
            <w:shd w:val="clear" w:color="auto" w:fill="DDE9F6"/>
          </w:tcPr>
          <w:p w14:paraId="7D910211" w14:textId="4F02E859" w:rsidR="00E9682D" w:rsidRPr="00852077" w:rsidRDefault="00E9682D" w:rsidP="00852077">
            <w:pPr>
              <w:pStyle w:val="TableParagraph"/>
              <w:spacing w:line="259" w:lineRule="auto"/>
              <w:ind w:left="250" w:right="241" w:hanging="4"/>
              <w:rPr>
                <w:sz w:val="16"/>
                <w:szCs w:val="16"/>
              </w:rPr>
            </w:pPr>
            <w:r w:rsidRPr="00852077">
              <w:rPr>
                <w:sz w:val="16"/>
                <w:szCs w:val="16"/>
              </w:rPr>
              <w:t>4</w:t>
            </w:r>
          </w:p>
        </w:tc>
        <w:tc>
          <w:tcPr>
            <w:tcW w:w="1019" w:type="dxa"/>
            <w:shd w:val="clear" w:color="auto" w:fill="DDE9F6"/>
          </w:tcPr>
          <w:p w14:paraId="3F094541" w14:textId="78D7623C" w:rsidR="00E9682D" w:rsidRPr="00852077" w:rsidRDefault="004975B9" w:rsidP="00852077">
            <w:pPr>
              <w:pStyle w:val="TableParagraph"/>
              <w:spacing w:before="2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204" w:type="dxa"/>
            <w:shd w:val="clear" w:color="auto" w:fill="DDE9F6"/>
          </w:tcPr>
          <w:p w14:paraId="61B2AAD9" w14:textId="28D5BEBF" w:rsidR="00E9682D" w:rsidRPr="00852077" w:rsidRDefault="0089092C" w:rsidP="00852077">
            <w:pPr>
              <w:pStyle w:val="TableParagraph"/>
              <w:spacing w:before="2"/>
              <w:rPr>
                <w:sz w:val="16"/>
                <w:szCs w:val="16"/>
              </w:rPr>
            </w:pPr>
            <w:r w:rsidRPr="00852077">
              <w:rPr>
                <w:sz w:val="16"/>
                <w:szCs w:val="16"/>
              </w:rPr>
              <w:t>Gerçekleşmedi</w:t>
            </w:r>
          </w:p>
        </w:tc>
        <w:tc>
          <w:tcPr>
            <w:tcW w:w="1668" w:type="dxa"/>
            <w:shd w:val="clear" w:color="auto" w:fill="DDE9F6"/>
          </w:tcPr>
          <w:p w14:paraId="3FBECF8C" w14:textId="77777777" w:rsidR="00E9682D" w:rsidRDefault="002A0C1C" w:rsidP="00CC4A71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  <w:r w:rsidRPr="000967F8">
              <w:rPr>
                <w:sz w:val="16"/>
                <w:szCs w:val="16"/>
              </w:rPr>
              <w:t xml:space="preserve">International </w:t>
            </w:r>
            <w:proofErr w:type="spellStart"/>
            <w:r w:rsidRPr="000967F8">
              <w:rPr>
                <w:sz w:val="16"/>
                <w:szCs w:val="16"/>
              </w:rPr>
              <w:t>Society</w:t>
            </w:r>
            <w:proofErr w:type="spellEnd"/>
            <w:r w:rsidRPr="000967F8">
              <w:rPr>
                <w:sz w:val="16"/>
                <w:szCs w:val="16"/>
              </w:rPr>
              <w:t xml:space="preserve"> of </w:t>
            </w:r>
            <w:proofErr w:type="spellStart"/>
            <w:r w:rsidRPr="000967F8">
              <w:rPr>
                <w:sz w:val="16"/>
                <w:szCs w:val="16"/>
              </w:rPr>
              <w:t>Schema</w:t>
            </w:r>
            <w:proofErr w:type="spellEnd"/>
            <w:r w:rsidRPr="000967F8">
              <w:rPr>
                <w:sz w:val="16"/>
                <w:szCs w:val="16"/>
              </w:rPr>
              <w:t xml:space="preserve"> </w:t>
            </w:r>
            <w:proofErr w:type="spellStart"/>
            <w:r w:rsidRPr="000967F8">
              <w:rPr>
                <w:sz w:val="16"/>
                <w:szCs w:val="16"/>
              </w:rPr>
              <w:t>Therapy</w:t>
            </w:r>
            <w:proofErr w:type="spellEnd"/>
            <w:r w:rsidRPr="000967F8">
              <w:rPr>
                <w:sz w:val="16"/>
                <w:szCs w:val="16"/>
              </w:rPr>
              <w:t>- ISST Conference</w:t>
            </w:r>
          </w:p>
          <w:p w14:paraId="2419DCA4" w14:textId="77777777" w:rsidR="0029764E" w:rsidRDefault="004975B9" w:rsidP="00CC4A71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3.Uluslarası Psikolojik Danışma ve Rehberlik Kongresi</w:t>
            </w:r>
          </w:p>
          <w:p w14:paraId="1E5137AD" w14:textId="74094E9D" w:rsidR="00CF0A9F" w:rsidRPr="000967F8" w:rsidRDefault="00CF0A9F" w:rsidP="00CC4A71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</w:p>
        </w:tc>
        <w:tc>
          <w:tcPr>
            <w:tcW w:w="1853" w:type="dxa"/>
            <w:shd w:val="clear" w:color="auto" w:fill="DDE9F6"/>
          </w:tcPr>
          <w:p w14:paraId="4859C0CD" w14:textId="77777777" w:rsidR="00E9682D" w:rsidRDefault="004975B9" w:rsidP="00CC4A71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 Avrasya Pozitif Psikoloji Kongresi</w:t>
            </w:r>
          </w:p>
          <w:p w14:paraId="42DEF816" w14:textId="77777777" w:rsidR="004975B9" w:rsidRDefault="004975B9" w:rsidP="00CC4A71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</w:p>
          <w:p w14:paraId="2E13056A" w14:textId="77777777" w:rsidR="00CF0A9F" w:rsidRDefault="00CF0A9F" w:rsidP="00CC4A71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Mental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Health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Research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Taskforce</w:t>
            </w:r>
            <w:proofErr w:type="spellEnd"/>
            <w:r>
              <w:rPr>
                <w:sz w:val="16"/>
                <w:szCs w:val="16"/>
              </w:rPr>
              <w:t xml:space="preserve"> Workshop</w:t>
            </w:r>
          </w:p>
          <w:p w14:paraId="26CB3247" w14:textId="77777777" w:rsidR="00CF0A9F" w:rsidRDefault="00CF0A9F" w:rsidP="00CC4A71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</w:p>
          <w:p w14:paraId="2CD1B074" w14:textId="53BA264F" w:rsidR="00CF0A9F" w:rsidRPr="00852077" w:rsidRDefault="00CF0A9F" w:rsidP="00CC4A71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.Ulusal Psikoloji Kongresi</w:t>
            </w:r>
          </w:p>
        </w:tc>
      </w:tr>
      <w:tr w:rsidR="00E9682D" w14:paraId="273C98D1" w14:textId="77777777" w:rsidTr="00652E7E">
        <w:trPr>
          <w:trHeight w:val="676"/>
        </w:trPr>
        <w:tc>
          <w:tcPr>
            <w:tcW w:w="2724" w:type="dxa"/>
            <w:shd w:val="clear" w:color="auto" w:fill="DDE9F6"/>
          </w:tcPr>
          <w:p w14:paraId="1F24E085" w14:textId="4264774F" w:rsidR="00E9682D" w:rsidRDefault="00E9682D" w:rsidP="00E9682D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sz w:val="20"/>
              </w:rPr>
              <w:t>Uluslararası değişi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rogramlarından yararlana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erkez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çalışanlarını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974" w:type="dxa"/>
            <w:gridSpan w:val="2"/>
            <w:shd w:val="clear" w:color="auto" w:fill="DDE9F6"/>
          </w:tcPr>
          <w:p w14:paraId="64C61AE4" w14:textId="5CB11E98" w:rsidR="00E9682D" w:rsidRPr="00852077" w:rsidRDefault="00E9682D" w:rsidP="00852077">
            <w:pPr>
              <w:pStyle w:val="TableParagraph"/>
              <w:spacing w:line="261" w:lineRule="auto"/>
              <w:ind w:left="186" w:right="167" w:firstLine="108"/>
              <w:rPr>
                <w:sz w:val="16"/>
                <w:szCs w:val="16"/>
              </w:rPr>
            </w:pPr>
            <w:r w:rsidRPr="00852077">
              <w:rPr>
                <w:sz w:val="16"/>
                <w:szCs w:val="16"/>
              </w:rPr>
              <w:t>10</w:t>
            </w:r>
          </w:p>
        </w:tc>
        <w:tc>
          <w:tcPr>
            <w:tcW w:w="926" w:type="dxa"/>
            <w:shd w:val="clear" w:color="auto" w:fill="DDE9F6"/>
          </w:tcPr>
          <w:p w14:paraId="1F028F19" w14:textId="294B3AEE" w:rsidR="00E9682D" w:rsidRPr="00852077" w:rsidRDefault="00E9682D" w:rsidP="00852077">
            <w:pPr>
              <w:pStyle w:val="TableParagraph"/>
              <w:spacing w:line="259" w:lineRule="auto"/>
              <w:ind w:left="250" w:right="241" w:hanging="4"/>
              <w:rPr>
                <w:sz w:val="16"/>
                <w:szCs w:val="16"/>
              </w:rPr>
            </w:pPr>
            <w:r w:rsidRPr="00852077">
              <w:rPr>
                <w:sz w:val="16"/>
                <w:szCs w:val="16"/>
              </w:rPr>
              <w:t>-</w:t>
            </w:r>
          </w:p>
        </w:tc>
        <w:tc>
          <w:tcPr>
            <w:tcW w:w="1019" w:type="dxa"/>
            <w:shd w:val="clear" w:color="auto" w:fill="DDE9F6"/>
          </w:tcPr>
          <w:p w14:paraId="403865A2" w14:textId="7D33520D" w:rsidR="00E9682D" w:rsidRPr="00852077" w:rsidRDefault="001F77A0" w:rsidP="00852077">
            <w:pPr>
              <w:pStyle w:val="TableParagraph"/>
              <w:spacing w:before="2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1204" w:type="dxa"/>
            <w:shd w:val="clear" w:color="auto" w:fill="DDE9F6"/>
          </w:tcPr>
          <w:p w14:paraId="4E9FD07E" w14:textId="34DFBCED" w:rsidR="00E9682D" w:rsidRPr="00852077" w:rsidRDefault="001F77A0" w:rsidP="00852077">
            <w:pPr>
              <w:pStyle w:val="TableParagraph"/>
              <w:spacing w:before="2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1668" w:type="dxa"/>
            <w:shd w:val="clear" w:color="auto" w:fill="DDE9F6"/>
          </w:tcPr>
          <w:p w14:paraId="640E470A" w14:textId="065FA1D9" w:rsidR="00E9682D" w:rsidRPr="00852077" w:rsidRDefault="001F77A0" w:rsidP="00852077">
            <w:pPr>
              <w:pStyle w:val="TableParagraph"/>
              <w:spacing w:before="2"/>
              <w:ind w:right="4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1853" w:type="dxa"/>
            <w:shd w:val="clear" w:color="auto" w:fill="DDE9F6"/>
          </w:tcPr>
          <w:p w14:paraId="12C83F99" w14:textId="1DD0BBD4" w:rsidR="00E9682D" w:rsidRPr="00852077" w:rsidRDefault="001F77A0" w:rsidP="00852077">
            <w:pPr>
              <w:pStyle w:val="TableParagraph"/>
              <w:spacing w:before="2"/>
              <w:ind w:right="4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</w:tr>
    </w:tbl>
    <w:p w14:paraId="4EA6DDC7" w14:textId="77777777" w:rsidR="00E9682D" w:rsidRDefault="00E9682D" w:rsidP="00971F0F">
      <w:pPr>
        <w:spacing w:before="193"/>
        <w:rPr>
          <w:b/>
          <w:sz w:val="20"/>
        </w:rPr>
      </w:pPr>
    </w:p>
    <w:p w14:paraId="05B475FE" w14:textId="5F37DB1D" w:rsidR="003B3CD6" w:rsidRDefault="00BA49B0">
      <w:pPr>
        <w:spacing w:before="193"/>
        <w:ind w:left="536"/>
        <w:rPr>
          <w:b/>
          <w:sz w:val="20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744064" behindDoc="1" locked="0" layoutInCell="1" allowOverlap="1" wp14:anchorId="71EDAB40" wp14:editId="45CFA1C6">
                <wp:simplePos x="0" y="0"/>
                <wp:positionH relativeFrom="page">
                  <wp:posOffset>3954780</wp:posOffset>
                </wp:positionH>
                <wp:positionV relativeFrom="paragraph">
                  <wp:posOffset>-812165</wp:posOffset>
                </wp:positionV>
                <wp:extent cx="33655" cy="4445"/>
                <wp:effectExtent l="0" t="0" r="4445" b="8255"/>
                <wp:wrapNone/>
                <wp:docPr id="16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3655" cy="444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16E4F5" id="Rectangle 12" o:spid="_x0000_s1026" style="position:absolute;margin-left:311.4pt;margin-top:-63.95pt;width:2.65pt;height:.35pt;z-index:-16572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" fillcolor="black" stroked="f">
                <v:path arrowok="t"/>
                <w10:wrap anchorx="page"/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744576" behindDoc="1" locked="0" layoutInCell="1" allowOverlap="1" wp14:anchorId="497DF595" wp14:editId="00432801">
                <wp:simplePos x="0" y="0"/>
                <wp:positionH relativeFrom="page">
                  <wp:posOffset>4601210</wp:posOffset>
                </wp:positionH>
                <wp:positionV relativeFrom="paragraph">
                  <wp:posOffset>-812165</wp:posOffset>
                </wp:positionV>
                <wp:extent cx="33655" cy="4445"/>
                <wp:effectExtent l="0" t="0" r="4445" b="8255"/>
                <wp:wrapNone/>
                <wp:docPr id="15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3655" cy="444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9CBF73" id="Rectangle 11" o:spid="_x0000_s1026" style="position:absolute;margin-left:362.3pt;margin-top:-63.95pt;width:2.65pt;height:.35pt;z-index:-16571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" fillcolor="black" stroked="f">
                <v:path arrowok="t"/>
                <w10:wrap anchorx="page"/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745088" behindDoc="1" locked="0" layoutInCell="1" allowOverlap="1" wp14:anchorId="2B625DCB" wp14:editId="77B50DC2">
                <wp:simplePos x="0" y="0"/>
                <wp:positionH relativeFrom="page">
                  <wp:posOffset>5563870</wp:posOffset>
                </wp:positionH>
                <wp:positionV relativeFrom="paragraph">
                  <wp:posOffset>-812165</wp:posOffset>
                </wp:positionV>
                <wp:extent cx="33655" cy="4445"/>
                <wp:effectExtent l="0" t="0" r="4445" b="8255"/>
                <wp:wrapNone/>
                <wp:docPr id="14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3655" cy="444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D82B13" id="Rectangle 10" o:spid="_x0000_s1026" style="position:absolute;margin-left:438.1pt;margin-top:-63.95pt;width:2.65pt;height:.35pt;z-index:-16571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" fillcolor="black" stroked="f">
                <v:path arrowok="t"/>
                <w10:wrap anchorx="page"/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745600" behindDoc="1" locked="0" layoutInCell="1" allowOverlap="1" wp14:anchorId="77DDD1F8" wp14:editId="13CD1919">
                <wp:simplePos x="0" y="0"/>
                <wp:positionH relativeFrom="page">
                  <wp:posOffset>6341110</wp:posOffset>
                </wp:positionH>
                <wp:positionV relativeFrom="paragraph">
                  <wp:posOffset>-812165</wp:posOffset>
                </wp:positionV>
                <wp:extent cx="50165" cy="4445"/>
                <wp:effectExtent l="0" t="0" r="635" b="8255"/>
                <wp:wrapNone/>
                <wp:docPr id="13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165" cy="444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D22821" id="Rectangle 9" o:spid="_x0000_s1026" style="position:absolute;margin-left:499.3pt;margin-top:-63.95pt;width:3.95pt;height:.35pt;z-index:-16570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" fillcolor="black" stroked="f">
                <v:path arrowok="t"/>
                <w10:wrap anchorx="page"/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746112" behindDoc="1" locked="0" layoutInCell="1" allowOverlap="1" wp14:anchorId="3E488D41" wp14:editId="005FC0CC">
                <wp:simplePos x="0" y="0"/>
                <wp:positionH relativeFrom="page">
                  <wp:posOffset>975360</wp:posOffset>
                </wp:positionH>
                <wp:positionV relativeFrom="paragraph">
                  <wp:posOffset>495935</wp:posOffset>
                </wp:positionV>
                <wp:extent cx="31750" cy="13970"/>
                <wp:effectExtent l="0" t="0" r="6350" b="0"/>
                <wp:wrapNone/>
                <wp:docPr id="1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750" cy="13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BE3F08" id="Rectangle 8" o:spid="_x0000_s1026" style="position:absolute;margin-left:76.8pt;margin-top:39.05pt;width:2.5pt;height:1.1pt;z-index:-16570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" stroked="f">
                <v:path arrowok="t"/>
                <w10:wrap anchorx="page"/>
              </v:rect>
            </w:pict>
          </mc:Fallback>
        </mc:AlternateContent>
      </w:r>
      <w:r>
        <w:rPr>
          <w:b/>
          <w:sz w:val="20"/>
        </w:rPr>
        <w:t>Tablo 4: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Hedef Kartı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4</w:t>
      </w:r>
    </w:p>
    <w:tbl>
      <w:tblPr>
        <w:tblStyle w:val="TableNormal1"/>
        <w:tblpPr w:leftFromText="180" w:rightFromText="180" w:vertAnchor="text" w:horzAnchor="margin" w:tblpY="185"/>
        <w:tblW w:w="10228" w:type="dxa"/>
        <w:tblBorders>
          <w:top w:val="single" w:sz="4" w:space="0" w:color="F4AF83"/>
          <w:left w:val="single" w:sz="4" w:space="0" w:color="F4AF83"/>
          <w:bottom w:val="single" w:sz="4" w:space="0" w:color="F4AF83"/>
          <w:right w:val="single" w:sz="4" w:space="0" w:color="F4AF83"/>
          <w:insideH w:val="single" w:sz="4" w:space="0" w:color="F4AF83"/>
          <w:insideV w:val="single" w:sz="4" w:space="0" w:color="F4AF83"/>
        </w:tblBorders>
        <w:tblLayout w:type="fixed"/>
        <w:tblLook w:val="01E0" w:firstRow="1" w:lastRow="1" w:firstColumn="1" w:lastColumn="1" w:noHBand="0" w:noVBand="0"/>
      </w:tblPr>
      <w:tblGrid>
        <w:gridCol w:w="2649"/>
        <w:gridCol w:w="1015"/>
        <w:gridCol w:w="918"/>
        <w:gridCol w:w="1101"/>
        <w:gridCol w:w="1193"/>
        <w:gridCol w:w="1377"/>
        <w:gridCol w:w="1975"/>
      </w:tblGrid>
      <w:tr w:rsidR="00652E7E" w14:paraId="3F1673E7" w14:textId="77777777" w:rsidTr="00652E7E">
        <w:trPr>
          <w:trHeight w:val="487"/>
        </w:trPr>
        <w:tc>
          <w:tcPr>
            <w:tcW w:w="1022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ED7C31"/>
          </w:tcPr>
          <w:p w14:paraId="41B104EB" w14:textId="77777777" w:rsidR="00652E7E" w:rsidRDefault="00652E7E" w:rsidP="00652E7E">
            <w:pPr>
              <w:pStyle w:val="TableParagraph"/>
              <w:tabs>
                <w:tab w:val="left" w:pos="3064"/>
              </w:tabs>
              <w:spacing w:before="32" w:line="214" w:lineRule="exact"/>
              <w:ind w:left="3064" w:right="138" w:hanging="2895"/>
              <w:jc w:val="left"/>
              <w:rPr>
                <w:b/>
                <w:sz w:val="20"/>
              </w:rPr>
            </w:pPr>
            <w:r>
              <w:rPr>
                <w:b/>
                <w:u w:val="thick"/>
              </w:rPr>
              <w:t>Amaç</w:t>
            </w:r>
            <w:r>
              <w:rPr>
                <w:b/>
                <w:spacing w:val="-2"/>
                <w:u w:val="thick"/>
              </w:rPr>
              <w:t xml:space="preserve"> </w:t>
            </w:r>
            <w:r>
              <w:rPr>
                <w:b/>
                <w:u w:val="thick"/>
              </w:rPr>
              <w:t>(A2)</w:t>
            </w:r>
            <w:r>
              <w:rPr>
                <w:b/>
              </w:rPr>
              <w:tab/>
            </w:r>
            <w:r>
              <w:rPr>
                <w:b/>
                <w:position w:val="2"/>
                <w:sz w:val="20"/>
                <w:u w:val="single"/>
              </w:rPr>
              <w:t>Bilimsel Araştırma ve Yayın Faaliyetlerini Nitelik ve Nicelik Yönünden</w:t>
            </w:r>
            <w:r>
              <w:rPr>
                <w:b/>
                <w:spacing w:val="-47"/>
                <w:position w:val="2"/>
                <w:sz w:val="20"/>
              </w:rPr>
              <w:t xml:space="preserve"> </w:t>
            </w:r>
            <w:r>
              <w:rPr>
                <w:b/>
                <w:sz w:val="20"/>
                <w:u w:val="single"/>
              </w:rPr>
              <w:t>Geliştirmek</w:t>
            </w:r>
          </w:p>
        </w:tc>
      </w:tr>
      <w:tr w:rsidR="00652E7E" w14:paraId="0355A6D2" w14:textId="77777777" w:rsidTr="00652E7E">
        <w:trPr>
          <w:trHeight w:val="459"/>
        </w:trPr>
        <w:tc>
          <w:tcPr>
            <w:tcW w:w="2649" w:type="dxa"/>
            <w:tcBorders>
              <w:top w:val="nil"/>
            </w:tcBorders>
            <w:shd w:val="clear" w:color="auto" w:fill="FBE4D4"/>
          </w:tcPr>
          <w:p w14:paraId="5B693829" w14:textId="77777777" w:rsidR="00652E7E" w:rsidRDefault="00652E7E" w:rsidP="00652E7E">
            <w:pPr>
              <w:pStyle w:val="TableParagraph"/>
              <w:spacing w:line="252" w:lineRule="exact"/>
              <w:jc w:val="left"/>
              <w:rPr>
                <w:b/>
              </w:rPr>
            </w:pPr>
            <w:r>
              <w:rPr>
                <w:b/>
                <w:u w:val="thick"/>
              </w:rPr>
              <w:t>Hedef (H2.3.)</w:t>
            </w:r>
          </w:p>
        </w:tc>
        <w:tc>
          <w:tcPr>
            <w:tcW w:w="7579" w:type="dxa"/>
            <w:gridSpan w:val="6"/>
            <w:tcBorders>
              <w:top w:val="nil"/>
            </w:tcBorders>
            <w:shd w:val="clear" w:color="auto" w:fill="FBE4D4"/>
          </w:tcPr>
          <w:p w14:paraId="6E9C7587" w14:textId="77777777" w:rsidR="00652E7E" w:rsidRDefault="00652E7E" w:rsidP="00652E7E">
            <w:pPr>
              <w:pStyle w:val="TableParagraph"/>
              <w:ind w:left="117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Ulusal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ve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uluslararası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düzeyde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yayın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sayısı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v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niteliği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artırılacaktır.</w:t>
            </w:r>
          </w:p>
        </w:tc>
      </w:tr>
      <w:tr w:rsidR="00652E7E" w14:paraId="076B848B" w14:textId="77777777" w:rsidTr="00652E7E">
        <w:trPr>
          <w:trHeight w:val="685"/>
        </w:trPr>
        <w:tc>
          <w:tcPr>
            <w:tcW w:w="2649" w:type="dxa"/>
            <w:shd w:val="clear" w:color="auto" w:fill="DDE9F6"/>
          </w:tcPr>
          <w:p w14:paraId="07ED73A0" w14:textId="77777777" w:rsidR="00652E7E" w:rsidRDefault="00652E7E" w:rsidP="00652E7E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erformans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Göstergeleri</w:t>
            </w:r>
          </w:p>
        </w:tc>
        <w:tc>
          <w:tcPr>
            <w:tcW w:w="1015" w:type="dxa"/>
            <w:shd w:val="clear" w:color="auto" w:fill="DDE9F6"/>
          </w:tcPr>
          <w:p w14:paraId="3B79707B" w14:textId="77777777" w:rsidR="00652E7E" w:rsidRDefault="00652E7E" w:rsidP="00652E7E">
            <w:pPr>
              <w:pStyle w:val="TableParagraph"/>
              <w:spacing w:line="261" w:lineRule="auto"/>
              <w:ind w:left="186" w:right="167" w:firstLine="108"/>
              <w:rPr>
                <w:sz w:val="18"/>
              </w:rPr>
            </w:pPr>
            <w:r>
              <w:rPr>
                <w:sz w:val="18"/>
              </w:rPr>
              <w:t>Hedef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Etki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(%)</w:t>
            </w:r>
          </w:p>
        </w:tc>
        <w:tc>
          <w:tcPr>
            <w:tcW w:w="918" w:type="dxa"/>
            <w:shd w:val="clear" w:color="auto" w:fill="DDE9F6"/>
          </w:tcPr>
          <w:p w14:paraId="3CDCF0BB" w14:textId="77777777" w:rsidR="00652E7E" w:rsidRDefault="00652E7E" w:rsidP="00652E7E">
            <w:pPr>
              <w:pStyle w:val="TableParagraph"/>
              <w:spacing w:line="259" w:lineRule="auto"/>
              <w:ind w:left="250" w:right="241" w:hanging="4"/>
              <w:rPr>
                <w:sz w:val="18"/>
              </w:rPr>
            </w:pPr>
            <w:r>
              <w:rPr>
                <w:sz w:val="18"/>
              </w:rPr>
              <w:t>2022</w:t>
            </w:r>
          </w:p>
        </w:tc>
        <w:tc>
          <w:tcPr>
            <w:tcW w:w="1101" w:type="dxa"/>
            <w:shd w:val="clear" w:color="auto" w:fill="DDE9F6"/>
          </w:tcPr>
          <w:p w14:paraId="030C0BCE" w14:textId="77777777" w:rsidR="00652E7E" w:rsidRDefault="00652E7E" w:rsidP="00652E7E">
            <w:pPr>
              <w:pStyle w:val="TableParagraph"/>
              <w:spacing w:before="2"/>
              <w:rPr>
                <w:sz w:val="18"/>
              </w:rPr>
            </w:pPr>
            <w:r>
              <w:rPr>
                <w:sz w:val="18"/>
              </w:rPr>
              <w:t>Gerçekleşen 2022</w:t>
            </w:r>
          </w:p>
        </w:tc>
        <w:tc>
          <w:tcPr>
            <w:tcW w:w="1193" w:type="dxa"/>
            <w:shd w:val="clear" w:color="auto" w:fill="DDE9F6"/>
          </w:tcPr>
          <w:p w14:paraId="002D9776" w14:textId="77777777" w:rsidR="00652E7E" w:rsidRDefault="00652E7E" w:rsidP="00652E7E">
            <w:pPr>
              <w:pStyle w:val="TableParagraph"/>
              <w:spacing w:before="2"/>
              <w:rPr>
                <w:sz w:val="18"/>
              </w:rPr>
            </w:pPr>
            <w:r>
              <w:rPr>
                <w:sz w:val="18"/>
              </w:rPr>
              <w:t>Gerçekleşme durumu</w:t>
            </w:r>
          </w:p>
        </w:tc>
        <w:tc>
          <w:tcPr>
            <w:tcW w:w="1377" w:type="dxa"/>
            <w:shd w:val="clear" w:color="auto" w:fill="DDE9F6"/>
          </w:tcPr>
          <w:p w14:paraId="70183121" w14:textId="77777777" w:rsidR="00652E7E" w:rsidRDefault="00652E7E" w:rsidP="00652E7E">
            <w:pPr>
              <w:pStyle w:val="TableParagraph"/>
              <w:spacing w:before="2"/>
              <w:ind w:right="474"/>
              <w:rPr>
                <w:sz w:val="18"/>
              </w:rPr>
            </w:pPr>
            <w:r>
              <w:rPr>
                <w:sz w:val="18"/>
              </w:rPr>
              <w:t>Açıklama</w:t>
            </w:r>
          </w:p>
        </w:tc>
        <w:tc>
          <w:tcPr>
            <w:tcW w:w="1972" w:type="dxa"/>
            <w:shd w:val="clear" w:color="auto" w:fill="DDE9F6"/>
          </w:tcPr>
          <w:p w14:paraId="6B21B6B7" w14:textId="77777777" w:rsidR="00652E7E" w:rsidRDefault="00652E7E" w:rsidP="00652E7E">
            <w:pPr>
              <w:pStyle w:val="TableParagraph"/>
              <w:spacing w:before="2"/>
              <w:ind w:right="474"/>
              <w:rPr>
                <w:sz w:val="18"/>
              </w:rPr>
            </w:pPr>
            <w:r>
              <w:rPr>
                <w:sz w:val="18"/>
              </w:rPr>
              <w:t>Eylem Planı</w:t>
            </w:r>
          </w:p>
        </w:tc>
      </w:tr>
      <w:tr w:rsidR="00652E7E" w14:paraId="291C1FE0" w14:textId="77777777" w:rsidTr="00652E7E">
        <w:trPr>
          <w:trHeight w:val="685"/>
        </w:trPr>
        <w:tc>
          <w:tcPr>
            <w:tcW w:w="2649" w:type="dxa"/>
            <w:shd w:val="clear" w:color="auto" w:fill="DDE9F6"/>
          </w:tcPr>
          <w:p w14:paraId="42C877ED" w14:textId="77777777" w:rsidR="00652E7E" w:rsidRDefault="00652E7E" w:rsidP="00652E7E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sz w:val="20"/>
              </w:rPr>
              <w:lastRenderedPageBreak/>
              <w:t>Merkez adresli toplam bilimsel</w:t>
            </w:r>
            <w:r>
              <w:rPr>
                <w:spacing w:val="-47"/>
                <w:sz w:val="20"/>
              </w:rPr>
              <w:t xml:space="preserve">                 </w:t>
            </w:r>
            <w:r>
              <w:rPr>
                <w:sz w:val="20"/>
              </w:rPr>
              <w:t>yayın sayısı</w:t>
            </w:r>
          </w:p>
        </w:tc>
        <w:tc>
          <w:tcPr>
            <w:tcW w:w="1015" w:type="dxa"/>
            <w:shd w:val="clear" w:color="auto" w:fill="DDE9F6"/>
          </w:tcPr>
          <w:p w14:paraId="1FAD981D" w14:textId="77777777" w:rsidR="00652E7E" w:rsidRPr="00830AC5" w:rsidRDefault="00652E7E" w:rsidP="00652E7E">
            <w:pPr>
              <w:pStyle w:val="TableParagraph"/>
              <w:spacing w:line="261" w:lineRule="auto"/>
              <w:ind w:left="186" w:right="167" w:firstLine="108"/>
              <w:rPr>
                <w:sz w:val="16"/>
                <w:szCs w:val="16"/>
              </w:rPr>
            </w:pPr>
            <w:r w:rsidRPr="00830AC5">
              <w:rPr>
                <w:sz w:val="16"/>
                <w:szCs w:val="16"/>
              </w:rPr>
              <w:t>40</w:t>
            </w:r>
          </w:p>
        </w:tc>
        <w:tc>
          <w:tcPr>
            <w:tcW w:w="918" w:type="dxa"/>
            <w:shd w:val="clear" w:color="auto" w:fill="DDE9F6"/>
          </w:tcPr>
          <w:p w14:paraId="61B16248" w14:textId="77777777" w:rsidR="00652E7E" w:rsidRPr="00830AC5" w:rsidRDefault="00652E7E" w:rsidP="00652E7E">
            <w:pPr>
              <w:pStyle w:val="TableParagraph"/>
              <w:spacing w:line="259" w:lineRule="auto"/>
              <w:ind w:left="250" w:right="241" w:hanging="4"/>
              <w:rPr>
                <w:sz w:val="16"/>
                <w:szCs w:val="16"/>
              </w:rPr>
            </w:pPr>
            <w:r w:rsidRPr="00830AC5">
              <w:rPr>
                <w:sz w:val="16"/>
                <w:szCs w:val="16"/>
              </w:rPr>
              <w:t>3</w:t>
            </w:r>
          </w:p>
        </w:tc>
        <w:tc>
          <w:tcPr>
            <w:tcW w:w="1101" w:type="dxa"/>
            <w:shd w:val="clear" w:color="auto" w:fill="DDE9F6"/>
          </w:tcPr>
          <w:p w14:paraId="6D144483" w14:textId="77777777" w:rsidR="00652E7E" w:rsidRPr="00830AC5" w:rsidRDefault="00652E7E" w:rsidP="00652E7E">
            <w:pPr>
              <w:pStyle w:val="TableParagraph"/>
              <w:spacing w:before="2"/>
              <w:rPr>
                <w:sz w:val="16"/>
                <w:szCs w:val="16"/>
              </w:rPr>
            </w:pPr>
            <w:r w:rsidRPr="00830AC5">
              <w:rPr>
                <w:sz w:val="16"/>
                <w:szCs w:val="16"/>
              </w:rPr>
              <w:t>0</w:t>
            </w:r>
          </w:p>
        </w:tc>
        <w:tc>
          <w:tcPr>
            <w:tcW w:w="1193" w:type="dxa"/>
            <w:shd w:val="clear" w:color="auto" w:fill="DDE9F6"/>
          </w:tcPr>
          <w:p w14:paraId="3D95460F" w14:textId="77777777" w:rsidR="00652E7E" w:rsidRPr="00830AC5" w:rsidRDefault="00652E7E" w:rsidP="00652E7E">
            <w:pPr>
              <w:pStyle w:val="TableParagraph"/>
              <w:spacing w:before="2"/>
              <w:rPr>
                <w:sz w:val="16"/>
                <w:szCs w:val="16"/>
              </w:rPr>
            </w:pPr>
            <w:r w:rsidRPr="00830AC5">
              <w:rPr>
                <w:sz w:val="16"/>
                <w:szCs w:val="16"/>
              </w:rPr>
              <w:t>Gerçekleşmedi</w:t>
            </w:r>
          </w:p>
        </w:tc>
        <w:tc>
          <w:tcPr>
            <w:tcW w:w="1377" w:type="dxa"/>
            <w:shd w:val="clear" w:color="auto" w:fill="DDE9F6"/>
          </w:tcPr>
          <w:p w14:paraId="22AD79A7" w14:textId="77777777" w:rsidR="00652E7E" w:rsidRPr="00830AC5" w:rsidRDefault="00652E7E" w:rsidP="00CC4A71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rkez adresli bilimsel yayın yapılmamıştır.</w:t>
            </w:r>
          </w:p>
        </w:tc>
        <w:tc>
          <w:tcPr>
            <w:tcW w:w="1972" w:type="dxa"/>
            <w:shd w:val="clear" w:color="auto" w:fill="DDE9F6"/>
          </w:tcPr>
          <w:p w14:paraId="7420CB17" w14:textId="77777777" w:rsidR="00652E7E" w:rsidRPr="00830AC5" w:rsidRDefault="00652E7E" w:rsidP="00CC4A71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rkez adresli bilimsel yayın çıkartılması için düzenli aralıklarla toplantılar gerçekleştirilmiş, etik izin alınmış ve veri toplanma sürecine başlanmıştır. İkinci altı ayda çalışmaya devam edilmesi ve yayınlanması planlanmaktadır.</w:t>
            </w:r>
          </w:p>
        </w:tc>
      </w:tr>
      <w:tr w:rsidR="00652E7E" w14:paraId="73B96BFE" w14:textId="77777777" w:rsidTr="00652E7E">
        <w:trPr>
          <w:trHeight w:val="685"/>
        </w:trPr>
        <w:tc>
          <w:tcPr>
            <w:tcW w:w="2649" w:type="dxa"/>
            <w:shd w:val="clear" w:color="auto" w:fill="DDE9F6"/>
          </w:tcPr>
          <w:p w14:paraId="36FFAB38" w14:textId="77777777" w:rsidR="00652E7E" w:rsidRDefault="00652E7E" w:rsidP="00652E7E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sz w:val="20"/>
              </w:rPr>
              <w:t>Merkez adresli uluslararası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ilimsel dergilerde (SCI, SCI-</w:t>
            </w:r>
            <w:r>
              <w:rPr>
                <w:spacing w:val="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Expanded</w:t>
            </w:r>
            <w:proofErr w:type="spellEnd"/>
            <w:r>
              <w:rPr>
                <w:sz w:val="20"/>
              </w:rPr>
              <w:t xml:space="preserve">, SSCI, AHCI) </w:t>
            </w:r>
            <w:proofErr w:type="gramStart"/>
            <w:r>
              <w:rPr>
                <w:sz w:val="20"/>
              </w:rPr>
              <w:t xml:space="preserve">yapılan 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yayın</w:t>
            </w:r>
            <w:proofErr w:type="gramEnd"/>
            <w:r>
              <w:rPr>
                <w:sz w:val="20"/>
              </w:rPr>
              <w:t xml:space="preserve"> sayısı</w:t>
            </w:r>
          </w:p>
        </w:tc>
        <w:tc>
          <w:tcPr>
            <w:tcW w:w="1015" w:type="dxa"/>
            <w:shd w:val="clear" w:color="auto" w:fill="DDE9F6"/>
          </w:tcPr>
          <w:p w14:paraId="09584AD4" w14:textId="77777777" w:rsidR="00652E7E" w:rsidRPr="00830AC5" w:rsidRDefault="00652E7E" w:rsidP="00652E7E">
            <w:pPr>
              <w:pStyle w:val="TableParagraph"/>
              <w:spacing w:line="261" w:lineRule="auto"/>
              <w:ind w:left="186" w:right="167" w:firstLine="108"/>
              <w:rPr>
                <w:sz w:val="16"/>
                <w:szCs w:val="16"/>
              </w:rPr>
            </w:pPr>
            <w:r w:rsidRPr="00830AC5">
              <w:rPr>
                <w:sz w:val="16"/>
                <w:szCs w:val="16"/>
              </w:rPr>
              <w:t>25</w:t>
            </w:r>
          </w:p>
        </w:tc>
        <w:tc>
          <w:tcPr>
            <w:tcW w:w="918" w:type="dxa"/>
            <w:shd w:val="clear" w:color="auto" w:fill="DDE9F6"/>
          </w:tcPr>
          <w:p w14:paraId="1B3B656F" w14:textId="77777777" w:rsidR="00652E7E" w:rsidRPr="00830AC5" w:rsidRDefault="00652E7E" w:rsidP="00652E7E">
            <w:pPr>
              <w:pStyle w:val="TableParagraph"/>
              <w:spacing w:line="259" w:lineRule="auto"/>
              <w:ind w:left="250" w:right="241" w:hanging="4"/>
              <w:rPr>
                <w:sz w:val="16"/>
                <w:szCs w:val="16"/>
              </w:rPr>
            </w:pPr>
            <w:r w:rsidRPr="00830AC5">
              <w:rPr>
                <w:sz w:val="16"/>
                <w:szCs w:val="16"/>
              </w:rPr>
              <w:t>1</w:t>
            </w:r>
          </w:p>
        </w:tc>
        <w:tc>
          <w:tcPr>
            <w:tcW w:w="1101" w:type="dxa"/>
            <w:shd w:val="clear" w:color="auto" w:fill="DDE9F6"/>
          </w:tcPr>
          <w:p w14:paraId="50AF1290" w14:textId="77777777" w:rsidR="00652E7E" w:rsidRPr="00830AC5" w:rsidRDefault="00652E7E" w:rsidP="00652E7E">
            <w:pPr>
              <w:pStyle w:val="TableParagraph"/>
              <w:spacing w:before="2"/>
              <w:rPr>
                <w:sz w:val="16"/>
                <w:szCs w:val="16"/>
              </w:rPr>
            </w:pPr>
            <w:r w:rsidRPr="00830AC5">
              <w:rPr>
                <w:sz w:val="16"/>
                <w:szCs w:val="16"/>
              </w:rPr>
              <w:t>0</w:t>
            </w:r>
          </w:p>
        </w:tc>
        <w:tc>
          <w:tcPr>
            <w:tcW w:w="1193" w:type="dxa"/>
            <w:shd w:val="clear" w:color="auto" w:fill="DDE9F6"/>
          </w:tcPr>
          <w:p w14:paraId="676803D7" w14:textId="77777777" w:rsidR="00652E7E" w:rsidRPr="00830AC5" w:rsidRDefault="00652E7E" w:rsidP="00652E7E">
            <w:pPr>
              <w:pStyle w:val="TableParagraph"/>
              <w:spacing w:before="2"/>
              <w:rPr>
                <w:sz w:val="16"/>
                <w:szCs w:val="16"/>
              </w:rPr>
            </w:pPr>
            <w:r w:rsidRPr="00830AC5">
              <w:rPr>
                <w:sz w:val="16"/>
                <w:szCs w:val="16"/>
              </w:rPr>
              <w:t>Gerçekleşmedi</w:t>
            </w:r>
          </w:p>
        </w:tc>
        <w:tc>
          <w:tcPr>
            <w:tcW w:w="1377" w:type="dxa"/>
            <w:shd w:val="clear" w:color="auto" w:fill="DDE9F6"/>
          </w:tcPr>
          <w:p w14:paraId="1C682DAB" w14:textId="77777777" w:rsidR="00652E7E" w:rsidRPr="001F77A0" w:rsidRDefault="00652E7E" w:rsidP="00CC4A71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  <w:r w:rsidRPr="001F77A0">
              <w:rPr>
                <w:sz w:val="16"/>
                <w:szCs w:val="16"/>
              </w:rPr>
              <w:t xml:space="preserve">Merkez </w:t>
            </w:r>
            <w:proofErr w:type="spellStart"/>
            <w:r w:rsidRPr="001F77A0">
              <w:rPr>
                <w:sz w:val="16"/>
                <w:szCs w:val="16"/>
              </w:rPr>
              <w:t>adresili</w:t>
            </w:r>
            <w:proofErr w:type="spellEnd"/>
            <w:r w:rsidRPr="001F77A0">
              <w:rPr>
                <w:sz w:val="16"/>
                <w:szCs w:val="16"/>
              </w:rPr>
              <w:t xml:space="preserve"> </w:t>
            </w:r>
            <w:proofErr w:type="spellStart"/>
            <w:r w:rsidRPr="001F77A0">
              <w:rPr>
                <w:sz w:val="16"/>
                <w:szCs w:val="16"/>
              </w:rPr>
              <w:t>uluslarası</w:t>
            </w:r>
            <w:proofErr w:type="spellEnd"/>
            <w:r w:rsidRPr="001F77A0">
              <w:rPr>
                <w:sz w:val="16"/>
                <w:szCs w:val="16"/>
              </w:rPr>
              <w:t xml:space="preserve"> dergilerde (SCI, SCI-</w:t>
            </w:r>
            <w:r w:rsidRPr="001F77A0">
              <w:rPr>
                <w:spacing w:val="1"/>
                <w:sz w:val="16"/>
                <w:szCs w:val="16"/>
              </w:rPr>
              <w:t xml:space="preserve"> </w:t>
            </w:r>
            <w:proofErr w:type="spellStart"/>
            <w:r w:rsidRPr="001F77A0">
              <w:rPr>
                <w:sz w:val="16"/>
                <w:szCs w:val="16"/>
              </w:rPr>
              <w:t>Expanded</w:t>
            </w:r>
            <w:proofErr w:type="spellEnd"/>
            <w:r w:rsidRPr="001F77A0">
              <w:rPr>
                <w:sz w:val="16"/>
                <w:szCs w:val="16"/>
              </w:rPr>
              <w:t>, SSCI, AHCI)</w:t>
            </w:r>
            <w:r>
              <w:rPr>
                <w:sz w:val="16"/>
                <w:szCs w:val="16"/>
              </w:rPr>
              <w:t xml:space="preserve"> yayın yapılmamıştır.</w:t>
            </w:r>
          </w:p>
        </w:tc>
        <w:tc>
          <w:tcPr>
            <w:tcW w:w="1972" w:type="dxa"/>
            <w:shd w:val="clear" w:color="auto" w:fill="DDE9F6"/>
          </w:tcPr>
          <w:p w14:paraId="63ACB570" w14:textId="77777777" w:rsidR="00652E7E" w:rsidRPr="00830AC5" w:rsidRDefault="00652E7E" w:rsidP="00CC4A71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rkez adresli bilimsel yayın çıkartılması için düzenli aralıklarla toplantılar gerçekleştirilmiş, etik izin alınmış ve veri toplanma sürecine başlanmıştır. İkinci altı ayda çalışmaya devam edilmesi ve yayınlanması planlanmaktadır.</w:t>
            </w:r>
          </w:p>
        </w:tc>
      </w:tr>
      <w:tr w:rsidR="00652E7E" w14:paraId="50A173A3" w14:textId="77777777" w:rsidTr="00652E7E">
        <w:trPr>
          <w:trHeight w:val="685"/>
        </w:trPr>
        <w:tc>
          <w:tcPr>
            <w:tcW w:w="2649" w:type="dxa"/>
            <w:shd w:val="clear" w:color="auto" w:fill="DDE9F6"/>
          </w:tcPr>
          <w:p w14:paraId="2B70D51A" w14:textId="2ACE185F" w:rsidR="00652E7E" w:rsidRDefault="00652E7E" w:rsidP="00652E7E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sz w:val="20"/>
              </w:rPr>
              <w:t>Merkez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dresli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diğer</w:t>
            </w:r>
            <w:r>
              <w:rPr>
                <w:spacing w:val="-5"/>
                <w:sz w:val="20"/>
              </w:rPr>
              <w:t xml:space="preserve"> </w:t>
            </w:r>
            <w:proofErr w:type="gramStart"/>
            <w:r>
              <w:rPr>
                <w:sz w:val="20"/>
              </w:rPr>
              <w:t>uluslararası</w:t>
            </w:r>
            <w:r w:rsidR="00797D79">
              <w:rPr>
                <w:sz w:val="20"/>
              </w:rPr>
              <w:t xml:space="preserve"> 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ndeksli</w:t>
            </w:r>
            <w:proofErr w:type="gramEnd"/>
            <w:r>
              <w:rPr>
                <w:sz w:val="20"/>
              </w:rPr>
              <w:t xml:space="preserve"> dergilerde yayınlana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yayın sayısı</w:t>
            </w:r>
          </w:p>
        </w:tc>
        <w:tc>
          <w:tcPr>
            <w:tcW w:w="1015" w:type="dxa"/>
            <w:shd w:val="clear" w:color="auto" w:fill="DDE9F6"/>
          </w:tcPr>
          <w:p w14:paraId="22AC1A98" w14:textId="77777777" w:rsidR="00652E7E" w:rsidRPr="00830AC5" w:rsidRDefault="00652E7E" w:rsidP="00652E7E">
            <w:pPr>
              <w:pStyle w:val="TableParagraph"/>
              <w:spacing w:line="261" w:lineRule="auto"/>
              <w:ind w:left="186" w:right="167" w:firstLine="108"/>
              <w:rPr>
                <w:sz w:val="16"/>
                <w:szCs w:val="16"/>
              </w:rPr>
            </w:pPr>
            <w:r w:rsidRPr="00830AC5">
              <w:rPr>
                <w:sz w:val="16"/>
                <w:szCs w:val="16"/>
              </w:rPr>
              <w:t>15</w:t>
            </w:r>
          </w:p>
        </w:tc>
        <w:tc>
          <w:tcPr>
            <w:tcW w:w="918" w:type="dxa"/>
            <w:shd w:val="clear" w:color="auto" w:fill="DDE9F6"/>
          </w:tcPr>
          <w:p w14:paraId="3F84EC05" w14:textId="77777777" w:rsidR="00652E7E" w:rsidRPr="00830AC5" w:rsidRDefault="00652E7E" w:rsidP="00652E7E">
            <w:pPr>
              <w:pStyle w:val="TableParagraph"/>
              <w:spacing w:line="259" w:lineRule="auto"/>
              <w:ind w:left="250" w:right="241" w:hanging="4"/>
              <w:rPr>
                <w:sz w:val="16"/>
                <w:szCs w:val="16"/>
              </w:rPr>
            </w:pPr>
            <w:r w:rsidRPr="00830AC5">
              <w:rPr>
                <w:sz w:val="16"/>
                <w:szCs w:val="16"/>
              </w:rPr>
              <w:t>2</w:t>
            </w:r>
          </w:p>
        </w:tc>
        <w:tc>
          <w:tcPr>
            <w:tcW w:w="1101" w:type="dxa"/>
            <w:shd w:val="clear" w:color="auto" w:fill="DDE9F6"/>
          </w:tcPr>
          <w:p w14:paraId="695F5B7F" w14:textId="77777777" w:rsidR="00652E7E" w:rsidRPr="00830AC5" w:rsidRDefault="00652E7E" w:rsidP="00652E7E">
            <w:pPr>
              <w:pStyle w:val="TableParagraph"/>
              <w:spacing w:before="2"/>
              <w:rPr>
                <w:sz w:val="16"/>
                <w:szCs w:val="16"/>
              </w:rPr>
            </w:pPr>
            <w:r w:rsidRPr="00830AC5">
              <w:rPr>
                <w:sz w:val="16"/>
                <w:szCs w:val="16"/>
              </w:rPr>
              <w:t>0</w:t>
            </w:r>
          </w:p>
        </w:tc>
        <w:tc>
          <w:tcPr>
            <w:tcW w:w="1193" w:type="dxa"/>
            <w:shd w:val="clear" w:color="auto" w:fill="DDE9F6"/>
          </w:tcPr>
          <w:p w14:paraId="0A46159F" w14:textId="77777777" w:rsidR="00652E7E" w:rsidRPr="00830AC5" w:rsidRDefault="00652E7E" w:rsidP="00652E7E">
            <w:pPr>
              <w:pStyle w:val="TableParagraph"/>
              <w:spacing w:before="2"/>
              <w:rPr>
                <w:sz w:val="16"/>
                <w:szCs w:val="16"/>
              </w:rPr>
            </w:pPr>
            <w:r w:rsidRPr="00830AC5">
              <w:rPr>
                <w:sz w:val="16"/>
                <w:szCs w:val="16"/>
              </w:rPr>
              <w:t>Gerçekleşmedi</w:t>
            </w:r>
          </w:p>
        </w:tc>
        <w:tc>
          <w:tcPr>
            <w:tcW w:w="1377" w:type="dxa"/>
            <w:shd w:val="clear" w:color="auto" w:fill="DDE9F6"/>
          </w:tcPr>
          <w:p w14:paraId="3DB81941" w14:textId="77777777" w:rsidR="00652E7E" w:rsidRPr="00830AC5" w:rsidRDefault="00652E7E" w:rsidP="00CC4A71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rkez adresli diğer uluslararası indeksli dergilerde yayın yapılmamıştır.</w:t>
            </w:r>
          </w:p>
        </w:tc>
        <w:tc>
          <w:tcPr>
            <w:tcW w:w="1972" w:type="dxa"/>
            <w:shd w:val="clear" w:color="auto" w:fill="DDE9F6"/>
          </w:tcPr>
          <w:p w14:paraId="5AAD97B2" w14:textId="77777777" w:rsidR="00652E7E" w:rsidRPr="00830AC5" w:rsidRDefault="00652E7E" w:rsidP="00CC4A71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rkez adresli bilimsel yayın çıkartılması için düzenli aralıklarla toplantılar gerçekleştirilmiş, etik izin alınmış ve veri toplanma sürecine başlanmıştır. İkinci altı ayda çalışmaya devam edilmesi ve yayınlanması planlanmaktadır.</w:t>
            </w:r>
          </w:p>
        </w:tc>
      </w:tr>
      <w:tr w:rsidR="00652E7E" w14:paraId="5A7B0992" w14:textId="77777777" w:rsidTr="00652E7E">
        <w:trPr>
          <w:trHeight w:val="685"/>
        </w:trPr>
        <w:tc>
          <w:tcPr>
            <w:tcW w:w="2649" w:type="dxa"/>
            <w:shd w:val="clear" w:color="auto" w:fill="DDE9F6"/>
          </w:tcPr>
          <w:p w14:paraId="5CDE043D" w14:textId="77777777" w:rsidR="00652E7E" w:rsidRDefault="00652E7E" w:rsidP="00652E7E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sz w:val="20"/>
              </w:rPr>
              <w:t>Merkez adresli uluslararası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bilimsel dergilerdeki (SCI, SCI-</w:t>
            </w:r>
            <w:r>
              <w:rPr>
                <w:spacing w:val="-47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Expanded</w:t>
            </w:r>
            <w:proofErr w:type="spellEnd"/>
            <w:r>
              <w:rPr>
                <w:sz w:val="20"/>
              </w:rPr>
              <w:t>, SSCI, AHCI) atı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015" w:type="dxa"/>
            <w:shd w:val="clear" w:color="auto" w:fill="DDE9F6"/>
          </w:tcPr>
          <w:p w14:paraId="4C5571B3" w14:textId="77777777" w:rsidR="00652E7E" w:rsidRPr="00830AC5" w:rsidRDefault="00652E7E" w:rsidP="00652E7E">
            <w:pPr>
              <w:pStyle w:val="TableParagraph"/>
              <w:spacing w:line="261" w:lineRule="auto"/>
              <w:ind w:left="186" w:right="167" w:firstLine="108"/>
              <w:rPr>
                <w:sz w:val="16"/>
                <w:szCs w:val="16"/>
              </w:rPr>
            </w:pPr>
            <w:r w:rsidRPr="00830AC5">
              <w:rPr>
                <w:sz w:val="16"/>
                <w:szCs w:val="16"/>
              </w:rPr>
              <w:t>10</w:t>
            </w:r>
          </w:p>
        </w:tc>
        <w:tc>
          <w:tcPr>
            <w:tcW w:w="918" w:type="dxa"/>
            <w:shd w:val="clear" w:color="auto" w:fill="DDE9F6"/>
          </w:tcPr>
          <w:p w14:paraId="04F7BC31" w14:textId="77777777" w:rsidR="00652E7E" w:rsidRPr="00830AC5" w:rsidRDefault="00652E7E" w:rsidP="00652E7E">
            <w:pPr>
              <w:pStyle w:val="TableParagraph"/>
              <w:spacing w:line="259" w:lineRule="auto"/>
              <w:ind w:left="250" w:right="241" w:hanging="4"/>
              <w:rPr>
                <w:sz w:val="16"/>
                <w:szCs w:val="16"/>
              </w:rPr>
            </w:pPr>
            <w:r w:rsidRPr="00830AC5">
              <w:rPr>
                <w:sz w:val="16"/>
                <w:szCs w:val="16"/>
              </w:rPr>
              <w:t>-</w:t>
            </w:r>
          </w:p>
        </w:tc>
        <w:tc>
          <w:tcPr>
            <w:tcW w:w="1101" w:type="dxa"/>
            <w:shd w:val="clear" w:color="auto" w:fill="DDE9F6"/>
          </w:tcPr>
          <w:p w14:paraId="2EFB6750" w14:textId="77777777" w:rsidR="00652E7E" w:rsidRPr="00830AC5" w:rsidRDefault="00652E7E" w:rsidP="00652E7E">
            <w:pPr>
              <w:pStyle w:val="TableParagraph"/>
              <w:spacing w:before="2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1193" w:type="dxa"/>
            <w:shd w:val="clear" w:color="auto" w:fill="DDE9F6"/>
          </w:tcPr>
          <w:p w14:paraId="7DB734C9" w14:textId="77777777" w:rsidR="00652E7E" w:rsidRPr="00830AC5" w:rsidRDefault="00652E7E" w:rsidP="00652E7E">
            <w:pPr>
              <w:pStyle w:val="TableParagraph"/>
              <w:spacing w:before="2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1377" w:type="dxa"/>
            <w:shd w:val="clear" w:color="auto" w:fill="DDE9F6"/>
          </w:tcPr>
          <w:p w14:paraId="78710338" w14:textId="77777777" w:rsidR="00652E7E" w:rsidRPr="00830AC5" w:rsidRDefault="00652E7E" w:rsidP="00652E7E">
            <w:pPr>
              <w:pStyle w:val="TableParagraph"/>
              <w:spacing w:before="2"/>
              <w:ind w:right="4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1972" w:type="dxa"/>
            <w:shd w:val="clear" w:color="auto" w:fill="DDE9F6"/>
          </w:tcPr>
          <w:p w14:paraId="22957375" w14:textId="77777777" w:rsidR="00652E7E" w:rsidRPr="00830AC5" w:rsidRDefault="00652E7E" w:rsidP="00652E7E">
            <w:pPr>
              <w:pStyle w:val="TableParagraph"/>
              <w:spacing w:before="2"/>
              <w:ind w:right="4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</w:tr>
      <w:tr w:rsidR="00652E7E" w14:paraId="6E1D6A7C" w14:textId="77777777" w:rsidTr="00652E7E">
        <w:trPr>
          <w:trHeight w:val="685"/>
        </w:trPr>
        <w:tc>
          <w:tcPr>
            <w:tcW w:w="2649" w:type="dxa"/>
            <w:shd w:val="clear" w:color="auto" w:fill="DDE9F6"/>
          </w:tcPr>
          <w:p w14:paraId="3D2B1D7A" w14:textId="77777777" w:rsidR="00652E7E" w:rsidRDefault="00652E7E" w:rsidP="00652E7E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sz w:val="20"/>
              </w:rPr>
              <w:t>Merkez adresli yayınlarda ulus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ve uluslararası dergi ve kitaplard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yer al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tı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015" w:type="dxa"/>
            <w:shd w:val="clear" w:color="auto" w:fill="DDE9F6"/>
          </w:tcPr>
          <w:p w14:paraId="3A169954" w14:textId="77777777" w:rsidR="00652E7E" w:rsidRPr="00830AC5" w:rsidRDefault="00652E7E" w:rsidP="00652E7E">
            <w:pPr>
              <w:pStyle w:val="TableParagraph"/>
              <w:spacing w:line="261" w:lineRule="auto"/>
              <w:ind w:left="186" w:right="167" w:firstLine="108"/>
              <w:rPr>
                <w:sz w:val="16"/>
                <w:szCs w:val="16"/>
              </w:rPr>
            </w:pPr>
            <w:r w:rsidRPr="00830AC5">
              <w:rPr>
                <w:sz w:val="16"/>
                <w:szCs w:val="16"/>
              </w:rPr>
              <w:t>10</w:t>
            </w:r>
          </w:p>
        </w:tc>
        <w:tc>
          <w:tcPr>
            <w:tcW w:w="918" w:type="dxa"/>
            <w:shd w:val="clear" w:color="auto" w:fill="DDE9F6"/>
          </w:tcPr>
          <w:p w14:paraId="1004F459" w14:textId="77777777" w:rsidR="00652E7E" w:rsidRPr="00830AC5" w:rsidRDefault="00652E7E" w:rsidP="00652E7E">
            <w:pPr>
              <w:pStyle w:val="TableParagraph"/>
              <w:spacing w:line="259" w:lineRule="auto"/>
              <w:ind w:left="250" w:right="241" w:hanging="4"/>
              <w:rPr>
                <w:sz w:val="16"/>
                <w:szCs w:val="16"/>
              </w:rPr>
            </w:pPr>
            <w:r w:rsidRPr="00830AC5">
              <w:rPr>
                <w:sz w:val="16"/>
                <w:szCs w:val="16"/>
              </w:rPr>
              <w:t>1</w:t>
            </w:r>
          </w:p>
        </w:tc>
        <w:tc>
          <w:tcPr>
            <w:tcW w:w="1101" w:type="dxa"/>
            <w:shd w:val="clear" w:color="auto" w:fill="DDE9F6"/>
          </w:tcPr>
          <w:p w14:paraId="291EC317" w14:textId="77777777" w:rsidR="00652E7E" w:rsidRPr="00830AC5" w:rsidRDefault="00652E7E" w:rsidP="00652E7E">
            <w:pPr>
              <w:pStyle w:val="TableParagraph"/>
              <w:spacing w:before="2"/>
              <w:rPr>
                <w:sz w:val="16"/>
                <w:szCs w:val="16"/>
              </w:rPr>
            </w:pPr>
            <w:r w:rsidRPr="00830AC5">
              <w:rPr>
                <w:sz w:val="16"/>
                <w:szCs w:val="16"/>
              </w:rPr>
              <w:t>0</w:t>
            </w:r>
          </w:p>
        </w:tc>
        <w:tc>
          <w:tcPr>
            <w:tcW w:w="1193" w:type="dxa"/>
            <w:shd w:val="clear" w:color="auto" w:fill="DDE9F6"/>
          </w:tcPr>
          <w:p w14:paraId="1C2F0B25" w14:textId="77777777" w:rsidR="00652E7E" w:rsidRPr="00830AC5" w:rsidRDefault="00652E7E" w:rsidP="00CC4A71">
            <w:pPr>
              <w:pStyle w:val="TableParagraph"/>
              <w:spacing w:before="2"/>
              <w:jc w:val="left"/>
              <w:rPr>
                <w:sz w:val="16"/>
                <w:szCs w:val="16"/>
              </w:rPr>
            </w:pPr>
            <w:r w:rsidRPr="00830AC5">
              <w:rPr>
                <w:sz w:val="16"/>
                <w:szCs w:val="16"/>
              </w:rPr>
              <w:t>Gerçekleşmedi</w:t>
            </w:r>
          </w:p>
        </w:tc>
        <w:tc>
          <w:tcPr>
            <w:tcW w:w="1377" w:type="dxa"/>
            <w:shd w:val="clear" w:color="auto" w:fill="DDE9F6"/>
          </w:tcPr>
          <w:p w14:paraId="53CB5059" w14:textId="77777777" w:rsidR="00652E7E" w:rsidRPr="00830AC5" w:rsidRDefault="00652E7E" w:rsidP="00CC4A71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rkez adresli yayınlardan atıf alınmamıştır.</w:t>
            </w:r>
          </w:p>
        </w:tc>
        <w:tc>
          <w:tcPr>
            <w:tcW w:w="1972" w:type="dxa"/>
            <w:shd w:val="clear" w:color="auto" w:fill="DDE9F6"/>
          </w:tcPr>
          <w:p w14:paraId="39D6523B" w14:textId="77777777" w:rsidR="00652E7E" w:rsidRPr="00830AC5" w:rsidRDefault="00652E7E" w:rsidP="00CC4A71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İkinci altı ayda tamamlanması amaçlanan çalışmadan atıf alınması planlanmaktadır. </w:t>
            </w:r>
          </w:p>
        </w:tc>
      </w:tr>
    </w:tbl>
    <w:p w14:paraId="7CDDC3B2" w14:textId="6AE9CF22" w:rsidR="009668B6" w:rsidRDefault="009668B6">
      <w:pPr>
        <w:spacing w:before="193"/>
        <w:ind w:left="536"/>
        <w:rPr>
          <w:b/>
          <w:sz w:val="20"/>
        </w:rPr>
      </w:pPr>
    </w:p>
    <w:p w14:paraId="26BC2D6F" w14:textId="77777777" w:rsidR="00652E7E" w:rsidRDefault="00652E7E">
      <w:pPr>
        <w:spacing w:before="193"/>
        <w:ind w:left="536"/>
        <w:rPr>
          <w:b/>
          <w:sz w:val="20"/>
        </w:rPr>
      </w:pPr>
    </w:p>
    <w:p w14:paraId="771F4605" w14:textId="77777777" w:rsidR="003B3CD6" w:rsidRDefault="003B3CD6">
      <w:pPr>
        <w:pStyle w:val="GvdeMetni"/>
        <w:spacing w:before="4" w:after="1"/>
        <w:rPr>
          <w:b/>
          <w:sz w:val="10"/>
        </w:rPr>
      </w:pPr>
    </w:p>
    <w:p w14:paraId="3F875253" w14:textId="77777777" w:rsidR="003B3CD6" w:rsidRDefault="003B3CD6">
      <w:pPr>
        <w:pStyle w:val="GvdeMetni"/>
        <w:rPr>
          <w:b/>
          <w:sz w:val="20"/>
        </w:rPr>
      </w:pPr>
    </w:p>
    <w:p w14:paraId="456E041B" w14:textId="77777777" w:rsidR="003B3CD6" w:rsidRDefault="003B3CD6">
      <w:pPr>
        <w:pStyle w:val="GvdeMetni"/>
        <w:spacing w:before="8"/>
        <w:rPr>
          <w:b/>
          <w:sz w:val="19"/>
        </w:rPr>
      </w:pPr>
    </w:p>
    <w:p w14:paraId="28A0645D" w14:textId="3F5272D1" w:rsidR="003B3CD6" w:rsidRDefault="0018038D">
      <w:pPr>
        <w:ind w:left="536"/>
        <w:rPr>
          <w:b/>
          <w:sz w:val="20"/>
        </w:rPr>
      </w:pPr>
      <w:r>
        <w:rPr>
          <w:b/>
          <w:sz w:val="20"/>
        </w:rPr>
        <w:t>Tablo 5: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Hedef Kartı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5</w:t>
      </w:r>
    </w:p>
    <w:p w14:paraId="590B8EF2" w14:textId="2B77BDA5" w:rsidR="009668B6" w:rsidRDefault="009668B6">
      <w:pPr>
        <w:ind w:left="536"/>
        <w:rPr>
          <w:b/>
          <w:sz w:val="20"/>
        </w:rPr>
      </w:pPr>
    </w:p>
    <w:tbl>
      <w:tblPr>
        <w:tblStyle w:val="TableNormal1"/>
        <w:tblW w:w="0" w:type="auto"/>
        <w:tblBorders>
          <w:top w:val="single" w:sz="4" w:space="0" w:color="F4AF83"/>
          <w:left w:val="single" w:sz="4" w:space="0" w:color="F4AF83"/>
          <w:bottom w:val="single" w:sz="4" w:space="0" w:color="F4AF83"/>
          <w:right w:val="single" w:sz="4" w:space="0" w:color="F4AF83"/>
          <w:insideH w:val="single" w:sz="4" w:space="0" w:color="F4AF83"/>
          <w:insideV w:val="single" w:sz="4" w:space="0" w:color="F4AF83"/>
        </w:tblBorders>
        <w:tblLayout w:type="fixed"/>
        <w:tblLook w:val="01E0" w:firstRow="1" w:lastRow="1" w:firstColumn="1" w:lastColumn="1" w:noHBand="0" w:noVBand="0"/>
      </w:tblPr>
      <w:tblGrid>
        <w:gridCol w:w="1938"/>
        <w:gridCol w:w="689"/>
        <w:gridCol w:w="382"/>
        <w:gridCol w:w="973"/>
        <w:gridCol w:w="1265"/>
        <w:gridCol w:w="1363"/>
        <w:gridCol w:w="1460"/>
        <w:gridCol w:w="2072"/>
      </w:tblGrid>
      <w:tr w:rsidR="009668B6" w14:paraId="705195BE" w14:textId="77777777" w:rsidTr="00652E7E">
        <w:trPr>
          <w:trHeight w:val="481"/>
        </w:trPr>
        <w:tc>
          <w:tcPr>
            <w:tcW w:w="10142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ED7C31"/>
          </w:tcPr>
          <w:p w14:paraId="0B344BEE" w14:textId="11AF63A3" w:rsidR="009668B6" w:rsidRDefault="009668B6" w:rsidP="0018038D">
            <w:pPr>
              <w:pStyle w:val="TableParagraph"/>
              <w:tabs>
                <w:tab w:val="left" w:pos="3441"/>
              </w:tabs>
              <w:spacing w:before="32" w:line="214" w:lineRule="exact"/>
              <w:ind w:left="3441" w:right="1036" w:hanging="3322"/>
              <w:jc w:val="left"/>
              <w:rPr>
                <w:b/>
                <w:sz w:val="20"/>
              </w:rPr>
            </w:pPr>
            <w:r>
              <w:rPr>
                <w:b/>
                <w:u w:val="thick"/>
              </w:rPr>
              <w:t>Amaç</w:t>
            </w:r>
            <w:r>
              <w:rPr>
                <w:b/>
                <w:spacing w:val="-1"/>
                <w:u w:val="thick"/>
              </w:rPr>
              <w:t xml:space="preserve"> </w:t>
            </w:r>
            <w:r>
              <w:rPr>
                <w:b/>
                <w:u w:val="thick"/>
              </w:rPr>
              <w:t>(A3)</w:t>
            </w:r>
            <w:r>
              <w:rPr>
                <w:b/>
              </w:rPr>
              <w:t xml:space="preserve">        </w:t>
            </w:r>
            <w:r>
              <w:rPr>
                <w:b/>
                <w:position w:val="2"/>
                <w:sz w:val="20"/>
                <w:u w:val="single"/>
              </w:rPr>
              <w:t>Üniversite Genelinde Girişimci ve Yenilikçi Faaliyetleri</w:t>
            </w:r>
            <w:r>
              <w:rPr>
                <w:b/>
                <w:spacing w:val="-47"/>
                <w:position w:val="2"/>
                <w:sz w:val="20"/>
              </w:rPr>
              <w:t xml:space="preserve"> </w:t>
            </w:r>
            <w:r>
              <w:rPr>
                <w:b/>
                <w:sz w:val="20"/>
                <w:u w:val="single"/>
              </w:rPr>
              <w:t>Yaygınlaştırmak</w:t>
            </w:r>
            <w:r>
              <w:rPr>
                <w:b/>
                <w:spacing w:val="1"/>
                <w:sz w:val="20"/>
                <w:u w:val="single"/>
              </w:rPr>
              <w:t xml:space="preserve"> </w:t>
            </w:r>
            <w:r>
              <w:rPr>
                <w:b/>
                <w:sz w:val="20"/>
                <w:u w:val="single"/>
              </w:rPr>
              <w:t>ve</w:t>
            </w:r>
            <w:r>
              <w:rPr>
                <w:b/>
                <w:spacing w:val="-3"/>
                <w:sz w:val="20"/>
                <w:u w:val="single"/>
              </w:rPr>
              <w:t xml:space="preserve"> </w:t>
            </w:r>
            <w:r>
              <w:rPr>
                <w:b/>
                <w:sz w:val="20"/>
                <w:u w:val="single"/>
              </w:rPr>
              <w:t>Kurumsallaştırmak</w:t>
            </w:r>
          </w:p>
        </w:tc>
      </w:tr>
      <w:tr w:rsidR="009668B6" w14:paraId="27987891" w14:textId="77777777" w:rsidTr="006768B8">
        <w:trPr>
          <w:trHeight w:val="461"/>
        </w:trPr>
        <w:tc>
          <w:tcPr>
            <w:tcW w:w="2627" w:type="dxa"/>
            <w:gridSpan w:val="2"/>
            <w:tcBorders>
              <w:top w:val="nil"/>
            </w:tcBorders>
            <w:shd w:val="clear" w:color="auto" w:fill="FBE4D4"/>
          </w:tcPr>
          <w:p w14:paraId="04EA8147" w14:textId="77777777" w:rsidR="009668B6" w:rsidRDefault="009668B6" w:rsidP="0018038D">
            <w:pPr>
              <w:pStyle w:val="TableParagraph"/>
              <w:spacing w:line="252" w:lineRule="exact"/>
              <w:jc w:val="left"/>
              <w:rPr>
                <w:b/>
              </w:rPr>
            </w:pPr>
            <w:r>
              <w:rPr>
                <w:b/>
                <w:u w:val="thick"/>
              </w:rPr>
              <w:t>Hedef (H3.1.)</w:t>
            </w:r>
          </w:p>
        </w:tc>
        <w:tc>
          <w:tcPr>
            <w:tcW w:w="7515" w:type="dxa"/>
            <w:gridSpan w:val="6"/>
            <w:tcBorders>
              <w:top w:val="nil"/>
            </w:tcBorders>
            <w:shd w:val="clear" w:color="auto" w:fill="FBE4D4"/>
          </w:tcPr>
          <w:p w14:paraId="336E3FF5" w14:textId="77777777" w:rsidR="009668B6" w:rsidRDefault="009668B6" w:rsidP="0018038D">
            <w:pPr>
              <w:pStyle w:val="TableParagraph"/>
              <w:spacing w:line="230" w:lineRule="atLeast"/>
              <w:ind w:left="117" w:right="282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Üniversitemiz öğrencilerine ve personeline yönelik girişimcilikle</w:t>
            </w:r>
            <w:r>
              <w:rPr>
                <w:b/>
                <w:spacing w:val="-48"/>
                <w:sz w:val="20"/>
              </w:rPr>
              <w:t xml:space="preserve"> </w:t>
            </w:r>
            <w:r>
              <w:rPr>
                <w:b/>
                <w:sz w:val="20"/>
              </w:rPr>
              <w:t>ilgili eğitim, seminer,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konferans</w:t>
            </w:r>
            <w:r>
              <w:rPr>
                <w:b/>
                <w:spacing w:val="47"/>
                <w:sz w:val="20"/>
              </w:rPr>
              <w:t xml:space="preserve"> </w:t>
            </w:r>
            <w:r>
              <w:rPr>
                <w:b/>
                <w:sz w:val="20"/>
              </w:rPr>
              <w:t>faaliyetleri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geliştirilecektir</w:t>
            </w:r>
          </w:p>
        </w:tc>
      </w:tr>
      <w:tr w:rsidR="009668B6" w14:paraId="6686C8FF" w14:textId="77777777" w:rsidTr="006768B8">
        <w:trPr>
          <w:trHeight w:val="677"/>
        </w:trPr>
        <w:tc>
          <w:tcPr>
            <w:tcW w:w="1938" w:type="dxa"/>
            <w:shd w:val="clear" w:color="auto" w:fill="DDE9F6"/>
          </w:tcPr>
          <w:p w14:paraId="31F29B06" w14:textId="77777777" w:rsidR="009668B6" w:rsidRDefault="009668B6" w:rsidP="0018038D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erformans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Göstergeleri</w:t>
            </w:r>
          </w:p>
        </w:tc>
        <w:tc>
          <w:tcPr>
            <w:tcW w:w="1071" w:type="dxa"/>
            <w:gridSpan w:val="2"/>
            <w:shd w:val="clear" w:color="auto" w:fill="DDE9F6"/>
          </w:tcPr>
          <w:p w14:paraId="43320D86" w14:textId="77777777" w:rsidR="009668B6" w:rsidRDefault="009668B6" w:rsidP="006176FB">
            <w:pPr>
              <w:pStyle w:val="TableParagraph"/>
              <w:spacing w:line="261" w:lineRule="auto"/>
              <w:ind w:left="186" w:right="167" w:firstLine="108"/>
              <w:rPr>
                <w:sz w:val="18"/>
              </w:rPr>
            </w:pPr>
            <w:r>
              <w:rPr>
                <w:sz w:val="18"/>
              </w:rPr>
              <w:t>Hedef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Etki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(%)</w:t>
            </w:r>
          </w:p>
        </w:tc>
        <w:tc>
          <w:tcPr>
            <w:tcW w:w="973" w:type="dxa"/>
            <w:shd w:val="clear" w:color="auto" w:fill="DDE9F6"/>
          </w:tcPr>
          <w:p w14:paraId="723D9E13" w14:textId="77777777" w:rsidR="009668B6" w:rsidRDefault="009668B6" w:rsidP="006176FB">
            <w:pPr>
              <w:pStyle w:val="TableParagraph"/>
              <w:spacing w:line="259" w:lineRule="auto"/>
              <w:ind w:left="250" w:right="241" w:hanging="4"/>
              <w:rPr>
                <w:sz w:val="18"/>
              </w:rPr>
            </w:pPr>
            <w:r>
              <w:rPr>
                <w:sz w:val="18"/>
              </w:rPr>
              <w:t>2022</w:t>
            </w:r>
          </w:p>
        </w:tc>
        <w:tc>
          <w:tcPr>
            <w:tcW w:w="1265" w:type="dxa"/>
            <w:shd w:val="clear" w:color="auto" w:fill="DDE9F6"/>
          </w:tcPr>
          <w:p w14:paraId="40E63B49" w14:textId="77777777" w:rsidR="009668B6" w:rsidRDefault="009668B6" w:rsidP="006176FB">
            <w:pPr>
              <w:pStyle w:val="TableParagraph"/>
              <w:spacing w:before="2"/>
              <w:rPr>
                <w:sz w:val="18"/>
              </w:rPr>
            </w:pPr>
            <w:r>
              <w:rPr>
                <w:sz w:val="18"/>
              </w:rPr>
              <w:t>Gerçekleşen 2022</w:t>
            </w:r>
          </w:p>
        </w:tc>
        <w:tc>
          <w:tcPr>
            <w:tcW w:w="1363" w:type="dxa"/>
            <w:shd w:val="clear" w:color="auto" w:fill="DDE9F6"/>
          </w:tcPr>
          <w:p w14:paraId="5B7D2713" w14:textId="77777777" w:rsidR="009668B6" w:rsidRDefault="009668B6" w:rsidP="006176FB">
            <w:pPr>
              <w:pStyle w:val="TableParagraph"/>
              <w:spacing w:before="2"/>
              <w:rPr>
                <w:sz w:val="18"/>
              </w:rPr>
            </w:pPr>
            <w:r>
              <w:rPr>
                <w:sz w:val="18"/>
              </w:rPr>
              <w:t>Gerçekleşme durumu</w:t>
            </w:r>
          </w:p>
        </w:tc>
        <w:tc>
          <w:tcPr>
            <w:tcW w:w="1460" w:type="dxa"/>
            <w:shd w:val="clear" w:color="auto" w:fill="DDE9F6"/>
          </w:tcPr>
          <w:p w14:paraId="6B50EFA6" w14:textId="69AFA7EA" w:rsidR="009668B6" w:rsidRDefault="009668B6" w:rsidP="006176FB">
            <w:pPr>
              <w:pStyle w:val="TableParagraph"/>
              <w:spacing w:before="2"/>
              <w:ind w:right="474"/>
              <w:rPr>
                <w:sz w:val="18"/>
              </w:rPr>
            </w:pPr>
            <w:r>
              <w:rPr>
                <w:sz w:val="18"/>
              </w:rPr>
              <w:t>Açıklama</w:t>
            </w:r>
          </w:p>
        </w:tc>
        <w:tc>
          <w:tcPr>
            <w:tcW w:w="2072" w:type="dxa"/>
            <w:shd w:val="clear" w:color="auto" w:fill="DDE9F6"/>
          </w:tcPr>
          <w:p w14:paraId="1B0694CA" w14:textId="77777777" w:rsidR="009668B6" w:rsidRDefault="009668B6" w:rsidP="006176FB">
            <w:pPr>
              <w:pStyle w:val="TableParagraph"/>
              <w:spacing w:before="2"/>
              <w:ind w:right="474"/>
              <w:rPr>
                <w:sz w:val="18"/>
              </w:rPr>
            </w:pPr>
            <w:r>
              <w:rPr>
                <w:sz w:val="18"/>
              </w:rPr>
              <w:t>Eylem Planı</w:t>
            </w:r>
          </w:p>
        </w:tc>
      </w:tr>
      <w:tr w:rsidR="009668B6" w14:paraId="4F66962E" w14:textId="77777777" w:rsidTr="006768B8">
        <w:trPr>
          <w:trHeight w:val="677"/>
        </w:trPr>
        <w:tc>
          <w:tcPr>
            <w:tcW w:w="1938" w:type="dxa"/>
            <w:shd w:val="clear" w:color="auto" w:fill="DDE9F6"/>
          </w:tcPr>
          <w:p w14:paraId="5BD9C0A4" w14:textId="37FB8C51" w:rsidR="009668B6" w:rsidRDefault="009668B6" w:rsidP="009668B6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sz w:val="20"/>
              </w:rPr>
              <w:t>Merkez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kaynaklı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aten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başvuru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071" w:type="dxa"/>
            <w:gridSpan w:val="2"/>
            <w:shd w:val="clear" w:color="auto" w:fill="DDE9F6"/>
          </w:tcPr>
          <w:p w14:paraId="4BC043E5" w14:textId="42433043" w:rsidR="009668B6" w:rsidRPr="006176FB" w:rsidRDefault="009668B6" w:rsidP="009668B6">
            <w:pPr>
              <w:pStyle w:val="TableParagraph"/>
              <w:spacing w:line="261" w:lineRule="auto"/>
              <w:ind w:left="186" w:right="167" w:firstLine="108"/>
              <w:jc w:val="left"/>
              <w:rPr>
                <w:sz w:val="16"/>
                <w:szCs w:val="16"/>
              </w:rPr>
            </w:pPr>
            <w:r w:rsidRPr="006176FB">
              <w:rPr>
                <w:sz w:val="16"/>
                <w:szCs w:val="16"/>
              </w:rPr>
              <w:t>-</w:t>
            </w:r>
          </w:p>
        </w:tc>
        <w:tc>
          <w:tcPr>
            <w:tcW w:w="973" w:type="dxa"/>
            <w:shd w:val="clear" w:color="auto" w:fill="DDE9F6"/>
          </w:tcPr>
          <w:p w14:paraId="29F98CBF" w14:textId="1C964A27" w:rsidR="009668B6" w:rsidRPr="006176FB" w:rsidRDefault="009668B6" w:rsidP="009668B6">
            <w:pPr>
              <w:pStyle w:val="TableParagraph"/>
              <w:spacing w:line="259" w:lineRule="auto"/>
              <w:ind w:left="250" w:right="241" w:hanging="4"/>
              <w:rPr>
                <w:sz w:val="16"/>
                <w:szCs w:val="16"/>
              </w:rPr>
            </w:pPr>
            <w:r w:rsidRPr="006176FB">
              <w:rPr>
                <w:sz w:val="16"/>
                <w:szCs w:val="16"/>
              </w:rPr>
              <w:t>-</w:t>
            </w:r>
          </w:p>
        </w:tc>
        <w:tc>
          <w:tcPr>
            <w:tcW w:w="1265" w:type="dxa"/>
            <w:shd w:val="clear" w:color="auto" w:fill="DDE9F6"/>
          </w:tcPr>
          <w:p w14:paraId="65994C15" w14:textId="77777777" w:rsidR="009668B6" w:rsidRPr="006176FB" w:rsidRDefault="009668B6" w:rsidP="009668B6">
            <w:pPr>
              <w:pStyle w:val="TableParagraph"/>
              <w:spacing w:before="2"/>
              <w:jc w:val="left"/>
              <w:rPr>
                <w:sz w:val="16"/>
                <w:szCs w:val="16"/>
              </w:rPr>
            </w:pPr>
          </w:p>
        </w:tc>
        <w:tc>
          <w:tcPr>
            <w:tcW w:w="1363" w:type="dxa"/>
            <w:shd w:val="clear" w:color="auto" w:fill="DDE9F6"/>
          </w:tcPr>
          <w:p w14:paraId="4508B385" w14:textId="77777777" w:rsidR="009668B6" w:rsidRPr="006176FB" w:rsidRDefault="009668B6" w:rsidP="009668B6">
            <w:pPr>
              <w:pStyle w:val="TableParagraph"/>
              <w:spacing w:before="2"/>
              <w:jc w:val="left"/>
              <w:rPr>
                <w:sz w:val="16"/>
                <w:szCs w:val="16"/>
              </w:rPr>
            </w:pPr>
          </w:p>
        </w:tc>
        <w:tc>
          <w:tcPr>
            <w:tcW w:w="1460" w:type="dxa"/>
            <w:shd w:val="clear" w:color="auto" w:fill="DDE9F6"/>
          </w:tcPr>
          <w:p w14:paraId="79DBD2C0" w14:textId="77777777" w:rsidR="009668B6" w:rsidRPr="006176FB" w:rsidRDefault="009668B6" w:rsidP="009668B6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</w:p>
        </w:tc>
        <w:tc>
          <w:tcPr>
            <w:tcW w:w="2072" w:type="dxa"/>
            <w:shd w:val="clear" w:color="auto" w:fill="DDE9F6"/>
          </w:tcPr>
          <w:p w14:paraId="0130FD00" w14:textId="77777777" w:rsidR="009668B6" w:rsidRPr="006176FB" w:rsidRDefault="009668B6" w:rsidP="009668B6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</w:p>
        </w:tc>
      </w:tr>
      <w:tr w:rsidR="009668B6" w14:paraId="2EEF8DC4" w14:textId="77777777" w:rsidTr="006768B8">
        <w:trPr>
          <w:trHeight w:val="677"/>
        </w:trPr>
        <w:tc>
          <w:tcPr>
            <w:tcW w:w="1938" w:type="dxa"/>
            <w:shd w:val="clear" w:color="auto" w:fill="DDE9F6"/>
          </w:tcPr>
          <w:p w14:paraId="2D9C50DC" w14:textId="307143CD" w:rsidR="009668B6" w:rsidRDefault="009668B6" w:rsidP="009668B6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sz w:val="20"/>
              </w:rPr>
              <w:lastRenderedPageBreak/>
              <w:t>Alınan paten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071" w:type="dxa"/>
            <w:gridSpan w:val="2"/>
            <w:shd w:val="clear" w:color="auto" w:fill="DDE9F6"/>
          </w:tcPr>
          <w:p w14:paraId="60D6C74F" w14:textId="10A58305" w:rsidR="009668B6" w:rsidRPr="006176FB" w:rsidRDefault="009668B6" w:rsidP="009668B6">
            <w:pPr>
              <w:pStyle w:val="TableParagraph"/>
              <w:spacing w:line="261" w:lineRule="auto"/>
              <w:ind w:left="186" w:right="167" w:firstLine="108"/>
              <w:jc w:val="left"/>
              <w:rPr>
                <w:sz w:val="16"/>
                <w:szCs w:val="16"/>
              </w:rPr>
            </w:pPr>
            <w:r w:rsidRPr="006176FB">
              <w:rPr>
                <w:sz w:val="16"/>
                <w:szCs w:val="16"/>
              </w:rPr>
              <w:t>-</w:t>
            </w:r>
          </w:p>
        </w:tc>
        <w:tc>
          <w:tcPr>
            <w:tcW w:w="973" w:type="dxa"/>
            <w:shd w:val="clear" w:color="auto" w:fill="DDE9F6"/>
          </w:tcPr>
          <w:p w14:paraId="2AA9152A" w14:textId="4AFDB8C2" w:rsidR="009668B6" w:rsidRPr="006176FB" w:rsidRDefault="009668B6" w:rsidP="009668B6">
            <w:pPr>
              <w:pStyle w:val="TableParagraph"/>
              <w:spacing w:line="259" w:lineRule="auto"/>
              <w:ind w:left="250" w:right="241" w:hanging="4"/>
              <w:rPr>
                <w:sz w:val="16"/>
                <w:szCs w:val="16"/>
              </w:rPr>
            </w:pPr>
            <w:r w:rsidRPr="006176FB">
              <w:rPr>
                <w:sz w:val="16"/>
                <w:szCs w:val="16"/>
              </w:rPr>
              <w:t>-</w:t>
            </w:r>
          </w:p>
        </w:tc>
        <w:tc>
          <w:tcPr>
            <w:tcW w:w="1265" w:type="dxa"/>
            <w:shd w:val="clear" w:color="auto" w:fill="DDE9F6"/>
          </w:tcPr>
          <w:p w14:paraId="339DC294" w14:textId="77777777" w:rsidR="009668B6" w:rsidRPr="006176FB" w:rsidRDefault="009668B6" w:rsidP="009668B6">
            <w:pPr>
              <w:pStyle w:val="TableParagraph"/>
              <w:spacing w:before="2"/>
              <w:jc w:val="left"/>
              <w:rPr>
                <w:sz w:val="16"/>
                <w:szCs w:val="16"/>
              </w:rPr>
            </w:pPr>
          </w:p>
        </w:tc>
        <w:tc>
          <w:tcPr>
            <w:tcW w:w="1363" w:type="dxa"/>
            <w:shd w:val="clear" w:color="auto" w:fill="DDE9F6"/>
          </w:tcPr>
          <w:p w14:paraId="463E64D5" w14:textId="77777777" w:rsidR="009668B6" w:rsidRPr="006176FB" w:rsidRDefault="009668B6" w:rsidP="009668B6">
            <w:pPr>
              <w:pStyle w:val="TableParagraph"/>
              <w:spacing w:before="2"/>
              <w:jc w:val="left"/>
              <w:rPr>
                <w:sz w:val="16"/>
                <w:szCs w:val="16"/>
              </w:rPr>
            </w:pPr>
          </w:p>
        </w:tc>
        <w:tc>
          <w:tcPr>
            <w:tcW w:w="1460" w:type="dxa"/>
            <w:shd w:val="clear" w:color="auto" w:fill="DDE9F6"/>
          </w:tcPr>
          <w:p w14:paraId="62AF1AA4" w14:textId="77777777" w:rsidR="009668B6" w:rsidRPr="006176FB" w:rsidRDefault="009668B6" w:rsidP="009668B6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</w:p>
        </w:tc>
        <w:tc>
          <w:tcPr>
            <w:tcW w:w="2072" w:type="dxa"/>
            <w:shd w:val="clear" w:color="auto" w:fill="DDE9F6"/>
          </w:tcPr>
          <w:p w14:paraId="729DE88E" w14:textId="77777777" w:rsidR="009668B6" w:rsidRPr="006176FB" w:rsidRDefault="009668B6" w:rsidP="009668B6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</w:p>
        </w:tc>
      </w:tr>
      <w:tr w:rsidR="009668B6" w14:paraId="63BACFD0" w14:textId="77777777" w:rsidTr="006768B8">
        <w:trPr>
          <w:trHeight w:val="677"/>
        </w:trPr>
        <w:tc>
          <w:tcPr>
            <w:tcW w:w="1938" w:type="dxa"/>
            <w:shd w:val="clear" w:color="auto" w:fill="DDE9F6"/>
          </w:tcPr>
          <w:p w14:paraId="371E6D8C" w14:textId="15F7B3FF" w:rsidR="009668B6" w:rsidRDefault="009668B6" w:rsidP="009668B6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sz w:val="20"/>
              </w:rPr>
              <w:t>Ticarileşmiş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aten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071" w:type="dxa"/>
            <w:gridSpan w:val="2"/>
            <w:shd w:val="clear" w:color="auto" w:fill="DDE9F6"/>
          </w:tcPr>
          <w:p w14:paraId="255D696E" w14:textId="6D1403CC" w:rsidR="009668B6" w:rsidRPr="006176FB" w:rsidRDefault="009668B6" w:rsidP="009668B6">
            <w:pPr>
              <w:pStyle w:val="TableParagraph"/>
              <w:spacing w:line="261" w:lineRule="auto"/>
              <w:ind w:left="186" w:right="167" w:firstLine="108"/>
              <w:jc w:val="left"/>
              <w:rPr>
                <w:sz w:val="16"/>
                <w:szCs w:val="16"/>
              </w:rPr>
            </w:pPr>
            <w:r w:rsidRPr="006176FB">
              <w:rPr>
                <w:sz w:val="16"/>
                <w:szCs w:val="16"/>
              </w:rPr>
              <w:t>-</w:t>
            </w:r>
          </w:p>
        </w:tc>
        <w:tc>
          <w:tcPr>
            <w:tcW w:w="973" w:type="dxa"/>
            <w:shd w:val="clear" w:color="auto" w:fill="DDE9F6"/>
          </w:tcPr>
          <w:p w14:paraId="0BA26513" w14:textId="2A4CC16A" w:rsidR="009668B6" w:rsidRPr="006176FB" w:rsidRDefault="009668B6" w:rsidP="009668B6">
            <w:pPr>
              <w:pStyle w:val="TableParagraph"/>
              <w:spacing w:line="259" w:lineRule="auto"/>
              <w:ind w:left="250" w:right="241" w:hanging="4"/>
              <w:rPr>
                <w:sz w:val="16"/>
                <w:szCs w:val="16"/>
              </w:rPr>
            </w:pPr>
            <w:r w:rsidRPr="006176FB">
              <w:rPr>
                <w:sz w:val="16"/>
                <w:szCs w:val="16"/>
              </w:rPr>
              <w:t>-</w:t>
            </w:r>
          </w:p>
        </w:tc>
        <w:tc>
          <w:tcPr>
            <w:tcW w:w="1265" w:type="dxa"/>
            <w:shd w:val="clear" w:color="auto" w:fill="DDE9F6"/>
          </w:tcPr>
          <w:p w14:paraId="700C41A5" w14:textId="77777777" w:rsidR="009668B6" w:rsidRPr="006176FB" w:rsidRDefault="009668B6" w:rsidP="009668B6">
            <w:pPr>
              <w:pStyle w:val="TableParagraph"/>
              <w:spacing w:before="2"/>
              <w:jc w:val="left"/>
              <w:rPr>
                <w:sz w:val="16"/>
                <w:szCs w:val="16"/>
              </w:rPr>
            </w:pPr>
          </w:p>
        </w:tc>
        <w:tc>
          <w:tcPr>
            <w:tcW w:w="1363" w:type="dxa"/>
            <w:shd w:val="clear" w:color="auto" w:fill="DDE9F6"/>
          </w:tcPr>
          <w:p w14:paraId="213F5C8A" w14:textId="77777777" w:rsidR="009668B6" w:rsidRPr="006176FB" w:rsidRDefault="009668B6" w:rsidP="009668B6">
            <w:pPr>
              <w:pStyle w:val="TableParagraph"/>
              <w:spacing w:before="2"/>
              <w:jc w:val="left"/>
              <w:rPr>
                <w:sz w:val="16"/>
                <w:szCs w:val="16"/>
              </w:rPr>
            </w:pPr>
          </w:p>
        </w:tc>
        <w:tc>
          <w:tcPr>
            <w:tcW w:w="1460" w:type="dxa"/>
            <w:shd w:val="clear" w:color="auto" w:fill="DDE9F6"/>
          </w:tcPr>
          <w:p w14:paraId="16CDEEE1" w14:textId="77777777" w:rsidR="009668B6" w:rsidRPr="006176FB" w:rsidRDefault="009668B6" w:rsidP="009668B6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</w:p>
        </w:tc>
        <w:tc>
          <w:tcPr>
            <w:tcW w:w="2072" w:type="dxa"/>
            <w:shd w:val="clear" w:color="auto" w:fill="DDE9F6"/>
          </w:tcPr>
          <w:p w14:paraId="7551F1EC" w14:textId="77777777" w:rsidR="009668B6" w:rsidRPr="006176FB" w:rsidRDefault="009668B6" w:rsidP="009668B6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</w:p>
        </w:tc>
      </w:tr>
      <w:tr w:rsidR="009668B6" w14:paraId="788E5FE0" w14:textId="77777777" w:rsidTr="006768B8">
        <w:trPr>
          <w:trHeight w:val="677"/>
        </w:trPr>
        <w:tc>
          <w:tcPr>
            <w:tcW w:w="1938" w:type="dxa"/>
            <w:shd w:val="clear" w:color="auto" w:fill="DDE9F6"/>
          </w:tcPr>
          <w:p w14:paraId="10C339C1" w14:textId="3819A9C2" w:rsidR="009668B6" w:rsidRDefault="009668B6" w:rsidP="009668B6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sz w:val="20"/>
              </w:rPr>
              <w:t>Merkez çalışanlarının fikri ve sına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ülkiye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hakkı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071" w:type="dxa"/>
            <w:gridSpan w:val="2"/>
            <w:shd w:val="clear" w:color="auto" w:fill="DDE9F6"/>
          </w:tcPr>
          <w:p w14:paraId="2C8B56C3" w14:textId="17A3498A" w:rsidR="009668B6" w:rsidRPr="006176FB" w:rsidRDefault="009668B6" w:rsidP="009668B6">
            <w:pPr>
              <w:pStyle w:val="TableParagraph"/>
              <w:spacing w:line="261" w:lineRule="auto"/>
              <w:ind w:left="186" w:right="167" w:firstLine="108"/>
              <w:jc w:val="left"/>
              <w:rPr>
                <w:sz w:val="16"/>
                <w:szCs w:val="16"/>
              </w:rPr>
            </w:pPr>
            <w:r w:rsidRPr="006176FB">
              <w:rPr>
                <w:sz w:val="16"/>
                <w:szCs w:val="16"/>
              </w:rPr>
              <w:t>20</w:t>
            </w:r>
          </w:p>
        </w:tc>
        <w:tc>
          <w:tcPr>
            <w:tcW w:w="973" w:type="dxa"/>
            <w:shd w:val="clear" w:color="auto" w:fill="DDE9F6"/>
          </w:tcPr>
          <w:p w14:paraId="788C52C6" w14:textId="13818A11" w:rsidR="009668B6" w:rsidRPr="006176FB" w:rsidRDefault="009668B6" w:rsidP="009668B6">
            <w:pPr>
              <w:pStyle w:val="TableParagraph"/>
              <w:spacing w:line="259" w:lineRule="auto"/>
              <w:ind w:left="250" w:right="241" w:hanging="4"/>
              <w:rPr>
                <w:sz w:val="16"/>
                <w:szCs w:val="16"/>
              </w:rPr>
            </w:pPr>
            <w:r w:rsidRPr="006176FB">
              <w:rPr>
                <w:sz w:val="16"/>
                <w:szCs w:val="16"/>
              </w:rPr>
              <w:t>1</w:t>
            </w:r>
          </w:p>
        </w:tc>
        <w:tc>
          <w:tcPr>
            <w:tcW w:w="1265" w:type="dxa"/>
            <w:shd w:val="clear" w:color="auto" w:fill="DDE9F6"/>
          </w:tcPr>
          <w:p w14:paraId="3A507143" w14:textId="2607FC03" w:rsidR="009668B6" w:rsidRPr="006176FB" w:rsidRDefault="00CF27EE" w:rsidP="009668B6">
            <w:pPr>
              <w:pStyle w:val="TableParagraph"/>
              <w:spacing w:before="2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63" w:type="dxa"/>
            <w:shd w:val="clear" w:color="auto" w:fill="DDE9F6"/>
          </w:tcPr>
          <w:p w14:paraId="3B15F094" w14:textId="561E26EC" w:rsidR="009668B6" w:rsidRPr="006176FB" w:rsidRDefault="00830AC5" w:rsidP="009668B6">
            <w:pPr>
              <w:pStyle w:val="TableParagraph"/>
              <w:spacing w:before="2"/>
              <w:jc w:val="left"/>
              <w:rPr>
                <w:sz w:val="16"/>
                <w:szCs w:val="16"/>
              </w:rPr>
            </w:pPr>
            <w:r w:rsidRPr="006176FB">
              <w:rPr>
                <w:sz w:val="16"/>
                <w:szCs w:val="16"/>
              </w:rPr>
              <w:t>Gerçekleşmedi</w:t>
            </w:r>
          </w:p>
        </w:tc>
        <w:tc>
          <w:tcPr>
            <w:tcW w:w="1460" w:type="dxa"/>
            <w:shd w:val="clear" w:color="auto" w:fill="DDE9F6"/>
          </w:tcPr>
          <w:p w14:paraId="53BB446B" w14:textId="0FFD2E5C" w:rsidR="009668B6" w:rsidRPr="006176FB" w:rsidRDefault="000967F8" w:rsidP="009668B6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aliyet gerçekleştirilmemiştir.</w:t>
            </w:r>
          </w:p>
        </w:tc>
        <w:tc>
          <w:tcPr>
            <w:tcW w:w="2072" w:type="dxa"/>
            <w:shd w:val="clear" w:color="auto" w:fill="DDE9F6"/>
          </w:tcPr>
          <w:p w14:paraId="523C90DD" w14:textId="3F89C4E9" w:rsidR="009668B6" w:rsidRPr="006176FB" w:rsidRDefault="002F3068" w:rsidP="009668B6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  <w:r w:rsidRPr="002F3068">
              <w:rPr>
                <w:sz w:val="16"/>
                <w:szCs w:val="16"/>
              </w:rPr>
              <w:t>Merkezde görevli öğretim elemanlarının Üniversitemiz PTO tarafından yapılan konuya yönelik etkinliklere katılımı sağlanacaktır.</w:t>
            </w:r>
            <w:r>
              <w:rPr>
                <w:sz w:val="16"/>
                <w:szCs w:val="16"/>
              </w:rPr>
              <w:t xml:space="preserve"> </w:t>
            </w:r>
          </w:p>
        </w:tc>
      </w:tr>
      <w:tr w:rsidR="009668B6" w14:paraId="6910E6FC" w14:textId="77777777" w:rsidTr="006768B8">
        <w:trPr>
          <w:trHeight w:val="677"/>
        </w:trPr>
        <w:tc>
          <w:tcPr>
            <w:tcW w:w="1938" w:type="dxa"/>
            <w:shd w:val="clear" w:color="auto" w:fill="DDE9F6"/>
          </w:tcPr>
          <w:p w14:paraId="0900FC4E" w14:textId="0A55BD45" w:rsidR="009668B6" w:rsidRDefault="009668B6" w:rsidP="009668B6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sz w:val="20"/>
              </w:rPr>
              <w:t xml:space="preserve">Üniversitemiz öğrencilerine </w:t>
            </w:r>
            <w:proofErr w:type="gramStart"/>
            <w:r>
              <w:rPr>
                <w:sz w:val="20"/>
              </w:rPr>
              <w:t>yönelik</w:t>
            </w:r>
            <w:r w:rsidR="006176FB">
              <w:rPr>
                <w:sz w:val="20"/>
              </w:rPr>
              <w:t xml:space="preserve"> 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girişimcilikle</w:t>
            </w:r>
            <w:proofErr w:type="gramEnd"/>
            <w:r>
              <w:rPr>
                <w:sz w:val="20"/>
              </w:rPr>
              <w:t xml:space="preserve"> ilgili düzenlene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aaliye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071" w:type="dxa"/>
            <w:gridSpan w:val="2"/>
            <w:shd w:val="clear" w:color="auto" w:fill="DDE9F6"/>
          </w:tcPr>
          <w:p w14:paraId="05DBED6B" w14:textId="7F02D1FC" w:rsidR="009668B6" w:rsidRPr="006176FB" w:rsidRDefault="009668B6" w:rsidP="009668B6">
            <w:pPr>
              <w:pStyle w:val="TableParagraph"/>
              <w:spacing w:line="261" w:lineRule="auto"/>
              <w:ind w:left="186" w:right="167" w:firstLine="108"/>
              <w:jc w:val="left"/>
              <w:rPr>
                <w:sz w:val="16"/>
                <w:szCs w:val="16"/>
              </w:rPr>
            </w:pPr>
            <w:r w:rsidRPr="006176FB">
              <w:rPr>
                <w:sz w:val="16"/>
                <w:szCs w:val="16"/>
                <w:u w:val="single"/>
              </w:rPr>
              <w:t>40</w:t>
            </w:r>
          </w:p>
        </w:tc>
        <w:tc>
          <w:tcPr>
            <w:tcW w:w="973" w:type="dxa"/>
            <w:shd w:val="clear" w:color="auto" w:fill="DDE9F6"/>
          </w:tcPr>
          <w:p w14:paraId="612FD45F" w14:textId="20640A05" w:rsidR="009668B6" w:rsidRPr="006176FB" w:rsidRDefault="009668B6" w:rsidP="009668B6">
            <w:pPr>
              <w:pStyle w:val="TableParagraph"/>
              <w:spacing w:line="259" w:lineRule="auto"/>
              <w:ind w:left="250" w:right="241" w:hanging="4"/>
              <w:rPr>
                <w:sz w:val="16"/>
                <w:szCs w:val="16"/>
              </w:rPr>
            </w:pPr>
            <w:r w:rsidRPr="006176FB">
              <w:rPr>
                <w:sz w:val="16"/>
                <w:szCs w:val="16"/>
              </w:rPr>
              <w:t>1</w:t>
            </w:r>
          </w:p>
        </w:tc>
        <w:tc>
          <w:tcPr>
            <w:tcW w:w="1265" w:type="dxa"/>
            <w:shd w:val="clear" w:color="auto" w:fill="DDE9F6"/>
          </w:tcPr>
          <w:p w14:paraId="02F32AB0" w14:textId="560B32A4" w:rsidR="009668B6" w:rsidRPr="006176FB" w:rsidRDefault="00CF27EE" w:rsidP="009668B6">
            <w:pPr>
              <w:pStyle w:val="TableParagraph"/>
              <w:spacing w:before="2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63" w:type="dxa"/>
            <w:shd w:val="clear" w:color="auto" w:fill="DDE9F6"/>
          </w:tcPr>
          <w:p w14:paraId="45B9642D" w14:textId="5DC7FCE1" w:rsidR="009668B6" w:rsidRPr="006176FB" w:rsidRDefault="00830AC5" w:rsidP="009668B6">
            <w:pPr>
              <w:pStyle w:val="TableParagraph"/>
              <w:spacing w:before="2"/>
              <w:jc w:val="left"/>
              <w:rPr>
                <w:sz w:val="16"/>
                <w:szCs w:val="16"/>
              </w:rPr>
            </w:pPr>
            <w:r w:rsidRPr="006176FB">
              <w:rPr>
                <w:sz w:val="16"/>
                <w:szCs w:val="16"/>
              </w:rPr>
              <w:t>Gerçekleşmedi</w:t>
            </w:r>
          </w:p>
        </w:tc>
        <w:tc>
          <w:tcPr>
            <w:tcW w:w="1460" w:type="dxa"/>
            <w:shd w:val="clear" w:color="auto" w:fill="DDE9F6"/>
          </w:tcPr>
          <w:p w14:paraId="7444DBB4" w14:textId="16522447" w:rsidR="009668B6" w:rsidRPr="006176FB" w:rsidRDefault="006176FB" w:rsidP="009668B6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  <w:r w:rsidRPr="006176FB">
              <w:rPr>
                <w:sz w:val="16"/>
                <w:szCs w:val="16"/>
              </w:rPr>
              <w:t>Bir faaliyet gerçekleştirilmemiştir.</w:t>
            </w:r>
          </w:p>
        </w:tc>
        <w:tc>
          <w:tcPr>
            <w:tcW w:w="2072" w:type="dxa"/>
            <w:shd w:val="clear" w:color="auto" w:fill="DDE9F6"/>
          </w:tcPr>
          <w:p w14:paraId="10AD7291" w14:textId="5A046F7A" w:rsidR="00797D79" w:rsidRPr="006176FB" w:rsidRDefault="00797D79" w:rsidP="009668B6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ktisadi İdari Bilimler Fakültesi’nden ‘Girişimcilik’ ile ilgili faaliyet düzenlenmesi talep edilecektir.</w:t>
            </w:r>
          </w:p>
        </w:tc>
      </w:tr>
      <w:tr w:rsidR="006768B8" w14:paraId="76B4F1D0" w14:textId="77777777" w:rsidTr="006768B8">
        <w:trPr>
          <w:trHeight w:val="677"/>
        </w:trPr>
        <w:tc>
          <w:tcPr>
            <w:tcW w:w="1938" w:type="dxa"/>
            <w:shd w:val="clear" w:color="auto" w:fill="DDE9F6"/>
          </w:tcPr>
          <w:p w14:paraId="5F2A9259" w14:textId="638CA4C7" w:rsidR="006768B8" w:rsidRDefault="006768B8" w:rsidP="006768B8">
            <w:pPr>
              <w:pStyle w:val="TableParagraph"/>
              <w:ind w:left="110"/>
              <w:jc w:val="left"/>
              <w:rPr>
                <w:sz w:val="20"/>
              </w:rPr>
            </w:pPr>
            <w:r>
              <w:rPr>
                <w:sz w:val="20"/>
              </w:rPr>
              <w:t>Üniversitemiz personelin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yönelik</w:t>
            </w:r>
            <w:r>
              <w:rPr>
                <w:spacing w:val="-47"/>
                <w:sz w:val="20"/>
              </w:rPr>
              <w:t xml:space="preserve">                     </w:t>
            </w:r>
            <w:r>
              <w:rPr>
                <w:sz w:val="20"/>
              </w:rPr>
              <w:t>girişimcilikle ilgili düzenlene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faaliye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071" w:type="dxa"/>
            <w:gridSpan w:val="2"/>
            <w:shd w:val="clear" w:color="auto" w:fill="DDE9F6"/>
          </w:tcPr>
          <w:p w14:paraId="7F3D59CA" w14:textId="2A3EB34C" w:rsidR="006768B8" w:rsidRPr="006176FB" w:rsidRDefault="006768B8" w:rsidP="006768B8">
            <w:pPr>
              <w:pStyle w:val="TableParagraph"/>
              <w:spacing w:line="261" w:lineRule="auto"/>
              <w:ind w:left="186" w:right="167" w:firstLine="108"/>
              <w:jc w:val="left"/>
              <w:rPr>
                <w:sz w:val="16"/>
                <w:szCs w:val="16"/>
              </w:rPr>
            </w:pPr>
            <w:r w:rsidRPr="006176FB">
              <w:rPr>
                <w:sz w:val="16"/>
                <w:szCs w:val="16"/>
                <w:u w:val="single"/>
              </w:rPr>
              <w:t>40</w:t>
            </w:r>
          </w:p>
        </w:tc>
        <w:tc>
          <w:tcPr>
            <w:tcW w:w="973" w:type="dxa"/>
            <w:shd w:val="clear" w:color="auto" w:fill="DDE9F6"/>
          </w:tcPr>
          <w:p w14:paraId="6FAA8514" w14:textId="38E11571" w:rsidR="006768B8" w:rsidRPr="006176FB" w:rsidRDefault="006768B8" w:rsidP="006768B8">
            <w:pPr>
              <w:pStyle w:val="TableParagraph"/>
              <w:spacing w:line="259" w:lineRule="auto"/>
              <w:ind w:left="250" w:right="241" w:hanging="4"/>
              <w:rPr>
                <w:sz w:val="16"/>
                <w:szCs w:val="16"/>
              </w:rPr>
            </w:pPr>
            <w:r w:rsidRPr="006176FB">
              <w:rPr>
                <w:sz w:val="16"/>
                <w:szCs w:val="16"/>
              </w:rPr>
              <w:t>1</w:t>
            </w:r>
          </w:p>
        </w:tc>
        <w:tc>
          <w:tcPr>
            <w:tcW w:w="1265" w:type="dxa"/>
            <w:shd w:val="clear" w:color="auto" w:fill="DDE9F6"/>
          </w:tcPr>
          <w:p w14:paraId="7BC04347" w14:textId="06A293AD" w:rsidR="006768B8" w:rsidRPr="006176FB" w:rsidRDefault="006768B8" w:rsidP="006768B8">
            <w:pPr>
              <w:pStyle w:val="TableParagraph"/>
              <w:spacing w:before="2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63" w:type="dxa"/>
            <w:shd w:val="clear" w:color="auto" w:fill="DDE9F6"/>
          </w:tcPr>
          <w:p w14:paraId="19E1F41B" w14:textId="5C3D3913" w:rsidR="006768B8" w:rsidRPr="006176FB" w:rsidRDefault="006768B8" w:rsidP="006768B8">
            <w:pPr>
              <w:pStyle w:val="TableParagraph"/>
              <w:spacing w:before="2"/>
              <w:jc w:val="left"/>
              <w:rPr>
                <w:sz w:val="16"/>
                <w:szCs w:val="16"/>
              </w:rPr>
            </w:pPr>
            <w:r w:rsidRPr="006176FB">
              <w:rPr>
                <w:sz w:val="16"/>
                <w:szCs w:val="16"/>
              </w:rPr>
              <w:t>Gerçekleşmedi</w:t>
            </w:r>
          </w:p>
        </w:tc>
        <w:tc>
          <w:tcPr>
            <w:tcW w:w="1460" w:type="dxa"/>
            <w:shd w:val="clear" w:color="auto" w:fill="DDE9F6"/>
          </w:tcPr>
          <w:p w14:paraId="0C5E6649" w14:textId="68358EAE" w:rsidR="006768B8" w:rsidRPr="006176FB" w:rsidRDefault="006768B8" w:rsidP="006768B8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  <w:r w:rsidRPr="006176FB">
              <w:rPr>
                <w:sz w:val="16"/>
                <w:szCs w:val="16"/>
              </w:rPr>
              <w:t>Bir faaliyet gerçekleştirilmemiştir.</w:t>
            </w:r>
          </w:p>
        </w:tc>
        <w:tc>
          <w:tcPr>
            <w:tcW w:w="2072" w:type="dxa"/>
            <w:shd w:val="clear" w:color="auto" w:fill="DDE9F6"/>
          </w:tcPr>
          <w:p w14:paraId="1C86B405" w14:textId="1DB64646" w:rsidR="006768B8" w:rsidRPr="006176FB" w:rsidRDefault="006768B8" w:rsidP="006768B8">
            <w:pPr>
              <w:pStyle w:val="TableParagraph"/>
              <w:spacing w:before="2"/>
              <w:ind w:right="474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ktisadi İdari Bilimler Fakültesi’nden ‘Girişimcilik’ ile ilgili faaliyet düzenlenmesi talep edilecektir.</w:t>
            </w:r>
          </w:p>
        </w:tc>
      </w:tr>
    </w:tbl>
    <w:p w14:paraId="2BB333B7" w14:textId="14D3C5FB" w:rsidR="009668B6" w:rsidRDefault="009668B6">
      <w:pPr>
        <w:ind w:left="536"/>
        <w:rPr>
          <w:b/>
          <w:sz w:val="20"/>
        </w:rPr>
      </w:pPr>
    </w:p>
    <w:p w14:paraId="1B5EE123" w14:textId="31737274" w:rsidR="009668B6" w:rsidRDefault="009668B6">
      <w:pPr>
        <w:ind w:left="536"/>
        <w:rPr>
          <w:b/>
          <w:sz w:val="20"/>
        </w:rPr>
      </w:pPr>
    </w:p>
    <w:p w14:paraId="34FA95B9" w14:textId="77777777" w:rsidR="00652E7E" w:rsidRDefault="00652E7E">
      <w:pPr>
        <w:ind w:left="536"/>
        <w:rPr>
          <w:b/>
          <w:sz w:val="20"/>
        </w:rPr>
      </w:pPr>
    </w:p>
    <w:p w14:paraId="12117105" w14:textId="6BC04934" w:rsidR="003B3CD6" w:rsidRDefault="003B3CD6">
      <w:pPr>
        <w:pStyle w:val="GvdeMetni"/>
        <w:rPr>
          <w:b/>
          <w:sz w:val="22"/>
        </w:rPr>
      </w:pPr>
    </w:p>
    <w:p w14:paraId="4AC540BB" w14:textId="0C51350E" w:rsidR="00652E7E" w:rsidRDefault="00652E7E">
      <w:pPr>
        <w:pStyle w:val="GvdeMetni"/>
        <w:rPr>
          <w:b/>
          <w:sz w:val="22"/>
        </w:rPr>
      </w:pPr>
    </w:p>
    <w:p w14:paraId="226D1BE0" w14:textId="4ED32648" w:rsidR="00652E7E" w:rsidRDefault="00652E7E">
      <w:pPr>
        <w:pStyle w:val="GvdeMetni"/>
        <w:rPr>
          <w:b/>
          <w:sz w:val="22"/>
        </w:rPr>
      </w:pPr>
    </w:p>
    <w:p w14:paraId="1570840E" w14:textId="1886D625" w:rsidR="00652E7E" w:rsidRDefault="00652E7E">
      <w:pPr>
        <w:pStyle w:val="GvdeMetni"/>
        <w:rPr>
          <w:b/>
          <w:sz w:val="22"/>
        </w:rPr>
      </w:pPr>
    </w:p>
    <w:p w14:paraId="07D200BE" w14:textId="1E732E73" w:rsidR="00652E7E" w:rsidRDefault="00652E7E">
      <w:pPr>
        <w:pStyle w:val="GvdeMetni"/>
        <w:rPr>
          <w:b/>
          <w:sz w:val="22"/>
        </w:rPr>
      </w:pPr>
    </w:p>
    <w:p w14:paraId="43C9B8CF" w14:textId="2CC3BE88" w:rsidR="00652E7E" w:rsidRDefault="00652E7E">
      <w:pPr>
        <w:pStyle w:val="GvdeMetni"/>
        <w:rPr>
          <w:b/>
          <w:sz w:val="22"/>
        </w:rPr>
      </w:pPr>
    </w:p>
    <w:p w14:paraId="6C713F5F" w14:textId="77777777" w:rsidR="00652E7E" w:rsidRDefault="00652E7E">
      <w:pPr>
        <w:pStyle w:val="GvdeMetni"/>
        <w:rPr>
          <w:b/>
          <w:sz w:val="22"/>
        </w:rPr>
      </w:pPr>
    </w:p>
    <w:p w14:paraId="5F010B9E" w14:textId="77777777" w:rsidR="00971F0F" w:rsidRDefault="00971F0F">
      <w:pPr>
        <w:spacing w:before="196"/>
        <w:ind w:left="536"/>
        <w:rPr>
          <w:b/>
          <w:sz w:val="20"/>
        </w:rPr>
      </w:pPr>
    </w:p>
    <w:p w14:paraId="79F8CE6B" w14:textId="77777777" w:rsidR="00971F0F" w:rsidRDefault="00971F0F">
      <w:pPr>
        <w:spacing w:before="196"/>
        <w:ind w:left="536"/>
        <w:rPr>
          <w:b/>
          <w:sz w:val="20"/>
        </w:rPr>
      </w:pPr>
    </w:p>
    <w:p w14:paraId="6836E6AF" w14:textId="77777777" w:rsidR="00971F0F" w:rsidRDefault="00971F0F">
      <w:pPr>
        <w:spacing w:before="196"/>
        <w:ind w:left="536"/>
        <w:rPr>
          <w:b/>
          <w:sz w:val="20"/>
        </w:rPr>
      </w:pPr>
    </w:p>
    <w:p w14:paraId="422986BC" w14:textId="5913D09C" w:rsidR="003B3CD6" w:rsidRDefault="00BA49B0">
      <w:pPr>
        <w:spacing w:before="196"/>
        <w:ind w:left="536"/>
        <w:rPr>
          <w:b/>
          <w:sz w:val="20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746624" behindDoc="1" locked="0" layoutInCell="1" allowOverlap="1" wp14:anchorId="7473FED7" wp14:editId="210468CF">
                <wp:simplePos x="0" y="0"/>
                <wp:positionH relativeFrom="page">
                  <wp:posOffset>4824730</wp:posOffset>
                </wp:positionH>
                <wp:positionV relativeFrom="paragraph">
                  <wp:posOffset>-499110</wp:posOffset>
                </wp:positionV>
                <wp:extent cx="33655" cy="4445"/>
                <wp:effectExtent l="0" t="0" r="4445" b="8255"/>
                <wp:wrapNone/>
                <wp:docPr id="11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3655" cy="444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0830B3" id="Rectangle 7" o:spid="_x0000_s1026" style="position:absolute;margin-left:379.9pt;margin-top:-39.3pt;width:2.65pt;height:.35pt;z-index:-16569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" fillcolor="black" stroked="f">
                <v:path arrowok="t"/>
                <w10:wrap anchorx="page"/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747136" behindDoc="1" locked="0" layoutInCell="1" allowOverlap="1" wp14:anchorId="413581E0" wp14:editId="3CC43C73">
                <wp:simplePos x="0" y="0"/>
                <wp:positionH relativeFrom="page">
                  <wp:posOffset>5509260</wp:posOffset>
                </wp:positionH>
                <wp:positionV relativeFrom="paragraph">
                  <wp:posOffset>-499110</wp:posOffset>
                </wp:positionV>
                <wp:extent cx="50165" cy="4445"/>
                <wp:effectExtent l="0" t="0" r="635" b="8255"/>
                <wp:wrapNone/>
                <wp:docPr id="10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165" cy="444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97C09D" id="Rectangle 6" o:spid="_x0000_s1026" style="position:absolute;margin-left:433.8pt;margin-top:-39.3pt;width:3.95pt;height:.35pt;z-index:-16569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" fillcolor="black" stroked="f">
                <v:path arrowok="t"/>
                <w10:wrap anchorx="page"/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747648" behindDoc="1" locked="0" layoutInCell="1" allowOverlap="1" wp14:anchorId="4F4FEBF5" wp14:editId="481BEA39">
                <wp:simplePos x="0" y="0"/>
                <wp:positionH relativeFrom="page">
                  <wp:posOffset>6292850</wp:posOffset>
                </wp:positionH>
                <wp:positionV relativeFrom="paragraph">
                  <wp:posOffset>-499110</wp:posOffset>
                </wp:positionV>
                <wp:extent cx="50165" cy="4445"/>
                <wp:effectExtent l="0" t="0" r="635" b="8255"/>
                <wp:wrapNone/>
                <wp:docPr id="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165" cy="444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D9C21F" id="Rectangle 5" o:spid="_x0000_s1026" style="position:absolute;margin-left:495.5pt;margin-top:-39.3pt;width:3.95pt;height:.35pt;z-index:-16568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" fillcolor="black" stroked="f">
                <v:path arrowok="t"/>
                <w10:wrap anchorx="page"/>
              </v:rect>
            </w:pict>
          </mc:Fallback>
        </mc:AlternateContent>
      </w:r>
      <w:r>
        <w:rPr>
          <w:b/>
          <w:sz w:val="20"/>
        </w:rPr>
        <w:t>Tablo 6: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Hedef Kartı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6</w:t>
      </w:r>
    </w:p>
    <w:p w14:paraId="64BF5C90" w14:textId="77777777" w:rsidR="00791C33" w:rsidRDefault="00791C33">
      <w:pPr>
        <w:spacing w:before="196"/>
        <w:ind w:left="536"/>
        <w:rPr>
          <w:b/>
          <w:sz w:val="20"/>
        </w:rPr>
      </w:pPr>
    </w:p>
    <w:tbl>
      <w:tblPr>
        <w:tblStyle w:val="TableNormal1"/>
        <w:tblW w:w="10573" w:type="dxa"/>
        <w:tblBorders>
          <w:top w:val="single" w:sz="4" w:space="0" w:color="F4AF83"/>
          <w:left w:val="single" w:sz="4" w:space="0" w:color="F4AF83"/>
          <w:bottom w:val="single" w:sz="4" w:space="0" w:color="F4AF83"/>
          <w:right w:val="single" w:sz="4" w:space="0" w:color="F4AF83"/>
          <w:insideH w:val="single" w:sz="4" w:space="0" w:color="F4AF83"/>
          <w:insideV w:val="single" w:sz="4" w:space="0" w:color="F4AF83"/>
        </w:tblBorders>
        <w:tblLayout w:type="fixed"/>
        <w:tblLook w:val="01E0" w:firstRow="1" w:lastRow="1" w:firstColumn="1" w:lastColumn="1" w:noHBand="0" w:noVBand="0"/>
      </w:tblPr>
      <w:tblGrid>
        <w:gridCol w:w="30"/>
        <w:gridCol w:w="2758"/>
        <w:gridCol w:w="18"/>
        <w:gridCol w:w="1176"/>
        <w:gridCol w:w="1096"/>
        <w:gridCol w:w="1232"/>
        <w:gridCol w:w="1599"/>
        <w:gridCol w:w="1305"/>
        <w:gridCol w:w="1359"/>
      </w:tblGrid>
      <w:tr w:rsidR="009668B6" w14:paraId="43DE415C" w14:textId="77777777" w:rsidTr="006F1F08">
        <w:trPr>
          <w:trHeight w:val="621"/>
        </w:trPr>
        <w:tc>
          <w:tcPr>
            <w:tcW w:w="10573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ED7C31"/>
          </w:tcPr>
          <w:p w14:paraId="7E4A344A" w14:textId="77777777" w:rsidR="009668B6" w:rsidRDefault="009668B6" w:rsidP="0018038D">
            <w:pPr>
              <w:pStyle w:val="TableParagraph"/>
              <w:tabs>
                <w:tab w:val="left" w:pos="2707"/>
              </w:tabs>
              <w:spacing w:before="7" w:line="244" w:lineRule="exact"/>
              <w:ind w:left="119"/>
              <w:jc w:val="left"/>
              <w:rPr>
                <w:b/>
                <w:sz w:val="20"/>
              </w:rPr>
            </w:pPr>
            <w:r>
              <w:rPr>
                <w:b/>
                <w:u w:val="thick"/>
              </w:rPr>
              <w:t>Amaç</w:t>
            </w:r>
            <w:r>
              <w:rPr>
                <w:b/>
                <w:spacing w:val="-1"/>
                <w:u w:val="thick"/>
              </w:rPr>
              <w:t xml:space="preserve"> </w:t>
            </w:r>
            <w:r>
              <w:rPr>
                <w:b/>
                <w:u w:val="thick"/>
              </w:rPr>
              <w:t>(A4)</w:t>
            </w:r>
            <w:r>
              <w:rPr>
                <w:b/>
              </w:rPr>
              <w:tab/>
            </w:r>
            <w:r>
              <w:rPr>
                <w:b/>
                <w:position w:val="2"/>
                <w:sz w:val="20"/>
                <w:u w:val="single"/>
              </w:rPr>
              <w:t>Bölgesel</w:t>
            </w:r>
            <w:r>
              <w:rPr>
                <w:b/>
                <w:spacing w:val="-2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Kalkınmaya</w:t>
            </w:r>
            <w:r>
              <w:rPr>
                <w:b/>
                <w:spacing w:val="-2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Yönelik</w:t>
            </w:r>
            <w:r>
              <w:rPr>
                <w:b/>
                <w:spacing w:val="1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Sosyal, Kültürel</w:t>
            </w:r>
            <w:r>
              <w:rPr>
                <w:b/>
                <w:spacing w:val="-1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ve Bilimsel</w:t>
            </w:r>
            <w:r>
              <w:rPr>
                <w:b/>
                <w:spacing w:val="-1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Faaliyetleri</w:t>
            </w:r>
          </w:p>
          <w:p w14:paraId="7FC501AD" w14:textId="77777777" w:rsidR="009668B6" w:rsidRDefault="009668B6" w:rsidP="0018038D">
            <w:pPr>
              <w:pStyle w:val="TableParagraph"/>
              <w:spacing w:line="220" w:lineRule="exact"/>
              <w:ind w:left="2707"/>
              <w:jc w:val="left"/>
              <w:rPr>
                <w:b/>
                <w:sz w:val="20"/>
              </w:rPr>
            </w:pPr>
            <w:r>
              <w:rPr>
                <w:b/>
                <w:sz w:val="20"/>
                <w:u w:val="single"/>
              </w:rPr>
              <w:t>Arttırmak</w:t>
            </w:r>
          </w:p>
        </w:tc>
      </w:tr>
      <w:tr w:rsidR="009668B6" w14:paraId="67C7E839" w14:textId="77777777" w:rsidTr="006F1F08">
        <w:trPr>
          <w:trHeight w:val="600"/>
        </w:trPr>
        <w:tc>
          <w:tcPr>
            <w:tcW w:w="2788" w:type="dxa"/>
            <w:gridSpan w:val="2"/>
            <w:tcBorders>
              <w:top w:val="nil"/>
            </w:tcBorders>
            <w:shd w:val="clear" w:color="auto" w:fill="FBE4D4"/>
          </w:tcPr>
          <w:p w14:paraId="407E3579" w14:textId="77777777" w:rsidR="009668B6" w:rsidRDefault="009668B6" w:rsidP="0018038D">
            <w:pPr>
              <w:pStyle w:val="TableParagraph"/>
              <w:spacing w:line="252" w:lineRule="exact"/>
              <w:jc w:val="left"/>
              <w:rPr>
                <w:b/>
              </w:rPr>
            </w:pPr>
            <w:r>
              <w:rPr>
                <w:b/>
                <w:u w:val="thick"/>
              </w:rPr>
              <w:t>Hedef (H4.1.)</w:t>
            </w:r>
          </w:p>
        </w:tc>
        <w:tc>
          <w:tcPr>
            <w:tcW w:w="7785" w:type="dxa"/>
            <w:gridSpan w:val="7"/>
            <w:tcBorders>
              <w:top w:val="nil"/>
            </w:tcBorders>
            <w:shd w:val="clear" w:color="auto" w:fill="FBE4D4"/>
          </w:tcPr>
          <w:p w14:paraId="44D62EA2" w14:textId="77777777" w:rsidR="009668B6" w:rsidRDefault="009668B6" w:rsidP="0018038D">
            <w:pPr>
              <w:pStyle w:val="TableParagraph"/>
              <w:ind w:left="117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Merkezd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ulusal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v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uluslararası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bilimsel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faaliyetler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gerçekleştirilecektir.</w:t>
            </w:r>
          </w:p>
        </w:tc>
      </w:tr>
      <w:tr w:rsidR="009668B6" w14:paraId="0A708B45" w14:textId="77777777" w:rsidTr="0029764E">
        <w:trPr>
          <w:gridBefore w:val="1"/>
          <w:wBefore w:w="30" w:type="dxa"/>
          <w:trHeight w:val="726"/>
        </w:trPr>
        <w:tc>
          <w:tcPr>
            <w:tcW w:w="2776" w:type="dxa"/>
            <w:gridSpan w:val="2"/>
            <w:shd w:val="clear" w:color="auto" w:fill="DDE9F6"/>
          </w:tcPr>
          <w:p w14:paraId="1624202C" w14:textId="77777777" w:rsidR="009668B6" w:rsidRDefault="009668B6" w:rsidP="0018038D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erformans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Göstergeleri</w:t>
            </w:r>
          </w:p>
        </w:tc>
        <w:tc>
          <w:tcPr>
            <w:tcW w:w="1176" w:type="dxa"/>
            <w:shd w:val="clear" w:color="auto" w:fill="DDE9F6"/>
          </w:tcPr>
          <w:p w14:paraId="02F2F175" w14:textId="77777777" w:rsidR="009668B6" w:rsidRDefault="009668B6" w:rsidP="00830AC5">
            <w:pPr>
              <w:pStyle w:val="TableParagraph"/>
              <w:spacing w:line="261" w:lineRule="auto"/>
              <w:ind w:left="186" w:right="167" w:firstLine="108"/>
              <w:rPr>
                <w:sz w:val="18"/>
              </w:rPr>
            </w:pPr>
            <w:r>
              <w:rPr>
                <w:sz w:val="18"/>
              </w:rPr>
              <w:t>Hedef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Etki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(%)</w:t>
            </w:r>
          </w:p>
        </w:tc>
        <w:tc>
          <w:tcPr>
            <w:tcW w:w="1096" w:type="dxa"/>
            <w:shd w:val="clear" w:color="auto" w:fill="DDE9F6"/>
          </w:tcPr>
          <w:p w14:paraId="3D25D532" w14:textId="77777777" w:rsidR="009668B6" w:rsidRDefault="009668B6" w:rsidP="00830AC5">
            <w:pPr>
              <w:pStyle w:val="TableParagraph"/>
              <w:spacing w:line="259" w:lineRule="auto"/>
              <w:ind w:left="250" w:right="241" w:hanging="4"/>
              <w:rPr>
                <w:sz w:val="18"/>
              </w:rPr>
            </w:pPr>
            <w:r>
              <w:rPr>
                <w:sz w:val="18"/>
              </w:rPr>
              <w:t>2022</w:t>
            </w:r>
          </w:p>
        </w:tc>
        <w:tc>
          <w:tcPr>
            <w:tcW w:w="1232" w:type="dxa"/>
            <w:shd w:val="clear" w:color="auto" w:fill="DDE9F6"/>
          </w:tcPr>
          <w:p w14:paraId="6F70A1C6" w14:textId="77777777" w:rsidR="009668B6" w:rsidRDefault="009668B6" w:rsidP="00830AC5">
            <w:pPr>
              <w:pStyle w:val="TableParagraph"/>
              <w:spacing w:before="2"/>
              <w:rPr>
                <w:sz w:val="18"/>
              </w:rPr>
            </w:pPr>
            <w:r>
              <w:rPr>
                <w:sz w:val="18"/>
              </w:rPr>
              <w:t>Gerçekleşen 2022</w:t>
            </w:r>
          </w:p>
        </w:tc>
        <w:tc>
          <w:tcPr>
            <w:tcW w:w="1599" w:type="dxa"/>
            <w:shd w:val="clear" w:color="auto" w:fill="DDE9F6"/>
          </w:tcPr>
          <w:p w14:paraId="4EFB2C21" w14:textId="77777777" w:rsidR="009668B6" w:rsidRDefault="009668B6" w:rsidP="00830AC5">
            <w:pPr>
              <w:pStyle w:val="TableParagraph"/>
              <w:spacing w:before="2"/>
              <w:rPr>
                <w:sz w:val="18"/>
              </w:rPr>
            </w:pPr>
            <w:r>
              <w:rPr>
                <w:sz w:val="18"/>
              </w:rPr>
              <w:t>Gerçekleşme durumu</w:t>
            </w:r>
          </w:p>
        </w:tc>
        <w:tc>
          <w:tcPr>
            <w:tcW w:w="1305" w:type="dxa"/>
            <w:shd w:val="clear" w:color="auto" w:fill="DDE9F6"/>
          </w:tcPr>
          <w:p w14:paraId="14D8C9EE" w14:textId="308E2986" w:rsidR="009668B6" w:rsidRDefault="009668B6" w:rsidP="00830AC5">
            <w:pPr>
              <w:pStyle w:val="TableParagraph"/>
              <w:spacing w:before="2"/>
              <w:ind w:right="474"/>
              <w:rPr>
                <w:sz w:val="18"/>
              </w:rPr>
            </w:pPr>
            <w:r>
              <w:rPr>
                <w:sz w:val="18"/>
              </w:rPr>
              <w:t>Açıklama</w:t>
            </w:r>
          </w:p>
        </w:tc>
        <w:tc>
          <w:tcPr>
            <w:tcW w:w="1359" w:type="dxa"/>
            <w:shd w:val="clear" w:color="auto" w:fill="DDE9F6"/>
          </w:tcPr>
          <w:p w14:paraId="5BC75E11" w14:textId="77777777" w:rsidR="009668B6" w:rsidRDefault="009668B6" w:rsidP="00830AC5">
            <w:pPr>
              <w:pStyle w:val="TableParagraph"/>
              <w:spacing w:before="2"/>
              <w:ind w:right="474"/>
              <w:rPr>
                <w:sz w:val="18"/>
              </w:rPr>
            </w:pPr>
            <w:r>
              <w:rPr>
                <w:sz w:val="18"/>
              </w:rPr>
              <w:t>Eylem Planı</w:t>
            </w:r>
          </w:p>
        </w:tc>
      </w:tr>
      <w:tr w:rsidR="006768B8" w:rsidRPr="009668B6" w14:paraId="2E05892A" w14:textId="77777777" w:rsidTr="0029764E">
        <w:trPr>
          <w:gridBefore w:val="1"/>
          <w:wBefore w:w="30" w:type="dxa"/>
          <w:trHeight w:val="726"/>
        </w:trPr>
        <w:tc>
          <w:tcPr>
            <w:tcW w:w="2776" w:type="dxa"/>
            <w:gridSpan w:val="2"/>
            <w:shd w:val="clear" w:color="auto" w:fill="DDE9F6"/>
          </w:tcPr>
          <w:p w14:paraId="1A9B886C" w14:textId="30508F4E" w:rsidR="006768B8" w:rsidRPr="009668B6" w:rsidRDefault="006768B8" w:rsidP="006768B8">
            <w:pPr>
              <w:pStyle w:val="TableParagraph"/>
              <w:ind w:right="263"/>
              <w:jc w:val="left"/>
              <w:rPr>
                <w:sz w:val="20"/>
              </w:rPr>
            </w:pPr>
            <w:r>
              <w:rPr>
                <w:sz w:val="20"/>
              </w:rPr>
              <w:t>Düzenlenen ulusal bilimsel</w:t>
            </w:r>
            <w:r w:rsidRPr="009668B6">
              <w:rPr>
                <w:sz w:val="20"/>
              </w:rPr>
              <w:t xml:space="preserve"> </w:t>
            </w:r>
            <w:r>
              <w:rPr>
                <w:sz w:val="20"/>
              </w:rPr>
              <w:t>etkinlik sayısı</w:t>
            </w:r>
          </w:p>
        </w:tc>
        <w:tc>
          <w:tcPr>
            <w:tcW w:w="1176" w:type="dxa"/>
            <w:shd w:val="clear" w:color="auto" w:fill="DDE9F6"/>
          </w:tcPr>
          <w:p w14:paraId="5BCD4D1B" w14:textId="2039AD3E" w:rsidR="006768B8" w:rsidRPr="000967F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0967F8">
              <w:rPr>
                <w:sz w:val="16"/>
                <w:szCs w:val="16"/>
              </w:rPr>
              <w:t>10</w:t>
            </w:r>
          </w:p>
        </w:tc>
        <w:tc>
          <w:tcPr>
            <w:tcW w:w="1096" w:type="dxa"/>
            <w:shd w:val="clear" w:color="auto" w:fill="DDE9F6"/>
          </w:tcPr>
          <w:p w14:paraId="6E13F5A6" w14:textId="6A048F0F" w:rsidR="006768B8" w:rsidRPr="000967F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0967F8">
              <w:rPr>
                <w:sz w:val="16"/>
                <w:szCs w:val="16"/>
              </w:rPr>
              <w:t>1</w:t>
            </w:r>
          </w:p>
        </w:tc>
        <w:tc>
          <w:tcPr>
            <w:tcW w:w="1232" w:type="dxa"/>
            <w:shd w:val="clear" w:color="auto" w:fill="DDE9F6"/>
          </w:tcPr>
          <w:p w14:paraId="0EC3D047" w14:textId="77777777" w:rsidR="006768B8" w:rsidRPr="000967F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</w:p>
        </w:tc>
        <w:tc>
          <w:tcPr>
            <w:tcW w:w="1599" w:type="dxa"/>
            <w:shd w:val="clear" w:color="auto" w:fill="DDE9F6"/>
          </w:tcPr>
          <w:p w14:paraId="0919E7B9" w14:textId="33C378FA" w:rsidR="006768B8" w:rsidRPr="000967F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0967F8">
              <w:rPr>
                <w:sz w:val="16"/>
                <w:szCs w:val="16"/>
              </w:rPr>
              <w:t>Gerçekleşmedi</w:t>
            </w:r>
          </w:p>
        </w:tc>
        <w:tc>
          <w:tcPr>
            <w:tcW w:w="1305" w:type="dxa"/>
            <w:shd w:val="clear" w:color="auto" w:fill="DDE9F6"/>
          </w:tcPr>
          <w:p w14:paraId="41DB52F6" w14:textId="77777777" w:rsidR="006768B8" w:rsidRPr="000967F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</w:p>
        </w:tc>
        <w:tc>
          <w:tcPr>
            <w:tcW w:w="1359" w:type="dxa"/>
            <w:shd w:val="clear" w:color="auto" w:fill="DDE9F6"/>
          </w:tcPr>
          <w:p w14:paraId="160A8E65" w14:textId="55FE391C" w:rsidR="006768B8" w:rsidRPr="000967F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F244C1">
              <w:rPr>
                <w:bCs/>
                <w:sz w:val="16"/>
              </w:rPr>
              <w:t>İkinci altı ayda</w:t>
            </w:r>
            <w:r>
              <w:rPr>
                <w:bCs/>
                <w:sz w:val="16"/>
              </w:rPr>
              <w:t xml:space="preserve"> ‘PDR Merkezlerindeki İyi Örneklerin Paylaşımı’ ile ilgili</w:t>
            </w:r>
            <w:r w:rsidRPr="00F244C1">
              <w:rPr>
                <w:bCs/>
                <w:sz w:val="16"/>
              </w:rPr>
              <w:t xml:space="preserve"> ulusal düzeyde bir seminer düzenlenmesi planlanmaktadır.</w:t>
            </w:r>
          </w:p>
        </w:tc>
      </w:tr>
      <w:tr w:rsidR="006768B8" w:rsidRPr="009668B6" w14:paraId="171A773B" w14:textId="77777777" w:rsidTr="0029764E">
        <w:trPr>
          <w:gridBefore w:val="1"/>
          <w:wBefore w:w="30" w:type="dxa"/>
          <w:trHeight w:val="726"/>
        </w:trPr>
        <w:tc>
          <w:tcPr>
            <w:tcW w:w="2776" w:type="dxa"/>
            <w:gridSpan w:val="2"/>
            <w:shd w:val="clear" w:color="auto" w:fill="DDE9F6"/>
          </w:tcPr>
          <w:p w14:paraId="256BED3F" w14:textId="1A948E3D" w:rsidR="006768B8" w:rsidRPr="009668B6" w:rsidRDefault="006768B8" w:rsidP="006768B8">
            <w:pPr>
              <w:pStyle w:val="TableParagraph"/>
              <w:ind w:right="263"/>
              <w:jc w:val="left"/>
              <w:rPr>
                <w:sz w:val="20"/>
              </w:rPr>
            </w:pPr>
            <w:r w:rsidRPr="009668B6">
              <w:rPr>
                <w:sz w:val="20"/>
              </w:rPr>
              <w:lastRenderedPageBreak/>
              <w:t xml:space="preserve">Düzenlenen </w:t>
            </w:r>
            <w:r>
              <w:rPr>
                <w:sz w:val="20"/>
              </w:rPr>
              <w:t>uluslararası</w:t>
            </w:r>
            <w:r w:rsidRPr="009668B6">
              <w:rPr>
                <w:sz w:val="20"/>
              </w:rPr>
              <w:t xml:space="preserve"> </w:t>
            </w:r>
            <w:r>
              <w:rPr>
                <w:sz w:val="20"/>
              </w:rPr>
              <w:t>bilimsel</w:t>
            </w:r>
            <w:r w:rsidRPr="009668B6">
              <w:rPr>
                <w:sz w:val="20"/>
              </w:rPr>
              <w:t xml:space="preserve"> </w:t>
            </w:r>
            <w:r>
              <w:rPr>
                <w:sz w:val="20"/>
              </w:rPr>
              <w:t>etkinlik sayısı</w:t>
            </w:r>
          </w:p>
        </w:tc>
        <w:tc>
          <w:tcPr>
            <w:tcW w:w="1176" w:type="dxa"/>
            <w:shd w:val="clear" w:color="auto" w:fill="DDE9F6"/>
          </w:tcPr>
          <w:p w14:paraId="38794D53" w14:textId="2DB1EFBA" w:rsidR="006768B8" w:rsidRPr="000967F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0967F8">
              <w:rPr>
                <w:sz w:val="16"/>
                <w:szCs w:val="16"/>
              </w:rPr>
              <w:t>15</w:t>
            </w:r>
          </w:p>
        </w:tc>
        <w:tc>
          <w:tcPr>
            <w:tcW w:w="1096" w:type="dxa"/>
            <w:shd w:val="clear" w:color="auto" w:fill="DDE9F6"/>
          </w:tcPr>
          <w:p w14:paraId="20982EEA" w14:textId="78A33395" w:rsidR="006768B8" w:rsidRPr="000967F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0967F8">
              <w:rPr>
                <w:sz w:val="16"/>
                <w:szCs w:val="16"/>
              </w:rPr>
              <w:t>-</w:t>
            </w:r>
          </w:p>
        </w:tc>
        <w:tc>
          <w:tcPr>
            <w:tcW w:w="1232" w:type="dxa"/>
            <w:shd w:val="clear" w:color="auto" w:fill="DDE9F6"/>
          </w:tcPr>
          <w:p w14:paraId="094C7E9C" w14:textId="77777777" w:rsidR="006768B8" w:rsidRPr="000967F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</w:p>
        </w:tc>
        <w:tc>
          <w:tcPr>
            <w:tcW w:w="1599" w:type="dxa"/>
            <w:shd w:val="clear" w:color="auto" w:fill="DDE9F6"/>
          </w:tcPr>
          <w:p w14:paraId="56A1D19B" w14:textId="2F50D989" w:rsidR="006768B8" w:rsidRPr="000967F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</w:p>
        </w:tc>
        <w:tc>
          <w:tcPr>
            <w:tcW w:w="1305" w:type="dxa"/>
            <w:shd w:val="clear" w:color="auto" w:fill="DDE9F6"/>
          </w:tcPr>
          <w:p w14:paraId="18F30439" w14:textId="74DE3A61" w:rsidR="006768B8" w:rsidRPr="000967F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</w:p>
        </w:tc>
        <w:tc>
          <w:tcPr>
            <w:tcW w:w="1359" w:type="dxa"/>
            <w:shd w:val="clear" w:color="auto" w:fill="DDE9F6"/>
          </w:tcPr>
          <w:p w14:paraId="3DF5BB2D" w14:textId="77777777" w:rsidR="006768B8" w:rsidRPr="000967F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</w:p>
        </w:tc>
      </w:tr>
      <w:tr w:rsidR="006768B8" w:rsidRPr="009668B6" w14:paraId="68C7B714" w14:textId="77777777" w:rsidTr="0029764E">
        <w:trPr>
          <w:gridBefore w:val="1"/>
          <w:wBefore w:w="30" w:type="dxa"/>
          <w:trHeight w:val="726"/>
        </w:trPr>
        <w:tc>
          <w:tcPr>
            <w:tcW w:w="2776" w:type="dxa"/>
            <w:gridSpan w:val="2"/>
            <w:shd w:val="clear" w:color="auto" w:fill="DDE9F6"/>
          </w:tcPr>
          <w:p w14:paraId="6D5CC9A7" w14:textId="2EB409AA" w:rsidR="006768B8" w:rsidRPr="009668B6" w:rsidRDefault="006768B8" w:rsidP="006768B8">
            <w:pPr>
              <w:pStyle w:val="TableParagraph"/>
              <w:ind w:right="263"/>
              <w:jc w:val="left"/>
              <w:rPr>
                <w:sz w:val="20"/>
              </w:rPr>
            </w:pPr>
            <w:r>
              <w:rPr>
                <w:sz w:val="20"/>
              </w:rPr>
              <w:t>Merkez çalışanlarının aktif</w:t>
            </w:r>
            <w:r w:rsidRPr="009668B6">
              <w:rPr>
                <w:sz w:val="20"/>
              </w:rPr>
              <w:t xml:space="preserve"> </w:t>
            </w:r>
            <w:r>
              <w:rPr>
                <w:sz w:val="20"/>
              </w:rPr>
              <w:t>katılım sağladığı bilimsel</w:t>
            </w:r>
            <w:r w:rsidRPr="009668B6">
              <w:rPr>
                <w:sz w:val="20"/>
              </w:rPr>
              <w:t xml:space="preserve"> </w:t>
            </w:r>
            <w:r>
              <w:rPr>
                <w:sz w:val="20"/>
              </w:rPr>
              <w:t>etkinlik sayısı</w:t>
            </w:r>
          </w:p>
        </w:tc>
        <w:tc>
          <w:tcPr>
            <w:tcW w:w="1176" w:type="dxa"/>
            <w:shd w:val="clear" w:color="auto" w:fill="DDE9F6"/>
          </w:tcPr>
          <w:p w14:paraId="1BB106DA" w14:textId="1306EF83" w:rsidR="006768B8" w:rsidRPr="000967F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0967F8">
              <w:rPr>
                <w:sz w:val="16"/>
                <w:szCs w:val="16"/>
              </w:rPr>
              <w:t>30</w:t>
            </w:r>
          </w:p>
        </w:tc>
        <w:tc>
          <w:tcPr>
            <w:tcW w:w="1096" w:type="dxa"/>
            <w:shd w:val="clear" w:color="auto" w:fill="DDE9F6"/>
          </w:tcPr>
          <w:p w14:paraId="7160A458" w14:textId="7553F317" w:rsidR="006768B8" w:rsidRPr="000967F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0967F8">
              <w:rPr>
                <w:sz w:val="16"/>
                <w:szCs w:val="16"/>
              </w:rPr>
              <w:t>2</w:t>
            </w:r>
          </w:p>
        </w:tc>
        <w:tc>
          <w:tcPr>
            <w:tcW w:w="1232" w:type="dxa"/>
            <w:shd w:val="clear" w:color="auto" w:fill="DDE9F6"/>
          </w:tcPr>
          <w:p w14:paraId="238DCB4B" w14:textId="13B3DE8B" w:rsidR="006768B8" w:rsidRPr="000967F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599" w:type="dxa"/>
            <w:shd w:val="clear" w:color="auto" w:fill="DDE9F6"/>
          </w:tcPr>
          <w:p w14:paraId="11BCB186" w14:textId="31052937" w:rsidR="006768B8" w:rsidRPr="000967F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rçekleşti</w:t>
            </w:r>
          </w:p>
        </w:tc>
        <w:tc>
          <w:tcPr>
            <w:tcW w:w="1305" w:type="dxa"/>
            <w:shd w:val="clear" w:color="auto" w:fill="DDE9F6"/>
          </w:tcPr>
          <w:p w14:paraId="362EC550" w14:textId="77777777" w:rsidR="006768B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0967F8">
              <w:rPr>
                <w:sz w:val="16"/>
                <w:szCs w:val="16"/>
              </w:rPr>
              <w:t xml:space="preserve">International </w:t>
            </w:r>
            <w:proofErr w:type="spellStart"/>
            <w:r w:rsidRPr="000967F8">
              <w:rPr>
                <w:sz w:val="16"/>
                <w:szCs w:val="16"/>
              </w:rPr>
              <w:t>Society</w:t>
            </w:r>
            <w:proofErr w:type="spellEnd"/>
            <w:r w:rsidRPr="000967F8">
              <w:rPr>
                <w:sz w:val="16"/>
                <w:szCs w:val="16"/>
              </w:rPr>
              <w:t xml:space="preserve"> of </w:t>
            </w:r>
            <w:proofErr w:type="spellStart"/>
            <w:r w:rsidRPr="000967F8">
              <w:rPr>
                <w:sz w:val="16"/>
                <w:szCs w:val="16"/>
              </w:rPr>
              <w:t>Schema</w:t>
            </w:r>
            <w:proofErr w:type="spellEnd"/>
            <w:r w:rsidRPr="000967F8">
              <w:rPr>
                <w:sz w:val="16"/>
                <w:szCs w:val="16"/>
              </w:rPr>
              <w:t xml:space="preserve"> </w:t>
            </w:r>
            <w:proofErr w:type="spellStart"/>
            <w:r w:rsidRPr="000967F8">
              <w:rPr>
                <w:sz w:val="16"/>
                <w:szCs w:val="16"/>
              </w:rPr>
              <w:t>Therapy</w:t>
            </w:r>
            <w:proofErr w:type="spellEnd"/>
            <w:r w:rsidRPr="000967F8">
              <w:rPr>
                <w:sz w:val="16"/>
                <w:szCs w:val="16"/>
              </w:rPr>
              <w:t>- ISST Conference</w:t>
            </w:r>
          </w:p>
          <w:p w14:paraId="0EF31AC7" w14:textId="2A278A00" w:rsidR="006768B8" w:rsidRPr="000967F8" w:rsidRDefault="006768B8" w:rsidP="006768B8">
            <w:pPr>
              <w:pStyle w:val="TableParagraph"/>
              <w:ind w:right="263"/>
              <w:jc w:val="left"/>
              <w:rPr>
                <w:b/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23.Uluslarası Psikolojik Danışma ve Rehberlik Kongresi</w:t>
            </w:r>
          </w:p>
        </w:tc>
        <w:tc>
          <w:tcPr>
            <w:tcW w:w="1359" w:type="dxa"/>
            <w:shd w:val="clear" w:color="auto" w:fill="DDE9F6"/>
          </w:tcPr>
          <w:p w14:paraId="1F570782" w14:textId="343A4346" w:rsidR="006768B8" w:rsidRPr="000967F8" w:rsidRDefault="006768B8" w:rsidP="006768B8">
            <w:pPr>
              <w:pStyle w:val="TableParagraph"/>
              <w:ind w:left="0" w:right="263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-</w:t>
            </w:r>
          </w:p>
        </w:tc>
      </w:tr>
      <w:tr w:rsidR="006768B8" w:rsidRPr="009668B6" w14:paraId="5F3703B4" w14:textId="77777777" w:rsidTr="0029764E">
        <w:trPr>
          <w:gridBefore w:val="1"/>
          <w:wBefore w:w="30" w:type="dxa"/>
          <w:trHeight w:val="726"/>
        </w:trPr>
        <w:tc>
          <w:tcPr>
            <w:tcW w:w="2776" w:type="dxa"/>
            <w:gridSpan w:val="2"/>
            <w:shd w:val="clear" w:color="auto" w:fill="DDE9F6"/>
          </w:tcPr>
          <w:p w14:paraId="50C76497" w14:textId="709F2E16" w:rsidR="006768B8" w:rsidRPr="009668B6" w:rsidRDefault="006768B8" w:rsidP="006768B8">
            <w:pPr>
              <w:pStyle w:val="TableParagraph"/>
              <w:ind w:right="263"/>
              <w:jc w:val="left"/>
              <w:rPr>
                <w:sz w:val="20"/>
              </w:rPr>
            </w:pPr>
            <w:r>
              <w:rPr>
                <w:sz w:val="20"/>
              </w:rPr>
              <w:t>Merkez tarafından</w:t>
            </w:r>
            <w:r w:rsidRPr="009668B6">
              <w:rPr>
                <w:sz w:val="20"/>
              </w:rPr>
              <w:t xml:space="preserve"> </w:t>
            </w:r>
            <w:r>
              <w:rPr>
                <w:sz w:val="20"/>
              </w:rPr>
              <w:t>düzenlenen çalıştay,</w:t>
            </w:r>
            <w:r w:rsidRPr="009668B6">
              <w:rPr>
                <w:sz w:val="20"/>
              </w:rPr>
              <w:t xml:space="preserve"> </w:t>
            </w:r>
            <w:r>
              <w:rPr>
                <w:sz w:val="20"/>
              </w:rPr>
              <w:t>konferans, dış katılımlı</w:t>
            </w:r>
            <w:r w:rsidRPr="009668B6">
              <w:rPr>
                <w:sz w:val="20"/>
              </w:rPr>
              <w:t xml:space="preserve"> </w:t>
            </w:r>
            <w:r>
              <w:rPr>
                <w:sz w:val="20"/>
              </w:rPr>
              <w:t>toplantı veya eğitim etkinliği</w:t>
            </w:r>
            <w:r w:rsidRPr="009668B6">
              <w:rPr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176" w:type="dxa"/>
            <w:shd w:val="clear" w:color="auto" w:fill="DDE9F6"/>
          </w:tcPr>
          <w:p w14:paraId="0C6AC508" w14:textId="20AD38BB" w:rsidR="006768B8" w:rsidRPr="000967F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0967F8">
              <w:rPr>
                <w:sz w:val="16"/>
                <w:szCs w:val="16"/>
              </w:rPr>
              <w:t>45</w:t>
            </w:r>
          </w:p>
        </w:tc>
        <w:tc>
          <w:tcPr>
            <w:tcW w:w="1096" w:type="dxa"/>
            <w:shd w:val="clear" w:color="auto" w:fill="DDE9F6"/>
          </w:tcPr>
          <w:p w14:paraId="77158504" w14:textId="475B547E" w:rsidR="006768B8" w:rsidRPr="000967F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0967F8">
              <w:rPr>
                <w:sz w:val="16"/>
                <w:szCs w:val="16"/>
              </w:rPr>
              <w:t>2</w:t>
            </w:r>
          </w:p>
        </w:tc>
        <w:tc>
          <w:tcPr>
            <w:tcW w:w="1232" w:type="dxa"/>
            <w:shd w:val="clear" w:color="auto" w:fill="DDE9F6"/>
          </w:tcPr>
          <w:p w14:paraId="0F9CE4BD" w14:textId="5548F6DF" w:rsidR="006768B8" w:rsidRPr="000967F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599" w:type="dxa"/>
            <w:shd w:val="clear" w:color="auto" w:fill="DDE9F6"/>
          </w:tcPr>
          <w:p w14:paraId="10FFEAEC" w14:textId="4B9E2C1A" w:rsidR="006768B8" w:rsidRPr="000967F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rçekleşti</w:t>
            </w:r>
          </w:p>
        </w:tc>
        <w:tc>
          <w:tcPr>
            <w:tcW w:w="1305" w:type="dxa"/>
            <w:shd w:val="clear" w:color="auto" w:fill="DDE9F6"/>
          </w:tcPr>
          <w:p w14:paraId="64B56264" w14:textId="77777777" w:rsidR="006768B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İletişim Becerileri Atölye Çalışması</w:t>
            </w:r>
          </w:p>
          <w:p w14:paraId="44E4256B" w14:textId="33100242" w:rsidR="006768B8" w:rsidRPr="000967F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Yeşilay Bağımlılık Eğitimi</w:t>
            </w:r>
          </w:p>
        </w:tc>
        <w:tc>
          <w:tcPr>
            <w:tcW w:w="1359" w:type="dxa"/>
            <w:shd w:val="clear" w:color="auto" w:fill="DDE9F6"/>
          </w:tcPr>
          <w:p w14:paraId="7F7C50DC" w14:textId="08336FBA" w:rsidR="006768B8" w:rsidRPr="000967F8" w:rsidRDefault="006768B8" w:rsidP="006768B8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</w:tr>
    </w:tbl>
    <w:p w14:paraId="090CEE25" w14:textId="77777777" w:rsidR="00971F0F" w:rsidRDefault="00971F0F" w:rsidP="00971F0F">
      <w:pPr>
        <w:spacing w:before="91"/>
        <w:rPr>
          <w:b/>
          <w:sz w:val="20"/>
        </w:rPr>
      </w:pPr>
    </w:p>
    <w:p w14:paraId="29725F0C" w14:textId="21EFD6B7" w:rsidR="00A44D52" w:rsidRDefault="00A44D52" w:rsidP="00A44D52">
      <w:pPr>
        <w:spacing w:before="91"/>
        <w:ind w:left="536"/>
        <w:rPr>
          <w:b/>
          <w:sz w:val="20"/>
        </w:rPr>
      </w:pPr>
      <w:r>
        <w:rPr>
          <w:b/>
          <w:sz w:val="20"/>
        </w:rPr>
        <w:t>Tablo 7: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Hedef Kartı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7</w:t>
      </w:r>
    </w:p>
    <w:p w14:paraId="7FA2F3DD" w14:textId="77777777" w:rsidR="00A44D52" w:rsidRPr="009668B6" w:rsidRDefault="00A44D52" w:rsidP="009668B6">
      <w:pPr>
        <w:pStyle w:val="TableParagraph"/>
        <w:ind w:right="263"/>
        <w:jc w:val="left"/>
        <w:rPr>
          <w:sz w:val="20"/>
        </w:rPr>
      </w:pPr>
    </w:p>
    <w:tbl>
      <w:tblPr>
        <w:tblStyle w:val="TableNormal1"/>
        <w:tblpPr w:leftFromText="180" w:rightFromText="180" w:vertAnchor="text" w:horzAnchor="margin" w:tblpY="199"/>
        <w:tblW w:w="10190" w:type="dxa"/>
        <w:tblBorders>
          <w:top w:val="single" w:sz="4" w:space="0" w:color="F4AF83"/>
          <w:left w:val="single" w:sz="4" w:space="0" w:color="F4AF83"/>
          <w:bottom w:val="single" w:sz="4" w:space="0" w:color="F4AF83"/>
          <w:right w:val="single" w:sz="4" w:space="0" w:color="F4AF83"/>
          <w:insideH w:val="single" w:sz="4" w:space="0" w:color="F4AF83"/>
          <w:insideV w:val="single" w:sz="4" w:space="0" w:color="F4AF83"/>
        </w:tblBorders>
        <w:tblLayout w:type="fixed"/>
        <w:tblLook w:val="01E0" w:firstRow="1" w:lastRow="1" w:firstColumn="1" w:lastColumn="1" w:noHBand="0" w:noVBand="0"/>
      </w:tblPr>
      <w:tblGrid>
        <w:gridCol w:w="2690"/>
        <w:gridCol w:w="84"/>
        <w:gridCol w:w="1056"/>
        <w:gridCol w:w="944"/>
        <w:gridCol w:w="1131"/>
        <w:gridCol w:w="1452"/>
        <w:gridCol w:w="1290"/>
        <w:gridCol w:w="1543"/>
      </w:tblGrid>
      <w:tr w:rsidR="006F1F08" w14:paraId="5AA0A527" w14:textId="77777777" w:rsidTr="006F1F08">
        <w:trPr>
          <w:trHeight w:val="513"/>
        </w:trPr>
        <w:tc>
          <w:tcPr>
            <w:tcW w:w="1019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ED7C31"/>
          </w:tcPr>
          <w:p w14:paraId="31B728B0" w14:textId="77777777" w:rsidR="006F1F08" w:rsidRDefault="006F1F08" w:rsidP="006F1F08">
            <w:pPr>
              <w:pStyle w:val="TableParagraph"/>
              <w:tabs>
                <w:tab w:val="left" w:pos="2731"/>
              </w:tabs>
              <w:spacing w:before="7" w:line="244" w:lineRule="exact"/>
              <w:ind w:left="119"/>
              <w:jc w:val="left"/>
              <w:rPr>
                <w:b/>
                <w:sz w:val="20"/>
              </w:rPr>
            </w:pPr>
            <w:r>
              <w:rPr>
                <w:b/>
                <w:u w:val="thick"/>
              </w:rPr>
              <w:t>Amaç</w:t>
            </w:r>
            <w:r>
              <w:rPr>
                <w:b/>
                <w:spacing w:val="-1"/>
                <w:u w:val="thick"/>
              </w:rPr>
              <w:t xml:space="preserve"> </w:t>
            </w:r>
            <w:r>
              <w:rPr>
                <w:b/>
                <w:u w:val="thick"/>
              </w:rPr>
              <w:t xml:space="preserve">(A4).       </w:t>
            </w:r>
            <w:r>
              <w:rPr>
                <w:b/>
                <w:position w:val="2"/>
                <w:sz w:val="20"/>
                <w:u w:val="single"/>
              </w:rPr>
              <w:t>Bölgesel</w:t>
            </w:r>
            <w:r>
              <w:rPr>
                <w:b/>
                <w:spacing w:val="-2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Kalkınmaya</w:t>
            </w:r>
            <w:r>
              <w:rPr>
                <w:b/>
                <w:spacing w:val="-2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Yönelik</w:t>
            </w:r>
            <w:r>
              <w:rPr>
                <w:b/>
                <w:spacing w:val="1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Sosyal, Kültürel</w:t>
            </w:r>
            <w:r>
              <w:rPr>
                <w:b/>
                <w:spacing w:val="-1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ve Bilimsel</w:t>
            </w:r>
            <w:r>
              <w:rPr>
                <w:b/>
                <w:spacing w:val="-1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Faaliyetleri</w:t>
            </w:r>
            <w:r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  <w:u w:val="single"/>
              </w:rPr>
              <w:t>Arttırmak</w:t>
            </w:r>
          </w:p>
        </w:tc>
      </w:tr>
      <w:tr w:rsidR="006F1F08" w14:paraId="51D9CF08" w14:textId="77777777" w:rsidTr="006F1F08">
        <w:trPr>
          <w:trHeight w:val="493"/>
        </w:trPr>
        <w:tc>
          <w:tcPr>
            <w:tcW w:w="2774" w:type="dxa"/>
            <w:gridSpan w:val="2"/>
            <w:tcBorders>
              <w:top w:val="nil"/>
            </w:tcBorders>
            <w:shd w:val="clear" w:color="auto" w:fill="FBE4D4"/>
          </w:tcPr>
          <w:p w14:paraId="5FECB25E" w14:textId="77777777" w:rsidR="006F1F08" w:rsidRDefault="006F1F08" w:rsidP="006F1F08">
            <w:pPr>
              <w:pStyle w:val="TableParagraph"/>
              <w:spacing w:line="252" w:lineRule="exact"/>
              <w:jc w:val="left"/>
              <w:rPr>
                <w:b/>
              </w:rPr>
            </w:pPr>
            <w:r>
              <w:rPr>
                <w:b/>
                <w:u w:val="thick"/>
              </w:rPr>
              <w:t>Hedef (H4.2.)</w:t>
            </w:r>
          </w:p>
        </w:tc>
        <w:tc>
          <w:tcPr>
            <w:tcW w:w="7416" w:type="dxa"/>
            <w:gridSpan w:val="6"/>
            <w:tcBorders>
              <w:top w:val="nil"/>
            </w:tcBorders>
            <w:shd w:val="clear" w:color="auto" w:fill="FBE4D4"/>
          </w:tcPr>
          <w:p w14:paraId="16839AE4" w14:textId="77777777" w:rsidR="006F1F08" w:rsidRDefault="006F1F08" w:rsidP="006F1F08">
            <w:pPr>
              <w:pStyle w:val="TableParagraph"/>
              <w:spacing w:line="230" w:lineRule="atLeast"/>
              <w:ind w:left="117" w:right="1728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Bölgenin kalkınmasına ve gelişmesine yönelik faaliyetler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</w:rPr>
              <w:t>gerçekleştirilecektir.</w:t>
            </w:r>
          </w:p>
        </w:tc>
      </w:tr>
      <w:tr w:rsidR="006F1F08" w14:paraId="6EBB52EA" w14:textId="77777777" w:rsidTr="00365236">
        <w:trPr>
          <w:trHeight w:val="702"/>
        </w:trPr>
        <w:tc>
          <w:tcPr>
            <w:tcW w:w="2690" w:type="dxa"/>
            <w:shd w:val="clear" w:color="auto" w:fill="DDE9F6"/>
          </w:tcPr>
          <w:p w14:paraId="2BE83435" w14:textId="77777777" w:rsidR="006F1F08" w:rsidRDefault="006F1F08" w:rsidP="006F1F08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erformans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Göstergeleri</w:t>
            </w:r>
          </w:p>
        </w:tc>
        <w:tc>
          <w:tcPr>
            <w:tcW w:w="1140" w:type="dxa"/>
            <w:gridSpan w:val="2"/>
            <w:shd w:val="clear" w:color="auto" w:fill="DDE9F6"/>
          </w:tcPr>
          <w:p w14:paraId="0627A7FB" w14:textId="77777777" w:rsidR="006F1F08" w:rsidRDefault="006F1F08" w:rsidP="006F1F08">
            <w:pPr>
              <w:pStyle w:val="TableParagraph"/>
              <w:spacing w:line="261" w:lineRule="auto"/>
              <w:ind w:left="186" w:right="167" w:firstLine="108"/>
              <w:jc w:val="left"/>
              <w:rPr>
                <w:sz w:val="18"/>
              </w:rPr>
            </w:pPr>
            <w:r>
              <w:rPr>
                <w:sz w:val="18"/>
              </w:rPr>
              <w:t>Hedef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Etki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(%)</w:t>
            </w:r>
          </w:p>
        </w:tc>
        <w:tc>
          <w:tcPr>
            <w:tcW w:w="944" w:type="dxa"/>
            <w:shd w:val="clear" w:color="auto" w:fill="DDE9F6"/>
          </w:tcPr>
          <w:p w14:paraId="3A63E9AD" w14:textId="77777777" w:rsidR="006F1F08" w:rsidRDefault="006F1F08" w:rsidP="006F1F08">
            <w:pPr>
              <w:pStyle w:val="TableParagraph"/>
              <w:spacing w:line="259" w:lineRule="auto"/>
              <w:ind w:left="250" w:right="241" w:hanging="4"/>
              <w:rPr>
                <w:sz w:val="18"/>
              </w:rPr>
            </w:pPr>
            <w:r>
              <w:rPr>
                <w:sz w:val="18"/>
              </w:rPr>
              <w:t>2022</w:t>
            </w:r>
          </w:p>
        </w:tc>
        <w:tc>
          <w:tcPr>
            <w:tcW w:w="1131" w:type="dxa"/>
            <w:shd w:val="clear" w:color="auto" w:fill="DDE9F6"/>
          </w:tcPr>
          <w:p w14:paraId="2608731B" w14:textId="77777777" w:rsidR="006F1F08" w:rsidRDefault="006F1F08" w:rsidP="006F1F08">
            <w:pPr>
              <w:pStyle w:val="TableParagraph"/>
              <w:spacing w:before="2"/>
              <w:jc w:val="left"/>
              <w:rPr>
                <w:sz w:val="18"/>
              </w:rPr>
            </w:pPr>
            <w:r>
              <w:rPr>
                <w:sz w:val="18"/>
              </w:rPr>
              <w:t>Gerçekleşen 2022</w:t>
            </w:r>
          </w:p>
        </w:tc>
        <w:tc>
          <w:tcPr>
            <w:tcW w:w="1452" w:type="dxa"/>
            <w:shd w:val="clear" w:color="auto" w:fill="DDE9F6"/>
          </w:tcPr>
          <w:p w14:paraId="2D34A3CF" w14:textId="77777777" w:rsidR="006F1F08" w:rsidRDefault="006F1F08" w:rsidP="006F1F08">
            <w:pPr>
              <w:pStyle w:val="TableParagraph"/>
              <w:spacing w:before="2"/>
              <w:jc w:val="left"/>
              <w:rPr>
                <w:sz w:val="18"/>
              </w:rPr>
            </w:pPr>
            <w:r>
              <w:rPr>
                <w:sz w:val="18"/>
              </w:rPr>
              <w:t>Gerçekleşme durumu</w:t>
            </w:r>
          </w:p>
        </w:tc>
        <w:tc>
          <w:tcPr>
            <w:tcW w:w="1290" w:type="dxa"/>
            <w:shd w:val="clear" w:color="auto" w:fill="DDE9F6"/>
          </w:tcPr>
          <w:p w14:paraId="577CFD3C" w14:textId="77777777" w:rsidR="006F1F08" w:rsidRDefault="006F1F08" w:rsidP="006F1F08">
            <w:pPr>
              <w:pStyle w:val="TableParagraph"/>
              <w:spacing w:before="2"/>
              <w:ind w:right="474"/>
              <w:jc w:val="left"/>
              <w:rPr>
                <w:sz w:val="18"/>
              </w:rPr>
            </w:pPr>
            <w:r>
              <w:rPr>
                <w:sz w:val="18"/>
              </w:rPr>
              <w:t xml:space="preserve">Açıklama </w:t>
            </w:r>
          </w:p>
        </w:tc>
        <w:tc>
          <w:tcPr>
            <w:tcW w:w="1543" w:type="dxa"/>
            <w:shd w:val="clear" w:color="auto" w:fill="DDE9F6"/>
          </w:tcPr>
          <w:p w14:paraId="710BDA1C" w14:textId="77777777" w:rsidR="006F1F08" w:rsidRDefault="006F1F08" w:rsidP="006F1F08">
            <w:pPr>
              <w:pStyle w:val="TableParagraph"/>
              <w:spacing w:before="2"/>
              <w:ind w:right="474"/>
              <w:jc w:val="left"/>
              <w:rPr>
                <w:sz w:val="18"/>
              </w:rPr>
            </w:pPr>
            <w:r>
              <w:rPr>
                <w:sz w:val="18"/>
              </w:rPr>
              <w:t>Eylem Planı</w:t>
            </w:r>
          </w:p>
        </w:tc>
      </w:tr>
      <w:tr w:rsidR="006F1F08" w:rsidRPr="009668B6" w14:paraId="1BE92830" w14:textId="77777777" w:rsidTr="00365236">
        <w:trPr>
          <w:trHeight w:val="702"/>
        </w:trPr>
        <w:tc>
          <w:tcPr>
            <w:tcW w:w="2690" w:type="dxa"/>
            <w:shd w:val="clear" w:color="auto" w:fill="DDE9F6"/>
          </w:tcPr>
          <w:p w14:paraId="2368C6D5" w14:textId="77777777" w:rsidR="006F1F08" w:rsidRPr="009668B6" w:rsidRDefault="006F1F08" w:rsidP="006F1F08">
            <w:pPr>
              <w:pStyle w:val="TableParagraph"/>
              <w:ind w:right="263"/>
              <w:jc w:val="left"/>
              <w:rPr>
                <w:sz w:val="20"/>
              </w:rPr>
            </w:pPr>
            <w:r>
              <w:rPr>
                <w:sz w:val="20"/>
              </w:rPr>
              <w:t xml:space="preserve">Bölgeye yönelik </w:t>
            </w:r>
            <w:proofErr w:type="gramStart"/>
            <w:r>
              <w:rPr>
                <w:sz w:val="20"/>
              </w:rPr>
              <w:t xml:space="preserve">hazırlanan 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roje</w:t>
            </w:r>
            <w:proofErr w:type="gramEnd"/>
            <w:r>
              <w:rPr>
                <w:sz w:val="20"/>
              </w:rPr>
              <w:t xml:space="preserve"> sayısı</w:t>
            </w:r>
          </w:p>
        </w:tc>
        <w:tc>
          <w:tcPr>
            <w:tcW w:w="1140" w:type="dxa"/>
            <w:gridSpan w:val="2"/>
            <w:shd w:val="clear" w:color="auto" w:fill="DDE9F6"/>
          </w:tcPr>
          <w:p w14:paraId="05A09B8B" w14:textId="77777777" w:rsidR="006F1F08" w:rsidRPr="009668B6" w:rsidRDefault="006F1F08" w:rsidP="006F1F08">
            <w:pPr>
              <w:pStyle w:val="TableParagraph"/>
              <w:ind w:right="263"/>
              <w:rPr>
                <w:sz w:val="20"/>
              </w:rPr>
            </w:pPr>
            <w:r>
              <w:rPr>
                <w:sz w:val="16"/>
              </w:rPr>
              <w:t>25</w:t>
            </w:r>
          </w:p>
        </w:tc>
        <w:tc>
          <w:tcPr>
            <w:tcW w:w="944" w:type="dxa"/>
            <w:shd w:val="clear" w:color="auto" w:fill="DDE9F6"/>
          </w:tcPr>
          <w:p w14:paraId="7D7BE5E1" w14:textId="77777777" w:rsidR="006F1F08" w:rsidRPr="009668B6" w:rsidRDefault="006F1F08" w:rsidP="006F1F08">
            <w:pPr>
              <w:pStyle w:val="TableParagraph"/>
              <w:ind w:right="263"/>
              <w:rPr>
                <w:sz w:val="20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1131" w:type="dxa"/>
            <w:shd w:val="clear" w:color="auto" w:fill="DDE9F6"/>
          </w:tcPr>
          <w:p w14:paraId="152EE665" w14:textId="77777777" w:rsidR="006F1F08" w:rsidRPr="009668B6" w:rsidRDefault="006F1F08" w:rsidP="006F1F08">
            <w:pPr>
              <w:pStyle w:val="TableParagraph"/>
              <w:ind w:right="263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452" w:type="dxa"/>
            <w:shd w:val="clear" w:color="auto" w:fill="DDE9F6"/>
          </w:tcPr>
          <w:p w14:paraId="43497BB2" w14:textId="77777777" w:rsidR="006F1F08" w:rsidRPr="000D2BD4" w:rsidRDefault="006F1F08" w:rsidP="006F1F08">
            <w:pPr>
              <w:pStyle w:val="TableParagraph"/>
              <w:ind w:right="263"/>
              <w:rPr>
                <w:sz w:val="16"/>
                <w:szCs w:val="16"/>
              </w:rPr>
            </w:pPr>
            <w:r w:rsidRPr="000D2BD4">
              <w:rPr>
                <w:sz w:val="16"/>
                <w:szCs w:val="16"/>
              </w:rPr>
              <w:t>Gerçekleşmedi</w:t>
            </w:r>
          </w:p>
        </w:tc>
        <w:tc>
          <w:tcPr>
            <w:tcW w:w="1290" w:type="dxa"/>
            <w:shd w:val="clear" w:color="auto" w:fill="DDE9F6"/>
          </w:tcPr>
          <w:p w14:paraId="751B2EAF" w14:textId="77777777" w:rsidR="006F1F08" w:rsidRPr="000D2BD4" w:rsidRDefault="006F1F08" w:rsidP="00CC4A71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aliyet gerçekleştirilmemiştir.</w:t>
            </w:r>
          </w:p>
        </w:tc>
        <w:tc>
          <w:tcPr>
            <w:tcW w:w="1543" w:type="dxa"/>
            <w:shd w:val="clear" w:color="auto" w:fill="DDE9F6"/>
          </w:tcPr>
          <w:p w14:paraId="2EDAD34E" w14:textId="77777777" w:rsidR="006F1F08" w:rsidRPr="000D2BD4" w:rsidRDefault="006F1F08" w:rsidP="00CC4A71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kinci altı ayda bölgeye yönelik bir adet proje hazırlanması planlanmaktadır.</w:t>
            </w:r>
          </w:p>
        </w:tc>
      </w:tr>
      <w:tr w:rsidR="006F1F08" w:rsidRPr="009668B6" w14:paraId="78D53699" w14:textId="77777777" w:rsidTr="00365236">
        <w:trPr>
          <w:trHeight w:val="702"/>
        </w:trPr>
        <w:tc>
          <w:tcPr>
            <w:tcW w:w="2690" w:type="dxa"/>
            <w:shd w:val="clear" w:color="auto" w:fill="DDE9F6"/>
          </w:tcPr>
          <w:p w14:paraId="5AB76C8A" w14:textId="77777777" w:rsidR="006F1F08" w:rsidRPr="009668B6" w:rsidRDefault="006F1F08" w:rsidP="006F1F08">
            <w:pPr>
              <w:pStyle w:val="TableParagraph"/>
              <w:ind w:right="263"/>
              <w:jc w:val="left"/>
              <w:rPr>
                <w:sz w:val="20"/>
              </w:rPr>
            </w:pPr>
            <w:r>
              <w:rPr>
                <w:sz w:val="20"/>
              </w:rPr>
              <w:t>Sosyal sorumluluk projes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140" w:type="dxa"/>
            <w:gridSpan w:val="2"/>
            <w:shd w:val="clear" w:color="auto" w:fill="DDE9F6"/>
          </w:tcPr>
          <w:p w14:paraId="49CBBF53" w14:textId="77777777" w:rsidR="006F1F08" w:rsidRPr="009668B6" w:rsidRDefault="006F1F08" w:rsidP="006F1F08">
            <w:pPr>
              <w:pStyle w:val="TableParagraph"/>
              <w:ind w:right="263"/>
              <w:rPr>
                <w:sz w:val="20"/>
              </w:rPr>
            </w:pPr>
            <w:r>
              <w:rPr>
                <w:sz w:val="16"/>
              </w:rPr>
              <w:t>25</w:t>
            </w:r>
          </w:p>
        </w:tc>
        <w:tc>
          <w:tcPr>
            <w:tcW w:w="944" w:type="dxa"/>
            <w:shd w:val="clear" w:color="auto" w:fill="DDE9F6"/>
          </w:tcPr>
          <w:p w14:paraId="2877C126" w14:textId="77777777" w:rsidR="006F1F08" w:rsidRPr="009668B6" w:rsidRDefault="006F1F08" w:rsidP="006F1F08">
            <w:pPr>
              <w:pStyle w:val="TableParagraph"/>
              <w:ind w:right="263"/>
              <w:rPr>
                <w:sz w:val="20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1131" w:type="dxa"/>
            <w:shd w:val="clear" w:color="auto" w:fill="DDE9F6"/>
          </w:tcPr>
          <w:p w14:paraId="15399B29" w14:textId="77777777" w:rsidR="006F1F08" w:rsidRPr="009668B6" w:rsidRDefault="006F1F08" w:rsidP="006F1F08">
            <w:pPr>
              <w:pStyle w:val="TableParagraph"/>
              <w:ind w:right="263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452" w:type="dxa"/>
            <w:shd w:val="clear" w:color="auto" w:fill="DDE9F6"/>
          </w:tcPr>
          <w:p w14:paraId="5E022AE4" w14:textId="77777777" w:rsidR="006F1F08" w:rsidRPr="008B1CD8" w:rsidRDefault="006F1F08" w:rsidP="006F1F08">
            <w:pPr>
              <w:pStyle w:val="TableParagraph"/>
              <w:ind w:right="263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rçekleşmedi</w:t>
            </w:r>
          </w:p>
        </w:tc>
        <w:tc>
          <w:tcPr>
            <w:tcW w:w="1290" w:type="dxa"/>
            <w:shd w:val="clear" w:color="auto" w:fill="DDE9F6"/>
          </w:tcPr>
          <w:p w14:paraId="1434531C" w14:textId="77777777" w:rsidR="006F1F08" w:rsidRDefault="006F1F08" w:rsidP="00CC4A71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aliyet gerçekleştirilmemiştir.</w:t>
            </w:r>
          </w:p>
          <w:p w14:paraId="36650A53" w14:textId="4FF7FC7B" w:rsidR="006F1F08" w:rsidRPr="000D2BD4" w:rsidRDefault="006F1F08" w:rsidP="00CC4A71">
            <w:pPr>
              <w:pStyle w:val="TableParagraph"/>
              <w:ind w:right="263"/>
              <w:jc w:val="left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543" w:type="dxa"/>
            <w:shd w:val="clear" w:color="auto" w:fill="DDE9F6"/>
          </w:tcPr>
          <w:p w14:paraId="5D49F1FC" w14:textId="77777777" w:rsidR="006F1F08" w:rsidRPr="000D2BD4" w:rsidRDefault="006F1F08" w:rsidP="00CC4A71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0D2BD4">
              <w:rPr>
                <w:sz w:val="16"/>
                <w:szCs w:val="16"/>
              </w:rPr>
              <w:t>İkinci altı ayda bir adet sosyal sorumluluk projesi gerçekleştirilmesi planlanmaktadır.</w:t>
            </w:r>
          </w:p>
        </w:tc>
      </w:tr>
      <w:tr w:rsidR="006F1F08" w:rsidRPr="009668B6" w14:paraId="5C10D9D1" w14:textId="77777777" w:rsidTr="00365236">
        <w:trPr>
          <w:trHeight w:val="702"/>
        </w:trPr>
        <w:tc>
          <w:tcPr>
            <w:tcW w:w="2690" w:type="dxa"/>
            <w:shd w:val="clear" w:color="auto" w:fill="DDE9F6"/>
          </w:tcPr>
          <w:p w14:paraId="269C748F" w14:textId="77777777" w:rsidR="006F1F08" w:rsidRPr="009668B6" w:rsidRDefault="006F1F08" w:rsidP="006F1F08">
            <w:pPr>
              <w:pStyle w:val="TableParagraph"/>
              <w:ind w:right="263"/>
              <w:jc w:val="left"/>
              <w:rPr>
                <w:sz w:val="20"/>
              </w:rPr>
            </w:pPr>
            <w:r>
              <w:rPr>
                <w:sz w:val="20"/>
              </w:rPr>
              <w:t>Çevre duyarlılığın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lişki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yapıla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oplam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faaliye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140" w:type="dxa"/>
            <w:gridSpan w:val="2"/>
            <w:shd w:val="clear" w:color="auto" w:fill="DDE9F6"/>
          </w:tcPr>
          <w:p w14:paraId="5B3057DB" w14:textId="77777777" w:rsidR="006F1F08" w:rsidRPr="009668B6" w:rsidRDefault="006F1F08" w:rsidP="006F1F08">
            <w:pPr>
              <w:pStyle w:val="TableParagraph"/>
              <w:ind w:right="263"/>
              <w:rPr>
                <w:sz w:val="20"/>
              </w:rPr>
            </w:pPr>
            <w:r>
              <w:rPr>
                <w:sz w:val="16"/>
              </w:rPr>
              <w:t>25</w:t>
            </w:r>
          </w:p>
        </w:tc>
        <w:tc>
          <w:tcPr>
            <w:tcW w:w="944" w:type="dxa"/>
            <w:shd w:val="clear" w:color="auto" w:fill="DDE9F6"/>
          </w:tcPr>
          <w:p w14:paraId="68A75874" w14:textId="77777777" w:rsidR="006F1F08" w:rsidRPr="009668B6" w:rsidRDefault="006F1F08" w:rsidP="006F1F08">
            <w:pPr>
              <w:pStyle w:val="TableParagraph"/>
              <w:ind w:right="263"/>
              <w:rPr>
                <w:sz w:val="20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1131" w:type="dxa"/>
            <w:shd w:val="clear" w:color="auto" w:fill="DDE9F6"/>
          </w:tcPr>
          <w:p w14:paraId="76F9498E" w14:textId="77777777" w:rsidR="006F1F08" w:rsidRPr="009668B6" w:rsidRDefault="006F1F08" w:rsidP="006F1F08">
            <w:pPr>
              <w:pStyle w:val="TableParagraph"/>
              <w:ind w:right="263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452" w:type="dxa"/>
            <w:shd w:val="clear" w:color="auto" w:fill="DDE9F6"/>
          </w:tcPr>
          <w:p w14:paraId="5487D09C" w14:textId="77777777" w:rsidR="006F1F08" w:rsidRPr="009668B6" w:rsidRDefault="006F1F08" w:rsidP="006F1F08">
            <w:pPr>
              <w:pStyle w:val="TableParagraph"/>
              <w:ind w:right="263"/>
              <w:rPr>
                <w:sz w:val="20"/>
              </w:rPr>
            </w:pPr>
            <w:r w:rsidRPr="008B1CD8">
              <w:rPr>
                <w:sz w:val="16"/>
                <w:szCs w:val="16"/>
              </w:rPr>
              <w:t>Gerçekleşti</w:t>
            </w:r>
          </w:p>
        </w:tc>
        <w:tc>
          <w:tcPr>
            <w:tcW w:w="1290" w:type="dxa"/>
            <w:shd w:val="clear" w:color="auto" w:fill="DDE9F6"/>
          </w:tcPr>
          <w:p w14:paraId="795ACC9B" w14:textId="77777777" w:rsidR="006F1F08" w:rsidRPr="009668B6" w:rsidRDefault="006F1F08" w:rsidP="00CC4A71">
            <w:pPr>
              <w:pStyle w:val="TableParagraph"/>
              <w:ind w:right="263"/>
              <w:jc w:val="left"/>
              <w:rPr>
                <w:sz w:val="20"/>
              </w:rPr>
            </w:pPr>
            <w:r w:rsidRPr="008B1CD8">
              <w:rPr>
                <w:sz w:val="16"/>
                <w:szCs w:val="16"/>
              </w:rPr>
              <w:t>Atık Malzemede Gördüklerim</w:t>
            </w:r>
          </w:p>
        </w:tc>
        <w:tc>
          <w:tcPr>
            <w:tcW w:w="1543" w:type="dxa"/>
            <w:shd w:val="clear" w:color="auto" w:fill="DDE9F6"/>
          </w:tcPr>
          <w:p w14:paraId="2B6851A4" w14:textId="77777777" w:rsidR="006F1F08" w:rsidRPr="009668B6" w:rsidRDefault="006F1F08" w:rsidP="00CC4A71">
            <w:pPr>
              <w:pStyle w:val="TableParagraph"/>
              <w:ind w:right="263"/>
              <w:jc w:val="left"/>
              <w:rPr>
                <w:sz w:val="20"/>
              </w:rPr>
            </w:pPr>
            <w:r>
              <w:rPr>
                <w:sz w:val="20"/>
              </w:rPr>
              <w:t>-</w:t>
            </w:r>
          </w:p>
        </w:tc>
      </w:tr>
      <w:tr w:rsidR="006F1F08" w:rsidRPr="009668B6" w14:paraId="2E3A3B56" w14:textId="77777777" w:rsidTr="00365236">
        <w:trPr>
          <w:trHeight w:val="702"/>
        </w:trPr>
        <w:tc>
          <w:tcPr>
            <w:tcW w:w="2690" w:type="dxa"/>
            <w:shd w:val="clear" w:color="auto" w:fill="DDE9F6"/>
          </w:tcPr>
          <w:p w14:paraId="0D810D95" w14:textId="6AC2C978" w:rsidR="006F1F08" w:rsidRPr="009668B6" w:rsidRDefault="006F1F08" w:rsidP="006F1F08">
            <w:pPr>
              <w:pStyle w:val="TableParagraph"/>
              <w:ind w:right="263"/>
              <w:jc w:val="left"/>
              <w:rPr>
                <w:sz w:val="20"/>
              </w:rPr>
            </w:pPr>
            <w:r>
              <w:rPr>
                <w:sz w:val="20"/>
              </w:rPr>
              <w:t>Bölgedeki kurumlarl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yapıla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rtak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çalışma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140" w:type="dxa"/>
            <w:gridSpan w:val="2"/>
            <w:shd w:val="clear" w:color="auto" w:fill="DDE9F6"/>
          </w:tcPr>
          <w:p w14:paraId="2AF2BAC3" w14:textId="77777777" w:rsidR="006F1F08" w:rsidRPr="008B1CD8" w:rsidRDefault="006F1F08" w:rsidP="006F1F08">
            <w:pPr>
              <w:pStyle w:val="TableParagraph"/>
              <w:ind w:right="263"/>
              <w:rPr>
                <w:sz w:val="16"/>
                <w:szCs w:val="16"/>
              </w:rPr>
            </w:pPr>
            <w:r w:rsidRPr="008B1CD8">
              <w:rPr>
                <w:sz w:val="16"/>
                <w:szCs w:val="16"/>
              </w:rPr>
              <w:t>25</w:t>
            </w:r>
          </w:p>
        </w:tc>
        <w:tc>
          <w:tcPr>
            <w:tcW w:w="944" w:type="dxa"/>
            <w:shd w:val="clear" w:color="auto" w:fill="DDE9F6"/>
          </w:tcPr>
          <w:p w14:paraId="3CF39612" w14:textId="77777777" w:rsidR="006F1F08" w:rsidRPr="008B1CD8" w:rsidRDefault="006F1F08" w:rsidP="006F1F08">
            <w:pPr>
              <w:pStyle w:val="TableParagraph"/>
              <w:ind w:right="263"/>
              <w:rPr>
                <w:sz w:val="16"/>
                <w:szCs w:val="16"/>
              </w:rPr>
            </w:pPr>
            <w:r w:rsidRPr="008B1CD8">
              <w:rPr>
                <w:sz w:val="16"/>
                <w:szCs w:val="16"/>
              </w:rPr>
              <w:t>2</w:t>
            </w:r>
          </w:p>
        </w:tc>
        <w:tc>
          <w:tcPr>
            <w:tcW w:w="1131" w:type="dxa"/>
            <w:shd w:val="clear" w:color="auto" w:fill="DDE9F6"/>
          </w:tcPr>
          <w:p w14:paraId="67D0F219" w14:textId="77777777" w:rsidR="006F1F08" w:rsidRPr="008B1CD8" w:rsidRDefault="006F1F08" w:rsidP="006F1F08">
            <w:pPr>
              <w:pStyle w:val="TableParagraph"/>
              <w:ind w:right="263"/>
              <w:rPr>
                <w:sz w:val="16"/>
                <w:szCs w:val="16"/>
              </w:rPr>
            </w:pPr>
            <w:r w:rsidRPr="008B1CD8">
              <w:rPr>
                <w:sz w:val="16"/>
                <w:szCs w:val="16"/>
              </w:rPr>
              <w:t>1</w:t>
            </w:r>
          </w:p>
        </w:tc>
        <w:tc>
          <w:tcPr>
            <w:tcW w:w="1452" w:type="dxa"/>
            <w:shd w:val="clear" w:color="auto" w:fill="DDE9F6"/>
          </w:tcPr>
          <w:p w14:paraId="55E4A6D0" w14:textId="77777777" w:rsidR="006F1F08" w:rsidRPr="008B1CD8" w:rsidRDefault="006F1F08" w:rsidP="006F1F08">
            <w:pPr>
              <w:pStyle w:val="TableParagraph"/>
              <w:ind w:right="263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rçekleşmedi</w:t>
            </w:r>
          </w:p>
        </w:tc>
        <w:tc>
          <w:tcPr>
            <w:tcW w:w="1290" w:type="dxa"/>
            <w:shd w:val="clear" w:color="auto" w:fill="DDE9F6"/>
          </w:tcPr>
          <w:p w14:paraId="3FE04B76" w14:textId="77777777" w:rsidR="006F1F08" w:rsidRPr="008B1CD8" w:rsidRDefault="006F1F08" w:rsidP="00CC4A71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igara, Alkol, Madde ve Davranışsal Bağımlılıklar Semineri</w:t>
            </w:r>
          </w:p>
        </w:tc>
        <w:tc>
          <w:tcPr>
            <w:tcW w:w="1543" w:type="dxa"/>
            <w:shd w:val="clear" w:color="auto" w:fill="DDE9F6"/>
          </w:tcPr>
          <w:p w14:paraId="1ABBB5CD" w14:textId="03BFBA29" w:rsidR="006F1F08" w:rsidRPr="000D2BD4" w:rsidRDefault="006768B8" w:rsidP="00CC4A71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Bartın’daki ortaöğretim kurumlarında görev yapan öğretmenlere yönelik bir </w:t>
            </w:r>
            <w:r w:rsidR="00714AD3">
              <w:rPr>
                <w:sz w:val="16"/>
                <w:szCs w:val="16"/>
              </w:rPr>
              <w:t>seminer</w:t>
            </w:r>
            <w:r>
              <w:rPr>
                <w:sz w:val="16"/>
                <w:szCs w:val="16"/>
              </w:rPr>
              <w:t xml:space="preserve"> düzenlenmesi planlanmaktadır.  </w:t>
            </w:r>
          </w:p>
        </w:tc>
      </w:tr>
    </w:tbl>
    <w:p w14:paraId="6668EA01" w14:textId="2F2340D5" w:rsidR="003B3CD6" w:rsidRDefault="003B3CD6">
      <w:pPr>
        <w:pStyle w:val="GvdeMetni"/>
        <w:spacing w:before="9"/>
        <w:rPr>
          <w:b/>
          <w:sz w:val="29"/>
        </w:rPr>
      </w:pPr>
    </w:p>
    <w:p w14:paraId="35AE7303" w14:textId="77777777" w:rsidR="006453F2" w:rsidRDefault="006453F2" w:rsidP="006453F2">
      <w:pPr>
        <w:spacing w:before="1"/>
        <w:ind w:left="536"/>
        <w:rPr>
          <w:b/>
          <w:sz w:val="20"/>
        </w:rPr>
      </w:pPr>
    </w:p>
    <w:p w14:paraId="23FEBC39" w14:textId="77777777" w:rsidR="006453F2" w:rsidRDefault="006453F2" w:rsidP="006453F2">
      <w:pPr>
        <w:spacing w:before="1"/>
        <w:ind w:left="536"/>
        <w:rPr>
          <w:b/>
          <w:sz w:val="20"/>
        </w:rPr>
      </w:pPr>
    </w:p>
    <w:p w14:paraId="5D6A621D" w14:textId="007F0566" w:rsidR="00791C33" w:rsidRDefault="0018038D" w:rsidP="006453F2">
      <w:pPr>
        <w:spacing w:before="1"/>
        <w:ind w:left="536"/>
        <w:rPr>
          <w:b/>
          <w:sz w:val="20"/>
        </w:rPr>
      </w:pPr>
      <w:r>
        <w:rPr>
          <w:b/>
          <w:sz w:val="20"/>
        </w:rPr>
        <w:t>Tablo 8: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Hedef Kartı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8</w:t>
      </w:r>
    </w:p>
    <w:p w14:paraId="0142328C" w14:textId="6399DAE1" w:rsidR="00791C33" w:rsidRDefault="00791C33">
      <w:pPr>
        <w:spacing w:before="1"/>
        <w:ind w:left="536"/>
        <w:rPr>
          <w:b/>
          <w:sz w:val="20"/>
        </w:rPr>
      </w:pPr>
    </w:p>
    <w:p w14:paraId="206EE885" w14:textId="59DB0225" w:rsidR="00791C33" w:rsidRDefault="00791C33">
      <w:pPr>
        <w:spacing w:before="1"/>
        <w:ind w:left="536"/>
        <w:rPr>
          <w:b/>
          <w:sz w:val="20"/>
        </w:rPr>
      </w:pPr>
    </w:p>
    <w:tbl>
      <w:tblPr>
        <w:tblStyle w:val="TableNormal1"/>
        <w:tblW w:w="10504" w:type="dxa"/>
        <w:tblBorders>
          <w:top w:val="single" w:sz="4" w:space="0" w:color="F4AF83"/>
          <w:left w:val="single" w:sz="4" w:space="0" w:color="F4AF83"/>
          <w:bottom w:val="single" w:sz="4" w:space="0" w:color="F4AF83"/>
          <w:right w:val="single" w:sz="4" w:space="0" w:color="F4AF83"/>
          <w:insideH w:val="single" w:sz="4" w:space="0" w:color="F4AF83"/>
          <w:insideV w:val="single" w:sz="4" w:space="0" w:color="F4AF83"/>
        </w:tblBorders>
        <w:tblLayout w:type="fixed"/>
        <w:tblLook w:val="01E0" w:firstRow="1" w:lastRow="1" w:firstColumn="1" w:lastColumn="1" w:noHBand="0" w:noVBand="0"/>
      </w:tblPr>
      <w:tblGrid>
        <w:gridCol w:w="2732"/>
        <w:gridCol w:w="84"/>
        <w:gridCol w:w="1029"/>
        <w:gridCol w:w="925"/>
        <w:gridCol w:w="1080"/>
        <w:gridCol w:w="1350"/>
        <w:gridCol w:w="1350"/>
        <w:gridCol w:w="1954"/>
      </w:tblGrid>
      <w:tr w:rsidR="00791C33" w14:paraId="3D964CF3" w14:textId="77777777" w:rsidTr="000D2BD4">
        <w:trPr>
          <w:trHeight w:val="505"/>
        </w:trPr>
        <w:tc>
          <w:tcPr>
            <w:tcW w:w="1050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ED7C31"/>
          </w:tcPr>
          <w:p w14:paraId="6E90A1A6" w14:textId="77777777" w:rsidR="00791C33" w:rsidRDefault="00791C33" w:rsidP="0018038D">
            <w:pPr>
              <w:pStyle w:val="TableParagraph"/>
              <w:tabs>
                <w:tab w:val="left" w:pos="2683"/>
              </w:tabs>
              <w:spacing w:before="32" w:line="214" w:lineRule="exact"/>
              <w:ind w:left="2683" w:right="900" w:hanging="1908"/>
              <w:jc w:val="left"/>
              <w:rPr>
                <w:b/>
                <w:sz w:val="20"/>
              </w:rPr>
            </w:pPr>
            <w:r>
              <w:rPr>
                <w:b/>
                <w:u w:val="thick"/>
              </w:rPr>
              <w:t>Amaç</w:t>
            </w:r>
            <w:r>
              <w:rPr>
                <w:b/>
                <w:spacing w:val="-1"/>
                <w:u w:val="thick"/>
              </w:rPr>
              <w:t xml:space="preserve"> </w:t>
            </w:r>
            <w:r>
              <w:rPr>
                <w:b/>
                <w:u w:val="thick"/>
              </w:rPr>
              <w:t>(A5)</w:t>
            </w:r>
            <w:r>
              <w:rPr>
                <w:b/>
              </w:rPr>
              <w:tab/>
            </w:r>
            <w:r>
              <w:rPr>
                <w:b/>
                <w:position w:val="2"/>
                <w:sz w:val="20"/>
                <w:u w:val="single"/>
              </w:rPr>
              <w:t>Katılımcı</w:t>
            </w:r>
            <w:r>
              <w:rPr>
                <w:b/>
                <w:spacing w:val="-3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Yönetim</w:t>
            </w:r>
            <w:r>
              <w:rPr>
                <w:b/>
                <w:spacing w:val="-3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ve</w:t>
            </w:r>
            <w:r>
              <w:rPr>
                <w:b/>
                <w:spacing w:val="-1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Organizasyon</w:t>
            </w:r>
            <w:r>
              <w:rPr>
                <w:b/>
                <w:spacing w:val="-4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Yapısı</w:t>
            </w:r>
            <w:r>
              <w:rPr>
                <w:b/>
                <w:spacing w:val="-2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ile</w:t>
            </w:r>
            <w:r>
              <w:rPr>
                <w:b/>
                <w:spacing w:val="-1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Kurum Kültürünü</w:t>
            </w:r>
            <w:r>
              <w:rPr>
                <w:b/>
                <w:spacing w:val="-47"/>
                <w:position w:val="2"/>
                <w:sz w:val="20"/>
              </w:rPr>
              <w:t xml:space="preserve"> </w:t>
            </w:r>
            <w:r>
              <w:rPr>
                <w:b/>
                <w:sz w:val="20"/>
                <w:u w:val="single"/>
              </w:rPr>
              <w:t>Geliştirmek</w:t>
            </w:r>
          </w:p>
        </w:tc>
      </w:tr>
      <w:tr w:rsidR="00791C33" w14:paraId="30FC361C" w14:textId="77777777" w:rsidTr="000D2BD4">
        <w:trPr>
          <w:trHeight w:val="474"/>
        </w:trPr>
        <w:tc>
          <w:tcPr>
            <w:tcW w:w="2816" w:type="dxa"/>
            <w:gridSpan w:val="2"/>
            <w:tcBorders>
              <w:top w:val="nil"/>
            </w:tcBorders>
            <w:shd w:val="clear" w:color="auto" w:fill="FBE4D4"/>
          </w:tcPr>
          <w:p w14:paraId="4A12D2A1" w14:textId="77777777" w:rsidR="00791C33" w:rsidRDefault="00791C33" w:rsidP="0018038D">
            <w:pPr>
              <w:pStyle w:val="TableParagraph"/>
              <w:spacing w:line="252" w:lineRule="exact"/>
              <w:ind w:left="96" w:right="87"/>
              <w:rPr>
                <w:b/>
              </w:rPr>
            </w:pPr>
            <w:r>
              <w:rPr>
                <w:b/>
                <w:u w:val="thick"/>
              </w:rPr>
              <w:t>Hedef (H5.1.)</w:t>
            </w:r>
          </w:p>
        </w:tc>
        <w:tc>
          <w:tcPr>
            <w:tcW w:w="7688" w:type="dxa"/>
            <w:gridSpan w:val="6"/>
            <w:tcBorders>
              <w:top w:val="nil"/>
            </w:tcBorders>
            <w:shd w:val="clear" w:color="auto" w:fill="FBE4D4"/>
          </w:tcPr>
          <w:p w14:paraId="4F2747D9" w14:textId="77777777" w:rsidR="00791C33" w:rsidRDefault="00791C33" w:rsidP="0018038D">
            <w:pPr>
              <w:pStyle w:val="TableParagraph"/>
              <w:ind w:left="115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aydaşların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karar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alma süreçlerin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etkin katılımı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sağlanacaktır.</w:t>
            </w:r>
          </w:p>
        </w:tc>
      </w:tr>
      <w:tr w:rsidR="000D2BD4" w14:paraId="06FCF82F" w14:textId="77777777" w:rsidTr="00C53123">
        <w:trPr>
          <w:trHeight w:val="710"/>
        </w:trPr>
        <w:tc>
          <w:tcPr>
            <w:tcW w:w="2732" w:type="dxa"/>
            <w:shd w:val="clear" w:color="auto" w:fill="DDE9F6"/>
          </w:tcPr>
          <w:p w14:paraId="707DD162" w14:textId="77777777" w:rsidR="00791C33" w:rsidRDefault="00791C33" w:rsidP="0018038D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>Performans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Göstergeleri</w:t>
            </w:r>
          </w:p>
        </w:tc>
        <w:tc>
          <w:tcPr>
            <w:tcW w:w="1113" w:type="dxa"/>
            <w:gridSpan w:val="2"/>
            <w:shd w:val="clear" w:color="auto" w:fill="DDE9F6"/>
          </w:tcPr>
          <w:p w14:paraId="25D69B4F" w14:textId="77777777" w:rsidR="00791C33" w:rsidRDefault="00791C33" w:rsidP="008B1CD8">
            <w:pPr>
              <w:pStyle w:val="TableParagraph"/>
              <w:spacing w:line="261" w:lineRule="auto"/>
              <w:ind w:left="186" w:right="167" w:firstLine="108"/>
              <w:rPr>
                <w:sz w:val="18"/>
              </w:rPr>
            </w:pPr>
            <w:r>
              <w:rPr>
                <w:sz w:val="18"/>
              </w:rPr>
              <w:t>Hedef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Etki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(%)</w:t>
            </w:r>
          </w:p>
        </w:tc>
        <w:tc>
          <w:tcPr>
            <w:tcW w:w="925" w:type="dxa"/>
            <w:shd w:val="clear" w:color="auto" w:fill="DDE9F6"/>
          </w:tcPr>
          <w:p w14:paraId="3510DF2C" w14:textId="77777777" w:rsidR="00791C33" w:rsidRDefault="00791C33" w:rsidP="008B1CD8">
            <w:pPr>
              <w:pStyle w:val="TableParagraph"/>
              <w:spacing w:line="259" w:lineRule="auto"/>
              <w:ind w:left="250" w:right="241" w:hanging="4"/>
              <w:rPr>
                <w:sz w:val="18"/>
              </w:rPr>
            </w:pPr>
            <w:r>
              <w:rPr>
                <w:sz w:val="18"/>
              </w:rPr>
              <w:t>2022</w:t>
            </w:r>
          </w:p>
        </w:tc>
        <w:tc>
          <w:tcPr>
            <w:tcW w:w="1080" w:type="dxa"/>
            <w:shd w:val="clear" w:color="auto" w:fill="DDE9F6"/>
          </w:tcPr>
          <w:p w14:paraId="634E5AAC" w14:textId="77777777" w:rsidR="00791C33" w:rsidRDefault="00791C33" w:rsidP="008B1CD8">
            <w:pPr>
              <w:pStyle w:val="TableParagraph"/>
              <w:spacing w:before="2"/>
              <w:rPr>
                <w:sz w:val="18"/>
              </w:rPr>
            </w:pPr>
            <w:r>
              <w:rPr>
                <w:sz w:val="18"/>
              </w:rPr>
              <w:t>Gerçekleşen 2022</w:t>
            </w:r>
          </w:p>
        </w:tc>
        <w:tc>
          <w:tcPr>
            <w:tcW w:w="1350" w:type="dxa"/>
            <w:shd w:val="clear" w:color="auto" w:fill="DDE9F6"/>
          </w:tcPr>
          <w:p w14:paraId="4FF96175" w14:textId="77777777" w:rsidR="00791C33" w:rsidRDefault="00791C33" w:rsidP="008B1CD8">
            <w:pPr>
              <w:pStyle w:val="TableParagraph"/>
              <w:spacing w:before="2"/>
              <w:rPr>
                <w:sz w:val="18"/>
              </w:rPr>
            </w:pPr>
            <w:r>
              <w:rPr>
                <w:sz w:val="18"/>
              </w:rPr>
              <w:t>Gerçekleşme durumu</w:t>
            </w:r>
          </w:p>
        </w:tc>
        <w:tc>
          <w:tcPr>
            <w:tcW w:w="1350" w:type="dxa"/>
            <w:shd w:val="clear" w:color="auto" w:fill="DDE9F6"/>
          </w:tcPr>
          <w:p w14:paraId="2D1CB1B4" w14:textId="55D463E7" w:rsidR="00791C33" w:rsidRDefault="00791C33" w:rsidP="008B1CD8">
            <w:pPr>
              <w:pStyle w:val="TableParagraph"/>
              <w:spacing w:before="2"/>
              <w:ind w:right="474"/>
              <w:rPr>
                <w:sz w:val="18"/>
              </w:rPr>
            </w:pPr>
            <w:r>
              <w:rPr>
                <w:sz w:val="18"/>
              </w:rPr>
              <w:t>Açıklama</w:t>
            </w:r>
          </w:p>
        </w:tc>
        <w:tc>
          <w:tcPr>
            <w:tcW w:w="1954" w:type="dxa"/>
            <w:shd w:val="clear" w:color="auto" w:fill="DDE9F6"/>
          </w:tcPr>
          <w:p w14:paraId="40DA04F5" w14:textId="77777777" w:rsidR="00791C33" w:rsidRDefault="00791C33" w:rsidP="008B1CD8">
            <w:pPr>
              <w:pStyle w:val="TableParagraph"/>
              <w:spacing w:before="2"/>
              <w:ind w:right="474"/>
              <w:rPr>
                <w:sz w:val="18"/>
              </w:rPr>
            </w:pPr>
            <w:r>
              <w:rPr>
                <w:sz w:val="18"/>
              </w:rPr>
              <w:t>Eylem Planı</w:t>
            </w:r>
          </w:p>
        </w:tc>
      </w:tr>
      <w:tr w:rsidR="000D2BD4" w:rsidRPr="009668B6" w14:paraId="11055C70" w14:textId="77777777" w:rsidTr="00C53123">
        <w:trPr>
          <w:trHeight w:val="710"/>
        </w:trPr>
        <w:tc>
          <w:tcPr>
            <w:tcW w:w="2732" w:type="dxa"/>
            <w:shd w:val="clear" w:color="auto" w:fill="DDE9F6"/>
          </w:tcPr>
          <w:p w14:paraId="6C9F2D8F" w14:textId="7BDB1E46" w:rsidR="00791C33" w:rsidRDefault="00791C33" w:rsidP="00791C33">
            <w:pPr>
              <w:pStyle w:val="TableParagraph"/>
              <w:ind w:right="246"/>
              <w:jc w:val="left"/>
              <w:rPr>
                <w:sz w:val="20"/>
              </w:rPr>
            </w:pPr>
            <w:r>
              <w:rPr>
                <w:sz w:val="20"/>
              </w:rPr>
              <w:t>Hedef kitlenin ihtiyaçlarını</w:t>
            </w:r>
            <w:r>
              <w:rPr>
                <w:spacing w:val="-47"/>
                <w:sz w:val="20"/>
              </w:rPr>
              <w:t xml:space="preserve"> </w:t>
            </w:r>
            <w:r w:rsidR="00627EEF">
              <w:rPr>
                <w:spacing w:val="-47"/>
                <w:sz w:val="20"/>
              </w:rPr>
              <w:t xml:space="preserve">                 </w:t>
            </w:r>
            <w:r>
              <w:rPr>
                <w:sz w:val="20"/>
              </w:rPr>
              <w:t>belirlemek içi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htiyaç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alizi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yaparak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paydaşların</w:t>
            </w:r>
          </w:p>
          <w:p w14:paraId="31C9D9FF" w14:textId="31A3C25B" w:rsidR="00791C33" w:rsidRPr="009668B6" w:rsidRDefault="00791C33" w:rsidP="00791C33">
            <w:pPr>
              <w:pStyle w:val="TableParagraph"/>
              <w:ind w:right="263"/>
              <w:jc w:val="left"/>
              <w:rPr>
                <w:sz w:val="20"/>
              </w:rPr>
            </w:pPr>
            <w:proofErr w:type="gramStart"/>
            <w:r>
              <w:rPr>
                <w:sz w:val="20"/>
              </w:rPr>
              <w:t>görüşünü</w:t>
            </w:r>
            <w:proofErr w:type="gramEnd"/>
            <w:r>
              <w:rPr>
                <w:sz w:val="20"/>
              </w:rPr>
              <w:t xml:space="preserve"> almak</w:t>
            </w:r>
          </w:p>
        </w:tc>
        <w:tc>
          <w:tcPr>
            <w:tcW w:w="1113" w:type="dxa"/>
            <w:gridSpan w:val="2"/>
            <w:shd w:val="clear" w:color="auto" w:fill="DDE9F6"/>
          </w:tcPr>
          <w:p w14:paraId="27BCEAF3" w14:textId="6BB5563C" w:rsidR="00791C33" w:rsidRPr="008B1CD8" w:rsidRDefault="00791C33" w:rsidP="00791C33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8B1CD8">
              <w:rPr>
                <w:sz w:val="16"/>
                <w:szCs w:val="16"/>
              </w:rPr>
              <w:t>60</w:t>
            </w:r>
          </w:p>
        </w:tc>
        <w:tc>
          <w:tcPr>
            <w:tcW w:w="925" w:type="dxa"/>
            <w:shd w:val="clear" w:color="auto" w:fill="DDE9F6"/>
          </w:tcPr>
          <w:p w14:paraId="158E218E" w14:textId="79814F22" w:rsidR="00791C33" w:rsidRPr="008B1CD8" w:rsidRDefault="00791C33" w:rsidP="00791C33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8B1CD8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shd w:val="clear" w:color="auto" w:fill="DDE9F6"/>
          </w:tcPr>
          <w:p w14:paraId="08A9FDAF" w14:textId="6C665014" w:rsidR="00791C33" w:rsidRPr="008B1CD8" w:rsidRDefault="000D2BD4" w:rsidP="00791C33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350" w:type="dxa"/>
            <w:shd w:val="clear" w:color="auto" w:fill="DDE9F6"/>
          </w:tcPr>
          <w:p w14:paraId="7C75E5C8" w14:textId="3BDBE59F" w:rsidR="00791C33" w:rsidRPr="008B1CD8" w:rsidRDefault="000D2BD4" w:rsidP="00791C33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rçekleşti</w:t>
            </w:r>
          </w:p>
        </w:tc>
        <w:tc>
          <w:tcPr>
            <w:tcW w:w="1350" w:type="dxa"/>
            <w:shd w:val="clear" w:color="auto" w:fill="DDE9F6"/>
          </w:tcPr>
          <w:p w14:paraId="51FD273C" w14:textId="1084F2B7" w:rsidR="00791C33" w:rsidRPr="008B1CD8" w:rsidRDefault="000D2BD4" w:rsidP="00791C33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rçekleştirilen atölye çalışmaları ve seminerler sonrası uygulanan ‘Etkinlik Memnuniyet </w:t>
            </w:r>
            <w:proofErr w:type="spellStart"/>
            <w:r>
              <w:rPr>
                <w:sz w:val="16"/>
                <w:szCs w:val="16"/>
              </w:rPr>
              <w:t>Formu’nda</w:t>
            </w:r>
            <w:proofErr w:type="spellEnd"/>
            <w:r>
              <w:rPr>
                <w:sz w:val="16"/>
                <w:szCs w:val="16"/>
              </w:rPr>
              <w:t xml:space="preserve"> yer alan sorular yoluyla hedef grubun görüşü alınmıştır.</w:t>
            </w:r>
          </w:p>
        </w:tc>
        <w:tc>
          <w:tcPr>
            <w:tcW w:w="1954" w:type="dxa"/>
            <w:shd w:val="clear" w:color="auto" w:fill="DDE9F6"/>
          </w:tcPr>
          <w:p w14:paraId="77D7131E" w14:textId="35CA3B11" w:rsidR="00791C33" w:rsidRPr="008B1CD8" w:rsidRDefault="000D2BD4" w:rsidP="00791C33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</w:tr>
      <w:tr w:rsidR="000D2BD4" w:rsidRPr="009668B6" w14:paraId="24EF78B4" w14:textId="77777777" w:rsidTr="00C53123">
        <w:trPr>
          <w:trHeight w:val="710"/>
        </w:trPr>
        <w:tc>
          <w:tcPr>
            <w:tcW w:w="2732" w:type="dxa"/>
            <w:shd w:val="clear" w:color="auto" w:fill="DDE9F6"/>
          </w:tcPr>
          <w:p w14:paraId="15B7F5F4" w14:textId="255AF4B7" w:rsidR="00791C33" w:rsidRPr="009668B6" w:rsidRDefault="00791C33" w:rsidP="00791C33">
            <w:pPr>
              <w:pStyle w:val="TableParagraph"/>
              <w:ind w:right="263"/>
              <w:jc w:val="left"/>
              <w:rPr>
                <w:sz w:val="20"/>
              </w:rPr>
            </w:pPr>
            <w:r>
              <w:rPr>
                <w:sz w:val="20"/>
              </w:rPr>
              <w:t>Öğrenci temsilcileri il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düzenli aralıklarla toplantılar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gerçekleştirmek</w:t>
            </w:r>
          </w:p>
        </w:tc>
        <w:tc>
          <w:tcPr>
            <w:tcW w:w="1113" w:type="dxa"/>
            <w:gridSpan w:val="2"/>
            <w:shd w:val="clear" w:color="auto" w:fill="DDE9F6"/>
          </w:tcPr>
          <w:p w14:paraId="4D634D22" w14:textId="6BC4039A" w:rsidR="00791C33" w:rsidRPr="008B1CD8" w:rsidRDefault="00791C33" w:rsidP="00791C33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8B1CD8">
              <w:rPr>
                <w:sz w:val="16"/>
                <w:szCs w:val="16"/>
              </w:rPr>
              <w:t>40</w:t>
            </w:r>
          </w:p>
        </w:tc>
        <w:tc>
          <w:tcPr>
            <w:tcW w:w="925" w:type="dxa"/>
            <w:shd w:val="clear" w:color="auto" w:fill="DDE9F6"/>
          </w:tcPr>
          <w:p w14:paraId="7592F3BB" w14:textId="3B98CF7C" w:rsidR="00791C33" w:rsidRPr="008B1CD8" w:rsidRDefault="00791C33" w:rsidP="00791C33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8B1CD8">
              <w:rPr>
                <w:sz w:val="16"/>
                <w:szCs w:val="16"/>
              </w:rPr>
              <w:t>3</w:t>
            </w:r>
          </w:p>
        </w:tc>
        <w:tc>
          <w:tcPr>
            <w:tcW w:w="1080" w:type="dxa"/>
            <w:shd w:val="clear" w:color="auto" w:fill="DDE9F6"/>
          </w:tcPr>
          <w:p w14:paraId="219D39BB" w14:textId="4D7657E4" w:rsidR="00791C33" w:rsidRPr="008B1CD8" w:rsidRDefault="008B1CD8" w:rsidP="00791C33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50" w:type="dxa"/>
            <w:shd w:val="clear" w:color="auto" w:fill="DDE9F6"/>
          </w:tcPr>
          <w:p w14:paraId="27BC8AE2" w14:textId="713305E7" w:rsidR="00791C33" w:rsidRPr="008B1CD8" w:rsidRDefault="008B1CD8" w:rsidP="00791C33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rçekleşmedi</w:t>
            </w:r>
          </w:p>
        </w:tc>
        <w:tc>
          <w:tcPr>
            <w:tcW w:w="1350" w:type="dxa"/>
            <w:shd w:val="clear" w:color="auto" w:fill="DDE9F6"/>
          </w:tcPr>
          <w:p w14:paraId="0728D2AD" w14:textId="2BEEF356" w:rsidR="00791C33" w:rsidRPr="008B1CD8" w:rsidRDefault="000D2BD4" w:rsidP="00791C33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aliyet gerçekleştirilmemiştir.</w:t>
            </w:r>
          </w:p>
        </w:tc>
        <w:tc>
          <w:tcPr>
            <w:tcW w:w="1954" w:type="dxa"/>
            <w:shd w:val="clear" w:color="auto" w:fill="DDE9F6"/>
          </w:tcPr>
          <w:p w14:paraId="4426F0C4" w14:textId="40B265FB" w:rsidR="00791C33" w:rsidRPr="008B1CD8" w:rsidRDefault="000D2BD4" w:rsidP="00791C33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İkinci altı ayda öğrenci temsilcileriyle </w:t>
            </w:r>
            <w:r w:rsidR="00714AD3">
              <w:rPr>
                <w:sz w:val="16"/>
                <w:szCs w:val="16"/>
              </w:rPr>
              <w:t xml:space="preserve">3 toplantı </w:t>
            </w:r>
            <w:r>
              <w:rPr>
                <w:sz w:val="16"/>
                <w:szCs w:val="16"/>
              </w:rPr>
              <w:t>gerçekleştirilmesi planlanmaktadır.</w:t>
            </w:r>
          </w:p>
        </w:tc>
      </w:tr>
    </w:tbl>
    <w:p w14:paraId="26C41BFC" w14:textId="77777777" w:rsidR="00EA64AA" w:rsidRDefault="00EA64AA" w:rsidP="00EA64AA">
      <w:pPr>
        <w:spacing w:before="1"/>
        <w:rPr>
          <w:b/>
          <w:sz w:val="20"/>
        </w:rPr>
      </w:pPr>
    </w:p>
    <w:p w14:paraId="6181F391" w14:textId="4C72542F" w:rsidR="00791C33" w:rsidRDefault="0018038D" w:rsidP="00EA64AA">
      <w:pPr>
        <w:spacing w:before="1"/>
        <w:rPr>
          <w:b/>
          <w:sz w:val="20"/>
        </w:rPr>
      </w:pPr>
      <w:r>
        <w:rPr>
          <w:b/>
          <w:sz w:val="20"/>
        </w:rPr>
        <w:t>Tablo 9: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Hedef Kartı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9</w:t>
      </w:r>
    </w:p>
    <w:p w14:paraId="307BC1B0" w14:textId="77777777" w:rsidR="00652E7E" w:rsidRDefault="00652E7E">
      <w:pPr>
        <w:spacing w:before="1"/>
        <w:ind w:left="536"/>
        <w:rPr>
          <w:b/>
          <w:sz w:val="20"/>
        </w:rPr>
      </w:pPr>
    </w:p>
    <w:tbl>
      <w:tblPr>
        <w:tblStyle w:val="TableNormal1"/>
        <w:tblW w:w="10054" w:type="dxa"/>
        <w:tblBorders>
          <w:top w:val="single" w:sz="4" w:space="0" w:color="F4AF83"/>
          <w:left w:val="single" w:sz="4" w:space="0" w:color="F4AF83"/>
          <w:bottom w:val="single" w:sz="4" w:space="0" w:color="F4AF83"/>
          <w:right w:val="single" w:sz="4" w:space="0" w:color="F4AF83"/>
          <w:insideH w:val="single" w:sz="4" w:space="0" w:color="F4AF83"/>
          <w:insideV w:val="single" w:sz="4" w:space="0" w:color="F4AF83"/>
        </w:tblBorders>
        <w:tblLayout w:type="fixed"/>
        <w:tblLook w:val="01E0" w:firstRow="1" w:lastRow="1" w:firstColumn="1" w:lastColumn="1" w:noHBand="0" w:noVBand="0"/>
      </w:tblPr>
      <w:tblGrid>
        <w:gridCol w:w="2615"/>
        <w:gridCol w:w="81"/>
        <w:gridCol w:w="1028"/>
        <w:gridCol w:w="959"/>
        <w:gridCol w:w="1236"/>
        <w:gridCol w:w="1235"/>
        <w:gridCol w:w="1424"/>
        <w:gridCol w:w="1476"/>
      </w:tblGrid>
      <w:tr w:rsidR="00791C33" w14:paraId="2E811369" w14:textId="77777777" w:rsidTr="00652E7E">
        <w:trPr>
          <w:trHeight w:val="484"/>
        </w:trPr>
        <w:tc>
          <w:tcPr>
            <w:tcW w:w="1005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ED7C31"/>
          </w:tcPr>
          <w:p w14:paraId="7B34AA95" w14:textId="77777777" w:rsidR="00791C33" w:rsidRDefault="00791C33" w:rsidP="0018038D">
            <w:pPr>
              <w:pStyle w:val="TableParagraph"/>
              <w:tabs>
                <w:tab w:val="left" w:pos="2683"/>
              </w:tabs>
              <w:spacing w:before="32" w:line="214" w:lineRule="exact"/>
              <w:ind w:left="2683" w:right="900" w:hanging="1908"/>
              <w:jc w:val="left"/>
              <w:rPr>
                <w:b/>
                <w:sz w:val="20"/>
              </w:rPr>
            </w:pPr>
            <w:r>
              <w:rPr>
                <w:b/>
                <w:u w:val="thick"/>
              </w:rPr>
              <w:t>Amaç</w:t>
            </w:r>
            <w:r>
              <w:rPr>
                <w:b/>
                <w:spacing w:val="-1"/>
                <w:u w:val="thick"/>
              </w:rPr>
              <w:t xml:space="preserve"> </w:t>
            </w:r>
            <w:r>
              <w:rPr>
                <w:b/>
                <w:u w:val="thick"/>
              </w:rPr>
              <w:t>(A5)</w:t>
            </w:r>
            <w:r>
              <w:rPr>
                <w:b/>
              </w:rPr>
              <w:tab/>
            </w:r>
            <w:r>
              <w:rPr>
                <w:b/>
                <w:position w:val="2"/>
                <w:sz w:val="20"/>
                <w:u w:val="single"/>
              </w:rPr>
              <w:t>Katılımcı</w:t>
            </w:r>
            <w:r>
              <w:rPr>
                <w:b/>
                <w:spacing w:val="-3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Yönetim</w:t>
            </w:r>
            <w:r>
              <w:rPr>
                <w:b/>
                <w:spacing w:val="-3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ve</w:t>
            </w:r>
            <w:r>
              <w:rPr>
                <w:b/>
                <w:spacing w:val="-1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Organizasyon</w:t>
            </w:r>
            <w:r>
              <w:rPr>
                <w:b/>
                <w:spacing w:val="-4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Yapısı</w:t>
            </w:r>
            <w:r>
              <w:rPr>
                <w:b/>
                <w:spacing w:val="-2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ile</w:t>
            </w:r>
            <w:r>
              <w:rPr>
                <w:b/>
                <w:spacing w:val="-1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Kurum Kültürünü</w:t>
            </w:r>
            <w:r>
              <w:rPr>
                <w:b/>
                <w:spacing w:val="-47"/>
                <w:position w:val="2"/>
                <w:sz w:val="20"/>
              </w:rPr>
              <w:t xml:space="preserve"> </w:t>
            </w:r>
            <w:r>
              <w:rPr>
                <w:b/>
                <w:sz w:val="20"/>
                <w:u w:val="single"/>
              </w:rPr>
              <w:t>Geliştirmek</w:t>
            </w:r>
          </w:p>
        </w:tc>
      </w:tr>
      <w:tr w:rsidR="00791C33" w14:paraId="7B93DB59" w14:textId="77777777" w:rsidTr="00652E7E">
        <w:trPr>
          <w:trHeight w:val="455"/>
        </w:trPr>
        <w:tc>
          <w:tcPr>
            <w:tcW w:w="2696" w:type="dxa"/>
            <w:gridSpan w:val="2"/>
            <w:tcBorders>
              <w:top w:val="nil"/>
            </w:tcBorders>
            <w:shd w:val="clear" w:color="auto" w:fill="FBE4D4"/>
          </w:tcPr>
          <w:p w14:paraId="28D27199" w14:textId="78A474E5" w:rsidR="00791C33" w:rsidRDefault="00791C33" w:rsidP="00791C33">
            <w:pPr>
              <w:pStyle w:val="TableParagraph"/>
              <w:spacing w:line="252" w:lineRule="exact"/>
              <w:ind w:left="96" w:right="87"/>
              <w:rPr>
                <w:b/>
              </w:rPr>
            </w:pPr>
            <w:r>
              <w:rPr>
                <w:b/>
                <w:u w:val="thick"/>
              </w:rPr>
              <w:t>Hedef (H5.2.)</w:t>
            </w:r>
          </w:p>
        </w:tc>
        <w:tc>
          <w:tcPr>
            <w:tcW w:w="7358" w:type="dxa"/>
            <w:gridSpan w:val="6"/>
            <w:tcBorders>
              <w:top w:val="nil"/>
            </w:tcBorders>
            <w:shd w:val="clear" w:color="auto" w:fill="FBE4D4"/>
          </w:tcPr>
          <w:p w14:paraId="2C5CB4E1" w14:textId="5C3CD88B" w:rsidR="00791C33" w:rsidRDefault="00791C33" w:rsidP="00791C33">
            <w:pPr>
              <w:pStyle w:val="TableParagraph"/>
              <w:ind w:left="115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Merkezin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ulusal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v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uluslararası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düzeyde tanınırlığı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arttırılacaktır.</w:t>
            </w:r>
          </w:p>
        </w:tc>
      </w:tr>
      <w:tr w:rsidR="00791C33" w14:paraId="49C6038A" w14:textId="77777777" w:rsidTr="00652E7E">
        <w:trPr>
          <w:trHeight w:val="681"/>
        </w:trPr>
        <w:tc>
          <w:tcPr>
            <w:tcW w:w="2615" w:type="dxa"/>
            <w:shd w:val="clear" w:color="auto" w:fill="DDE9F6"/>
          </w:tcPr>
          <w:p w14:paraId="7252EDB3" w14:textId="77777777" w:rsidR="00791C33" w:rsidRDefault="00791C33" w:rsidP="0018038D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erformans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Göstergeleri</w:t>
            </w:r>
          </w:p>
        </w:tc>
        <w:tc>
          <w:tcPr>
            <w:tcW w:w="1109" w:type="dxa"/>
            <w:gridSpan w:val="2"/>
            <w:shd w:val="clear" w:color="auto" w:fill="DDE9F6"/>
          </w:tcPr>
          <w:p w14:paraId="7275DC58" w14:textId="77777777" w:rsidR="00791C33" w:rsidRDefault="00791C33" w:rsidP="0018038D">
            <w:pPr>
              <w:pStyle w:val="TableParagraph"/>
              <w:spacing w:line="261" w:lineRule="auto"/>
              <w:ind w:left="186" w:right="167" w:firstLine="108"/>
              <w:jc w:val="left"/>
              <w:rPr>
                <w:sz w:val="18"/>
              </w:rPr>
            </w:pPr>
            <w:r>
              <w:rPr>
                <w:sz w:val="18"/>
              </w:rPr>
              <w:t>Hedef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Etki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(%)</w:t>
            </w:r>
          </w:p>
        </w:tc>
        <w:tc>
          <w:tcPr>
            <w:tcW w:w="959" w:type="dxa"/>
            <w:shd w:val="clear" w:color="auto" w:fill="DDE9F6"/>
          </w:tcPr>
          <w:p w14:paraId="2E930099" w14:textId="77777777" w:rsidR="00791C33" w:rsidRDefault="00791C33" w:rsidP="0018038D">
            <w:pPr>
              <w:pStyle w:val="TableParagraph"/>
              <w:spacing w:line="259" w:lineRule="auto"/>
              <w:ind w:left="250" w:right="241" w:hanging="4"/>
              <w:rPr>
                <w:sz w:val="18"/>
              </w:rPr>
            </w:pPr>
            <w:r>
              <w:rPr>
                <w:sz w:val="18"/>
              </w:rPr>
              <w:t>2022</w:t>
            </w:r>
          </w:p>
        </w:tc>
        <w:tc>
          <w:tcPr>
            <w:tcW w:w="1236" w:type="dxa"/>
            <w:shd w:val="clear" w:color="auto" w:fill="DDE9F6"/>
          </w:tcPr>
          <w:p w14:paraId="588AC552" w14:textId="77777777" w:rsidR="00791C33" w:rsidRDefault="00791C33" w:rsidP="0018038D">
            <w:pPr>
              <w:pStyle w:val="TableParagraph"/>
              <w:spacing w:before="2"/>
              <w:jc w:val="left"/>
              <w:rPr>
                <w:sz w:val="18"/>
              </w:rPr>
            </w:pPr>
            <w:r>
              <w:rPr>
                <w:sz w:val="18"/>
              </w:rPr>
              <w:t>Gerçekleşen 2022</w:t>
            </w:r>
          </w:p>
        </w:tc>
        <w:tc>
          <w:tcPr>
            <w:tcW w:w="1235" w:type="dxa"/>
            <w:shd w:val="clear" w:color="auto" w:fill="DDE9F6"/>
          </w:tcPr>
          <w:p w14:paraId="5EC0CF87" w14:textId="77777777" w:rsidR="00791C33" w:rsidRDefault="00791C33" w:rsidP="0018038D">
            <w:pPr>
              <w:pStyle w:val="TableParagraph"/>
              <w:spacing w:before="2"/>
              <w:jc w:val="left"/>
              <w:rPr>
                <w:sz w:val="18"/>
              </w:rPr>
            </w:pPr>
            <w:r>
              <w:rPr>
                <w:sz w:val="18"/>
              </w:rPr>
              <w:t>Gerçekleşme durumu</w:t>
            </w:r>
          </w:p>
        </w:tc>
        <w:tc>
          <w:tcPr>
            <w:tcW w:w="1424" w:type="dxa"/>
            <w:shd w:val="clear" w:color="auto" w:fill="DDE9F6"/>
          </w:tcPr>
          <w:p w14:paraId="25E647BC" w14:textId="77777777" w:rsidR="00791C33" w:rsidRDefault="00791C33" w:rsidP="0018038D">
            <w:pPr>
              <w:pStyle w:val="TableParagraph"/>
              <w:spacing w:before="2"/>
              <w:ind w:right="474"/>
              <w:jc w:val="left"/>
              <w:rPr>
                <w:sz w:val="18"/>
              </w:rPr>
            </w:pPr>
            <w:r>
              <w:rPr>
                <w:sz w:val="18"/>
              </w:rPr>
              <w:t xml:space="preserve">Açıklama </w:t>
            </w:r>
          </w:p>
        </w:tc>
        <w:tc>
          <w:tcPr>
            <w:tcW w:w="1476" w:type="dxa"/>
            <w:shd w:val="clear" w:color="auto" w:fill="DDE9F6"/>
          </w:tcPr>
          <w:p w14:paraId="0E5ABB09" w14:textId="77777777" w:rsidR="00791C33" w:rsidRDefault="00791C33" w:rsidP="0018038D">
            <w:pPr>
              <w:pStyle w:val="TableParagraph"/>
              <w:spacing w:before="2"/>
              <w:ind w:right="474"/>
              <w:jc w:val="left"/>
              <w:rPr>
                <w:sz w:val="18"/>
              </w:rPr>
            </w:pPr>
            <w:r>
              <w:rPr>
                <w:sz w:val="18"/>
              </w:rPr>
              <w:t>Eylem Planı</w:t>
            </w:r>
          </w:p>
        </w:tc>
      </w:tr>
      <w:tr w:rsidR="00791C33" w:rsidRPr="009668B6" w14:paraId="009C5ADD" w14:textId="77777777" w:rsidTr="00652E7E">
        <w:trPr>
          <w:trHeight w:val="681"/>
        </w:trPr>
        <w:tc>
          <w:tcPr>
            <w:tcW w:w="2615" w:type="dxa"/>
            <w:shd w:val="clear" w:color="auto" w:fill="DDE9F6"/>
          </w:tcPr>
          <w:p w14:paraId="483F3D78" w14:textId="5959442D" w:rsidR="00791C33" w:rsidRPr="009668B6" w:rsidRDefault="00791C33" w:rsidP="00791C33">
            <w:pPr>
              <w:pStyle w:val="TableParagraph"/>
              <w:ind w:right="263"/>
              <w:jc w:val="left"/>
              <w:rPr>
                <w:sz w:val="20"/>
              </w:rPr>
            </w:pPr>
            <w:r>
              <w:rPr>
                <w:sz w:val="20"/>
              </w:rPr>
              <w:t>Tanıtıcı etkinlik, broşür,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katalog vs.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109" w:type="dxa"/>
            <w:gridSpan w:val="2"/>
            <w:shd w:val="clear" w:color="auto" w:fill="DDE9F6"/>
          </w:tcPr>
          <w:p w14:paraId="3D25F36B" w14:textId="40D0809B" w:rsidR="00791C33" w:rsidRPr="00C53123" w:rsidRDefault="00791C33" w:rsidP="00791C33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C53123">
              <w:rPr>
                <w:sz w:val="16"/>
                <w:szCs w:val="16"/>
              </w:rPr>
              <w:t>40</w:t>
            </w:r>
          </w:p>
        </w:tc>
        <w:tc>
          <w:tcPr>
            <w:tcW w:w="959" w:type="dxa"/>
            <w:shd w:val="clear" w:color="auto" w:fill="DDE9F6"/>
          </w:tcPr>
          <w:p w14:paraId="73F82D01" w14:textId="2F52D5EE" w:rsidR="00791C33" w:rsidRPr="00C53123" w:rsidRDefault="00791C33" w:rsidP="00791C33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C53123">
              <w:rPr>
                <w:sz w:val="16"/>
                <w:szCs w:val="16"/>
              </w:rPr>
              <w:t>2</w:t>
            </w:r>
          </w:p>
        </w:tc>
        <w:tc>
          <w:tcPr>
            <w:tcW w:w="1236" w:type="dxa"/>
            <w:shd w:val="clear" w:color="auto" w:fill="DDE9F6"/>
          </w:tcPr>
          <w:p w14:paraId="12E3771A" w14:textId="67F47632" w:rsidR="00791C33" w:rsidRPr="00C53123" w:rsidRDefault="00C53123" w:rsidP="00791C33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C53123">
              <w:rPr>
                <w:sz w:val="16"/>
                <w:szCs w:val="16"/>
              </w:rPr>
              <w:t>2</w:t>
            </w:r>
          </w:p>
        </w:tc>
        <w:tc>
          <w:tcPr>
            <w:tcW w:w="1235" w:type="dxa"/>
            <w:shd w:val="clear" w:color="auto" w:fill="DDE9F6"/>
          </w:tcPr>
          <w:p w14:paraId="3B5CDE1D" w14:textId="1EE8111C" w:rsidR="00791C33" w:rsidRPr="00C53123" w:rsidRDefault="00C53123" w:rsidP="00791C33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C53123">
              <w:rPr>
                <w:sz w:val="16"/>
                <w:szCs w:val="16"/>
              </w:rPr>
              <w:t>Gerçekleşti</w:t>
            </w:r>
          </w:p>
        </w:tc>
        <w:tc>
          <w:tcPr>
            <w:tcW w:w="1424" w:type="dxa"/>
            <w:shd w:val="clear" w:color="auto" w:fill="DDE9F6"/>
          </w:tcPr>
          <w:p w14:paraId="74C1C4D1" w14:textId="319EF551" w:rsidR="00791C33" w:rsidRPr="00C53123" w:rsidRDefault="00C53123" w:rsidP="00791C33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C53123">
              <w:rPr>
                <w:sz w:val="16"/>
                <w:szCs w:val="16"/>
              </w:rPr>
              <w:t>Üniversite öğrencilerine ve personeline yönelik birimi ve hizmet alanını tanıtan etkinlikler gerçekleştirilmiştir.</w:t>
            </w:r>
          </w:p>
        </w:tc>
        <w:tc>
          <w:tcPr>
            <w:tcW w:w="1476" w:type="dxa"/>
            <w:shd w:val="clear" w:color="auto" w:fill="DDE9F6"/>
          </w:tcPr>
          <w:p w14:paraId="48A86E4D" w14:textId="3A35FA12" w:rsidR="00791C33" w:rsidRPr="00C53123" w:rsidRDefault="00C53123" w:rsidP="00791C33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C53123">
              <w:rPr>
                <w:sz w:val="16"/>
                <w:szCs w:val="16"/>
              </w:rPr>
              <w:t>-</w:t>
            </w:r>
          </w:p>
        </w:tc>
      </w:tr>
      <w:tr w:rsidR="00791C33" w:rsidRPr="009668B6" w14:paraId="608C03EF" w14:textId="77777777" w:rsidTr="00652E7E">
        <w:trPr>
          <w:trHeight w:val="681"/>
        </w:trPr>
        <w:tc>
          <w:tcPr>
            <w:tcW w:w="2615" w:type="dxa"/>
            <w:shd w:val="clear" w:color="auto" w:fill="DDE9F6"/>
          </w:tcPr>
          <w:p w14:paraId="0956906D" w14:textId="70AA5C3A" w:rsidR="00791C33" w:rsidRPr="009668B6" w:rsidRDefault="00791C33" w:rsidP="00791C33">
            <w:pPr>
              <w:pStyle w:val="TableParagraph"/>
              <w:ind w:right="263"/>
              <w:jc w:val="left"/>
              <w:rPr>
                <w:sz w:val="20"/>
              </w:rPr>
            </w:pPr>
            <w:r>
              <w:rPr>
                <w:sz w:val="20"/>
              </w:rPr>
              <w:t>Yazılı, görsel ve sosy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edyada merkez ile ilgil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ye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l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habe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109" w:type="dxa"/>
            <w:gridSpan w:val="2"/>
            <w:shd w:val="clear" w:color="auto" w:fill="DDE9F6"/>
          </w:tcPr>
          <w:p w14:paraId="58EF6BA8" w14:textId="77172A41" w:rsidR="00791C33" w:rsidRPr="009668B6" w:rsidRDefault="00791C33" w:rsidP="00791C33">
            <w:pPr>
              <w:pStyle w:val="TableParagraph"/>
              <w:ind w:right="263"/>
              <w:jc w:val="left"/>
              <w:rPr>
                <w:sz w:val="20"/>
              </w:rPr>
            </w:pPr>
            <w:r>
              <w:rPr>
                <w:sz w:val="16"/>
              </w:rPr>
              <w:t>60</w:t>
            </w:r>
          </w:p>
        </w:tc>
        <w:tc>
          <w:tcPr>
            <w:tcW w:w="959" w:type="dxa"/>
            <w:shd w:val="clear" w:color="auto" w:fill="DDE9F6"/>
          </w:tcPr>
          <w:p w14:paraId="7401EB00" w14:textId="3D4377D8" w:rsidR="00791C33" w:rsidRPr="009668B6" w:rsidRDefault="00791C33" w:rsidP="00791C33">
            <w:pPr>
              <w:pStyle w:val="TableParagraph"/>
              <w:ind w:right="263"/>
              <w:jc w:val="left"/>
              <w:rPr>
                <w:sz w:val="20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1236" w:type="dxa"/>
            <w:shd w:val="clear" w:color="auto" w:fill="DDE9F6"/>
          </w:tcPr>
          <w:p w14:paraId="08A154CA" w14:textId="02903B76" w:rsidR="00791C33" w:rsidRPr="00652E7E" w:rsidRDefault="00C53123" w:rsidP="00791C33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652E7E">
              <w:rPr>
                <w:sz w:val="16"/>
                <w:szCs w:val="16"/>
              </w:rPr>
              <w:t xml:space="preserve"> </w:t>
            </w:r>
            <w:r w:rsidR="00BB310D" w:rsidRPr="00652E7E">
              <w:rPr>
                <w:sz w:val="16"/>
                <w:szCs w:val="16"/>
              </w:rPr>
              <w:t>1</w:t>
            </w:r>
          </w:p>
        </w:tc>
        <w:tc>
          <w:tcPr>
            <w:tcW w:w="1235" w:type="dxa"/>
            <w:shd w:val="clear" w:color="auto" w:fill="DDE9F6"/>
          </w:tcPr>
          <w:p w14:paraId="303E918A" w14:textId="29E5E0E9" w:rsidR="00791C33" w:rsidRPr="00652E7E" w:rsidRDefault="00BB310D" w:rsidP="00791C33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652E7E">
              <w:rPr>
                <w:sz w:val="16"/>
                <w:szCs w:val="16"/>
              </w:rPr>
              <w:t>Gerçekleşmedi</w:t>
            </w:r>
          </w:p>
        </w:tc>
        <w:tc>
          <w:tcPr>
            <w:tcW w:w="1424" w:type="dxa"/>
            <w:shd w:val="clear" w:color="auto" w:fill="DDE9F6"/>
          </w:tcPr>
          <w:p w14:paraId="6B6231E6" w14:textId="3CFF10CC" w:rsidR="00791C33" w:rsidRPr="00652E7E" w:rsidRDefault="00BB310D" w:rsidP="00791C33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652E7E">
              <w:rPr>
                <w:sz w:val="16"/>
                <w:szCs w:val="16"/>
              </w:rPr>
              <w:t>Yeterli sayıya ulaşılamamıştır.</w:t>
            </w:r>
          </w:p>
        </w:tc>
        <w:tc>
          <w:tcPr>
            <w:tcW w:w="1476" w:type="dxa"/>
            <w:shd w:val="clear" w:color="auto" w:fill="DDE9F6"/>
          </w:tcPr>
          <w:p w14:paraId="31212B6F" w14:textId="656EC060" w:rsidR="00791C33" w:rsidRPr="00652E7E" w:rsidRDefault="00BB310D" w:rsidP="00791C33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652E7E">
              <w:rPr>
                <w:sz w:val="16"/>
                <w:szCs w:val="16"/>
              </w:rPr>
              <w:t xml:space="preserve">İkinci altı ayda düzenlenecek etkinliklerin </w:t>
            </w:r>
            <w:r w:rsidR="00714AD3">
              <w:rPr>
                <w:sz w:val="16"/>
                <w:szCs w:val="16"/>
              </w:rPr>
              <w:t>İletişim Koordinatörlüğü</w:t>
            </w:r>
            <w:r w:rsidRPr="00652E7E">
              <w:rPr>
                <w:sz w:val="16"/>
                <w:szCs w:val="16"/>
              </w:rPr>
              <w:t xml:space="preserve"> </w:t>
            </w:r>
            <w:r w:rsidR="00714AD3">
              <w:rPr>
                <w:sz w:val="16"/>
                <w:szCs w:val="16"/>
              </w:rPr>
              <w:t>bağlantıya</w:t>
            </w:r>
            <w:r w:rsidRPr="00652E7E">
              <w:rPr>
                <w:sz w:val="16"/>
                <w:szCs w:val="16"/>
              </w:rPr>
              <w:t xml:space="preserve"> geçilerek sosyal medyada haber olarak duyurulmasının sağlanma</w:t>
            </w:r>
            <w:r w:rsidR="00714AD3">
              <w:rPr>
                <w:sz w:val="16"/>
                <w:szCs w:val="16"/>
              </w:rPr>
              <w:t>s</w:t>
            </w:r>
            <w:r w:rsidRPr="00652E7E">
              <w:rPr>
                <w:sz w:val="16"/>
                <w:szCs w:val="16"/>
              </w:rPr>
              <w:t>ı planlanmaktadır.</w:t>
            </w:r>
          </w:p>
        </w:tc>
      </w:tr>
    </w:tbl>
    <w:p w14:paraId="675D1FD4" w14:textId="77777777" w:rsidR="003B3CD6" w:rsidRDefault="003B3CD6">
      <w:pPr>
        <w:pStyle w:val="GvdeMetni"/>
        <w:rPr>
          <w:b/>
          <w:sz w:val="22"/>
        </w:rPr>
      </w:pPr>
    </w:p>
    <w:p w14:paraId="7A9AF45C" w14:textId="77777777" w:rsidR="003B3CD6" w:rsidRDefault="003B3CD6">
      <w:pPr>
        <w:pStyle w:val="GvdeMetni"/>
        <w:spacing w:before="3"/>
        <w:rPr>
          <w:b/>
          <w:sz w:val="17"/>
        </w:rPr>
      </w:pPr>
    </w:p>
    <w:p w14:paraId="259D604A" w14:textId="5F484E28" w:rsidR="003B3CD6" w:rsidRDefault="0018038D">
      <w:pPr>
        <w:ind w:left="536"/>
        <w:rPr>
          <w:b/>
          <w:sz w:val="20"/>
        </w:rPr>
      </w:pPr>
      <w:r>
        <w:rPr>
          <w:b/>
          <w:sz w:val="20"/>
        </w:rPr>
        <w:t>Tablo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10: Hedef Kartı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10</w:t>
      </w:r>
    </w:p>
    <w:tbl>
      <w:tblPr>
        <w:tblStyle w:val="TableNormal1"/>
        <w:tblW w:w="10249" w:type="dxa"/>
        <w:tblBorders>
          <w:top w:val="single" w:sz="4" w:space="0" w:color="F4AF83"/>
          <w:left w:val="single" w:sz="4" w:space="0" w:color="F4AF83"/>
          <w:bottom w:val="single" w:sz="4" w:space="0" w:color="F4AF83"/>
          <w:right w:val="single" w:sz="4" w:space="0" w:color="F4AF83"/>
          <w:insideH w:val="single" w:sz="4" w:space="0" w:color="F4AF83"/>
          <w:insideV w:val="single" w:sz="4" w:space="0" w:color="F4AF83"/>
        </w:tblBorders>
        <w:tblLayout w:type="fixed"/>
        <w:tblLook w:val="01E0" w:firstRow="1" w:lastRow="1" w:firstColumn="1" w:lastColumn="1" w:noHBand="0" w:noVBand="0"/>
      </w:tblPr>
      <w:tblGrid>
        <w:gridCol w:w="2698"/>
        <w:gridCol w:w="109"/>
        <w:gridCol w:w="1035"/>
        <w:gridCol w:w="989"/>
        <w:gridCol w:w="1274"/>
        <w:gridCol w:w="1456"/>
        <w:gridCol w:w="1287"/>
        <w:gridCol w:w="1401"/>
      </w:tblGrid>
      <w:tr w:rsidR="00791C33" w14:paraId="45BCFCB1" w14:textId="77777777" w:rsidTr="00652E7E">
        <w:trPr>
          <w:trHeight w:val="585"/>
        </w:trPr>
        <w:tc>
          <w:tcPr>
            <w:tcW w:w="1024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ED7C31"/>
          </w:tcPr>
          <w:p w14:paraId="2C4748B4" w14:textId="77777777" w:rsidR="00791C33" w:rsidRDefault="00791C33" w:rsidP="0018038D">
            <w:pPr>
              <w:pStyle w:val="TableParagraph"/>
              <w:tabs>
                <w:tab w:val="left" w:pos="2683"/>
              </w:tabs>
              <w:spacing w:before="36" w:line="212" w:lineRule="exact"/>
              <w:ind w:left="2683" w:right="900" w:hanging="1908"/>
              <w:jc w:val="left"/>
              <w:rPr>
                <w:b/>
                <w:sz w:val="20"/>
              </w:rPr>
            </w:pPr>
            <w:r>
              <w:rPr>
                <w:b/>
                <w:u w:val="thick"/>
              </w:rPr>
              <w:t>Amaç</w:t>
            </w:r>
            <w:r>
              <w:rPr>
                <w:b/>
                <w:spacing w:val="-1"/>
                <w:u w:val="thick"/>
              </w:rPr>
              <w:t xml:space="preserve"> </w:t>
            </w:r>
            <w:r>
              <w:rPr>
                <w:b/>
                <w:u w:val="thick"/>
              </w:rPr>
              <w:t>(A5)</w:t>
            </w:r>
            <w:r>
              <w:rPr>
                <w:b/>
              </w:rPr>
              <w:tab/>
            </w:r>
            <w:r>
              <w:rPr>
                <w:b/>
                <w:position w:val="2"/>
                <w:sz w:val="20"/>
                <w:u w:val="single"/>
              </w:rPr>
              <w:t>Katılımcı</w:t>
            </w:r>
            <w:r>
              <w:rPr>
                <w:b/>
                <w:spacing w:val="-3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Yönetim</w:t>
            </w:r>
            <w:r>
              <w:rPr>
                <w:b/>
                <w:spacing w:val="-3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ve</w:t>
            </w:r>
            <w:r>
              <w:rPr>
                <w:b/>
                <w:spacing w:val="-1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Organizasyon</w:t>
            </w:r>
            <w:r>
              <w:rPr>
                <w:b/>
                <w:spacing w:val="-4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Yapısı</w:t>
            </w:r>
            <w:r>
              <w:rPr>
                <w:b/>
                <w:spacing w:val="-2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ile</w:t>
            </w:r>
            <w:r>
              <w:rPr>
                <w:b/>
                <w:spacing w:val="-1"/>
                <w:position w:val="2"/>
                <w:sz w:val="20"/>
                <w:u w:val="single"/>
              </w:rPr>
              <w:t xml:space="preserve"> </w:t>
            </w:r>
            <w:r>
              <w:rPr>
                <w:b/>
                <w:position w:val="2"/>
                <w:sz w:val="20"/>
                <w:u w:val="single"/>
              </w:rPr>
              <w:t>Kurum Kültürünü</w:t>
            </w:r>
            <w:r>
              <w:rPr>
                <w:b/>
                <w:spacing w:val="-47"/>
                <w:position w:val="2"/>
                <w:sz w:val="20"/>
              </w:rPr>
              <w:t xml:space="preserve"> </w:t>
            </w:r>
            <w:r>
              <w:rPr>
                <w:b/>
                <w:sz w:val="20"/>
                <w:u w:val="single"/>
              </w:rPr>
              <w:t>Geliştirmek</w:t>
            </w:r>
          </w:p>
        </w:tc>
      </w:tr>
      <w:tr w:rsidR="00791C33" w14:paraId="2D13E7C6" w14:textId="77777777" w:rsidTr="00652E7E">
        <w:trPr>
          <w:trHeight w:val="548"/>
        </w:trPr>
        <w:tc>
          <w:tcPr>
            <w:tcW w:w="2807" w:type="dxa"/>
            <w:gridSpan w:val="2"/>
            <w:tcBorders>
              <w:top w:val="nil"/>
            </w:tcBorders>
            <w:shd w:val="clear" w:color="auto" w:fill="FBE4D4"/>
          </w:tcPr>
          <w:p w14:paraId="7E36E595" w14:textId="77777777" w:rsidR="00791C33" w:rsidRDefault="00791C33" w:rsidP="0018038D">
            <w:pPr>
              <w:pStyle w:val="TableParagraph"/>
              <w:spacing w:line="252" w:lineRule="exact"/>
              <w:ind w:left="96" w:right="87"/>
              <w:rPr>
                <w:b/>
              </w:rPr>
            </w:pPr>
            <w:r>
              <w:rPr>
                <w:b/>
                <w:u w:val="thick"/>
              </w:rPr>
              <w:t>Hedef (H5.3.)</w:t>
            </w:r>
          </w:p>
        </w:tc>
        <w:tc>
          <w:tcPr>
            <w:tcW w:w="7442" w:type="dxa"/>
            <w:gridSpan w:val="6"/>
            <w:tcBorders>
              <w:top w:val="nil"/>
            </w:tcBorders>
            <w:shd w:val="clear" w:color="auto" w:fill="FBE4D4"/>
          </w:tcPr>
          <w:p w14:paraId="1B126E08" w14:textId="77777777" w:rsidR="00791C33" w:rsidRDefault="00791C33" w:rsidP="0018038D">
            <w:pPr>
              <w:pStyle w:val="TableParagraph"/>
              <w:ind w:left="115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Kurum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içinde kalite kültürü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yaygınlaştırılacaktır.</w:t>
            </w:r>
          </w:p>
        </w:tc>
      </w:tr>
      <w:tr w:rsidR="00791C33" w14:paraId="6487786A" w14:textId="77777777" w:rsidTr="00652E7E">
        <w:trPr>
          <w:trHeight w:val="823"/>
        </w:trPr>
        <w:tc>
          <w:tcPr>
            <w:tcW w:w="2698" w:type="dxa"/>
            <w:shd w:val="clear" w:color="auto" w:fill="DDE9F6"/>
          </w:tcPr>
          <w:p w14:paraId="61D2873C" w14:textId="77777777" w:rsidR="00791C33" w:rsidRDefault="00791C33" w:rsidP="0018038D">
            <w:pPr>
              <w:pStyle w:val="TableParagraph"/>
              <w:ind w:left="11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erformans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Göstergeleri</w:t>
            </w:r>
          </w:p>
        </w:tc>
        <w:tc>
          <w:tcPr>
            <w:tcW w:w="1144" w:type="dxa"/>
            <w:gridSpan w:val="2"/>
            <w:shd w:val="clear" w:color="auto" w:fill="DDE9F6"/>
          </w:tcPr>
          <w:p w14:paraId="649AFC09" w14:textId="77777777" w:rsidR="00791C33" w:rsidRDefault="00791C33" w:rsidP="00627EEF">
            <w:pPr>
              <w:pStyle w:val="TableParagraph"/>
              <w:spacing w:line="261" w:lineRule="auto"/>
              <w:ind w:left="186" w:right="167" w:firstLine="108"/>
              <w:rPr>
                <w:sz w:val="18"/>
              </w:rPr>
            </w:pPr>
            <w:r>
              <w:rPr>
                <w:sz w:val="18"/>
              </w:rPr>
              <w:t>Hedef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Etki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(%)</w:t>
            </w:r>
          </w:p>
        </w:tc>
        <w:tc>
          <w:tcPr>
            <w:tcW w:w="989" w:type="dxa"/>
            <w:shd w:val="clear" w:color="auto" w:fill="DDE9F6"/>
          </w:tcPr>
          <w:p w14:paraId="28C3CD0C" w14:textId="77777777" w:rsidR="00791C33" w:rsidRDefault="00791C33" w:rsidP="00627EEF">
            <w:pPr>
              <w:pStyle w:val="TableParagraph"/>
              <w:spacing w:line="259" w:lineRule="auto"/>
              <w:ind w:left="250" w:right="241" w:hanging="4"/>
              <w:rPr>
                <w:sz w:val="18"/>
              </w:rPr>
            </w:pPr>
            <w:r>
              <w:rPr>
                <w:sz w:val="18"/>
              </w:rPr>
              <w:t>2022</w:t>
            </w:r>
          </w:p>
        </w:tc>
        <w:tc>
          <w:tcPr>
            <w:tcW w:w="1274" w:type="dxa"/>
            <w:shd w:val="clear" w:color="auto" w:fill="DDE9F6"/>
          </w:tcPr>
          <w:p w14:paraId="7A9E0EC9" w14:textId="77777777" w:rsidR="00791C33" w:rsidRDefault="00791C33" w:rsidP="00627EEF">
            <w:pPr>
              <w:pStyle w:val="TableParagraph"/>
              <w:spacing w:before="2"/>
              <w:rPr>
                <w:sz w:val="18"/>
              </w:rPr>
            </w:pPr>
            <w:r>
              <w:rPr>
                <w:sz w:val="18"/>
              </w:rPr>
              <w:t>Gerçekleşen 2022</w:t>
            </w:r>
          </w:p>
        </w:tc>
        <w:tc>
          <w:tcPr>
            <w:tcW w:w="1456" w:type="dxa"/>
            <w:shd w:val="clear" w:color="auto" w:fill="DDE9F6"/>
          </w:tcPr>
          <w:p w14:paraId="1CAA3586" w14:textId="77777777" w:rsidR="00791C33" w:rsidRDefault="00791C33" w:rsidP="00627EEF">
            <w:pPr>
              <w:pStyle w:val="TableParagraph"/>
              <w:spacing w:before="2"/>
              <w:rPr>
                <w:sz w:val="18"/>
              </w:rPr>
            </w:pPr>
            <w:r>
              <w:rPr>
                <w:sz w:val="18"/>
              </w:rPr>
              <w:t>Gerçekleşme durumu</w:t>
            </w:r>
          </w:p>
        </w:tc>
        <w:tc>
          <w:tcPr>
            <w:tcW w:w="1287" w:type="dxa"/>
            <w:shd w:val="clear" w:color="auto" w:fill="DDE9F6"/>
          </w:tcPr>
          <w:p w14:paraId="48D41CF0" w14:textId="2F96A7AF" w:rsidR="00791C33" w:rsidRDefault="00627EEF" w:rsidP="00627EEF">
            <w:pPr>
              <w:pStyle w:val="TableParagraph"/>
              <w:spacing w:before="2"/>
              <w:ind w:right="474"/>
              <w:rPr>
                <w:sz w:val="18"/>
              </w:rPr>
            </w:pPr>
            <w:r>
              <w:rPr>
                <w:sz w:val="18"/>
              </w:rPr>
              <w:t>Açıklama</w:t>
            </w:r>
          </w:p>
        </w:tc>
        <w:tc>
          <w:tcPr>
            <w:tcW w:w="1398" w:type="dxa"/>
            <w:shd w:val="clear" w:color="auto" w:fill="DDE9F6"/>
          </w:tcPr>
          <w:p w14:paraId="0C66F311" w14:textId="77777777" w:rsidR="00791C33" w:rsidRDefault="00791C33" w:rsidP="00627EEF">
            <w:pPr>
              <w:pStyle w:val="TableParagraph"/>
              <w:spacing w:before="2"/>
              <w:ind w:right="474"/>
              <w:rPr>
                <w:sz w:val="18"/>
              </w:rPr>
            </w:pPr>
            <w:r>
              <w:rPr>
                <w:sz w:val="18"/>
              </w:rPr>
              <w:t>Eylem Planı</w:t>
            </w:r>
          </w:p>
        </w:tc>
      </w:tr>
      <w:tr w:rsidR="00791C33" w:rsidRPr="009668B6" w14:paraId="74FFCDDC" w14:textId="77777777" w:rsidTr="00652E7E">
        <w:trPr>
          <w:trHeight w:val="823"/>
        </w:trPr>
        <w:tc>
          <w:tcPr>
            <w:tcW w:w="2698" w:type="dxa"/>
            <w:shd w:val="clear" w:color="auto" w:fill="DDE9F6"/>
          </w:tcPr>
          <w:p w14:paraId="3C235EEA" w14:textId="07C06A58" w:rsidR="00791C33" w:rsidRPr="009668B6" w:rsidRDefault="00791C33" w:rsidP="0018038D">
            <w:pPr>
              <w:pStyle w:val="TableParagraph"/>
              <w:ind w:right="263"/>
              <w:jc w:val="left"/>
              <w:rPr>
                <w:sz w:val="20"/>
              </w:rPr>
            </w:pPr>
            <w:r>
              <w:rPr>
                <w:sz w:val="20"/>
              </w:rPr>
              <w:t>Kalit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ültürüne yönelik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üzenlenen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eğitim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sayısı</w:t>
            </w:r>
          </w:p>
        </w:tc>
        <w:tc>
          <w:tcPr>
            <w:tcW w:w="1144" w:type="dxa"/>
            <w:gridSpan w:val="2"/>
            <w:shd w:val="clear" w:color="auto" w:fill="DDE9F6"/>
          </w:tcPr>
          <w:p w14:paraId="33FCF9C5" w14:textId="02A239DD" w:rsidR="00791C33" w:rsidRPr="009668B6" w:rsidRDefault="00791C33" w:rsidP="0018038D">
            <w:pPr>
              <w:pStyle w:val="TableParagraph"/>
              <w:ind w:right="263"/>
              <w:jc w:val="left"/>
              <w:rPr>
                <w:sz w:val="20"/>
              </w:rPr>
            </w:pPr>
          </w:p>
        </w:tc>
        <w:tc>
          <w:tcPr>
            <w:tcW w:w="989" w:type="dxa"/>
            <w:shd w:val="clear" w:color="auto" w:fill="DDE9F6"/>
          </w:tcPr>
          <w:p w14:paraId="0B06CE57" w14:textId="3A8D4C35" w:rsidR="00791C33" w:rsidRPr="006950F3" w:rsidRDefault="006453F2" w:rsidP="0018038D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6950F3">
              <w:rPr>
                <w:sz w:val="16"/>
                <w:szCs w:val="16"/>
              </w:rPr>
              <w:t>1</w:t>
            </w:r>
          </w:p>
        </w:tc>
        <w:tc>
          <w:tcPr>
            <w:tcW w:w="1274" w:type="dxa"/>
            <w:shd w:val="clear" w:color="auto" w:fill="DDE9F6"/>
          </w:tcPr>
          <w:p w14:paraId="1F2695EE" w14:textId="4E57F209" w:rsidR="00791C33" w:rsidRPr="006950F3" w:rsidRDefault="00627EEF" w:rsidP="0018038D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6950F3">
              <w:rPr>
                <w:sz w:val="16"/>
                <w:szCs w:val="16"/>
              </w:rPr>
              <w:t>1</w:t>
            </w:r>
          </w:p>
        </w:tc>
        <w:tc>
          <w:tcPr>
            <w:tcW w:w="1456" w:type="dxa"/>
            <w:shd w:val="clear" w:color="auto" w:fill="DDE9F6"/>
          </w:tcPr>
          <w:p w14:paraId="26529963" w14:textId="35D1E519" w:rsidR="00791C33" w:rsidRPr="006950F3" w:rsidRDefault="00627EEF" w:rsidP="0018038D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6950F3">
              <w:rPr>
                <w:sz w:val="16"/>
                <w:szCs w:val="16"/>
              </w:rPr>
              <w:t>Gerçekleşti</w:t>
            </w:r>
          </w:p>
        </w:tc>
        <w:tc>
          <w:tcPr>
            <w:tcW w:w="1287" w:type="dxa"/>
            <w:shd w:val="clear" w:color="auto" w:fill="DDE9F6"/>
          </w:tcPr>
          <w:p w14:paraId="49D34135" w14:textId="1766C35D" w:rsidR="00791C33" w:rsidRPr="006950F3" w:rsidRDefault="006950F3" w:rsidP="006950F3">
            <w:pPr>
              <w:pStyle w:val="TableParagraph"/>
              <w:ind w:left="0" w:right="263"/>
              <w:jc w:val="left"/>
              <w:rPr>
                <w:sz w:val="16"/>
                <w:szCs w:val="16"/>
              </w:rPr>
            </w:pPr>
            <w:r w:rsidRPr="006950F3">
              <w:rPr>
                <w:sz w:val="16"/>
                <w:szCs w:val="16"/>
              </w:rPr>
              <w:t xml:space="preserve"> Düzenli periyotlarla gerçekleştirilen birim toplantıları.</w:t>
            </w:r>
          </w:p>
        </w:tc>
        <w:tc>
          <w:tcPr>
            <w:tcW w:w="1398" w:type="dxa"/>
            <w:shd w:val="clear" w:color="auto" w:fill="DDE9F6"/>
          </w:tcPr>
          <w:p w14:paraId="48796AB7" w14:textId="5C618DF7" w:rsidR="00791C33" w:rsidRPr="006950F3" w:rsidRDefault="006950F3" w:rsidP="0018038D">
            <w:pPr>
              <w:pStyle w:val="TableParagraph"/>
              <w:ind w:right="263"/>
              <w:jc w:val="left"/>
              <w:rPr>
                <w:sz w:val="16"/>
                <w:szCs w:val="16"/>
              </w:rPr>
            </w:pPr>
            <w:r w:rsidRPr="006950F3">
              <w:rPr>
                <w:sz w:val="16"/>
                <w:szCs w:val="16"/>
              </w:rPr>
              <w:t>-</w:t>
            </w:r>
          </w:p>
        </w:tc>
      </w:tr>
    </w:tbl>
    <w:p w14:paraId="73EB45D2" w14:textId="77777777" w:rsidR="00791C33" w:rsidRDefault="00791C33">
      <w:pPr>
        <w:ind w:left="536"/>
        <w:rPr>
          <w:b/>
          <w:sz w:val="20"/>
        </w:rPr>
      </w:pPr>
    </w:p>
    <w:p w14:paraId="55CBFED5" w14:textId="77777777" w:rsidR="003B3CD6" w:rsidRDefault="00BA49B0">
      <w:pPr>
        <w:pStyle w:val="GvdeMetni"/>
        <w:spacing w:before="7"/>
        <w:rPr>
          <w:b/>
          <w:sz w:val="20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748160" behindDoc="1" locked="0" layoutInCell="1" allowOverlap="1" wp14:anchorId="71F56CD6" wp14:editId="6F5D4FAA">
                <wp:simplePos x="0" y="0"/>
                <wp:positionH relativeFrom="page">
                  <wp:posOffset>4756150</wp:posOffset>
                </wp:positionH>
                <wp:positionV relativeFrom="page">
                  <wp:posOffset>2124710</wp:posOffset>
                </wp:positionV>
                <wp:extent cx="50165" cy="4445"/>
                <wp:effectExtent l="0" t="0" r="635" b="8255"/>
                <wp:wrapNone/>
                <wp:docPr id="6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165" cy="444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F791E8" id="Rectangle 4" o:spid="_x0000_s1026" style="position:absolute;margin-left:374.5pt;margin-top:167.3pt;width:3.95pt;height:.35pt;z-index:-16568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" fillcolor="black" stroked="f">
                <v:path arrowok="t"/>
                <w10:wrap anchorx="page" anchory="page"/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748672" behindDoc="1" locked="0" layoutInCell="1" allowOverlap="1" wp14:anchorId="69C62BC2" wp14:editId="7289AD2E">
                <wp:simplePos x="0" y="0"/>
                <wp:positionH relativeFrom="page">
                  <wp:posOffset>5524500</wp:posOffset>
                </wp:positionH>
                <wp:positionV relativeFrom="page">
                  <wp:posOffset>2124710</wp:posOffset>
                </wp:positionV>
                <wp:extent cx="50165" cy="4445"/>
                <wp:effectExtent l="0" t="0" r="635" b="8255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165" cy="444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42C7D6" id="Rectangle 3" o:spid="_x0000_s1026" style="position:absolute;margin-left:435pt;margin-top:167.3pt;width:3.95pt;height:.35pt;z-index:-16567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" fillcolor="black" stroked="f">
                <v:path arrowok="t"/>
                <w10:wrap anchorx="page" anchory="page"/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486749184" behindDoc="1" locked="0" layoutInCell="1" allowOverlap="1" wp14:anchorId="26C5B9A5" wp14:editId="0A6FB334">
                <wp:simplePos x="0" y="0"/>
                <wp:positionH relativeFrom="page">
                  <wp:posOffset>6280150</wp:posOffset>
                </wp:positionH>
                <wp:positionV relativeFrom="page">
                  <wp:posOffset>2124710</wp:posOffset>
                </wp:positionV>
                <wp:extent cx="50165" cy="4445"/>
                <wp:effectExtent l="0" t="0" r="635" b="825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165" cy="444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A4D3C1" id="Rectangle 2" o:spid="_x0000_s1026" style="position:absolute;margin-left:494.5pt;margin-top:167.3pt;width:3.95pt;height:.35pt;z-index:-16567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" fillcolor="black" stroked="f">
                <v:path arrowok="t"/>
                <w10:wrap anchorx="page" anchory="page"/>
              </v:rect>
            </w:pict>
          </mc:Fallback>
        </mc:AlternateContent>
      </w:r>
    </w:p>
    <w:p w14:paraId="76291F7D" w14:textId="77777777" w:rsidR="005925A3" w:rsidRDefault="005925A3"/>
    <w:sectPr w:rsidR="005925A3" w:rsidSect="003D2450">
      <w:headerReference w:type="default" r:id="rId8"/>
      <w:footerReference w:type="default" r:id="rId9"/>
      <w:pgSz w:w="11910" w:h="16840"/>
      <w:pgMar w:top="1160" w:right="800" w:bottom="1220" w:left="880" w:header="664" w:footer="1026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9DB23" w14:textId="77777777" w:rsidR="00DC6EE6" w:rsidRDefault="00DC6EE6">
      <w:r>
        <w:separator/>
      </w:r>
    </w:p>
  </w:endnote>
  <w:endnote w:type="continuationSeparator" w:id="0">
    <w:p w14:paraId="200E9CD5" w14:textId="77777777" w:rsidR="00DC6EE6" w:rsidRDefault="00DC6E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69AAF" w14:textId="77777777" w:rsidR="0018038D" w:rsidRDefault="0018038D">
    <w:pPr>
      <w:pStyle w:val="GvdeMetni"/>
      <w:spacing w:line="14" w:lineRule="auto"/>
      <w:rPr>
        <w:sz w:val="20"/>
      </w:rPr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486745088" behindDoc="1" locked="0" layoutInCell="1" allowOverlap="1" wp14:anchorId="6DE42A7E" wp14:editId="653F10CB">
              <wp:simplePos x="0" y="0"/>
              <wp:positionH relativeFrom="page">
                <wp:posOffset>1014730</wp:posOffset>
              </wp:positionH>
              <wp:positionV relativeFrom="page">
                <wp:posOffset>9922510</wp:posOffset>
              </wp:positionV>
              <wp:extent cx="38100" cy="32385"/>
              <wp:effectExtent l="0" t="0" r="12700" b="18415"/>
              <wp:wrapNone/>
              <wp:docPr id="18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38100" cy="32385"/>
                      </a:xfrm>
                      <a:prstGeom prst="line">
                        <a:avLst/>
                      </a:prstGeom>
                      <a:noFill/>
                      <a:ln w="18288">
                        <a:solidFill>
                          <a:srgbClr val="5B9AD4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7B7F08" id="Line 2" o:spid="_x0000_s1026" style="position:absolute;z-index:-16571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9.9pt,781.3pt" to="82.9pt,78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" strokecolor="#5b9ad4" strokeweight="1.44pt">
              <o:lock v:ext="edit" shapetype="f"/>
              <w10:wrap anchorx="page" anchory="page"/>
            </v:line>
          </w:pict>
        </mc:Fallback>
      </mc:AlternateContent>
    </w: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486745600" behindDoc="1" locked="0" layoutInCell="1" allowOverlap="1" wp14:anchorId="3F7420AD" wp14:editId="65165A06">
              <wp:simplePos x="0" y="0"/>
              <wp:positionH relativeFrom="page">
                <wp:posOffset>6484620</wp:posOffset>
              </wp:positionH>
              <wp:positionV relativeFrom="page">
                <wp:posOffset>9914890</wp:posOffset>
              </wp:positionV>
              <wp:extent cx="216535" cy="180975"/>
              <wp:effectExtent l="0" t="0" r="12065" b="9525"/>
              <wp:wrapNone/>
              <wp:docPr id="1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16535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A2FAA1" w14:textId="2EE09330" w:rsidR="0018038D" w:rsidRDefault="0018038D">
                          <w:pPr>
                            <w:spacing w:before="11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D2D4E">
                            <w:rPr>
                              <w:noProof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7420A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510.6pt;margin-top:780.7pt;width:17.05pt;height:14.25pt;z-index:-16570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" filled="f" stroked="f">
              <v:path arrowok="t"/>
              <v:textbox inset="0,0,0,0">
                <w:txbxContent>
                  <w:p w14:paraId="16A2FAA1" w14:textId="2EE09330" w:rsidR="0018038D" w:rsidRDefault="0018038D">
                    <w:pPr>
                      <w:spacing w:before="11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DD2D4E">
                      <w:rPr>
                        <w:noProof/>
                      </w:rPr>
                      <w:t>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CC925" w14:textId="77777777" w:rsidR="00DC6EE6" w:rsidRDefault="00DC6EE6">
      <w:r>
        <w:separator/>
      </w:r>
    </w:p>
  </w:footnote>
  <w:footnote w:type="continuationSeparator" w:id="0">
    <w:p w14:paraId="50096A80" w14:textId="77777777" w:rsidR="00DC6EE6" w:rsidRDefault="00DC6E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0D592" w14:textId="77777777" w:rsidR="0018038D" w:rsidRDefault="0018038D">
    <w:pPr>
      <w:pStyle w:val="GvdeMetni"/>
      <w:spacing w:line="14" w:lineRule="auto"/>
      <w:rPr>
        <w:sz w:val="20"/>
      </w:rPr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486743552" behindDoc="1" locked="0" layoutInCell="1" allowOverlap="1" wp14:anchorId="1E41A79C" wp14:editId="57C7BE19">
              <wp:simplePos x="0" y="0"/>
              <wp:positionH relativeFrom="page">
                <wp:posOffset>989330</wp:posOffset>
              </wp:positionH>
              <wp:positionV relativeFrom="page">
                <wp:posOffset>484505</wp:posOffset>
              </wp:positionV>
              <wp:extent cx="69850" cy="0"/>
              <wp:effectExtent l="0" t="12700" r="31750" b="25400"/>
              <wp:wrapNone/>
              <wp:docPr id="21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9850" cy="0"/>
                      </a:xfrm>
                      <a:prstGeom prst="line">
                        <a:avLst/>
                      </a:prstGeom>
                      <a:noFill/>
                      <a:ln w="35052">
                        <a:solidFill>
                          <a:srgbClr val="5B9AD4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5E22374" id="Line 5" o:spid="_x0000_s1026" style="position:absolute;z-index:-16572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7.9pt,38.15pt" to="83.4pt,3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" strokecolor="#5b9ad4" strokeweight="2.76pt">
              <o:lock v:ext="edit" shapetype="f"/>
              <w10:wrap anchorx="page" anchory="page"/>
            </v:line>
          </w:pict>
        </mc:Fallback>
      </mc:AlternateContent>
    </w: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486744064" behindDoc="1" locked="0" layoutInCell="1" allowOverlap="1" wp14:anchorId="24D4A84A" wp14:editId="0D48E53E">
              <wp:simplePos x="0" y="0"/>
              <wp:positionH relativeFrom="page">
                <wp:posOffset>886460</wp:posOffset>
              </wp:positionH>
              <wp:positionV relativeFrom="page">
                <wp:posOffset>441325</wp:posOffset>
              </wp:positionV>
              <wp:extent cx="1155065" cy="180975"/>
              <wp:effectExtent l="0" t="0" r="635" b="9525"/>
              <wp:wrapNone/>
              <wp:docPr id="2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155065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5887578" w14:textId="77777777" w:rsidR="0018038D" w:rsidRDefault="0018038D">
                          <w:pPr>
                            <w:spacing w:before="11"/>
                            <w:ind w:left="20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Bartın</w:t>
                          </w:r>
                          <w:r>
                            <w:rPr>
                              <w:b/>
                              <w:spacing w:val="-5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Üniversites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D4A84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69.8pt;margin-top:34.75pt;width:90.95pt;height:14.25pt;z-index:-16572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" filled="f" stroked="f">
              <v:path arrowok="t"/>
              <v:textbox inset="0,0,0,0">
                <w:txbxContent>
                  <w:p w14:paraId="25887578" w14:textId="77777777" w:rsidR="0018038D" w:rsidRDefault="0018038D">
                    <w:pPr>
                      <w:spacing w:before="11"/>
                      <w:ind w:left="20"/>
                      <w:rPr>
                        <w:b/>
                      </w:rPr>
                    </w:pPr>
                    <w:r>
                      <w:rPr>
                        <w:b/>
                      </w:rPr>
                      <w:t>Bartın</w:t>
                    </w:r>
                    <w:r>
                      <w:rPr>
                        <w:b/>
                        <w:spacing w:val="-5"/>
                      </w:rPr>
                      <w:t xml:space="preserve"> </w:t>
                    </w:r>
                    <w:r>
                      <w:rPr>
                        <w:b/>
                      </w:rPr>
                      <w:t>Üniversites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486744576" behindDoc="1" locked="0" layoutInCell="1" allowOverlap="1" wp14:anchorId="408F4481" wp14:editId="5343DF8E">
              <wp:simplePos x="0" y="0"/>
              <wp:positionH relativeFrom="page">
                <wp:posOffset>3970655</wp:posOffset>
              </wp:positionH>
              <wp:positionV relativeFrom="page">
                <wp:posOffset>441325</wp:posOffset>
              </wp:positionV>
              <wp:extent cx="2316480" cy="180975"/>
              <wp:effectExtent l="0" t="0" r="7620" b="9525"/>
              <wp:wrapNone/>
              <wp:docPr id="19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316480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85CAC6" w14:textId="77777777" w:rsidR="0018038D" w:rsidRDefault="0018038D">
                          <w:pPr>
                            <w:spacing w:before="11"/>
                            <w:ind w:left="20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PDR</w:t>
                          </w:r>
                          <w:r>
                            <w:rPr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Uygulama</w:t>
                          </w:r>
                          <w:r>
                            <w:rPr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ve</w:t>
                          </w:r>
                          <w:r>
                            <w:rPr>
                              <w:b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Araştırma</w:t>
                          </w:r>
                          <w:r>
                            <w:rPr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Merkez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08F4481" id="Text Box 3" o:spid="_x0000_s1027" type="#_x0000_t202" style="position:absolute;margin-left:312.65pt;margin-top:34.75pt;width:182.4pt;height:14.25pt;z-index:-16571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" filled="f" stroked="f">
              <v:path arrowok="t"/>
              <v:textbox inset="0,0,0,0">
                <w:txbxContent>
                  <w:p w14:paraId="0585CAC6" w14:textId="77777777" w:rsidR="0018038D" w:rsidRDefault="0018038D">
                    <w:pPr>
                      <w:spacing w:before="11"/>
                      <w:ind w:left="20"/>
                      <w:rPr>
                        <w:b/>
                      </w:rPr>
                    </w:pPr>
                    <w:r>
                      <w:rPr>
                        <w:b/>
                      </w:rPr>
                      <w:t>PDR</w:t>
                    </w:r>
                    <w:r>
                      <w:rPr>
                        <w:b/>
                        <w:spacing w:val="-2"/>
                      </w:rPr>
                      <w:t xml:space="preserve"> </w:t>
                    </w:r>
                    <w:r>
                      <w:rPr>
                        <w:b/>
                      </w:rPr>
                      <w:t>Uygulama</w:t>
                    </w:r>
                    <w:r>
                      <w:rPr>
                        <w:b/>
                        <w:spacing w:val="-1"/>
                      </w:rPr>
                      <w:t xml:space="preserve"> </w:t>
                    </w:r>
                    <w:r>
                      <w:rPr>
                        <w:b/>
                      </w:rPr>
                      <w:t>ve</w:t>
                    </w:r>
                    <w:r>
                      <w:rPr>
                        <w:b/>
                        <w:spacing w:val="1"/>
                      </w:rPr>
                      <w:t xml:space="preserve"> </w:t>
                    </w:r>
                    <w:r>
                      <w:rPr>
                        <w:b/>
                      </w:rPr>
                      <w:t>Araştırma</w:t>
                    </w:r>
                    <w:r>
                      <w:rPr>
                        <w:b/>
                        <w:spacing w:val="-1"/>
                      </w:rPr>
                      <w:t xml:space="preserve"> </w:t>
                    </w:r>
                    <w:r>
                      <w:rPr>
                        <w:b/>
                      </w:rPr>
                      <w:t>Merkez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36532"/>
    <w:multiLevelType w:val="multilevel"/>
    <w:tmpl w:val="E116B736"/>
    <w:lvl w:ilvl="0">
      <w:start w:val="2"/>
      <w:numFmt w:val="decimal"/>
      <w:lvlText w:val="%1"/>
      <w:lvlJc w:val="left"/>
      <w:pPr>
        <w:ind w:left="956" w:hanging="421"/>
      </w:pPr>
      <w:rPr>
        <w:rFonts w:hint="default"/>
        <w:lang w:val="tr-TR" w:eastAsia="en-US" w:bidi="ar-SA"/>
      </w:rPr>
    </w:lvl>
    <w:lvl w:ilvl="1">
      <w:start w:val="1"/>
      <w:numFmt w:val="decimal"/>
      <w:lvlText w:val="%1.%2."/>
      <w:lvlJc w:val="left"/>
      <w:pPr>
        <w:ind w:left="956" w:hanging="421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tr-TR" w:eastAsia="en-US" w:bidi="ar-SA"/>
      </w:rPr>
    </w:lvl>
    <w:lvl w:ilvl="2">
      <w:numFmt w:val="bullet"/>
      <w:lvlText w:val="•"/>
      <w:lvlJc w:val="left"/>
      <w:pPr>
        <w:ind w:left="2813" w:hanging="421"/>
      </w:pPr>
      <w:rPr>
        <w:rFonts w:hint="default"/>
        <w:lang w:val="tr-TR" w:eastAsia="en-US" w:bidi="ar-SA"/>
      </w:rPr>
    </w:lvl>
    <w:lvl w:ilvl="3">
      <w:numFmt w:val="bullet"/>
      <w:lvlText w:val="•"/>
      <w:lvlJc w:val="left"/>
      <w:pPr>
        <w:ind w:left="3739" w:hanging="421"/>
      </w:pPr>
      <w:rPr>
        <w:rFonts w:hint="default"/>
        <w:lang w:val="tr-TR" w:eastAsia="en-US" w:bidi="ar-SA"/>
      </w:rPr>
    </w:lvl>
    <w:lvl w:ilvl="4">
      <w:numFmt w:val="bullet"/>
      <w:lvlText w:val="•"/>
      <w:lvlJc w:val="left"/>
      <w:pPr>
        <w:ind w:left="4666" w:hanging="421"/>
      </w:pPr>
      <w:rPr>
        <w:rFonts w:hint="default"/>
        <w:lang w:val="tr-TR" w:eastAsia="en-US" w:bidi="ar-SA"/>
      </w:rPr>
    </w:lvl>
    <w:lvl w:ilvl="5">
      <w:numFmt w:val="bullet"/>
      <w:lvlText w:val="•"/>
      <w:lvlJc w:val="left"/>
      <w:pPr>
        <w:ind w:left="5593" w:hanging="421"/>
      </w:pPr>
      <w:rPr>
        <w:rFonts w:hint="default"/>
        <w:lang w:val="tr-TR" w:eastAsia="en-US" w:bidi="ar-SA"/>
      </w:rPr>
    </w:lvl>
    <w:lvl w:ilvl="6">
      <w:numFmt w:val="bullet"/>
      <w:lvlText w:val="•"/>
      <w:lvlJc w:val="left"/>
      <w:pPr>
        <w:ind w:left="6519" w:hanging="421"/>
      </w:pPr>
      <w:rPr>
        <w:rFonts w:hint="default"/>
        <w:lang w:val="tr-TR" w:eastAsia="en-US" w:bidi="ar-SA"/>
      </w:rPr>
    </w:lvl>
    <w:lvl w:ilvl="7">
      <w:numFmt w:val="bullet"/>
      <w:lvlText w:val="•"/>
      <w:lvlJc w:val="left"/>
      <w:pPr>
        <w:ind w:left="7446" w:hanging="421"/>
      </w:pPr>
      <w:rPr>
        <w:rFonts w:hint="default"/>
        <w:lang w:val="tr-TR" w:eastAsia="en-US" w:bidi="ar-SA"/>
      </w:rPr>
    </w:lvl>
    <w:lvl w:ilvl="8">
      <w:numFmt w:val="bullet"/>
      <w:lvlText w:val="•"/>
      <w:lvlJc w:val="left"/>
      <w:pPr>
        <w:ind w:left="8373" w:hanging="421"/>
      </w:pPr>
      <w:rPr>
        <w:rFonts w:hint="default"/>
        <w:lang w:val="tr-TR" w:eastAsia="en-US" w:bidi="ar-SA"/>
      </w:rPr>
    </w:lvl>
  </w:abstractNum>
  <w:abstractNum w:abstractNumId="1" w15:restartNumberingAfterBreak="0">
    <w:nsid w:val="375F7CFF"/>
    <w:multiLevelType w:val="hybridMultilevel"/>
    <w:tmpl w:val="403A61A4"/>
    <w:lvl w:ilvl="0" w:tplc="2CD8C2D8">
      <w:start w:val="1"/>
      <w:numFmt w:val="upperRoman"/>
      <w:lvlText w:val="%1."/>
      <w:lvlJc w:val="left"/>
      <w:pPr>
        <w:ind w:left="708" w:hanging="161"/>
      </w:pPr>
      <w:rPr>
        <w:rFonts w:ascii="Calibri" w:eastAsia="Calibri" w:hAnsi="Calibri" w:cs="Calibri" w:hint="default"/>
        <w:w w:val="100"/>
        <w:sz w:val="22"/>
        <w:szCs w:val="22"/>
        <w:lang w:val="tr-TR" w:eastAsia="en-US" w:bidi="ar-SA"/>
      </w:rPr>
    </w:lvl>
    <w:lvl w:ilvl="1" w:tplc="514C202C">
      <w:numFmt w:val="bullet"/>
      <w:lvlText w:val="•"/>
      <w:lvlJc w:val="left"/>
      <w:pPr>
        <w:ind w:left="1652" w:hanging="161"/>
      </w:pPr>
      <w:rPr>
        <w:rFonts w:hint="default"/>
        <w:lang w:val="tr-TR" w:eastAsia="en-US" w:bidi="ar-SA"/>
      </w:rPr>
    </w:lvl>
    <w:lvl w:ilvl="2" w:tplc="B620573A">
      <w:numFmt w:val="bullet"/>
      <w:lvlText w:val="•"/>
      <w:lvlJc w:val="left"/>
      <w:pPr>
        <w:ind w:left="2605" w:hanging="161"/>
      </w:pPr>
      <w:rPr>
        <w:rFonts w:hint="default"/>
        <w:lang w:val="tr-TR" w:eastAsia="en-US" w:bidi="ar-SA"/>
      </w:rPr>
    </w:lvl>
    <w:lvl w:ilvl="3" w:tplc="E8B2913C">
      <w:numFmt w:val="bullet"/>
      <w:lvlText w:val="•"/>
      <w:lvlJc w:val="left"/>
      <w:pPr>
        <w:ind w:left="3557" w:hanging="161"/>
      </w:pPr>
      <w:rPr>
        <w:rFonts w:hint="default"/>
        <w:lang w:val="tr-TR" w:eastAsia="en-US" w:bidi="ar-SA"/>
      </w:rPr>
    </w:lvl>
    <w:lvl w:ilvl="4" w:tplc="3CAAAD48">
      <w:numFmt w:val="bullet"/>
      <w:lvlText w:val="•"/>
      <w:lvlJc w:val="left"/>
      <w:pPr>
        <w:ind w:left="4510" w:hanging="161"/>
      </w:pPr>
      <w:rPr>
        <w:rFonts w:hint="default"/>
        <w:lang w:val="tr-TR" w:eastAsia="en-US" w:bidi="ar-SA"/>
      </w:rPr>
    </w:lvl>
    <w:lvl w:ilvl="5" w:tplc="0FBCDE4A">
      <w:numFmt w:val="bullet"/>
      <w:lvlText w:val="•"/>
      <w:lvlJc w:val="left"/>
      <w:pPr>
        <w:ind w:left="5463" w:hanging="161"/>
      </w:pPr>
      <w:rPr>
        <w:rFonts w:hint="default"/>
        <w:lang w:val="tr-TR" w:eastAsia="en-US" w:bidi="ar-SA"/>
      </w:rPr>
    </w:lvl>
    <w:lvl w:ilvl="6" w:tplc="69B24BA2">
      <w:numFmt w:val="bullet"/>
      <w:lvlText w:val="•"/>
      <w:lvlJc w:val="left"/>
      <w:pPr>
        <w:ind w:left="6415" w:hanging="161"/>
      </w:pPr>
      <w:rPr>
        <w:rFonts w:hint="default"/>
        <w:lang w:val="tr-TR" w:eastAsia="en-US" w:bidi="ar-SA"/>
      </w:rPr>
    </w:lvl>
    <w:lvl w:ilvl="7" w:tplc="FC34E8C0">
      <w:numFmt w:val="bullet"/>
      <w:lvlText w:val="•"/>
      <w:lvlJc w:val="left"/>
      <w:pPr>
        <w:ind w:left="7368" w:hanging="161"/>
      </w:pPr>
      <w:rPr>
        <w:rFonts w:hint="default"/>
        <w:lang w:val="tr-TR" w:eastAsia="en-US" w:bidi="ar-SA"/>
      </w:rPr>
    </w:lvl>
    <w:lvl w:ilvl="8" w:tplc="AA82BF2E">
      <w:numFmt w:val="bullet"/>
      <w:lvlText w:val="•"/>
      <w:lvlJc w:val="left"/>
      <w:pPr>
        <w:ind w:left="8321" w:hanging="161"/>
      </w:pPr>
      <w:rPr>
        <w:rFonts w:hint="default"/>
        <w:lang w:val="tr-TR" w:eastAsia="en-US" w:bidi="ar-SA"/>
      </w:rPr>
    </w:lvl>
  </w:abstractNum>
  <w:abstractNum w:abstractNumId="2" w15:restartNumberingAfterBreak="0">
    <w:nsid w:val="39DA28C2"/>
    <w:multiLevelType w:val="multilevel"/>
    <w:tmpl w:val="BAC49A3C"/>
    <w:lvl w:ilvl="0">
      <w:start w:val="1"/>
      <w:numFmt w:val="decimal"/>
      <w:lvlText w:val="%1"/>
      <w:lvlJc w:val="left"/>
      <w:pPr>
        <w:ind w:left="956" w:hanging="421"/>
      </w:pPr>
      <w:rPr>
        <w:rFonts w:hint="default"/>
        <w:lang w:val="tr-TR" w:eastAsia="en-US" w:bidi="ar-SA"/>
      </w:rPr>
    </w:lvl>
    <w:lvl w:ilvl="1">
      <w:start w:val="2"/>
      <w:numFmt w:val="decimal"/>
      <w:lvlText w:val="%1.%2."/>
      <w:lvlJc w:val="left"/>
      <w:pPr>
        <w:ind w:left="956" w:hanging="421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tr-TR" w:eastAsia="en-US" w:bidi="ar-SA"/>
      </w:rPr>
    </w:lvl>
    <w:lvl w:ilvl="2">
      <w:numFmt w:val="bullet"/>
      <w:lvlText w:val="●"/>
      <w:lvlJc w:val="left"/>
      <w:pPr>
        <w:ind w:left="1256" w:hanging="360"/>
      </w:pPr>
      <w:rPr>
        <w:rFonts w:ascii="Calibri" w:eastAsia="Calibri" w:hAnsi="Calibri" w:cs="Calibri" w:hint="default"/>
        <w:w w:val="100"/>
        <w:sz w:val="24"/>
        <w:szCs w:val="24"/>
        <w:lang w:val="tr-TR" w:eastAsia="en-US" w:bidi="ar-SA"/>
      </w:rPr>
    </w:lvl>
    <w:lvl w:ilvl="3">
      <w:numFmt w:val="bullet"/>
      <w:lvlText w:val="•"/>
      <w:lvlJc w:val="left"/>
      <w:pPr>
        <w:ind w:left="3252" w:hanging="360"/>
      </w:pPr>
      <w:rPr>
        <w:rFonts w:hint="default"/>
        <w:lang w:val="tr-TR" w:eastAsia="en-US" w:bidi="ar-SA"/>
      </w:rPr>
    </w:lvl>
    <w:lvl w:ilvl="4">
      <w:numFmt w:val="bullet"/>
      <w:lvlText w:val="•"/>
      <w:lvlJc w:val="left"/>
      <w:pPr>
        <w:ind w:left="4248" w:hanging="360"/>
      </w:pPr>
      <w:rPr>
        <w:rFonts w:hint="default"/>
        <w:lang w:val="tr-TR" w:eastAsia="en-US" w:bidi="ar-SA"/>
      </w:rPr>
    </w:lvl>
    <w:lvl w:ilvl="5">
      <w:numFmt w:val="bullet"/>
      <w:lvlText w:val="•"/>
      <w:lvlJc w:val="left"/>
      <w:pPr>
        <w:ind w:left="5245" w:hanging="360"/>
      </w:pPr>
      <w:rPr>
        <w:rFonts w:hint="default"/>
        <w:lang w:val="tr-TR" w:eastAsia="en-US" w:bidi="ar-SA"/>
      </w:rPr>
    </w:lvl>
    <w:lvl w:ilvl="6">
      <w:numFmt w:val="bullet"/>
      <w:lvlText w:val="•"/>
      <w:lvlJc w:val="left"/>
      <w:pPr>
        <w:ind w:left="6241" w:hanging="360"/>
      </w:pPr>
      <w:rPr>
        <w:rFonts w:hint="default"/>
        <w:lang w:val="tr-TR" w:eastAsia="en-US" w:bidi="ar-SA"/>
      </w:rPr>
    </w:lvl>
    <w:lvl w:ilvl="7">
      <w:numFmt w:val="bullet"/>
      <w:lvlText w:val="•"/>
      <w:lvlJc w:val="left"/>
      <w:pPr>
        <w:ind w:left="7237" w:hanging="360"/>
      </w:pPr>
      <w:rPr>
        <w:rFonts w:hint="default"/>
        <w:lang w:val="tr-TR" w:eastAsia="en-US" w:bidi="ar-SA"/>
      </w:rPr>
    </w:lvl>
    <w:lvl w:ilvl="8">
      <w:numFmt w:val="bullet"/>
      <w:lvlText w:val="•"/>
      <w:lvlJc w:val="left"/>
      <w:pPr>
        <w:ind w:left="8233" w:hanging="360"/>
      </w:pPr>
      <w:rPr>
        <w:rFonts w:hint="default"/>
        <w:lang w:val="tr-TR" w:eastAsia="en-US" w:bidi="ar-SA"/>
      </w:rPr>
    </w:lvl>
  </w:abstractNum>
  <w:abstractNum w:abstractNumId="3" w15:restartNumberingAfterBreak="0">
    <w:nsid w:val="541156C5"/>
    <w:multiLevelType w:val="multilevel"/>
    <w:tmpl w:val="217E3674"/>
    <w:lvl w:ilvl="0">
      <w:start w:val="4"/>
      <w:numFmt w:val="decimal"/>
      <w:lvlText w:val="%1"/>
      <w:lvlJc w:val="left"/>
      <w:pPr>
        <w:ind w:left="956" w:hanging="421"/>
      </w:pPr>
      <w:rPr>
        <w:rFonts w:hint="default"/>
        <w:lang w:val="tr-TR" w:eastAsia="en-US" w:bidi="ar-SA"/>
      </w:rPr>
    </w:lvl>
    <w:lvl w:ilvl="1">
      <w:start w:val="1"/>
      <w:numFmt w:val="decimal"/>
      <w:lvlText w:val="%1.%2."/>
      <w:lvlJc w:val="left"/>
      <w:pPr>
        <w:ind w:left="956" w:hanging="421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tr-TR" w:eastAsia="en-US" w:bidi="ar-SA"/>
      </w:rPr>
    </w:lvl>
    <w:lvl w:ilvl="2">
      <w:numFmt w:val="bullet"/>
      <w:lvlText w:val="•"/>
      <w:lvlJc w:val="left"/>
      <w:pPr>
        <w:ind w:left="2813" w:hanging="421"/>
      </w:pPr>
      <w:rPr>
        <w:rFonts w:hint="default"/>
        <w:lang w:val="tr-TR" w:eastAsia="en-US" w:bidi="ar-SA"/>
      </w:rPr>
    </w:lvl>
    <w:lvl w:ilvl="3">
      <w:numFmt w:val="bullet"/>
      <w:lvlText w:val="•"/>
      <w:lvlJc w:val="left"/>
      <w:pPr>
        <w:ind w:left="3739" w:hanging="421"/>
      </w:pPr>
      <w:rPr>
        <w:rFonts w:hint="default"/>
        <w:lang w:val="tr-TR" w:eastAsia="en-US" w:bidi="ar-SA"/>
      </w:rPr>
    </w:lvl>
    <w:lvl w:ilvl="4">
      <w:numFmt w:val="bullet"/>
      <w:lvlText w:val="•"/>
      <w:lvlJc w:val="left"/>
      <w:pPr>
        <w:ind w:left="4666" w:hanging="421"/>
      </w:pPr>
      <w:rPr>
        <w:rFonts w:hint="default"/>
        <w:lang w:val="tr-TR" w:eastAsia="en-US" w:bidi="ar-SA"/>
      </w:rPr>
    </w:lvl>
    <w:lvl w:ilvl="5">
      <w:numFmt w:val="bullet"/>
      <w:lvlText w:val="•"/>
      <w:lvlJc w:val="left"/>
      <w:pPr>
        <w:ind w:left="5593" w:hanging="421"/>
      </w:pPr>
      <w:rPr>
        <w:rFonts w:hint="default"/>
        <w:lang w:val="tr-TR" w:eastAsia="en-US" w:bidi="ar-SA"/>
      </w:rPr>
    </w:lvl>
    <w:lvl w:ilvl="6">
      <w:numFmt w:val="bullet"/>
      <w:lvlText w:val="•"/>
      <w:lvlJc w:val="left"/>
      <w:pPr>
        <w:ind w:left="6519" w:hanging="421"/>
      </w:pPr>
      <w:rPr>
        <w:rFonts w:hint="default"/>
        <w:lang w:val="tr-TR" w:eastAsia="en-US" w:bidi="ar-SA"/>
      </w:rPr>
    </w:lvl>
    <w:lvl w:ilvl="7">
      <w:numFmt w:val="bullet"/>
      <w:lvlText w:val="•"/>
      <w:lvlJc w:val="left"/>
      <w:pPr>
        <w:ind w:left="7446" w:hanging="421"/>
      </w:pPr>
      <w:rPr>
        <w:rFonts w:hint="default"/>
        <w:lang w:val="tr-TR" w:eastAsia="en-US" w:bidi="ar-SA"/>
      </w:rPr>
    </w:lvl>
    <w:lvl w:ilvl="8">
      <w:numFmt w:val="bullet"/>
      <w:lvlText w:val="•"/>
      <w:lvlJc w:val="left"/>
      <w:pPr>
        <w:ind w:left="8373" w:hanging="421"/>
      </w:pPr>
      <w:rPr>
        <w:rFonts w:hint="default"/>
        <w:lang w:val="tr-TR" w:eastAsia="en-US" w:bidi="ar-SA"/>
      </w:rPr>
    </w:lvl>
  </w:abstractNum>
  <w:abstractNum w:abstractNumId="4" w15:restartNumberingAfterBreak="0">
    <w:nsid w:val="616523F4"/>
    <w:multiLevelType w:val="hybridMultilevel"/>
    <w:tmpl w:val="EFD699F8"/>
    <w:lvl w:ilvl="0" w:tplc="6D9A0A14">
      <w:start w:val="1"/>
      <w:numFmt w:val="upperRoman"/>
      <w:lvlText w:val="%1."/>
      <w:lvlJc w:val="left"/>
      <w:pPr>
        <w:ind w:left="749" w:hanging="214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tr-TR" w:eastAsia="en-US" w:bidi="ar-SA"/>
      </w:rPr>
    </w:lvl>
    <w:lvl w:ilvl="1" w:tplc="E65273D4">
      <w:numFmt w:val="bullet"/>
      <w:lvlText w:val="•"/>
      <w:lvlJc w:val="left"/>
      <w:pPr>
        <w:ind w:left="1688" w:hanging="214"/>
      </w:pPr>
      <w:rPr>
        <w:rFonts w:hint="default"/>
        <w:lang w:val="tr-TR" w:eastAsia="en-US" w:bidi="ar-SA"/>
      </w:rPr>
    </w:lvl>
    <w:lvl w:ilvl="2" w:tplc="0FF4829E">
      <w:numFmt w:val="bullet"/>
      <w:lvlText w:val="•"/>
      <w:lvlJc w:val="left"/>
      <w:pPr>
        <w:ind w:left="2637" w:hanging="214"/>
      </w:pPr>
      <w:rPr>
        <w:rFonts w:hint="default"/>
        <w:lang w:val="tr-TR" w:eastAsia="en-US" w:bidi="ar-SA"/>
      </w:rPr>
    </w:lvl>
    <w:lvl w:ilvl="3" w:tplc="612C3B82">
      <w:numFmt w:val="bullet"/>
      <w:lvlText w:val="•"/>
      <w:lvlJc w:val="left"/>
      <w:pPr>
        <w:ind w:left="3585" w:hanging="214"/>
      </w:pPr>
      <w:rPr>
        <w:rFonts w:hint="default"/>
        <w:lang w:val="tr-TR" w:eastAsia="en-US" w:bidi="ar-SA"/>
      </w:rPr>
    </w:lvl>
    <w:lvl w:ilvl="4" w:tplc="5630F6A4">
      <w:numFmt w:val="bullet"/>
      <w:lvlText w:val="•"/>
      <w:lvlJc w:val="left"/>
      <w:pPr>
        <w:ind w:left="4534" w:hanging="214"/>
      </w:pPr>
      <w:rPr>
        <w:rFonts w:hint="default"/>
        <w:lang w:val="tr-TR" w:eastAsia="en-US" w:bidi="ar-SA"/>
      </w:rPr>
    </w:lvl>
    <w:lvl w:ilvl="5" w:tplc="899EF378">
      <w:numFmt w:val="bullet"/>
      <w:lvlText w:val="•"/>
      <w:lvlJc w:val="left"/>
      <w:pPr>
        <w:ind w:left="5483" w:hanging="214"/>
      </w:pPr>
      <w:rPr>
        <w:rFonts w:hint="default"/>
        <w:lang w:val="tr-TR" w:eastAsia="en-US" w:bidi="ar-SA"/>
      </w:rPr>
    </w:lvl>
    <w:lvl w:ilvl="6" w:tplc="CD082080">
      <w:numFmt w:val="bullet"/>
      <w:lvlText w:val="•"/>
      <w:lvlJc w:val="left"/>
      <w:pPr>
        <w:ind w:left="6431" w:hanging="214"/>
      </w:pPr>
      <w:rPr>
        <w:rFonts w:hint="default"/>
        <w:lang w:val="tr-TR" w:eastAsia="en-US" w:bidi="ar-SA"/>
      </w:rPr>
    </w:lvl>
    <w:lvl w:ilvl="7" w:tplc="28165CCC">
      <w:numFmt w:val="bullet"/>
      <w:lvlText w:val="•"/>
      <w:lvlJc w:val="left"/>
      <w:pPr>
        <w:ind w:left="7380" w:hanging="214"/>
      </w:pPr>
      <w:rPr>
        <w:rFonts w:hint="default"/>
        <w:lang w:val="tr-TR" w:eastAsia="en-US" w:bidi="ar-SA"/>
      </w:rPr>
    </w:lvl>
    <w:lvl w:ilvl="8" w:tplc="53682E50">
      <w:numFmt w:val="bullet"/>
      <w:lvlText w:val="•"/>
      <w:lvlJc w:val="left"/>
      <w:pPr>
        <w:ind w:left="8329" w:hanging="214"/>
      </w:pPr>
      <w:rPr>
        <w:rFonts w:hint="default"/>
        <w:lang w:val="tr-TR" w:eastAsia="en-US" w:bidi="ar-SA"/>
      </w:rPr>
    </w:lvl>
  </w:abstractNum>
  <w:abstractNum w:abstractNumId="5" w15:restartNumberingAfterBreak="0">
    <w:nsid w:val="6C873542"/>
    <w:multiLevelType w:val="multilevel"/>
    <w:tmpl w:val="C0EE099A"/>
    <w:lvl w:ilvl="0">
      <w:start w:val="2"/>
      <w:numFmt w:val="decimal"/>
      <w:lvlText w:val="%1"/>
      <w:lvlJc w:val="left"/>
      <w:pPr>
        <w:ind w:left="1668" w:hanging="757"/>
      </w:pPr>
      <w:rPr>
        <w:rFonts w:hint="default"/>
        <w:lang w:val="tr-TR" w:eastAsia="en-US" w:bidi="ar-SA"/>
      </w:rPr>
    </w:lvl>
    <w:lvl w:ilvl="1">
      <w:start w:val="1"/>
      <w:numFmt w:val="decimal"/>
      <w:lvlText w:val="%1.%2."/>
      <w:lvlJc w:val="left"/>
      <w:pPr>
        <w:ind w:left="1668" w:hanging="757"/>
      </w:pPr>
      <w:rPr>
        <w:rFonts w:ascii="Calibri" w:eastAsia="Calibri" w:hAnsi="Calibri" w:cs="Calibri" w:hint="default"/>
        <w:b/>
        <w:bCs/>
        <w:w w:val="100"/>
        <w:sz w:val="24"/>
        <w:szCs w:val="24"/>
        <w:lang w:val="tr-TR" w:eastAsia="en-US" w:bidi="ar-SA"/>
      </w:rPr>
    </w:lvl>
    <w:lvl w:ilvl="2">
      <w:numFmt w:val="bullet"/>
      <w:lvlText w:val="•"/>
      <w:lvlJc w:val="left"/>
      <w:pPr>
        <w:ind w:left="3373" w:hanging="757"/>
      </w:pPr>
      <w:rPr>
        <w:rFonts w:hint="default"/>
        <w:lang w:val="tr-TR" w:eastAsia="en-US" w:bidi="ar-SA"/>
      </w:rPr>
    </w:lvl>
    <w:lvl w:ilvl="3">
      <w:numFmt w:val="bullet"/>
      <w:lvlText w:val="•"/>
      <w:lvlJc w:val="left"/>
      <w:pPr>
        <w:ind w:left="4229" w:hanging="757"/>
      </w:pPr>
      <w:rPr>
        <w:rFonts w:hint="default"/>
        <w:lang w:val="tr-TR" w:eastAsia="en-US" w:bidi="ar-SA"/>
      </w:rPr>
    </w:lvl>
    <w:lvl w:ilvl="4">
      <w:numFmt w:val="bullet"/>
      <w:lvlText w:val="•"/>
      <w:lvlJc w:val="left"/>
      <w:pPr>
        <w:ind w:left="5086" w:hanging="757"/>
      </w:pPr>
      <w:rPr>
        <w:rFonts w:hint="default"/>
        <w:lang w:val="tr-TR" w:eastAsia="en-US" w:bidi="ar-SA"/>
      </w:rPr>
    </w:lvl>
    <w:lvl w:ilvl="5">
      <w:numFmt w:val="bullet"/>
      <w:lvlText w:val="•"/>
      <w:lvlJc w:val="left"/>
      <w:pPr>
        <w:ind w:left="5943" w:hanging="757"/>
      </w:pPr>
      <w:rPr>
        <w:rFonts w:hint="default"/>
        <w:lang w:val="tr-TR" w:eastAsia="en-US" w:bidi="ar-SA"/>
      </w:rPr>
    </w:lvl>
    <w:lvl w:ilvl="6">
      <w:numFmt w:val="bullet"/>
      <w:lvlText w:val="•"/>
      <w:lvlJc w:val="left"/>
      <w:pPr>
        <w:ind w:left="6799" w:hanging="757"/>
      </w:pPr>
      <w:rPr>
        <w:rFonts w:hint="default"/>
        <w:lang w:val="tr-TR" w:eastAsia="en-US" w:bidi="ar-SA"/>
      </w:rPr>
    </w:lvl>
    <w:lvl w:ilvl="7">
      <w:numFmt w:val="bullet"/>
      <w:lvlText w:val="•"/>
      <w:lvlJc w:val="left"/>
      <w:pPr>
        <w:ind w:left="7656" w:hanging="757"/>
      </w:pPr>
      <w:rPr>
        <w:rFonts w:hint="default"/>
        <w:lang w:val="tr-TR" w:eastAsia="en-US" w:bidi="ar-SA"/>
      </w:rPr>
    </w:lvl>
    <w:lvl w:ilvl="8">
      <w:numFmt w:val="bullet"/>
      <w:lvlText w:val="•"/>
      <w:lvlJc w:val="left"/>
      <w:pPr>
        <w:ind w:left="8513" w:hanging="757"/>
      </w:pPr>
      <w:rPr>
        <w:rFonts w:hint="default"/>
        <w:lang w:val="tr-TR" w:eastAsia="en-US" w:bidi="ar-SA"/>
      </w:rPr>
    </w:lvl>
  </w:abstractNum>
  <w:abstractNum w:abstractNumId="6" w15:restartNumberingAfterBreak="0">
    <w:nsid w:val="79D404AF"/>
    <w:multiLevelType w:val="multilevel"/>
    <w:tmpl w:val="A4A2577C"/>
    <w:lvl w:ilvl="0">
      <w:start w:val="1"/>
      <w:numFmt w:val="decimal"/>
      <w:lvlText w:val="%1"/>
      <w:lvlJc w:val="left"/>
      <w:pPr>
        <w:ind w:left="1647" w:hanging="766"/>
      </w:pPr>
      <w:rPr>
        <w:rFonts w:hint="default"/>
        <w:lang w:val="tr-TR" w:eastAsia="en-US" w:bidi="ar-SA"/>
      </w:rPr>
    </w:lvl>
    <w:lvl w:ilvl="1">
      <w:start w:val="1"/>
      <w:numFmt w:val="decimal"/>
      <w:lvlText w:val="%1.%2."/>
      <w:lvlJc w:val="left"/>
      <w:pPr>
        <w:ind w:left="1647" w:hanging="766"/>
      </w:pPr>
      <w:rPr>
        <w:rFonts w:ascii="Calibri" w:eastAsia="Calibri" w:hAnsi="Calibri" w:cs="Calibri" w:hint="default"/>
        <w:b/>
        <w:bCs/>
        <w:w w:val="100"/>
        <w:sz w:val="24"/>
        <w:szCs w:val="24"/>
        <w:lang w:val="tr-TR" w:eastAsia="en-US" w:bidi="ar-SA"/>
      </w:rPr>
    </w:lvl>
    <w:lvl w:ilvl="2">
      <w:numFmt w:val="bullet"/>
      <w:lvlText w:val="•"/>
      <w:lvlJc w:val="left"/>
      <w:pPr>
        <w:ind w:left="3357" w:hanging="766"/>
      </w:pPr>
      <w:rPr>
        <w:rFonts w:hint="default"/>
        <w:lang w:val="tr-TR" w:eastAsia="en-US" w:bidi="ar-SA"/>
      </w:rPr>
    </w:lvl>
    <w:lvl w:ilvl="3">
      <w:numFmt w:val="bullet"/>
      <w:lvlText w:val="•"/>
      <w:lvlJc w:val="left"/>
      <w:pPr>
        <w:ind w:left="4215" w:hanging="766"/>
      </w:pPr>
      <w:rPr>
        <w:rFonts w:hint="default"/>
        <w:lang w:val="tr-TR" w:eastAsia="en-US" w:bidi="ar-SA"/>
      </w:rPr>
    </w:lvl>
    <w:lvl w:ilvl="4">
      <w:numFmt w:val="bullet"/>
      <w:lvlText w:val="•"/>
      <w:lvlJc w:val="left"/>
      <w:pPr>
        <w:ind w:left="5074" w:hanging="766"/>
      </w:pPr>
      <w:rPr>
        <w:rFonts w:hint="default"/>
        <w:lang w:val="tr-TR" w:eastAsia="en-US" w:bidi="ar-SA"/>
      </w:rPr>
    </w:lvl>
    <w:lvl w:ilvl="5">
      <w:numFmt w:val="bullet"/>
      <w:lvlText w:val="•"/>
      <w:lvlJc w:val="left"/>
      <w:pPr>
        <w:ind w:left="5933" w:hanging="766"/>
      </w:pPr>
      <w:rPr>
        <w:rFonts w:hint="default"/>
        <w:lang w:val="tr-TR" w:eastAsia="en-US" w:bidi="ar-SA"/>
      </w:rPr>
    </w:lvl>
    <w:lvl w:ilvl="6">
      <w:numFmt w:val="bullet"/>
      <w:lvlText w:val="•"/>
      <w:lvlJc w:val="left"/>
      <w:pPr>
        <w:ind w:left="6791" w:hanging="766"/>
      </w:pPr>
      <w:rPr>
        <w:rFonts w:hint="default"/>
        <w:lang w:val="tr-TR" w:eastAsia="en-US" w:bidi="ar-SA"/>
      </w:rPr>
    </w:lvl>
    <w:lvl w:ilvl="7">
      <w:numFmt w:val="bullet"/>
      <w:lvlText w:val="•"/>
      <w:lvlJc w:val="left"/>
      <w:pPr>
        <w:ind w:left="7650" w:hanging="766"/>
      </w:pPr>
      <w:rPr>
        <w:rFonts w:hint="default"/>
        <w:lang w:val="tr-TR" w:eastAsia="en-US" w:bidi="ar-SA"/>
      </w:rPr>
    </w:lvl>
    <w:lvl w:ilvl="8">
      <w:numFmt w:val="bullet"/>
      <w:lvlText w:val="•"/>
      <w:lvlJc w:val="left"/>
      <w:pPr>
        <w:ind w:left="8509" w:hanging="766"/>
      </w:pPr>
      <w:rPr>
        <w:rFonts w:hint="default"/>
        <w:lang w:val="tr-TR" w:eastAsia="en-US" w:bidi="ar-SA"/>
      </w:rPr>
    </w:lvl>
  </w:abstractNum>
  <w:abstractNum w:abstractNumId="7" w15:restartNumberingAfterBreak="0">
    <w:nsid w:val="7B276168"/>
    <w:multiLevelType w:val="multilevel"/>
    <w:tmpl w:val="4D80B224"/>
    <w:lvl w:ilvl="0">
      <w:start w:val="4"/>
      <w:numFmt w:val="decimal"/>
      <w:lvlText w:val="%1"/>
      <w:lvlJc w:val="left"/>
      <w:pPr>
        <w:ind w:left="1683" w:hanging="812"/>
      </w:pPr>
      <w:rPr>
        <w:rFonts w:hint="default"/>
        <w:lang w:val="tr-TR" w:eastAsia="en-US" w:bidi="ar-SA"/>
      </w:rPr>
    </w:lvl>
    <w:lvl w:ilvl="1">
      <w:start w:val="1"/>
      <w:numFmt w:val="decimal"/>
      <w:lvlText w:val="%1.%2."/>
      <w:lvlJc w:val="left"/>
      <w:pPr>
        <w:ind w:left="1683" w:hanging="812"/>
      </w:pPr>
      <w:rPr>
        <w:rFonts w:ascii="Calibri" w:eastAsia="Calibri" w:hAnsi="Calibri" w:cs="Calibri" w:hint="default"/>
        <w:b/>
        <w:bCs/>
        <w:w w:val="100"/>
        <w:sz w:val="24"/>
        <w:szCs w:val="24"/>
        <w:lang w:val="tr-TR" w:eastAsia="en-US" w:bidi="ar-SA"/>
      </w:rPr>
    </w:lvl>
    <w:lvl w:ilvl="2">
      <w:numFmt w:val="bullet"/>
      <w:lvlText w:val="•"/>
      <w:lvlJc w:val="left"/>
      <w:pPr>
        <w:ind w:left="3389" w:hanging="812"/>
      </w:pPr>
      <w:rPr>
        <w:rFonts w:hint="default"/>
        <w:lang w:val="tr-TR" w:eastAsia="en-US" w:bidi="ar-SA"/>
      </w:rPr>
    </w:lvl>
    <w:lvl w:ilvl="3">
      <w:numFmt w:val="bullet"/>
      <w:lvlText w:val="•"/>
      <w:lvlJc w:val="left"/>
      <w:pPr>
        <w:ind w:left="4243" w:hanging="812"/>
      </w:pPr>
      <w:rPr>
        <w:rFonts w:hint="default"/>
        <w:lang w:val="tr-TR" w:eastAsia="en-US" w:bidi="ar-SA"/>
      </w:rPr>
    </w:lvl>
    <w:lvl w:ilvl="4">
      <w:numFmt w:val="bullet"/>
      <w:lvlText w:val="•"/>
      <w:lvlJc w:val="left"/>
      <w:pPr>
        <w:ind w:left="5098" w:hanging="812"/>
      </w:pPr>
      <w:rPr>
        <w:rFonts w:hint="default"/>
        <w:lang w:val="tr-TR" w:eastAsia="en-US" w:bidi="ar-SA"/>
      </w:rPr>
    </w:lvl>
    <w:lvl w:ilvl="5">
      <w:numFmt w:val="bullet"/>
      <w:lvlText w:val="•"/>
      <w:lvlJc w:val="left"/>
      <w:pPr>
        <w:ind w:left="5953" w:hanging="812"/>
      </w:pPr>
      <w:rPr>
        <w:rFonts w:hint="default"/>
        <w:lang w:val="tr-TR" w:eastAsia="en-US" w:bidi="ar-SA"/>
      </w:rPr>
    </w:lvl>
    <w:lvl w:ilvl="6">
      <w:numFmt w:val="bullet"/>
      <w:lvlText w:val="•"/>
      <w:lvlJc w:val="left"/>
      <w:pPr>
        <w:ind w:left="6807" w:hanging="812"/>
      </w:pPr>
      <w:rPr>
        <w:rFonts w:hint="default"/>
        <w:lang w:val="tr-TR" w:eastAsia="en-US" w:bidi="ar-SA"/>
      </w:rPr>
    </w:lvl>
    <w:lvl w:ilvl="7">
      <w:numFmt w:val="bullet"/>
      <w:lvlText w:val="•"/>
      <w:lvlJc w:val="left"/>
      <w:pPr>
        <w:ind w:left="7662" w:hanging="812"/>
      </w:pPr>
      <w:rPr>
        <w:rFonts w:hint="default"/>
        <w:lang w:val="tr-TR" w:eastAsia="en-US" w:bidi="ar-SA"/>
      </w:rPr>
    </w:lvl>
    <w:lvl w:ilvl="8">
      <w:numFmt w:val="bullet"/>
      <w:lvlText w:val="•"/>
      <w:lvlJc w:val="left"/>
      <w:pPr>
        <w:ind w:left="8517" w:hanging="812"/>
      </w:pPr>
      <w:rPr>
        <w:rFonts w:hint="default"/>
        <w:lang w:val="tr-TR" w:eastAsia="en-US" w:bidi="ar-SA"/>
      </w:rPr>
    </w:lvl>
  </w:abstractNum>
  <w:num w:numId="1" w16cid:durableId="905801010">
    <w:abstractNumId w:val="3"/>
  </w:num>
  <w:num w:numId="2" w16cid:durableId="117800640">
    <w:abstractNumId w:val="0"/>
  </w:num>
  <w:num w:numId="3" w16cid:durableId="596988834">
    <w:abstractNumId w:val="2"/>
  </w:num>
  <w:num w:numId="4" w16cid:durableId="1597709607">
    <w:abstractNumId w:val="4"/>
  </w:num>
  <w:num w:numId="5" w16cid:durableId="439958941">
    <w:abstractNumId w:val="7"/>
  </w:num>
  <w:num w:numId="6" w16cid:durableId="445976049">
    <w:abstractNumId w:val="5"/>
  </w:num>
  <w:num w:numId="7" w16cid:durableId="1944334487">
    <w:abstractNumId w:val="6"/>
  </w:num>
  <w:num w:numId="8" w16cid:durableId="1152979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0MzU3s7CwMDA1szBS0lEKTi0uzszPAykwqgUAJCpJiiwAAAA="/>
  </w:docVars>
  <w:rsids>
    <w:rsidRoot w:val="003B3CD6"/>
    <w:rsid w:val="00051DD2"/>
    <w:rsid w:val="00083E10"/>
    <w:rsid w:val="000967F8"/>
    <w:rsid w:val="000C68DE"/>
    <w:rsid w:val="000D2BD4"/>
    <w:rsid w:val="000D7247"/>
    <w:rsid w:val="00140659"/>
    <w:rsid w:val="001544A5"/>
    <w:rsid w:val="0016373F"/>
    <w:rsid w:val="0018038D"/>
    <w:rsid w:val="001F77A0"/>
    <w:rsid w:val="00221D87"/>
    <w:rsid w:val="002437D6"/>
    <w:rsid w:val="00250CD2"/>
    <w:rsid w:val="0029764E"/>
    <w:rsid w:val="002A0C1C"/>
    <w:rsid w:val="002A7F5F"/>
    <w:rsid w:val="002C43C5"/>
    <w:rsid w:val="002F3068"/>
    <w:rsid w:val="00313323"/>
    <w:rsid w:val="0032757B"/>
    <w:rsid w:val="00365236"/>
    <w:rsid w:val="003B3CD6"/>
    <w:rsid w:val="003B7ED6"/>
    <w:rsid w:val="003D2450"/>
    <w:rsid w:val="004975B9"/>
    <w:rsid w:val="004E7401"/>
    <w:rsid w:val="0056368C"/>
    <w:rsid w:val="005925A3"/>
    <w:rsid w:val="006176FB"/>
    <w:rsid w:val="00627EEF"/>
    <w:rsid w:val="006453F2"/>
    <w:rsid w:val="00651B09"/>
    <w:rsid w:val="00652E7E"/>
    <w:rsid w:val="006768B8"/>
    <w:rsid w:val="006950F3"/>
    <w:rsid w:val="006D4E96"/>
    <w:rsid w:val="006F1F08"/>
    <w:rsid w:val="00714AD3"/>
    <w:rsid w:val="00737845"/>
    <w:rsid w:val="00770C76"/>
    <w:rsid w:val="00791C33"/>
    <w:rsid w:val="00797D79"/>
    <w:rsid w:val="007A47ED"/>
    <w:rsid w:val="007F5887"/>
    <w:rsid w:val="0082660D"/>
    <w:rsid w:val="00830AC5"/>
    <w:rsid w:val="00847098"/>
    <w:rsid w:val="00852077"/>
    <w:rsid w:val="0086489A"/>
    <w:rsid w:val="00872630"/>
    <w:rsid w:val="0089092C"/>
    <w:rsid w:val="0089535C"/>
    <w:rsid w:val="008B1CD8"/>
    <w:rsid w:val="009668B6"/>
    <w:rsid w:val="00971F0F"/>
    <w:rsid w:val="009F6A50"/>
    <w:rsid w:val="00A051E2"/>
    <w:rsid w:val="00A37B26"/>
    <w:rsid w:val="00A44D52"/>
    <w:rsid w:val="00B410E5"/>
    <w:rsid w:val="00B94380"/>
    <w:rsid w:val="00BA0AA7"/>
    <w:rsid w:val="00BA49B0"/>
    <w:rsid w:val="00BB310D"/>
    <w:rsid w:val="00BE41CD"/>
    <w:rsid w:val="00BE7A9E"/>
    <w:rsid w:val="00C53123"/>
    <w:rsid w:val="00C96911"/>
    <w:rsid w:val="00CC4A71"/>
    <w:rsid w:val="00CF0A9F"/>
    <w:rsid w:val="00CF27EE"/>
    <w:rsid w:val="00D82723"/>
    <w:rsid w:val="00D96E78"/>
    <w:rsid w:val="00DC6EE6"/>
    <w:rsid w:val="00DD2D4E"/>
    <w:rsid w:val="00DF078D"/>
    <w:rsid w:val="00E22470"/>
    <w:rsid w:val="00E40B9A"/>
    <w:rsid w:val="00E9682D"/>
    <w:rsid w:val="00EA64AA"/>
    <w:rsid w:val="00EF71DE"/>
    <w:rsid w:val="00F244C1"/>
    <w:rsid w:val="00F45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77BDF95"/>
  <w15:docId w15:val="{E27CC714-FE0D-AA47-B72E-5AE25F7A4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uiPriority w:val="9"/>
    <w:qFormat/>
    <w:pPr>
      <w:spacing w:before="86"/>
      <w:ind w:left="519"/>
      <w:jc w:val="center"/>
      <w:outlineLvl w:val="0"/>
    </w:pPr>
    <w:rPr>
      <w:rFonts w:ascii="Calibri" w:eastAsia="Calibri" w:hAnsi="Calibri" w:cs="Calibri"/>
      <w:b/>
      <w:bCs/>
      <w:sz w:val="32"/>
      <w:szCs w:val="32"/>
    </w:rPr>
  </w:style>
  <w:style w:type="paragraph" w:styleId="Balk2">
    <w:name w:val="heading 2"/>
    <w:basedOn w:val="Normal"/>
    <w:uiPriority w:val="9"/>
    <w:unhideWhenUsed/>
    <w:qFormat/>
    <w:pPr>
      <w:ind w:left="956"/>
      <w:outlineLvl w:val="1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1">
    <w:name w:val="toc 1"/>
    <w:basedOn w:val="Normal"/>
    <w:uiPriority w:val="1"/>
    <w:qFormat/>
    <w:pPr>
      <w:spacing w:before="92"/>
      <w:ind w:left="440"/>
    </w:pPr>
  </w:style>
  <w:style w:type="paragraph" w:styleId="T2">
    <w:name w:val="toc 2"/>
    <w:basedOn w:val="Normal"/>
    <w:uiPriority w:val="1"/>
    <w:qFormat/>
    <w:pPr>
      <w:spacing w:before="179"/>
      <w:ind w:left="538"/>
    </w:pPr>
    <w:rPr>
      <w:b/>
      <w:bCs/>
      <w:i/>
      <w:iCs/>
    </w:rPr>
  </w:style>
  <w:style w:type="paragraph" w:styleId="T3">
    <w:name w:val="toc 3"/>
    <w:basedOn w:val="Normal"/>
    <w:uiPriority w:val="1"/>
    <w:qFormat/>
    <w:pPr>
      <w:spacing w:before="103"/>
      <w:ind w:left="708" w:hanging="287"/>
    </w:pPr>
  </w:style>
  <w:style w:type="paragraph" w:styleId="T4">
    <w:name w:val="toc 4"/>
    <w:basedOn w:val="Normal"/>
    <w:uiPriority w:val="1"/>
    <w:qFormat/>
    <w:pPr>
      <w:spacing w:before="179"/>
      <w:ind w:left="540"/>
    </w:pPr>
    <w:rPr>
      <w:b/>
      <w:bCs/>
      <w:i/>
      <w:iCs/>
    </w:rPr>
  </w:style>
  <w:style w:type="paragraph" w:styleId="T5">
    <w:name w:val="toc 5"/>
    <w:basedOn w:val="Normal"/>
    <w:uiPriority w:val="1"/>
    <w:qFormat/>
    <w:pPr>
      <w:spacing w:before="215"/>
      <w:ind w:left="660"/>
    </w:pPr>
  </w:style>
  <w:style w:type="paragraph" w:styleId="T6">
    <w:name w:val="toc 6"/>
    <w:basedOn w:val="Normal"/>
    <w:uiPriority w:val="1"/>
    <w:qFormat/>
    <w:pPr>
      <w:spacing w:before="103"/>
      <w:ind w:left="1637" w:hanging="757"/>
    </w:p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1256" w:hanging="360"/>
    </w:pPr>
  </w:style>
  <w:style w:type="paragraph" w:customStyle="1" w:styleId="TableParagraph">
    <w:name w:val="Table Paragraph"/>
    <w:basedOn w:val="Normal"/>
    <w:uiPriority w:val="1"/>
    <w:qFormat/>
    <w:pPr>
      <w:ind w:left="114"/>
      <w:jc w:val="center"/>
    </w:pPr>
  </w:style>
  <w:style w:type="character" w:styleId="AklamaBavurusu">
    <w:name w:val="annotation reference"/>
    <w:basedOn w:val="VarsaylanParagrafYazTipi"/>
    <w:uiPriority w:val="99"/>
    <w:semiHidden/>
    <w:unhideWhenUsed/>
    <w:rsid w:val="0018038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8038D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8038D"/>
    <w:rPr>
      <w:rFonts w:ascii="Times New Roman" w:eastAsia="Times New Roman" w:hAnsi="Times New Roman" w:cs="Times New Roman"/>
      <w:sz w:val="20"/>
      <w:szCs w:val="20"/>
      <w:lang w:val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8038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8038D"/>
    <w:rPr>
      <w:rFonts w:ascii="Times New Roman" w:eastAsia="Times New Roman" w:hAnsi="Times New Roman" w:cs="Times New Roman"/>
      <w:b/>
      <w:bCs/>
      <w:sz w:val="20"/>
      <w:szCs w:val="20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8038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038D"/>
    <w:rPr>
      <w:rFonts w:ascii="Segoe UI" w:eastAsia="Times New Roman" w:hAnsi="Segoe UI" w:cs="Segoe UI"/>
      <w:sz w:val="18"/>
      <w:szCs w:val="18"/>
      <w:lang w:val="tr-TR"/>
    </w:rPr>
  </w:style>
  <w:style w:type="paragraph" w:styleId="Dzeltme">
    <w:name w:val="Revision"/>
    <w:hidden/>
    <w:uiPriority w:val="99"/>
    <w:semiHidden/>
    <w:rsid w:val="00872630"/>
    <w:pPr>
      <w:widowControl/>
      <w:autoSpaceDE/>
      <w:autoSpaceDN/>
    </w:pPr>
    <w:rPr>
      <w:rFonts w:ascii="Times New Roman" w:eastAsia="Times New Roman" w:hAnsi="Times New Roman" w:cs="Times New Roman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939</Words>
  <Characters>11056</Characters>
  <Application>Microsoft Office Word</Application>
  <DocSecurity>0</DocSecurity>
  <Lines>92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Microsoft Word - PDREM  Stratejik Hedef ve Göstergeleri.docx</vt:lpstr>
      <vt:lpstr>Microsoft Word - PDREM  Stratejik Hedef ve Göstergeleri.docx</vt:lpstr>
    </vt:vector>
  </TitlesOfParts>
  <Company/>
  <LinksUpToDate>false</LinksUpToDate>
  <CharactersWithSpaces>1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DREM  Stratejik Hedef ve Göstergeleri.docx</dc:title>
  <dc:creator>menes</dc:creator>
  <cp:lastModifiedBy>hp</cp:lastModifiedBy>
  <cp:revision>3</cp:revision>
  <dcterms:created xsi:type="dcterms:W3CDTF">2022-08-25T08:32:00Z</dcterms:created>
  <dcterms:modified xsi:type="dcterms:W3CDTF">2022-08-25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01T00:00:00Z</vt:filetime>
  </property>
  <property fmtid="{D5CDD505-2E9C-101B-9397-08002B2CF9AE}" pid="3" name="LastSaved">
    <vt:filetime>2022-08-13T00:00:00Z</vt:filetime>
  </property>
</Properties>
</file>